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7460B" w14:textId="77777777" w:rsidR="00D8215D" w:rsidRDefault="00D8215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4447018B" w14:textId="77777777" w:rsidR="00D8215D" w:rsidRDefault="00000000">
      <w:pPr>
        <w:spacing w:after="200" w:line="276" w:lineRule="auto"/>
        <w:rPr>
          <w:b/>
          <w:shd w:val="clear" w:color="auto" w:fill="D9D9D9"/>
        </w:rPr>
      </w:pPr>
      <w:r>
        <w:rPr>
          <w:b/>
          <w:highlight w:val="lightGray"/>
        </w:rPr>
        <w:t>Unit 1</w:t>
      </w:r>
      <w:r>
        <w:rPr>
          <w:b/>
          <w:shd w:val="clear" w:color="auto" w:fill="D9D9D9"/>
        </w:rPr>
        <w:t xml:space="preserve"> Nice to Meet You.</w:t>
      </w:r>
    </w:p>
    <w:p w14:paraId="7312FA66" w14:textId="77777777" w:rsidR="00D8215D" w:rsidRDefault="00000000">
      <w:pPr>
        <w:spacing w:after="200" w:line="276" w:lineRule="auto"/>
      </w:pPr>
      <w:r>
        <w:t xml:space="preserve">A </w:t>
      </w:r>
    </w:p>
    <w:p w14:paraId="3A1D1124" w14:textId="77777777" w:rsidR="00D8215D" w:rsidRDefault="00000000">
      <w:pPr>
        <w:spacing w:after="200" w:line="276" w:lineRule="auto"/>
      </w:pPr>
      <w:r>
        <w:t xml:space="preserve">1. confusing </w:t>
      </w:r>
    </w:p>
    <w:p w14:paraId="0827761C" w14:textId="77777777" w:rsidR="00D8215D" w:rsidRDefault="00000000">
      <w:pPr>
        <w:spacing w:after="200" w:line="276" w:lineRule="auto"/>
      </w:pPr>
      <w:r>
        <w:t xml:space="preserve">2. enjoy </w:t>
      </w:r>
    </w:p>
    <w:p w14:paraId="6CEAD674" w14:textId="77777777" w:rsidR="00D8215D" w:rsidRDefault="00000000">
      <w:pPr>
        <w:spacing w:after="200" w:line="276" w:lineRule="auto"/>
      </w:pPr>
      <w:r>
        <w:t xml:space="preserve">3. subject </w:t>
      </w:r>
    </w:p>
    <w:p w14:paraId="08320885" w14:textId="77777777" w:rsidR="00D8215D" w:rsidRDefault="00000000">
      <w:pPr>
        <w:spacing w:after="200" w:line="276" w:lineRule="auto"/>
      </w:pPr>
      <w:r>
        <w:t>4. move</w:t>
      </w:r>
    </w:p>
    <w:p w14:paraId="027D8AD8" w14:textId="77777777" w:rsidR="00D8215D" w:rsidRDefault="00000000">
      <w:pPr>
        <w:spacing w:after="200" w:line="276" w:lineRule="auto"/>
      </w:pPr>
      <w:r>
        <w:t>B</w:t>
      </w:r>
    </w:p>
    <w:p w14:paraId="2544409C" w14:textId="77777777" w:rsidR="00D8215D" w:rsidRDefault="00000000">
      <w:pPr>
        <w:spacing w:after="200" w:line="276" w:lineRule="auto"/>
      </w:pPr>
      <w:r>
        <w:t xml:space="preserve">1. introduction </w:t>
      </w:r>
    </w:p>
    <w:p w14:paraId="466F66BB" w14:textId="77777777" w:rsidR="00D8215D" w:rsidRDefault="00000000">
      <w:pPr>
        <w:spacing w:after="200" w:line="276" w:lineRule="auto"/>
      </w:pPr>
      <w:r>
        <w:t xml:space="preserve">2. job </w:t>
      </w:r>
    </w:p>
    <w:p w14:paraId="3AC4FE68" w14:textId="77777777" w:rsidR="00D8215D" w:rsidRDefault="00000000">
      <w:pPr>
        <w:spacing w:after="200" w:line="276" w:lineRule="auto"/>
      </w:pPr>
      <w:r>
        <w:t xml:space="preserve">3. works for </w:t>
      </w:r>
    </w:p>
    <w:p w14:paraId="3260B9E4" w14:textId="77777777" w:rsidR="00D8215D" w:rsidRDefault="00000000">
      <w:pPr>
        <w:spacing w:after="200" w:line="276" w:lineRule="auto"/>
      </w:pPr>
      <w:r>
        <w:t>4. join</w:t>
      </w:r>
    </w:p>
    <w:p w14:paraId="43C83F10" w14:textId="77777777" w:rsidR="00D8215D" w:rsidRDefault="00000000">
      <w:pPr>
        <w:spacing w:after="200" w:line="276" w:lineRule="auto"/>
      </w:pPr>
      <w:r>
        <w:t xml:space="preserve">C </w:t>
      </w:r>
    </w:p>
    <w:p w14:paraId="74281D7B" w14:textId="77777777" w:rsidR="00D8215D" w:rsidRDefault="00000000">
      <w:pPr>
        <w:spacing w:after="200" w:line="276" w:lineRule="auto"/>
      </w:pPr>
      <w:r>
        <w:t xml:space="preserve">1. difficult </w:t>
      </w:r>
    </w:p>
    <w:p w14:paraId="41FFDB43" w14:textId="77777777" w:rsidR="00D8215D" w:rsidRDefault="00000000">
      <w:pPr>
        <w:spacing w:after="200" w:line="276" w:lineRule="auto"/>
      </w:pPr>
      <w:r>
        <w:t xml:space="preserve">2. During </w:t>
      </w:r>
    </w:p>
    <w:p w14:paraId="0F8B829E" w14:textId="77777777" w:rsidR="00D8215D" w:rsidRDefault="00000000">
      <w:pPr>
        <w:spacing w:after="200" w:line="276" w:lineRule="auto"/>
      </w:pPr>
      <w:r>
        <w:t xml:space="preserve">3. like </w:t>
      </w:r>
    </w:p>
    <w:p w14:paraId="761EA2BD" w14:textId="77777777" w:rsidR="00D8215D" w:rsidRDefault="00000000">
      <w:pPr>
        <w:spacing w:after="200" w:line="276" w:lineRule="auto"/>
      </w:pPr>
      <w:r>
        <w:t>4. guess</w:t>
      </w:r>
    </w:p>
    <w:p w14:paraId="10562779" w14:textId="77777777" w:rsidR="00D8215D" w:rsidRDefault="00D8215D">
      <w:pPr>
        <w:spacing w:after="200" w:line="276" w:lineRule="auto"/>
      </w:pPr>
    </w:p>
    <w:p w14:paraId="5434F558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Back to School</w:t>
      </w:r>
    </w:p>
    <w:p w14:paraId="0EB50724" w14:textId="77777777" w:rsidR="00D8215D" w:rsidRDefault="00000000">
      <w:pPr>
        <w:spacing w:after="200" w:line="276" w:lineRule="auto"/>
      </w:pPr>
      <w:r>
        <w:t>A</w:t>
      </w:r>
    </w:p>
    <w:p w14:paraId="51DF9F35" w14:textId="77777777" w:rsidR="00D8215D" w:rsidRDefault="00000000">
      <w:pPr>
        <w:spacing w:after="200" w:line="276" w:lineRule="auto"/>
      </w:pPr>
      <w:r>
        <w:t xml:space="preserve">a. Mr. Thompson – 4 </w:t>
      </w:r>
    </w:p>
    <w:p w14:paraId="0AEB97C3" w14:textId="77777777" w:rsidR="00D8215D" w:rsidRDefault="00000000">
      <w:pPr>
        <w:spacing w:after="200" w:line="276" w:lineRule="auto"/>
      </w:pPr>
      <w:r>
        <w:t>b. Jenny – 1, 5, 6</w:t>
      </w:r>
    </w:p>
    <w:p w14:paraId="0B29CFB6" w14:textId="77777777" w:rsidR="00D8215D" w:rsidRDefault="00000000">
      <w:pPr>
        <w:spacing w:after="200" w:line="276" w:lineRule="auto"/>
      </w:pPr>
      <w:r>
        <w:t xml:space="preserve"> c. The new girl – 2</w:t>
      </w:r>
    </w:p>
    <w:p w14:paraId="5E12319D" w14:textId="77777777" w:rsidR="00D8215D" w:rsidRDefault="00000000">
      <w:pPr>
        <w:spacing w:after="200" w:line="276" w:lineRule="auto"/>
      </w:pPr>
      <w:r>
        <w:t>B</w:t>
      </w:r>
    </w:p>
    <w:p w14:paraId="7B062C39" w14:textId="77777777" w:rsidR="00D8215D" w:rsidRDefault="00000000">
      <w:pPr>
        <w:spacing w:after="200" w:line="276" w:lineRule="auto"/>
      </w:pPr>
      <w:r>
        <w:t xml:space="preserve">1. False </w:t>
      </w:r>
    </w:p>
    <w:p w14:paraId="36DB7EE5" w14:textId="77777777" w:rsidR="00D8215D" w:rsidRDefault="00000000">
      <w:pPr>
        <w:spacing w:after="200" w:line="276" w:lineRule="auto"/>
      </w:pPr>
      <w:r>
        <w:lastRenderedPageBreak/>
        <w:t xml:space="preserve">2. True </w:t>
      </w:r>
    </w:p>
    <w:p w14:paraId="1D9FD828" w14:textId="77777777" w:rsidR="00D8215D" w:rsidRDefault="00000000">
      <w:pPr>
        <w:spacing w:after="200" w:line="276" w:lineRule="auto"/>
      </w:pPr>
      <w:r>
        <w:t xml:space="preserve">3. False </w:t>
      </w:r>
    </w:p>
    <w:p w14:paraId="18343C84" w14:textId="77777777" w:rsidR="00D8215D" w:rsidRDefault="00000000">
      <w:pPr>
        <w:spacing w:after="200" w:line="276" w:lineRule="auto"/>
      </w:pPr>
      <w:r>
        <w:t>4. True</w:t>
      </w:r>
    </w:p>
    <w:p w14:paraId="27026075" w14:textId="77777777" w:rsidR="00D8215D" w:rsidRDefault="00000000">
      <w:pPr>
        <w:spacing w:after="200" w:line="276" w:lineRule="auto"/>
      </w:pPr>
      <w:r>
        <w:t>C</w:t>
      </w:r>
    </w:p>
    <w:p w14:paraId="213B2D71" w14:textId="77777777" w:rsidR="00D8215D" w:rsidRDefault="00000000">
      <w:pPr>
        <w:spacing w:after="200" w:line="276" w:lineRule="auto"/>
      </w:pPr>
      <w:r>
        <w:t xml:space="preserve">1. d </w:t>
      </w:r>
    </w:p>
    <w:p w14:paraId="764AFFB8" w14:textId="77777777" w:rsidR="00D8215D" w:rsidRDefault="00000000">
      <w:pPr>
        <w:spacing w:after="200" w:line="276" w:lineRule="auto"/>
      </w:pPr>
      <w:r>
        <w:t xml:space="preserve">2. a </w:t>
      </w:r>
    </w:p>
    <w:p w14:paraId="36413479" w14:textId="77777777" w:rsidR="00D8215D" w:rsidRDefault="00000000">
      <w:pPr>
        <w:spacing w:after="200" w:line="276" w:lineRule="auto"/>
      </w:pPr>
      <w:r>
        <w:t>3. d</w:t>
      </w:r>
    </w:p>
    <w:p w14:paraId="7E86DEE5" w14:textId="77777777" w:rsidR="00D8215D" w:rsidRDefault="00D8215D">
      <w:pPr>
        <w:spacing w:after="200" w:line="276" w:lineRule="auto"/>
      </w:pPr>
    </w:p>
    <w:p w14:paraId="1721E856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First Day at a New School</w:t>
      </w:r>
    </w:p>
    <w:p w14:paraId="0ADAE983" w14:textId="77777777" w:rsidR="00D8215D" w:rsidRDefault="00000000">
      <w:pPr>
        <w:spacing w:after="200" w:line="276" w:lineRule="auto"/>
      </w:pPr>
      <w:r>
        <w:t>A</w:t>
      </w:r>
    </w:p>
    <w:p w14:paraId="0B3CF7E5" w14:textId="77777777" w:rsidR="00D8215D" w:rsidRDefault="00000000">
      <w:pPr>
        <w:spacing w:after="200" w:line="276" w:lineRule="auto"/>
      </w:pPr>
      <w:r>
        <w:rPr>
          <w:b/>
        </w:rPr>
        <w:t>Alice</w:t>
      </w:r>
      <w:r>
        <w:t xml:space="preserve"> </w:t>
      </w:r>
    </w:p>
    <w:p w14:paraId="3CFED399" w14:textId="77777777" w:rsidR="00D8215D" w:rsidRDefault="00000000">
      <w:pPr>
        <w:spacing w:after="200" w:line="276" w:lineRule="auto"/>
      </w:pPr>
      <w:r>
        <w:t>from Canada / new student / plays the piano</w:t>
      </w:r>
    </w:p>
    <w:p w14:paraId="17087265" w14:textId="77777777" w:rsidR="00D8215D" w:rsidRDefault="00000000">
      <w:pPr>
        <w:spacing w:after="200" w:line="276" w:lineRule="auto"/>
      </w:pPr>
      <w:r>
        <w:rPr>
          <w:b/>
        </w:rPr>
        <w:t>Alex</w:t>
      </w:r>
      <w:r>
        <w:t xml:space="preserve"> </w:t>
      </w:r>
    </w:p>
    <w:p w14:paraId="3A19500D" w14:textId="77777777" w:rsidR="00D8215D" w:rsidRDefault="00000000">
      <w:pPr>
        <w:spacing w:after="200" w:line="276" w:lineRule="auto"/>
      </w:pPr>
      <w:r>
        <w:t>from England / new student</w:t>
      </w:r>
    </w:p>
    <w:p w14:paraId="7820E7DF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Jenny </w:t>
      </w:r>
    </w:p>
    <w:p w14:paraId="216C5E75" w14:textId="77777777" w:rsidR="00D8215D" w:rsidRDefault="00000000">
      <w:pPr>
        <w:spacing w:after="200" w:line="276" w:lineRule="auto"/>
      </w:pPr>
      <w:r>
        <w:t>plays the piano</w:t>
      </w:r>
    </w:p>
    <w:p w14:paraId="55707F80" w14:textId="77777777" w:rsidR="00D8215D" w:rsidRDefault="00000000">
      <w:pPr>
        <w:spacing w:after="200" w:line="276" w:lineRule="auto"/>
      </w:pPr>
      <w:r>
        <w:rPr>
          <w:b/>
        </w:rPr>
        <w:t>Robert</w:t>
      </w:r>
      <w:r>
        <w:t xml:space="preserve"> </w:t>
      </w:r>
    </w:p>
    <w:p w14:paraId="57D838E6" w14:textId="276CB348" w:rsidR="00D8215D" w:rsidRDefault="00000000">
      <w:pPr>
        <w:spacing w:after="200" w:line="276" w:lineRule="auto"/>
      </w:pPr>
      <w:r>
        <w:t xml:space="preserve">12 years old / </w:t>
      </w:r>
      <w:r w:rsidR="00476725">
        <w:t>Alice’</w:t>
      </w:r>
      <w:r>
        <w:t>s brother</w:t>
      </w:r>
    </w:p>
    <w:p w14:paraId="1D0BC2DF" w14:textId="77777777" w:rsidR="00D8215D" w:rsidRDefault="00000000">
      <w:pPr>
        <w:spacing w:after="200" w:line="276" w:lineRule="auto"/>
      </w:pPr>
      <w:r>
        <w:t>B</w:t>
      </w:r>
    </w:p>
    <w:p w14:paraId="673FAD64" w14:textId="77777777" w:rsidR="00D8215D" w:rsidRDefault="00000000">
      <w:pPr>
        <w:spacing w:after="200" w:line="276" w:lineRule="auto"/>
      </w:pPr>
      <w:r>
        <w:t xml:space="preserve">1. name </w:t>
      </w:r>
    </w:p>
    <w:p w14:paraId="10EBC101" w14:textId="77777777" w:rsidR="00D8215D" w:rsidRDefault="00000000">
      <w:pPr>
        <w:spacing w:after="200" w:line="276" w:lineRule="auto"/>
      </w:pPr>
      <w:r>
        <w:t xml:space="preserve">2. meet </w:t>
      </w:r>
    </w:p>
    <w:p w14:paraId="3F57F784" w14:textId="77777777" w:rsidR="00D8215D" w:rsidRDefault="00000000">
      <w:pPr>
        <w:spacing w:after="200" w:line="276" w:lineRule="auto"/>
      </w:pPr>
      <w:r>
        <w:t xml:space="preserve">3. dad </w:t>
      </w:r>
    </w:p>
    <w:p w14:paraId="2CBF469D" w14:textId="77777777" w:rsidR="00D8215D" w:rsidRDefault="00000000">
      <w:pPr>
        <w:spacing w:after="200" w:line="276" w:lineRule="auto"/>
      </w:pPr>
      <w:r>
        <w:t xml:space="preserve">4. job </w:t>
      </w:r>
    </w:p>
    <w:p w14:paraId="4104CFB3" w14:textId="77777777" w:rsidR="00D8215D" w:rsidRDefault="00000000">
      <w:pPr>
        <w:spacing w:after="200" w:line="276" w:lineRule="auto"/>
      </w:pPr>
      <w:r>
        <w:t xml:space="preserve">5. nice </w:t>
      </w:r>
    </w:p>
    <w:p w14:paraId="70A0D79F" w14:textId="77777777" w:rsidR="00D8215D" w:rsidRDefault="00000000">
      <w:pPr>
        <w:spacing w:after="200" w:line="276" w:lineRule="auto"/>
      </w:pPr>
      <w:r>
        <w:t xml:space="preserve">6. brother </w:t>
      </w:r>
    </w:p>
    <w:p w14:paraId="657CE78B" w14:textId="77777777" w:rsidR="00D8215D" w:rsidRDefault="00000000">
      <w:pPr>
        <w:spacing w:after="200" w:line="276" w:lineRule="auto"/>
      </w:pPr>
      <w:r>
        <w:lastRenderedPageBreak/>
        <w:t xml:space="preserve">7. younger </w:t>
      </w:r>
    </w:p>
    <w:p w14:paraId="03CBB836" w14:textId="77777777" w:rsidR="00D8215D" w:rsidRDefault="00000000">
      <w:pPr>
        <w:spacing w:after="200" w:line="276" w:lineRule="auto"/>
      </w:pPr>
      <w:r>
        <w:t xml:space="preserve">8. England </w:t>
      </w:r>
    </w:p>
    <w:p w14:paraId="396694A2" w14:textId="77777777" w:rsidR="00D8215D" w:rsidRDefault="00000000">
      <w:pPr>
        <w:spacing w:after="200" w:line="276" w:lineRule="auto"/>
      </w:pPr>
      <w:r>
        <w:t xml:space="preserve">9. apart </w:t>
      </w:r>
    </w:p>
    <w:p w14:paraId="2F60DA5A" w14:textId="77777777" w:rsidR="00D8215D" w:rsidRDefault="00000000">
      <w:pPr>
        <w:spacing w:after="200" w:line="276" w:lineRule="auto"/>
      </w:pPr>
      <w:r>
        <w:t>10. introduce</w:t>
      </w:r>
    </w:p>
    <w:p w14:paraId="31A57DD2" w14:textId="77777777" w:rsidR="00D8215D" w:rsidRDefault="00000000">
      <w:pPr>
        <w:spacing w:after="200" w:line="276" w:lineRule="auto"/>
      </w:pPr>
      <w:r>
        <w:t>C</w:t>
      </w:r>
    </w:p>
    <w:p w14:paraId="34D8B3F0" w14:textId="77777777" w:rsidR="00D8215D" w:rsidRDefault="00000000">
      <w:pPr>
        <w:spacing w:after="200" w:line="276" w:lineRule="auto"/>
      </w:pPr>
      <w:r>
        <w:t xml:space="preserve">1. big </w:t>
      </w:r>
    </w:p>
    <w:p w14:paraId="787BBF13" w14:textId="77777777" w:rsidR="00D8215D" w:rsidRDefault="00000000">
      <w:pPr>
        <w:spacing w:after="200" w:line="276" w:lineRule="auto"/>
      </w:pPr>
      <w:r>
        <w:t xml:space="preserve">2. Alice’s </w:t>
      </w:r>
    </w:p>
    <w:p w14:paraId="3E5E2148" w14:textId="77777777" w:rsidR="00D8215D" w:rsidRDefault="00000000">
      <w:pPr>
        <w:spacing w:after="200" w:line="276" w:lineRule="auto"/>
      </w:pPr>
      <w:r>
        <w:t xml:space="preserve">3. Alice </w:t>
      </w:r>
    </w:p>
    <w:p w14:paraId="3C2F97DB" w14:textId="77777777" w:rsidR="00D8215D" w:rsidRDefault="00000000">
      <w:pPr>
        <w:spacing w:after="200" w:line="276" w:lineRule="auto"/>
      </w:pPr>
      <w:r>
        <w:t>4. Alice, Jenny</w:t>
      </w:r>
    </w:p>
    <w:p w14:paraId="08E17817" w14:textId="77777777" w:rsidR="00D8215D" w:rsidRDefault="00D8215D">
      <w:pPr>
        <w:spacing w:after="200" w:line="276" w:lineRule="auto"/>
      </w:pPr>
    </w:p>
    <w:p w14:paraId="4CC8C16D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3 The New Student</w:t>
      </w:r>
    </w:p>
    <w:p w14:paraId="4CB15FD8" w14:textId="77777777" w:rsidR="00D8215D" w:rsidRDefault="00000000">
      <w:pPr>
        <w:spacing w:after="200" w:line="276" w:lineRule="auto"/>
      </w:pPr>
      <w:r>
        <w:t xml:space="preserve">A    </w:t>
      </w:r>
    </w:p>
    <w:p w14:paraId="4BB6B4DD" w14:textId="77777777" w:rsidR="00D8215D" w:rsidRDefault="00000000">
      <w:pPr>
        <w:spacing w:after="200" w:line="276" w:lineRule="auto"/>
      </w:pPr>
      <w:r>
        <w:t>2, 4</w:t>
      </w:r>
    </w:p>
    <w:p w14:paraId="3B45627E" w14:textId="77777777" w:rsidR="00D8215D" w:rsidRDefault="00000000">
      <w:pPr>
        <w:spacing w:after="200" w:line="276" w:lineRule="auto"/>
      </w:pPr>
      <w:r>
        <w:t>B</w:t>
      </w:r>
    </w:p>
    <w:p w14:paraId="6FE05E4D" w14:textId="77777777" w:rsidR="00D8215D" w:rsidRDefault="00000000">
      <w:pPr>
        <w:spacing w:after="100"/>
      </w:pPr>
      <w:r>
        <w:t xml:space="preserve">1. F </w:t>
      </w:r>
    </w:p>
    <w:p w14:paraId="0D8EAAB5" w14:textId="77777777" w:rsidR="00D8215D" w:rsidRDefault="00000000">
      <w:pPr>
        <w:spacing w:after="100"/>
      </w:pPr>
      <w:r>
        <w:t xml:space="preserve">2. F </w:t>
      </w:r>
    </w:p>
    <w:p w14:paraId="3537A99C" w14:textId="77777777" w:rsidR="00D8215D" w:rsidRDefault="00000000">
      <w:pPr>
        <w:spacing w:after="100"/>
      </w:pPr>
      <w:r>
        <w:t xml:space="preserve">3. T </w:t>
      </w:r>
    </w:p>
    <w:p w14:paraId="3372A6EE" w14:textId="77777777" w:rsidR="00D8215D" w:rsidRDefault="00000000">
      <w:pPr>
        <w:spacing w:after="100"/>
      </w:pPr>
      <w:r>
        <w:t>4. F</w:t>
      </w:r>
    </w:p>
    <w:p w14:paraId="507AC975" w14:textId="77777777" w:rsidR="00D8215D" w:rsidRDefault="00000000">
      <w:pPr>
        <w:spacing w:after="100"/>
      </w:pPr>
      <w:r>
        <w:t>C</w:t>
      </w:r>
    </w:p>
    <w:p w14:paraId="118F74E8" w14:textId="77777777" w:rsidR="00D8215D" w:rsidRDefault="00000000">
      <w:pPr>
        <w:spacing w:after="100"/>
      </w:pPr>
      <w:r>
        <w:t xml:space="preserve">1. c </w:t>
      </w:r>
    </w:p>
    <w:p w14:paraId="4784B53C" w14:textId="77777777" w:rsidR="00D8215D" w:rsidRDefault="00000000">
      <w:pPr>
        <w:spacing w:after="100"/>
      </w:pPr>
      <w:r>
        <w:t xml:space="preserve">2. b </w:t>
      </w:r>
    </w:p>
    <w:p w14:paraId="4929872D" w14:textId="77777777" w:rsidR="00D8215D" w:rsidRDefault="00000000">
      <w:pPr>
        <w:spacing w:after="100"/>
      </w:pPr>
      <w:r>
        <w:t>3. c</w:t>
      </w:r>
    </w:p>
    <w:p w14:paraId="5933B505" w14:textId="77777777" w:rsidR="00D8215D" w:rsidRDefault="00D8215D">
      <w:pPr>
        <w:spacing w:after="100"/>
      </w:pPr>
    </w:p>
    <w:p w14:paraId="2FB45B55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35208F8A" w14:textId="77777777" w:rsidR="00D8215D" w:rsidRDefault="00000000">
      <w:pPr>
        <w:spacing w:after="0"/>
      </w:pPr>
      <w:r>
        <w:t>B</w:t>
      </w:r>
    </w:p>
    <w:p w14:paraId="3D2F7BCC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61AD12B4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47B37C2D" w14:textId="77777777" w:rsidR="00D8215D" w:rsidRDefault="00000000">
      <w:pPr>
        <w:spacing w:after="0" w:line="240" w:lineRule="auto"/>
      </w:pPr>
      <w:r>
        <w:t>CHILD A: Hi, where are you from?</w:t>
      </w:r>
    </w:p>
    <w:p w14:paraId="4BAF9CB2" w14:textId="77777777" w:rsidR="00D8215D" w:rsidRDefault="00000000">
      <w:pPr>
        <w:spacing w:after="0" w:line="240" w:lineRule="auto"/>
      </w:pPr>
      <w:r>
        <w:t xml:space="preserve">CHILD B: I’m from New York. We moved here last month because my mom got a job here. </w:t>
      </w:r>
    </w:p>
    <w:p w14:paraId="2B1B240B" w14:textId="77777777" w:rsidR="00D8215D" w:rsidRDefault="00000000">
      <w:pPr>
        <w:spacing w:after="0" w:line="240" w:lineRule="auto"/>
      </w:pPr>
      <w:r>
        <w:t>CHILD A: What do you like to do for fun?</w:t>
      </w:r>
    </w:p>
    <w:p w14:paraId="4B42897F" w14:textId="77777777" w:rsidR="00D8215D" w:rsidRDefault="00000000">
      <w:pPr>
        <w:spacing w:after="0" w:line="240" w:lineRule="auto"/>
      </w:pPr>
      <w:r>
        <w:lastRenderedPageBreak/>
        <w:t>CHILD B: I like to read books and play video games.</w:t>
      </w:r>
    </w:p>
    <w:p w14:paraId="52A19C43" w14:textId="77777777" w:rsidR="00D8215D" w:rsidRDefault="00D8215D">
      <w:pPr>
        <w:spacing w:after="0"/>
        <w:rPr>
          <w:b/>
        </w:rPr>
      </w:pPr>
    </w:p>
    <w:p w14:paraId="1CF488FD" w14:textId="77777777" w:rsidR="00D8215D" w:rsidRDefault="00000000">
      <w:pPr>
        <w:spacing w:after="0"/>
      </w:pPr>
      <w:r>
        <w:t>C</w:t>
      </w:r>
    </w:p>
    <w:p w14:paraId="6C3812CC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3E36017D" w14:textId="77777777" w:rsidR="00D8215D" w:rsidRDefault="00D8215D">
      <w:pPr>
        <w:spacing w:after="200" w:line="276" w:lineRule="auto"/>
        <w:rPr>
          <w:b/>
        </w:rPr>
      </w:pPr>
    </w:p>
    <w:p w14:paraId="38E3E91C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1A72A2B4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"/>
        <w:tblW w:w="36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906"/>
        <w:gridCol w:w="918"/>
        <w:gridCol w:w="962"/>
      </w:tblGrid>
      <w:tr w:rsidR="00D8215D" w14:paraId="22461DA7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3AD88A77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2044BE1D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How Old he/she is</w:t>
            </w:r>
          </w:p>
        </w:tc>
        <w:tc>
          <w:tcPr>
            <w:tcW w:w="918" w:type="dxa"/>
            <w:shd w:val="clear" w:color="auto" w:fill="D2FCF5"/>
            <w:vAlign w:val="center"/>
          </w:tcPr>
          <w:p w14:paraId="083E31EF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Where he/she is from</w:t>
            </w:r>
          </w:p>
        </w:tc>
        <w:tc>
          <w:tcPr>
            <w:tcW w:w="962" w:type="dxa"/>
            <w:shd w:val="clear" w:color="auto" w:fill="D2FCF5"/>
            <w:vAlign w:val="center"/>
          </w:tcPr>
          <w:p w14:paraId="550E57AB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Hobbies</w:t>
            </w:r>
          </w:p>
        </w:tc>
      </w:tr>
      <w:tr w:rsidR="00D8215D" w14:paraId="0172BFCA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76EC6409" w14:textId="77777777" w:rsidR="00D8215D" w:rsidRDefault="00000000">
            <w:pPr>
              <w:spacing w:after="200" w:line="276" w:lineRule="auto"/>
              <w:jc w:val="center"/>
            </w:pPr>
            <w:r>
              <w:t>Henry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5C69B56" w14:textId="77777777" w:rsidR="00D8215D" w:rsidRDefault="00000000">
            <w:pPr>
              <w:spacing w:after="200" w:line="276" w:lineRule="auto"/>
              <w:jc w:val="center"/>
            </w:pPr>
            <w:r>
              <w:t>11</w:t>
            </w:r>
          </w:p>
        </w:tc>
        <w:tc>
          <w:tcPr>
            <w:tcW w:w="918" w:type="dxa"/>
            <w:shd w:val="clear" w:color="auto" w:fill="auto"/>
            <w:vAlign w:val="center"/>
          </w:tcPr>
          <w:p w14:paraId="0F422C01" w14:textId="77777777" w:rsidR="00D8215D" w:rsidRDefault="00000000">
            <w:pPr>
              <w:spacing w:after="200" w:line="276" w:lineRule="auto"/>
              <w:jc w:val="center"/>
            </w:pPr>
            <w:r>
              <w:t>Chicago</w:t>
            </w:r>
          </w:p>
        </w:tc>
        <w:tc>
          <w:tcPr>
            <w:tcW w:w="962" w:type="dxa"/>
            <w:shd w:val="clear" w:color="auto" w:fill="auto"/>
            <w:vAlign w:val="center"/>
          </w:tcPr>
          <w:p w14:paraId="789EDC34" w14:textId="77777777" w:rsidR="00D8215D" w:rsidRDefault="00000000">
            <w:pPr>
              <w:spacing w:after="200" w:line="276" w:lineRule="auto"/>
              <w:jc w:val="center"/>
            </w:pPr>
            <w:r>
              <w:t>Plays the piano</w:t>
            </w:r>
          </w:p>
        </w:tc>
      </w:tr>
    </w:tbl>
    <w:p w14:paraId="2A345677" w14:textId="77777777" w:rsidR="00D8215D" w:rsidRDefault="00D8215D">
      <w:pPr>
        <w:spacing w:after="200" w:line="276" w:lineRule="auto"/>
      </w:pPr>
    </w:p>
    <w:p w14:paraId="34E5E1E8" w14:textId="77777777" w:rsidR="00D8215D" w:rsidRDefault="00000000">
      <w:pPr>
        <w:spacing w:after="100" w:line="240" w:lineRule="auto"/>
        <w:rPr>
          <w:rFonts w:ascii="맑은 고딕" w:eastAsia="맑은 고딕" w:hAnsi="맑은 고딕" w:cs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72185BFB" w14:textId="77777777" w:rsidR="00D8215D" w:rsidRDefault="00000000">
      <w:pPr>
        <w:spacing w:after="200" w:line="276" w:lineRule="auto"/>
      </w:pPr>
      <w:r>
        <w:t>A</w:t>
      </w:r>
    </w:p>
    <w:p w14:paraId="2B8D9473" w14:textId="77777777" w:rsidR="00D8215D" w:rsidRDefault="00000000">
      <w:pPr>
        <w:spacing w:after="200" w:line="276" w:lineRule="auto"/>
      </w:pPr>
      <w:r>
        <w:t>1. a</w:t>
      </w:r>
    </w:p>
    <w:p w14:paraId="7184BCFE" w14:textId="77777777" w:rsidR="00D8215D" w:rsidRDefault="00000000">
      <w:pPr>
        <w:spacing w:after="200" w:line="276" w:lineRule="auto"/>
      </w:pPr>
      <w:r>
        <w:t>2. a</w:t>
      </w:r>
    </w:p>
    <w:p w14:paraId="0C53457A" w14:textId="77777777" w:rsidR="00D8215D" w:rsidRDefault="00000000">
      <w:pPr>
        <w:spacing w:after="200" w:line="276" w:lineRule="auto"/>
      </w:pPr>
      <w:r>
        <w:t>B</w:t>
      </w:r>
    </w:p>
    <w:p w14:paraId="719D0DB1" w14:textId="77777777" w:rsidR="00D8215D" w:rsidRDefault="00000000">
      <w:pPr>
        <w:spacing w:after="200" w:line="276" w:lineRule="auto"/>
      </w:pPr>
      <w:r>
        <w:t>3. d</w:t>
      </w:r>
    </w:p>
    <w:p w14:paraId="31233E3B" w14:textId="77777777" w:rsidR="00D8215D" w:rsidRDefault="00000000">
      <w:pPr>
        <w:spacing w:after="200" w:line="276" w:lineRule="auto"/>
      </w:pPr>
      <w:r>
        <w:t>4. d</w:t>
      </w:r>
    </w:p>
    <w:p w14:paraId="30172BE3" w14:textId="77777777" w:rsidR="00D8215D" w:rsidRDefault="00000000">
      <w:pPr>
        <w:spacing w:after="200" w:line="276" w:lineRule="auto"/>
      </w:pPr>
      <w:r>
        <w:t>C</w:t>
      </w:r>
    </w:p>
    <w:p w14:paraId="03FB5DC3" w14:textId="77777777" w:rsidR="00D8215D" w:rsidRDefault="00000000">
      <w:pPr>
        <w:spacing w:after="200" w:line="276" w:lineRule="auto"/>
      </w:pPr>
      <w:r>
        <w:t>5. b</w:t>
      </w:r>
    </w:p>
    <w:p w14:paraId="5D48C174" w14:textId="77777777" w:rsidR="00D8215D" w:rsidRDefault="00000000">
      <w:pPr>
        <w:spacing w:after="200" w:line="276" w:lineRule="auto"/>
      </w:pPr>
      <w:r>
        <w:t>6. c</w:t>
      </w:r>
    </w:p>
    <w:p w14:paraId="4B326125" w14:textId="77777777" w:rsidR="00D8215D" w:rsidRDefault="00000000">
      <w:pPr>
        <w:spacing w:after="200" w:line="276" w:lineRule="auto"/>
      </w:pPr>
      <w:r>
        <w:t>7. d</w:t>
      </w:r>
    </w:p>
    <w:p w14:paraId="66C5B8C2" w14:textId="77777777" w:rsidR="00D8215D" w:rsidRDefault="00000000">
      <w:pPr>
        <w:spacing w:after="200" w:line="276" w:lineRule="auto"/>
      </w:pPr>
      <w:r>
        <w:t>8. b</w:t>
      </w:r>
    </w:p>
    <w:p w14:paraId="4A4DCF08" w14:textId="77777777" w:rsidR="00D8215D" w:rsidRDefault="00000000">
      <w:pPr>
        <w:spacing w:after="200" w:line="276" w:lineRule="auto"/>
      </w:pPr>
      <w:r>
        <w:t>D</w:t>
      </w:r>
    </w:p>
    <w:p w14:paraId="260C369B" w14:textId="77777777" w:rsidR="00D8215D" w:rsidRDefault="00000000">
      <w:pPr>
        <w:spacing w:after="200" w:line="276" w:lineRule="auto"/>
      </w:pPr>
      <w:r>
        <w:t>9. c</w:t>
      </w:r>
    </w:p>
    <w:p w14:paraId="3D97A3D6" w14:textId="77777777" w:rsidR="00D8215D" w:rsidRDefault="00000000">
      <w:pPr>
        <w:spacing w:after="200" w:line="276" w:lineRule="auto"/>
      </w:pPr>
      <w:r>
        <w:lastRenderedPageBreak/>
        <w:t>10. d</w:t>
      </w:r>
    </w:p>
    <w:p w14:paraId="7D75262D" w14:textId="77777777" w:rsidR="00D8215D" w:rsidRDefault="00000000">
      <w:pPr>
        <w:spacing w:after="200" w:line="276" w:lineRule="auto"/>
      </w:pPr>
      <w:r>
        <w:t>11. b</w:t>
      </w:r>
    </w:p>
    <w:p w14:paraId="12467999" w14:textId="77777777" w:rsidR="00D8215D" w:rsidRDefault="00000000">
      <w:pPr>
        <w:spacing w:after="200" w:line="276" w:lineRule="auto"/>
      </w:pPr>
      <w:r>
        <w:t>12. c</w:t>
      </w:r>
    </w:p>
    <w:p w14:paraId="34B38FC4" w14:textId="77777777" w:rsidR="00D8215D" w:rsidRDefault="00000000">
      <w:pPr>
        <w:spacing w:after="200" w:line="276" w:lineRule="auto"/>
      </w:pPr>
      <w:r>
        <w:t>E</w:t>
      </w:r>
    </w:p>
    <w:p w14:paraId="679F19FB" w14:textId="77777777" w:rsidR="00D8215D" w:rsidRDefault="00000000">
      <w:pPr>
        <w:spacing w:after="200" w:line="276" w:lineRule="auto"/>
      </w:pPr>
      <w:r>
        <w:t>13. a</w:t>
      </w:r>
    </w:p>
    <w:p w14:paraId="5DB4B2D5" w14:textId="77777777" w:rsidR="00D8215D" w:rsidRDefault="00000000">
      <w:pPr>
        <w:spacing w:after="200" w:line="276" w:lineRule="auto"/>
      </w:pPr>
      <w:r>
        <w:t>14. c</w:t>
      </w:r>
    </w:p>
    <w:p w14:paraId="783D90DC" w14:textId="77777777" w:rsidR="00D8215D" w:rsidRDefault="00000000">
      <w:pPr>
        <w:spacing w:after="200" w:line="276" w:lineRule="auto"/>
      </w:pPr>
      <w:r>
        <w:t>15. d</w:t>
      </w:r>
    </w:p>
    <w:p w14:paraId="6CEB2EF2" w14:textId="77777777" w:rsidR="00D8215D" w:rsidRDefault="00D8215D">
      <w:pPr>
        <w:spacing w:after="200" w:line="276" w:lineRule="auto"/>
        <w:rPr>
          <w:b/>
        </w:rPr>
      </w:pPr>
    </w:p>
    <w:p w14:paraId="1574F0D4" w14:textId="77777777" w:rsidR="00D8215D" w:rsidRDefault="00D8215D">
      <w:pPr>
        <w:spacing w:after="200" w:line="276" w:lineRule="auto"/>
        <w:rPr>
          <w:b/>
          <w:highlight w:val="lightGray"/>
        </w:rPr>
      </w:pPr>
    </w:p>
    <w:p w14:paraId="4247B2AF" w14:textId="77777777" w:rsidR="00D8215D" w:rsidRDefault="00000000">
      <w:pPr>
        <w:spacing w:after="200" w:line="276" w:lineRule="auto"/>
        <w:rPr>
          <w:b/>
        </w:rPr>
      </w:pPr>
      <w:r>
        <w:br w:type="page"/>
      </w:r>
      <w:r>
        <w:rPr>
          <w:b/>
          <w:shd w:val="clear" w:color="auto" w:fill="D9D9D9"/>
        </w:rPr>
        <w:lastRenderedPageBreak/>
        <w:t>Unit 2 This Is My Family.</w:t>
      </w:r>
    </w:p>
    <w:p w14:paraId="539EA9DB" w14:textId="77777777" w:rsidR="00D8215D" w:rsidRDefault="00000000">
      <w:pPr>
        <w:spacing w:after="200" w:line="276" w:lineRule="auto"/>
      </w:pPr>
      <w:r>
        <w:t xml:space="preserve">A </w:t>
      </w:r>
    </w:p>
    <w:p w14:paraId="08E71EF0" w14:textId="77777777" w:rsidR="00D8215D" w:rsidRDefault="00000000">
      <w:pPr>
        <w:spacing w:after="200" w:line="276" w:lineRule="auto"/>
      </w:pPr>
      <w:r>
        <w:t xml:space="preserve">1. c </w:t>
      </w:r>
    </w:p>
    <w:p w14:paraId="259A91A4" w14:textId="77777777" w:rsidR="00D8215D" w:rsidRDefault="00000000">
      <w:pPr>
        <w:spacing w:after="200" w:line="276" w:lineRule="auto"/>
      </w:pPr>
      <w:r>
        <w:t xml:space="preserve">2. a </w:t>
      </w:r>
    </w:p>
    <w:p w14:paraId="35D1F9C0" w14:textId="77777777" w:rsidR="00D8215D" w:rsidRDefault="00000000">
      <w:pPr>
        <w:spacing w:after="200" w:line="276" w:lineRule="auto"/>
      </w:pPr>
      <w:r>
        <w:t xml:space="preserve">3. d </w:t>
      </w:r>
    </w:p>
    <w:p w14:paraId="536704EE" w14:textId="77777777" w:rsidR="00D8215D" w:rsidRDefault="00000000">
      <w:pPr>
        <w:spacing w:after="200" w:line="276" w:lineRule="auto"/>
      </w:pPr>
      <w:r>
        <w:t>4. b</w:t>
      </w:r>
    </w:p>
    <w:p w14:paraId="3234F18F" w14:textId="77777777" w:rsidR="00D8215D" w:rsidRDefault="00000000">
      <w:pPr>
        <w:spacing w:after="200" w:line="276" w:lineRule="auto"/>
      </w:pPr>
      <w:r>
        <w:t xml:space="preserve">B </w:t>
      </w:r>
    </w:p>
    <w:p w14:paraId="3423BF49" w14:textId="77777777" w:rsidR="00D8215D" w:rsidRDefault="00000000">
      <w:pPr>
        <w:spacing w:after="200" w:line="276" w:lineRule="auto"/>
      </w:pPr>
      <w:r>
        <w:t xml:space="preserve">1. come from </w:t>
      </w:r>
    </w:p>
    <w:p w14:paraId="5A6E202B" w14:textId="77777777" w:rsidR="00D8215D" w:rsidRDefault="00000000">
      <w:pPr>
        <w:spacing w:after="200" w:line="276" w:lineRule="auto"/>
      </w:pPr>
      <w:r>
        <w:t xml:space="preserve">2. is married </w:t>
      </w:r>
    </w:p>
    <w:p w14:paraId="4DD50ADB" w14:textId="77777777" w:rsidR="00D8215D" w:rsidRDefault="00000000">
      <w:pPr>
        <w:spacing w:after="200" w:line="276" w:lineRule="auto"/>
      </w:pPr>
      <w:r>
        <w:t xml:space="preserve">3. looks cool </w:t>
      </w:r>
    </w:p>
    <w:p w14:paraId="010E495B" w14:textId="77777777" w:rsidR="00D8215D" w:rsidRDefault="00000000">
      <w:pPr>
        <w:spacing w:after="200" w:line="276" w:lineRule="auto"/>
      </w:pPr>
      <w:r>
        <w:t>4. telling jokes</w:t>
      </w:r>
    </w:p>
    <w:p w14:paraId="1C20DAB6" w14:textId="77777777" w:rsidR="00D8215D" w:rsidRDefault="00000000">
      <w:pPr>
        <w:spacing w:after="200" w:line="276" w:lineRule="auto"/>
      </w:pPr>
      <w:r>
        <w:t>C</w:t>
      </w:r>
    </w:p>
    <w:p w14:paraId="337349DE" w14:textId="77777777" w:rsidR="00D8215D" w:rsidRDefault="00000000">
      <w:pPr>
        <w:spacing w:after="200" w:line="276" w:lineRule="auto"/>
      </w:pPr>
      <w:r>
        <w:t xml:space="preserve">1. None </w:t>
      </w:r>
    </w:p>
    <w:p w14:paraId="68E58F24" w14:textId="77777777" w:rsidR="00D8215D" w:rsidRDefault="00000000">
      <w:pPr>
        <w:spacing w:after="200" w:line="276" w:lineRule="auto"/>
      </w:pPr>
      <w:r>
        <w:t xml:space="preserve">2. beard </w:t>
      </w:r>
    </w:p>
    <w:p w14:paraId="49B15732" w14:textId="77777777" w:rsidR="00D8215D" w:rsidRDefault="00000000">
      <w:pPr>
        <w:spacing w:after="200" w:line="276" w:lineRule="auto"/>
      </w:pPr>
      <w:r>
        <w:t xml:space="preserve">3. near </w:t>
      </w:r>
    </w:p>
    <w:p w14:paraId="336AE5BE" w14:textId="77777777" w:rsidR="00D8215D" w:rsidRDefault="00000000">
      <w:pPr>
        <w:spacing w:after="200" w:line="276" w:lineRule="auto"/>
      </w:pPr>
      <w:r>
        <w:t>4. used</w:t>
      </w:r>
    </w:p>
    <w:p w14:paraId="26FC75ED" w14:textId="77777777" w:rsidR="00D8215D" w:rsidRDefault="00D8215D">
      <w:pPr>
        <w:spacing w:after="200" w:line="276" w:lineRule="auto"/>
      </w:pPr>
    </w:p>
    <w:p w14:paraId="3E44DF03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Who Is She?</w:t>
      </w:r>
    </w:p>
    <w:p w14:paraId="732C4EBA" w14:textId="77777777" w:rsidR="00D8215D" w:rsidRDefault="00000000">
      <w:pPr>
        <w:spacing w:after="200" w:line="276" w:lineRule="auto"/>
      </w:pPr>
      <w:r>
        <w:t>A</w:t>
      </w:r>
    </w:p>
    <w:p w14:paraId="05D53135" w14:textId="77777777" w:rsidR="00D8215D" w:rsidRDefault="00000000">
      <w:pPr>
        <w:spacing w:after="200" w:line="276" w:lineRule="auto"/>
      </w:pPr>
      <w:r>
        <w:t xml:space="preserve">1. c </w:t>
      </w:r>
    </w:p>
    <w:p w14:paraId="5ECD66A4" w14:textId="77777777" w:rsidR="00D8215D" w:rsidRDefault="00000000">
      <w:pPr>
        <w:spacing w:after="200" w:line="276" w:lineRule="auto"/>
      </w:pPr>
      <w:r>
        <w:t xml:space="preserve">2. b </w:t>
      </w:r>
    </w:p>
    <w:p w14:paraId="08E777C0" w14:textId="77777777" w:rsidR="00D8215D" w:rsidRDefault="00000000">
      <w:pPr>
        <w:spacing w:after="200" w:line="276" w:lineRule="auto"/>
      </w:pPr>
      <w:r>
        <w:t xml:space="preserve">3. a </w:t>
      </w:r>
    </w:p>
    <w:p w14:paraId="32E9AFE2" w14:textId="77777777" w:rsidR="00D8215D" w:rsidRDefault="00000000">
      <w:pPr>
        <w:spacing w:after="200" w:line="276" w:lineRule="auto"/>
      </w:pPr>
      <w:r>
        <w:t>4. d</w:t>
      </w:r>
    </w:p>
    <w:p w14:paraId="4A0D2E3E" w14:textId="77777777" w:rsidR="00D8215D" w:rsidRDefault="00000000">
      <w:pPr>
        <w:spacing w:after="200" w:line="276" w:lineRule="auto"/>
      </w:pPr>
      <w:r>
        <w:t>B</w:t>
      </w:r>
    </w:p>
    <w:p w14:paraId="76B3E2C0" w14:textId="77777777" w:rsidR="00D8215D" w:rsidRDefault="00000000">
      <w:pPr>
        <w:spacing w:after="200" w:line="276" w:lineRule="auto"/>
      </w:pPr>
      <w:r>
        <w:t>1. grandmother</w:t>
      </w:r>
    </w:p>
    <w:p w14:paraId="6E0EE4F8" w14:textId="77777777" w:rsidR="00D8215D" w:rsidRDefault="00000000">
      <w:pPr>
        <w:spacing w:after="200" w:line="276" w:lineRule="auto"/>
      </w:pPr>
      <w:r>
        <w:lastRenderedPageBreak/>
        <w:t xml:space="preserve">2. grandfather </w:t>
      </w:r>
    </w:p>
    <w:p w14:paraId="4C72FCCC" w14:textId="77777777" w:rsidR="00D8215D" w:rsidRDefault="00000000">
      <w:pPr>
        <w:spacing w:after="200" w:line="276" w:lineRule="auto"/>
      </w:pPr>
      <w:r>
        <w:t xml:space="preserve">3. long </w:t>
      </w:r>
    </w:p>
    <w:p w14:paraId="7258FDF1" w14:textId="77777777" w:rsidR="00D8215D" w:rsidRDefault="00000000">
      <w:pPr>
        <w:spacing w:after="200" w:line="276" w:lineRule="auto"/>
      </w:pPr>
      <w:r>
        <w:t xml:space="preserve">4. uncle </w:t>
      </w:r>
    </w:p>
    <w:p w14:paraId="5B12EC9A" w14:textId="77777777" w:rsidR="00D8215D" w:rsidRDefault="00000000">
      <w:pPr>
        <w:spacing w:after="200" w:line="276" w:lineRule="auto"/>
      </w:pPr>
      <w:r>
        <w:t>5. short</w:t>
      </w:r>
    </w:p>
    <w:p w14:paraId="000BB913" w14:textId="77777777" w:rsidR="00D8215D" w:rsidRDefault="00000000">
      <w:pPr>
        <w:spacing w:after="200" w:line="276" w:lineRule="auto"/>
      </w:pPr>
      <w:r>
        <w:t>C</w:t>
      </w:r>
    </w:p>
    <w:p w14:paraId="5CC7BB4F" w14:textId="77777777" w:rsidR="00D8215D" w:rsidRDefault="00000000">
      <w:pPr>
        <w:spacing w:after="200" w:line="276" w:lineRule="auto"/>
      </w:pPr>
      <w:r>
        <w:t xml:space="preserve">1. False </w:t>
      </w:r>
    </w:p>
    <w:p w14:paraId="7569A262" w14:textId="77777777" w:rsidR="00D8215D" w:rsidRDefault="00000000">
      <w:pPr>
        <w:spacing w:after="200" w:line="276" w:lineRule="auto"/>
      </w:pPr>
      <w:r>
        <w:t xml:space="preserve">2. True </w:t>
      </w:r>
    </w:p>
    <w:p w14:paraId="70878B86" w14:textId="77777777" w:rsidR="00D8215D" w:rsidRDefault="00000000">
      <w:pPr>
        <w:spacing w:after="200" w:line="276" w:lineRule="auto"/>
      </w:pPr>
      <w:r>
        <w:t xml:space="preserve">3. False </w:t>
      </w:r>
    </w:p>
    <w:p w14:paraId="1B0092B0" w14:textId="77777777" w:rsidR="00D8215D" w:rsidRDefault="00000000">
      <w:pPr>
        <w:spacing w:after="200" w:line="276" w:lineRule="auto"/>
      </w:pPr>
      <w:r>
        <w:t xml:space="preserve">4. True </w:t>
      </w:r>
    </w:p>
    <w:p w14:paraId="000818EC" w14:textId="77777777" w:rsidR="00D8215D" w:rsidRDefault="00000000">
      <w:pPr>
        <w:spacing w:after="200" w:line="276" w:lineRule="auto"/>
      </w:pPr>
      <w:r>
        <w:t>5. False</w:t>
      </w:r>
    </w:p>
    <w:p w14:paraId="51B0C4F0" w14:textId="77777777" w:rsidR="00D8215D" w:rsidRDefault="00D8215D">
      <w:pPr>
        <w:spacing w:after="200" w:line="276" w:lineRule="auto"/>
      </w:pPr>
    </w:p>
    <w:p w14:paraId="058015AA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Do You Come from a Big Family?</w:t>
      </w:r>
    </w:p>
    <w:p w14:paraId="1DCBE025" w14:textId="77777777" w:rsidR="00D8215D" w:rsidRDefault="00000000">
      <w:pPr>
        <w:spacing w:after="200" w:line="276" w:lineRule="auto"/>
      </w:pPr>
      <w:r>
        <w:t>A</w:t>
      </w:r>
    </w:p>
    <w:p w14:paraId="3162A690" w14:textId="77777777" w:rsidR="00D8215D" w:rsidRDefault="00000000">
      <w:pPr>
        <w:spacing w:after="200" w:line="276" w:lineRule="auto"/>
      </w:pPr>
      <w:r>
        <w:t xml:space="preserve">1. (oldest) brother </w:t>
      </w:r>
    </w:p>
    <w:p w14:paraId="309CA1DA" w14:textId="77777777" w:rsidR="00D8215D" w:rsidRDefault="00000000">
      <w:pPr>
        <w:spacing w:after="200" w:line="276" w:lineRule="auto"/>
      </w:pPr>
      <w:r>
        <w:t xml:space="preserve">2. sister </w:t>
      </w:r>
    </w:p>
    <w:p w14:paraId="03FA033D" w14:textId="77777777" w:rsidR="00D8215D" w:rsidRDefault="00000000">
      <w:pPr>
        <w:spacing w:after="200" w:line="276" w:lineRule="auto"/>
      </w:pPr>
      <w:r>
        <w:t>3. (other) brother</w:t>
      </w:r>
    </w:p>
    <w:p w14:paraId="295AE2E0" w14:textId="77777777" w:rsidR="00D8215D" w:rsidRDefault="00000000">
      <w:pPr>
        <w:spacing w:after="200" w:line="276" w:lineRule="auto"/>
      </w:pPr>
      <w:r>
        <w:t>B</w:t>
      </w:r>
    </w:p>
    <w:p w14:paraId="1EBE6931" w14:textId="77777777" w:rsidR="00D8215D" w:rsidRDefault="00000000">
      <w:pPr>
        <w:spacing w:after="200" w:line="276" w:lineRule="auto"/>
      </w:pPr>
      <w:r>
        <w:t>1. c</w:t>
      </w:r>
    </w:p>
    <w:p w14:paraId="09D65106" w14:textId="77777777" w:rsidR="00D8215D" w:rsidRDefault="00000000">
      <w:pPr>
        <w:spacing w:after="200" w:line="276" w:lineRule="auto"/>
      </w:pPr>
      <w:r>
        <w:t>2. d</w:t>
      </w:r>
    </w:p>
    <w:p w14:paraId="7DEF0CF2" w14:textId="77777777" w:rsidR="00D8215D" w:rsidRDefault="00000000">
      <w:pPr>
        <w:spacing w:after="200" w:line="276" w:lineRule="auto"/>
      </w:pPr>
      <w:r>
        <w:t>3. a</w:t>
      </w:r>
    </w:p>
    <w:p w14:paraId="56D0A1D7" w14:textId="77777777" w:rsidR="00D8215D" w:rsidRDefault="00000000">
      <w:pPr>
        <w:spacing w:after="200" w:line="276" w:lineRule="auto"/>
      </w:pPr>
      <w:r>
        <w:t>C</w:t>
      </w:r>
    </w:p>
    <w:p w14:paraId="1CDD8DC0" w14:textId="77777777" w:rsidR="00D8215D" w:rsidRDefault="00000000">
      <w:pPr>
        <w:spacing w:after="200" w:line="276" w:lineRule="auto"/>
      </w:pPr>
      <w:r>
        <w:t xml:space="preserve">1. d </w:t>
      </w:r>
    </w:p>
    <w:p w14:paraId="7A93ADA7" w14:textId="77777777" w:rsidR="00D8215D" w:rsidRDefault="00000000">
      <w:pPr>
        <w:spacing w:after="200" w:line="276" w:lineRule="auto"/>
      </w:pPr>
      <w:r>
        <w:t xml:space="preserve">2. a </w:t>
      </w:r>
    </w:p>
    <w:p w14:paraId="0E79D4A2" w14:textId="77777777" w:rsidR="00D8215D" w:rsidRDefault="00000000">
      <w:pPr>
        <w:spacing w:after="200" w:line="276" w:lineRule="auto"/>
      </w:pPr>
      <w:r>
        <w:t xml:space="preserve">3. c </w:t>
      </w:r>
    </w:p>
    <w:p w14:paraId="72DF1328" w14:textId="77777777" w:rsidR="00D8215D" w:rsidRDefault="00000000">
      <w:pPr>
        <w:spacing w:after="200" w:line="276" w:lineRule="auto"/>
      </w:pPr>
      <w:r>
        <w:t>4. b</w:t>
      </w:r>
    </w:p>
    <w:p w14:paraId="72EECA3B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lastRenderedPageBreak/>
        <w:t>Listening 3 A Party!</w:t>
      </w:r>
    </w:p>
    <w:p w14:paraId="4DD13E6E" w14:textId="77777777" w:rsidR="00D8215D" w:rsidRDefault="00000000">
      <w:pPr>
        <w:spacing w:after="200" w:line="276" w:lineRule="auto"/>
      </w:pPr>
      <w:r>
        <w:t xml:space="preserve">A    </w:t>
      </w:r>
    </w:p>
    <w:p w14:paraId="6F54EBAF" w14:textId="77777777" w:rsidR="00D8215D" w:rsidRDefault="00000000">
      <w:pPr>
        <w:spacing w:after="200" w:line="276" w:lineRule="auto"/>
      </w:pPr>
      <w:r>
        <w:t xml:space="preserve">1. birthday party </w:t>
      </w:r>
    </w:p>
    <w:p w14:paraId="27E27DBB" w14:textId="77777777" w:rsidR="00D8215D" w:rsidRDefault="00000000">
      <w:pPr>
        <w:spacing w:after="200" w:line="276" w:lineRule="auto"/>
      </w:pPr>
      <w:r>
        <w:t xml:space="preserve">2. big family </w:t>
      </w:r>
    </w:p>
    <w:p w14:paraId="36FE2ACD" w14:textId="77777777" w:rsidR="00D8215D" w:rsidRDefault="00000000">
      <w:pPr>
        <w:spacing w:after="200" w:line="276" w:lineRule="auto"/>
      </w:pPr>
      <w:r>
        <w:t xml:space="preserve">3. telling jokes </w:t>
      </w:r>
    </w:p>
    <w:p w14:paraId="4FBCD955" w14:textId="77777777" w:rsidR="00D8215D" w:rsidRDefault="00000000">
      <w:pPr>
        <w:spacing w:after="200" w:line="276" w:lineRule="auto"/>
      </w:pPr>
      <w:r>
        <w:t>4. dancing and singing</w:t>
      </w:r>
    </w:p>
    <w:p w14:paraId="1AEA6A12" w14:textId="77777777" w:rsidR="00D8215D" w:rsidRDefault="00000000">
      <w:pPr>
        <w:spacing w:after="200" w:line="276" w:lineRule="auto"/>
      </w:pPr>
      <w:r>
        <w:t>B</w:t>
      </w:r>
    </w:p>
    <w:p w14:paraId="2DF4065D" w14:textId="77777777" w:rsidR="00D8215D" w:rsidRDefault="00000000">
      <w:pPr>
        <w:spacing w:after="200" w:line="276" w:lineRule="auto"/>
      </w:pPr>
      <w:r>
        <w:t xml:space="preserve">1. d </w:t>
      </w:r>
    </w:p>
    <w:p w14:paraId="05A4DEC0" w14:textId="77777777" w:rsidR="00D8215D" w:rsidRDefault="00000000">
      <w:pPr>
        <w:spacing w:after="200" w:line="276" w:lineRule="auto"/>
      </w:pPr>
      <w:r>
        <w:t xml:space="preserve">2. c </w:t>
      </w:r>
    </w:p>
    <w:p w14:paraId="210231BC" w14:textId="77777777" w:rsidR="00D8215D" w:rsidRDefault="00000000">
      <w:pPr>
        <w:spacing w:after="200" w:line="276" w:lineRule="auto"/>
      </w:pPr>
      <w:r>
        <w:t>3. b</w:t>
      </w:r>
    </w:p>
    <w:p w14:paraId="6C3AC5CC" w14:textId="77777777" w:rsidR="00D8215D" w:rsidRDefault="00000000">
      <w:pPr>
        <w:spacing w:after="200" w:line="276" w:lineRule="auto"/>
      </w:pPr>
      <w:r>
        <w:t>C</w:t>
      </w:r>
    </w:p>
    <w:p w14:paraId="25C30E69" w14:textId="77777777" w:rsidR="00D8215D" w:rsidRDefault="00000000">
      <w:pPr>
        <w:spacing w:after="200" w:line="276" w:lineRule="auto"/>
      </w:pPr>
      <w:r>
        <w:t xml:space="preserve">1. F     The girl’s </w:t>
      </w:r>
      <w:r>
        <w:rPr>
          <w:u w:val="single"/>
        </w:rPr>
        <w:t>grandmother</w:t>
      </w:r>
      <w:r>
        <w:t xml:space="preserve"> is active.</w:t>
      </w:r>
    </w:p>
    <w:p w14:paraId="470C89D1" w14:textId="77777777" w:rsidR="00D8215D" w:rsidRDefault="00000000">
      <w:r>
        <w:t xml:space="preserve">2. F     Suzy is the girl’s </w:t>
      </w:r>
      <w:r>
        <w:rPr>
          <w:u w:val="single"/>
        </w:rPr>
        <w:t>(baby) cousin</w:t>
      </w:r>
      <w:r>
        <w:t>.</w:t>
      </w:r>
    </w:p>
    <w:p w14:paraId="470FEF31" w14:textId="77777777" w:rsidR="00D8215D" w:rsidRDefault="00000000">
      <w:r>
        <w:t>3. T</w:t>
      </w:r>
    </w:p>
    <w:p w14:paraId="49580397" w14:textId="77777777" w:rsidR="00D8215D" w:rsidRDefault="00000000">
      <w:r>
        <w:t>4. F</w:t>
      </w:r>
      <w:r>
        <w:rPr>
          <w:b/>
        </w:rPr>
        <w:t xml:space="preserve"> </w:t>
      </w:r>
      <w:r>
        <w:t xml:space="preserve">    The girl’s aunts and uncles are dancing and </w:t>
      </w:r>
      <w:r>
        <w:rPr>
          <w:u w:val="single"/>
        </w:rPr>
        <w:t>singing</w:t>
      </w:r>
      <w:r>
        <w:t>.</w:t>
      </w:r>
    </w:p>
    <w:p w14:paraId="508E9B0F" w14:textId="77777777" w:rsidR="00D8215D" w:rsidRDefault="00D8215D"/>
    <w:p w14:paraId="09DF7B2C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5D850FF7" w14:textId="77777777" w:rsidR="00D8215D" w:rsidRDefault="00000000">
      <w:pPr>
        <w:spacing w:after="0"/>
      </w:pPr>
      <w:r>
        <w:t>B</w:t>
      </w:r>
    </w:p>
    <w:p w14:paraId="54C24D6C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3D210825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37423A1A" w14:textId="77777777" w:rsidR="00D8215D" w:rsidRDefault="00000000">
      <w:pPr>
        <w:spacing w:after="0" w:line="240" w:lineRule="auto"/>
      </w:pPr>
      <w:r>
        <w:t xml:space="preserve">CHILD A: Do you come from a big family? </w:t>
      </w:r>
    </w:p>
    <w:p w14:paraId="02BBB5F1" w14:textId="77777777" w:rsidR="00D8215D" w:rsidRDefault="00000000">
      <w:pPr>
        <w:spacing w:after="0" w:line="240" w:lineRule="auto"/>
      </w:pPr>
      <w:r>
        <w:t>CHILD B: No, not really.</w:t>
      </w:r>
    </w:p>
    <w:p w14:paraId="763F7E64" w14:textId="77777777" w:rsidR="00D8215D" w:rsidRDefault="00000000">
      <w:pPr>
        <w:spacing w:after="0" w:line="240" w:lineRule="auto"/>
      </w:pPr>
      <w:r>
        <w:t>CHILD A: How many people are in your family?</w:t>
      </w:r>
    </w:p>
    <w:p w14:paraId="7CE0CA19" w14:textId="77777777" w:rsidR="00D8215D" w:rsidRDefault="00000000">
      <w:pPr>
        <w:spacing w:after="0" w:line="240" w:lineRule="auto"/>
      </w:pPr>
      <w:r>
        <w:t xml:space="preserve">CHILD B: There are three of us. There’s me, my mother, and my father. </w:t>
      </w:r>
    </w:p>
    <w:p w14:paraId="56B61718" w14:textId="77777777" w:rsidR="00D8215D" w:rsidRDefault="00000000">
      <w:pPr>
        <w:spacing w:after="0"/>
      </w:pPr>
      <w:r>
        <w:t>C</w:t>
      </w:r>
    </w:p>
    <w:p w14:paraId="22A0D0DB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0E7932EF" w14:textId="77777777" w:rsidR="00D8215D" w:rsidRDefault="00D8215D">
      <w:pPr>
        <w:spacing w:after="200" w:line="276" w:lineRule="auto"/>
        <w:rPr>
          <w:b/>
        </w:rPr>
      </w:pPr>
    </w:p>
    <w:p w14:paraId="5AA3B857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55E3C050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0"/>
        <w:tblW w:w="3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5"/>
        <w:gridCol w:w="906"/>
        <w:gridCol w:w="911"/>
        <w:gridCol w:w="1263"/>
      </w:tblGrid>
      <w:tr w:rsidR="00D8215D" w14:paraId="5A4E1255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1D55ADAF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7AF4C645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Family Size</w:t>
            </w:r>
          </w:p>
        </w:tc>
        <w:tc>
          <w:tcPr>
            <w:tcW w:w="911" w:type="dxa"/>
            <w:shd w:val="clear" w:color="auto" w:fill="D2FCF5"/>
            <w:vAlign w:val="center"/>
          </w:tcPr>
          <w:p w14:paraId="1B675202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Siblings</w:t>
            </w:r>
          </w:p>
        </w:tc>
        <w:tc>
          <w:tcPr>
            <w:tcW w:w="1263" w:type="dxa"/>
            <w:shd w:val="clear" w:color="auto" w:fill="D2FCF5"/>
            <w:vAlign w:val="center"/>
          </w:tcPr>
          <w:p w14:paraId="65C1E3D3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D8215D" w14:paraId="7CEEA350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00222A50" w14:textId="77777777" w:rsidR="00D8215D" w:rsidRDefault="00000000">
            <w:pPr>
              <w:spacing w:after="200" w:line="276" w:lineRule="auto"/>
              <w:jc w:val="center"/>
            </w:pPr>
            <w:r>
              <w:t>Tara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39BDF3F6" w14:textId="77777777" w:rsidR="00D8215D" w:rsidRDefault="00000000">
            <w:pPr>
              <w:spacing w:after="200" w:line="276" w:lineRule="auto"/>
              <w:jc w:val="center"/>
            </w:pPr>
            <w:r>
              <w:t>4</w:t>
            </w:r>
          </w:p>
        </w:tc>
        <w:tc>
          <w:tcPr>
            <w:tcW w:w="911" w:type="dxa"/>
            <w:shd w:val="clear" w:color="auto" w:fill="auto"/>
            <w:vAlign w:val="center"/>
          </w:tcPr>
          <w:p w14:paraId="47450759" w14:textId="77777777" w:rsidR="00D8215D" w:rsidRDefault="00000000">
            <w:pPr>
              <w:spacing w:after="200" w:line="276" w:lineRule="auto"/>
              <w:jc w:val="center"/>
            </w:pPr>
            <w:r>
              <w:t>Brother</w:t>
            </w:r>
          </w:p>
        </w:tc>
        <w:tc>
          <w:tcPr>
            <w:tcW w:w="1263" w:type="dxa"/>
            <w:shd w:val="clear" w:color="auto" w:fill="auto"/>
            <w:vAlign w:val="center"/>
          </w:tcPr>
          <w:p w14:paraId="3E37C789" w14:textId="77777777" w:rsidR="00D8215D" w:rsidRDefault="00000000">
            <w:pPr>
              <w:spacing w:after="200" w:line="276" w:lineRule="auto"/>
              <w:jc w:val="center"/>
            </w:pPr>
            <w:r>
              <w:t xml:space="preserve">Brother is older. He goes to college.  </w:t>
            </w:r>
          </w:p>
        </w:tc>
      </w:tr>
    </w:tbl>
    <w:p w14:paraId="69FC3E61" w14:textId="77777777" w:rsidR="00D8215D" w:rsidRDefault="00D8215D">
      <w:pPr>
        <w:spacing w:after="200" w:line="276" w:lineRule="auto"/>
      </w:pPr>
    </w:p>
    <w:p w14:paraId="0CF1F512" w14:textId="77777777" w:rsidR="00D8215D" w:rsidRDefault="00000000">
      <w:pPr>
        <w:spacing w:after="100" w:line="240" w:lineRule="auto"/>
        <w:rPr>
          <w:rFonts w:ascii="맑은 고딕" w:eastAsia="맑은 고딕" w:hAnsi="맑은 고딕" w:cs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3953613F" w14:textId="77777777" w:rsidR="00D8215D" w:rsidRDefault="00000000">
      <w:pPr>
        <w:spacing w:after="200" w:line="276" w:lineRule="auto"/>
      </w:pPr>
      <w:r>
        <w:t>A</w:t>
      </w:r>
    </w:p>
    <w:p w14:paraId="4EC68015" w14:textId="77777777" w:rsidR="00D8215D" w:rsidRDefault="00000000">
      <w:pPr>
        <w:spacing w:after="200" w:line="276" w:lineRule="auto"/>
      </w:pPr>
      <w:r>
        <w:t>1. c</w:t>
      </w:r>
    </w:p>
    <w:p w14:paraId="302C896F" w14:textId="77777777" w:rsidR="00D8215D" w:rsidRDefault="00000000">
      <w:pPr>
        <w:spacing w:after="200" w:line="276" w:lineRule="auto"/>
      </w:pPr>
      <w:r>
        <w:t>2. c</w:t>
      </w:r>
    </w:p>
    <w:p w14:paraId="37A13F11" w14:textId="77777777" w:rsidR="00D8215D" w:rsidRDefault="00000000">
      <w:pPr>
        <w:spacing w:after="200" w:line="276" w:lineRule="auto"/>
      </w:pPr>
      <w:r>
        <w:t>B</w:t>
      </w:r>
    </w:p>
    <w:p w14:paraId="3FFD3D8D" w14:textId="77777777" w:rsidR="00D8215D" w:rsidRDefault="00000000">
      <w:pPr>
        <w:spacing w:after="200" w:line="276" w:lineRule="auto"/>
      </w:pPr>
      <w:r>
        <w:t>3. a</w:t>
      </w:r>
    </w:p>
    <w:p w14:paraId="712F23E9" w14:textId="77777777" w:rsidR="00D8215D" w:rsidRDefault="00000000">
      <w:pPr>
        <w:spacing w:after="200" w:line="276" w:lineRule="auto"/>
      </w:pPr>
      <w:r>
        <w:t>4. b</w:t>
      </w:r>
    </w:p>
    <w:p w14:paraId="38818BBE" w14:textId="77777777" w:rsidR="00D8215D" w:rsidRDefault="00000000">
      <w:pPr>
        <w:spacing w:after="200" w:line="276" w:lineRule="auto"/>
      </w:pPr>
      <w:r>
        <w:t>C</w:t>
      </w:r>
    </w:p>
    <w:p w14:paraId="5CDAD9A7" w14:textId="77777777" w:rsidR="00D8215D" w:rsidRDefault="00000000">
      <w:pPr>
        <w:spacing w:after="200" w:line="276" w:lineRule="auto"/>
      </w:pPr>
      <w:r>
        <w:t>5. b</w:t>
      </w:r>
    </w:p>
    <w:p w14:paraId="52DCCF82" w14:textId="77777777" w:rsidR="00D8215D" w:rsidRDefault="00000000">
      <w:pPr>
        <w:spacing w:after="200" w:line="276" w:lineRule="auto"/>
      </w:pPr>
      <w:r>
        <w:t>6. d</w:t>
      </w:r>
    </w:p>
    <w:p w14:paraId="7C118105" w14:textId="77777777" w:rsidR="00D8215D" w:rsidRDefault="00000000">
      <w:pPr>
        <w:spacing w:after="200" w:line="276" w:lineRule="auto"/>
      </w:pPr>
      <w:r>
        <w:t>7. b</w:t>
      </w:r>
    </w:p>
    <w:p w14:paraId="468F9201" w14:textId="77777777" w:rsidR="00D8215D" w:rsidRDefault="00000000">
      <w:pPr>
        <w:spacing w:after="200" w:line="276" w:lineRule="auto"/>
      </w:pPr>
      <w:r>
        <w:t>8. b</w:t>
      </w:r>
    </w:p>
    <w:p w14:paraId="0CE10D81" w14:textId="77777777" w:rsidR="00D8215D" w:rsidRDefault="00000000">
      <w:pPr>
        <w:spacing w:after="200" w:line="276" w:lineRule="auto"/>
      </w:pPr>
      <w:r>
        <w:t>D</w:t>
      </w:r>
    </w:p>
    <w:p w14:paraId="30CFB8E0" w14:textId="77777777" w:rsidR="00D8215D" w:rsidRDefault="00000000">
      <w:pPr>
        <w:spacing w:after="200" w:line="276" w:lineRule="auto"/>
      </w:pPr>
      <w:r>
        <w:t>9. b</w:t>
      </w:r>
    </w:p>
    <w:p w14:paraId="2BF426E5" w14:textId="77777777" w:rsidR="00D8215D" w:rsidRDefault="00000000">
      <w:pPr>
        <w:spacing w:after="200" w:line="276" w:lineRule="auto"/>
      </w:pPr>
      <w:r>
        <w:t>10. b</w:t>
      </w:r>
    </w:p>
    <w:p w14:paraId="5084D789" w14:textId="77777777" w:rsidR="00D8215D" w:rsidRDefault="00000000">
      <w:pPr>
        <w:spacing w:after="200" w:line="276" w:lineRule="auto"/>
      </w:pPr>
      <w:r>
        <w:t xml:space="preserve">11. d </w:t>
      </w:r>
    </w:p>
    <w:p w14:paraId="134D9364" w14:textId="77777777" w:rsidR="00D8215D" w:rsidRDefault="00000000">
      <w:pPr>
        <w:spacing w:after="200" w:line="276" w:lineRule="auto"/>
      </w:pPr>
      <w:r>
        <w:t>12. b</w:t>
      </w:r>
    </w:p>
    <w:p w14:paraId="221C1708" w14:textId="77777777" w:rsidR="00D8215D" w:rsidRDefault="00000000">
      <w:pPr>
        <w:spacing w:after="200" w:line="276" w:lineRule="auto"/>
      </w:pPr>
      <w:r>
        <w:t>E.</w:t>
      </w:r>
    </w:p>
    <w:p w14:paraId="2AAC4E1F" w14:textId="77777777" w:rsidR="00D8215D" w:rsidRDefault="00000000">
      <w:pPr>
        <w:spacing w:after="200" w:line="276" w:lineRule="auto"/>
      </w:pPr>
      <w:r>
        <w:t>13. a</w:t>
      </w:r>
    </w:p>
    <w:p w14:paraId="2F3DC84A" w14:textId="77777777" w:rsidR="00D8215D" w:rsidRDefault="00000000">
      <w:pPr>
        <w:spacing w:after="200" w:line="276" w:lineRule="auto"/>
      </w:pPr>
      <w:r>
        <w:t>14. d</w:t>
      </w:r>
    </w:p>
    <w:p w14:paraId="70398E3B" w14:textId="77777777" w:rsidR="00D8215D" w:rsidRDefault="00000000">
      <w:pPr>
        <w:spacing w:after="200" w:line="276" w:lineRule="auto"/>
      </w:pPr>
      <w:r>
        <w:lastRenderedPageBreak/>
        <w:t>15. d</w:t>
      </w:r>
    </w:p>
    <w:p w14:paraId="6B1254FB" w14:textId="77777777" w:rsidR="00D8215D" w:rsidRDefault="00D8215D">
      <w:pPr>
        <w:spacing w:after="200" w:line="276" w:lineRule="auto"/>
      </w:pPr>
    </w:p>
    <w:p w14:paraId="39532296" w14:textId="77777777" w:rsidR="00D8215D" w:rsidRDefault="00000000">
      <w:pPr>
        <w:spacing w:after="200" w:line="276" w:lineRule="auto"/>
        <w:rPr>
          <w:b/>
        </w:rPr>
      </w:pPr>
      <w:r>
        <w:br w:type="page"/>
      </w:r>
      <w:r>
        <w:rPr>
          <w:b/>
          <w:shd w:val="clear" w:color="auto" w:fill="D9D9D9"/>
        </w:rPr>
        <w:lastRenderedPageBreak/>
        <w:t>Unit 3 What Do You Do at School?</w:t>
      </w:r>
    </w:p>
    <w:p w14:paraId="4562A2A4" w14:textId="77777777" w:rsidR="00D8215D" w:rsidRDefault="00000000">
      <w:pPr>
        <w:spacing w:after="200" w:line="276" w:lineRule="auto"/>
      </w:pPr>
      <w:r>
        <w:t xml:space="preserve">A </w:t>
      </w:r>
      <w:r>
        <w:pict w14:anchorId="56CC13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nk 109" o:spid="_x0000_s1026" type="#_x0000_t75" style="position:absolute;margin-left:762.3pt;margin-top:21.7pt;width:.9pt;height:1.75pt;z-index:251655168;visibility:visible;mso-wrap-style:square;mso-width-percent:0;mso-height-percent:0;mso-wrap-distance-left:3.265mm;mso-wrap-distance-top:.18mm;mso-wrap-distance-right:3.275mm;mso-wrap-distance-bottom:.19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I+t5ffIBAAABBQAAEAAAAAAAAAAAAAAAAAAGBAAAZHJzL2luay9pbmsxLnhtbFBLAQIt&#10;ABQABgAIAAAAIQCTQTZX3wAAAAsBAAAPAAAAAAAAAAAAAAAAACYGAABkcnMvZG93bnJldi54bWxQ&#10;SwECLQAUAAYACAAAACEAeRi8nb8AAAAhAQAAGQAAAAAAAAAAAAAAAAAyBwAAZHJzL19yZWxzL2Uy&#10;b0RvYy54bWwucmVsc1BLBQYAAAAABgAGAHgBAAAoCAAAAAA=&#10;">
            <v:imagedata r:id="rId7" o:title=""/>
            <w10:wrap anchorx="margin"/>
          </v:shape>
        </w:pict>
      </w:r>
      <w:r>
        <w:pict w14:anchorId="6E0B28E2">
          <v:shape id="Ink 108" o:spid="_x0000_s1036" type="#_x0000_t75" style="position:absolute;margin-left:763.75pt;margin-top:20.95pt;width:1.6pt;height:1.75pt;z-index:251654144;visibility:visible;mso-wrap-style:square;mso-width-percent:0;mso-height-percent:0;mso-wrap-distance-left:9pt;mso-wrap-distance-top:.36mm;mso-wrap-distance-right:3.27042mm;mso-wrap-distance-bottom:.36236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">
            <v:imagedata r:id="rId8" o:title=""/>
            <w10:wrap anchorx="margin"/>
          </v:shape>
        </w:pict>
      </w:r>
    </w:p>
    <w:p w14:paraId="740658B9" w14:textId="77777777" w:rsidR="00D8215D" w:rsidRDefault="00000000">
      <w:pPr>
        <w:spacing w:after="200" w:line="276" w:lineRule="auto"/>
      </w:pPr>
      <w:r>
        <w:t xml:space="preserve">1. PE </w:t>
      </w:r>
    </w:p>
    <w:p w14:paraId="3286A7AB" w14:textId="77777777" w:rsidR="00D8215D" w:rsidRDefault="00000000">
      <w:pPr>
        <w:spacing w:after="200" w:line="276" w:lineRule="auto"/>
      </w:pPr>
      <w:r>
        <w:t xml:space="preserve">2. mine </w:t>
      </w:r>
    </w:p>
    <w:p w14:paraId="72DB2BB3" w14:textId="77777777" w:rsidR="00D8215D" w:rsidRDefault="00000000">
      <w:pPr>
        <w:spacing w:after="200" w:line="276" w:lineRule="auto"/>
      </w:pPr>
      <w:r>
        <w:t xml:space="preserve">3. help out </w:t>
      </w:r>
    </w:p>
    <w:p w14:paraId="5D287766" w14:textId="77777777" w:rsidR="00D8215D" w:rsidRDefault="00000000">
      <w:pPr>
        <w:spacing w:after="200" w:line="276" w:lineRule="auto"/>
      </w:pPr>
      <w:r>
        <w:t>4. for a snack</w:t>
      </w:r>
      <w:r>
        <w:pict w14:anchorId="3D2C4D81">
          <v:shape id="Ink 107" o:spid="_x0000_s1035" type="#_x0000_t75" style="position:absolute;margin-left:691.8pt;margin-top:21pt;width:.9pt;height:1.75pt;z-index:251653120;visibility:visible;mso-wrap-style:square;mso-width-percent:0;mso-height-percent:0;mso-wrap-distance-left:3.265mm;mso-wrap-distance-top:.18mm;mso-wrap-distance-right:3.275mm;mso-wrap-distance-bottom:.19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SdBNXvMBAAABBQAAEAAAAAAAAAAAAAAAAAAGBAAAZHJzL2luay9pbmsxLnhtbFBLAQIt&#10;ABQABgAIAAAAIQCOYrMe3gAAAAsBAAAPAAAAAAAAAAAAAAAAACcGAABkcnMvZG93bnJldi54bWxQ&#10;SwECLQAUAAYACAAAACEAeRi8nb8AAAAhAQAAGQAAAAAAAAAAAAAAAAAyBwAAZHJzL19yZWxzL2Uy&#10;b0RvYy54bWwucmVsc1BLBQYAAAAABgAGAHgBAAAoCAAAAAA=&#10;">
            <v:imagedata r:id="rId7" o:title=""/>
            <w10:wrap anchorx="margin"/>
          </v:shape>
        </w:pict>
      </w:r>
      <w:r>
        <w:pict w14:anchorId="67A61AD0">
          <v:shape id="Ink 106" o:spid="_x0000_s1034" type="#_x0000_t75" style="position:absolute;margin-left:694.8pt;margin-top:24.75pt;width:.9pt;height:1.75pt;z-index:251652096;visibility:visible;mso-wrap-style:square;mso-width-percent:0;mso-height-percent:0;mso-wrap-distance-left:3.265mm;mso-wrap-distance-top:.18mm;mso-wrap-distance-right:3.275mm;mso-wrap-distance-bottom:.19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">
            <v:imagedata r:id="rId7" o:title=""/>
            <w10:wrap anchorx="margin"/>
          </v:shape>
        </w:pict>
      </w:r>
      <w:r>
        <w:pict w14:anchorId="6A5F8C4E">
          <v:shape id="Ink 105" o:spid="_x0000_s1033" type="#_x0000_t75" style="position:absolute;margin-left:703.05pt;margin-top:27pt;width:.9pt;height:1.75pt;z-index:251651072;visibility:visible;mso-wrap-style:square;mso-width-percent:0;mso-height-percent:0;mso-wrap-distance-left:3.265mm;mso-wrap-distance-top:.18mm;mso-wrap-distance-right:3.275mm;mso-wrap-distance-bottom:.19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XZgn3PIBAAABBQAAEAAAAAAAAAAAAAAAAAAGBAAAZHJzL2luay9pbmsxLnhtbFBLAQIt&#10;ABQABgAIAAAAIQCTW4WB3wAAAAsBAAAPAAAAAAAAAAAAAAAAACYGAABkcnMvZG93bnJldi54bWxQ&#10;SwECLQAUAAYACAAAACEAeRi8nb8AAAAhAQAAGQAAAAAAAAAAAAAAAAAyBwAAZHJzL19yZWxzL2Uy&#10;b0RvYy54bWwucmVsc1BLBQYAAAAABgAGAHgBAAAoCAAAAAA=&#10;">
            <v:imagedata r:id="rId7" o:title=""/>
            <w10:wrap anchorx="margin"/>
          </v:shape>
        </w:pict>
      </w:r>
    </w:p>
    <w:p w14:paraId="74796A2E" w14:textId="77777777" w:rsidR="00D8215D" w:rsidRDefault="00000000">
      <w:pPr>
        <w:spacing w:after="200" w:line="276" w:lineRule="auto"/>
      </w:pPr>
      <w:r>
        <w:t>B</w:t>
      </w:r>
    </w:p>
    <w:p w14:paraId="70EB56A7" w14:textId="77777777" w:rsidR="00D8215D" w:rsidRDefault="00000000">
      <w:pPr>
        <w:spacing w:after="200" w:line="276" w:lineRule="auto"/>
      </w:pPr>
      <w:r>
        <w:t>1. c</w:t>
      </w:r>
    </w:p>
    <w:p w14:paraId="0F682CE6" w14:textId="77777777" w:rsidR="00D8215D" w:rsidRDefault="00000000">
      <w:pPr>
        <w:spacing w:after="200" w:line="276" w:lineRule="auto"/>
      </w:pPr>
      <w:r>
        <w:t>2. a</w:t>
      </w:r>
    </w:p>
    <w:p w14:paraId="2A8F1A25" w14:textId="77777777" w:rsidR="00D8215D" w:rsidRDefault="00000000">
      <w:pPr>
        <w:spacing w:after="200" w:line="276" w:lineRule="auto"/>
      </w:pPr>
      <w:r>
        <w:t>3. a</w:t>
      </w:r>
    </w:p>
    <w:p w14:paraId="4EEAC5D2" w14:textId="77777777" w:rsidR="00D8215D" w:rsidRDefault="00000000">
      <w:pPr>
        <w:spacing w:after="200" w:line="276" w:lineRule="auto"/>
      </w:pPr>
      <w:r>
        <w:t>4. a</w:t>
      </w:r>
    </w:p>
    <w:p w14:paraId="1FB3F4F7" w14:textId="77777777" w:rsidR="00D8215D" w:rsidRDefault="00000000">
      <w:pPr>
        <w:spacing w:after="200" w:line="276" w:lineRule="auto"/>
      </w:pPr>
      <w:r>
        <w:t>C</w:t>
      </w:r>
    </w:p>
    <w:p w14:paraId="55C95BE1" w14:textId="77777777" w:rsidR="00D8215D" w:rsidRDefault="00000000">
      <w:pPr>
        <w:spacing w:after="200" w:line="276" w:lineRule="auto"/>
      </w:pPr>
      <w:r>
        <w:t xml:space="preserve">1. worried about </w:t>
      </w:r>
    </w:p>
    <w:p w14:paraId="28D6B0C3" w14:textId="77777777" w:rsidR="00D8215D" w:rsidRDefault="00000000">
      <w:pPr>
        <w:spacing w:after="200" w:line="276" w:lineRule="auto"/>
      </w:pPr>
      <w:r>
        <w:t xml:space="preserve">2. semester </w:t>
      </w:r>
    </w:p>
    <w:p w14:paraId="4F480381" w14:textId="77777777" w:rsidR="00D8215D" w:rsidRDefault="00000000">
      <w:pPr>
        <w:spacing w:after="200" w:line="276" w:lineRule="auto"/>
      </w:pPr>
      <w:r>
        <w:t xml:space="preserve">3. Sure </w:t>
      </w:r>
    </w:p>
    <w:p w14:paraId="18BB3D77" w14:textId="77777777" w:rsidR="00D8215D" w:rsidRDefault="00000000">
      <w:pPr>
        <w:spacing w:after="200" w:line="276" w:lineRule="auto"/>
      </w:pPr>
      <w:r>
        <w:t>4. at least</w:t>
      </w:r>
    </w:p>
    <w:p w14:paraId="6231AA49" w14:textId="77777777" w:rsidR="00D8215D" w:rsidRDefault="00D8215D">
      <w:pPr>
        <w:spacing w:after="200" w:line="276" w:lineRule="auto"/>
      </w:pPr>
    </w:p>
    <w:p w14:paraId="265EAB3B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What Classes Are You Taking?</w:t>
      </w:r>
    </w:p>
    <w:p w14:paraId="18DBC1D0" w14:textId="77777777" w:rsidR="00D8215D" w:rsidRDefault="00000000">
      <w:pPr>
        <w:spacing w:after="200" w:line="276" w:lineRule="auto"/>
      </w:pPr>
      <w:r>
        <w:t>A</w:t>
      </w:r>
    </w:p>
    <w:p w14:paraId="41A71810" w14:textId="77777777" w:rsidR="00D8215D" w:rsidRDefault="00000000">
      <w:pPr>
        <w:spacing w:after="200" w:line="276" w:lineRule="auto"/>
      </w:pPr>
      <w:r>
        <w:t>art, PE, history, math, English, music</w:t>
      </w:r>
    </w:p>
    <w:p w14:paraId="4252ECF0" w14:textId="77777777" w:rsidR="00D8215D" w:rsidRDefault="00000000">
      <w:pPr>
        <w:spacing w:after="200" w:line="276" w:lineRule="auto"/>
      </w:pPr>
      <w:r>
        <w:t>B</w:t>
      </w:r>
    </w:p>
    <w:p w14:paraId="025885D6" w14:textId="77777777" w:rsidR="00D8215D" w:rsidRDefault="00000000">
      <w:pPr>
        <w:spacing w:after="200" w:line="276" w:lineRule="auto"/>
      </w:pPr>
      <w:r>
        <w:t>1. d</w:t>
      </w:r>
    </w:p>
    <w:p w14:paraId="191323A2" w14:textId="77777777" w:rsidR="00D8215D" w:rsidRDefault="00000000">
      <w:pPr>
        <w:spacing w:after="200" w:line="276" w:lineRule="auto"/>
      </w:pPr>
      <w:r>
        <w:t>2. b</w:t>
      </w:r>
    </w:p>
    <w:p w14:paraId="0E4ABCDF" w14:textId="77777777" w:rsidR="00D8215D" w:rsidRDefault="00000000">
      <w:pPr>
        <w:spacing w:after="200" w:line="276" w:lineRule="auto"/>
      </w:pPr>
      <w:r>
        <w:t>3. b</w:t>
      </w:r>
    </w:p>
    <w:p w14:paraId="643C7846" w14:textId="77777777" w:rsidR="00D8215D" w:rsidRDefault="00000000">
      <w:pPr>
        <w:spacing w:after="200" w:line="276" w:lineRule="auto"/>
      </w:pPr>
      <w:r>
        <w:t>C</w:t>
      </w:r>
    </w:p>
    <w:p w14:paraId="7EDEF748" w14:textId="77777777" w:rsidR="00D8215D" w:rsidRDefault="00000000">
      <w:pPr>
        <w:spacing w:after="200" w:line="276" w:lineRule="auto"/>
      </w:pPr>
      <w:r>
        <w:lastRenderedPageBreak/>
        <w:t>1. English</w:t>
      </w:r>
    </w:p>
    <w:p w14:paraId="4AC18DE6" w14:textId="77777777" w:rsidR="00D8215D" w:rsidRDefault="00000000">
      <w:pPr>
        <w:spacing w:after="200" w:line="276" w:lineRule="auto"/>
      </w:pPr>
      <w:r>
        <w:t xml:space="preserve">2. music </w:t>
      </w:r>
    </w:p>
    <w:p w14:paraId="7E6D9D6C" w14:textId="77777777" w:rsidR="00D8215D" w:rsidRDefault="00000000">
      <w:pPr>
        <w:spacing w:after="200" w:line="276" w:lineRule="auto"/>
      </w:pPr>
      <w:r>
        <w:t xml:space="preserve">3. English </w:t>
      </w:r>
    </w:p>
    <w:p w14:paraId="4E3D3584" w14:textId="77777777" w:rsidR="00D8215D" w:rsidRDefault="00000000">
      <w:pPr>
        <w:spacing w:after="200" w:line="276" w:lineRule="auto"/>
      </w:pPr>
      <w:r>
        <w:t>4. Alice</w:t>
      </w:r>
    </w:p>
    <w:p w14:paraId="1D3AD768" w14:textId="77777777" w:rsidR="00D8215D" w:rsidRDefault="00D8215D">
      <w:pPr>
        <w:spacing w:after="200" w:line="276" w:lineRule="auto"/>
      </w:pPr>
    </w:p>
    <w:p w14:paraId="75666B13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Do You Know Where My Pencil Case Is?</w:t>
      </w:r>
    </w:p>
    <w:p w14:paraId="75269DE0" w14:textId="77777777" w:rsidR="00D8215D" w:rsidRDefault="00000000">
      <w:pPr>
        <w:spacing w:after="200" w:line="276" w:lineRule="auto"/>
      </w:pPr>
      <w:r>
        <w:t>A</w:t>
      </w:r>
    </w:p>
    <w:p w14:paraId="6583A2D1" w14:textId="77777777" w:rsidR="00D8215D" w:rsidRDefault="00000000">
      <w:pPr>
        <w:spacing w:after="200" w:line="276" w:lineRule="auto"/>
      </w:pPr>
      <w:r>
        <w:t>1, 3</w:t>
      </w:r>
    </w:p>
    <w:p w14:paraId="060A234A" w14:textId="77777777" w:rsidR="00D8215D" w:rsidRDefault="00000000">
      <w:pPr>
        <w:spacing w:after="200" w:line="276" w:lineRule="auto"/>
      </w:pPr>
      <w:r>
        <w:t>B</w:t>
      </w:r>
    </w:p>
    <w:p w14:paraId="4DF88EEC" w14:textId="77777777" w:rsidR="00D8215D" w:rsidRDefault="00000000">
      <w:pPr>
        <w:spacing w:after="200" w:line="276" w:lineRule="auto"/>
      </w:pPr>
      <w:r>
        <w:t>4(a), 2(b), 3(c), 1(d), 5(e)</w:t>
      </w:r>
    </w:p>
    <w:p w14:paraId="538FC0AF" w14:textId="77777777" w:rsidR="00D8215D" w:rsidRDefault="00000000">
      <w:pPr>
        <w:spacing w:after="200" w:line="276" w:lineRule="auto"/>
      </w:pPr>
      <w:r>
        <w:t>C</w:t>
      </w:r>
    </w:p>
    <w:p w14:paraId="4CDFE851" w14:textId="77777777" w:rsidR="00D8215D" w:rsidRDefault="00000000">
      <w:pPr>
        <w:spacing w:after="200" w:line="276" w:lineRule="auto"/>
      </w:pPr>
      <w:r>
        <w:t xml:space="preserve">1. </w:t>
      </w:r>
      <w:proofErr w:type="spellStart"/>
      <w:r>
        <w:t>F</w:t>
      </w:r>
      <w:proofErr w:type="spellEnd"/>
      <w:r>
        <w:t xml:space="preserve">    There </w:t>
      </w:r>
      <w:r>
        <w:rPr>
          <w:u w:val="single"/>
        </w:rPr>
        <w:t>is an apple</w:t>
      </w:r>
      <w:r>
        <w:t xml:space="preserve"> in the boy’s bag. </w:t>
      </w:r>
    </w:p>
    <w:p w14:paraId="44E05719" w14:textId="77777777" w:rsidR="00D8215D" w:rsidRDefault="00000000">
      <w:pPr>
        <w:spacing w:after="200" w:line="276" w:lineRule="auto"/>
      </w:pPr>
      <w:r>
        <w:t>2</w:t>
      </w:r>
      <w:r>
        <w:rPr>
          <w:b/>
        </w:rPr>
        <w:t>.</w:t>
      </w:r>
      <w:r>
        <w:t xml:space="preserve"> T</w:t>
      </w:r>
      <w:r>
        <w:rPr>
          <w:b/>
        </w:rPr>
        <w:t xml:space="preserve"> </w:t>
      </w:r>
    </w:p>
    <w:p w14:paraId="6D7A3498" w14:textId="77777777" w:rsidR="00D8215D" w:rsidRDefault="00000000">
      <w:pPr>
        <w:spacing w:after="200" w:line="276" w:lineRule="auto"/>
      </w:pPr>
      <w:r>
        <w:t xml:space="preserve">3. T </w:t>
      </w:r>
    </w:p>
    <w:p w14:paraId="0440953F" w14:textId="77777777" w:rsidR="00D8215D" w:rsidRDefault="00000000">
      <w:pPr>
        <w:spacing w:after="200" w:line="276" w:lineRule="auto"/>
      </w:pPr>
      <w:r>
        <w:t xml:space="preserve">4. F    The boy saw </w:t>
      </w:r>
      <w:r>
        <w:rPr>
          <w:u w:val="single"/>
        </w:rPr>
        <w:t>paint and brushes</w:t>
      </w:r>
      <w:r>
        <w:t xml:space="preserve"> outside</w:t>
      </w:r>
    </w:p>
    <w:p w14:paraId="3CAA4643" w14:textId="77777777" w:rsidR="00D8215D" w:rsidRDefault="00D8215D">
      <w:pPr>
        <w:spacing w:after="200" w:line="276" w:lineRule="auto"/>
      </w:pPr>
    </w:p>
    <w:p w14:paraId="6B5650E7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3 Mondays</w:t>
      </w:r>
    </w:p>
    <w:p w14:paraId="696AA294" w14:textId="77777777" w:rsidR="00D8215D" w:rsidRDefault="00000000">
      <w:pPr>
        <w:spacing w:after="200" w:line="276" w:lineRule="auto"/>
      </w:pPr>
      <w:r>
        <w:t xml:space="preserve">A </w:t>
      </w:r>
    </w:p>
    <w:p w14:paraId="3AEC00ED" w14:textId="77777777" w:rsidR="00D8215D" w:rsidRDefault="00000000">
      <w:pPr>
        <w:spacing w:after="200" w:line="276" w:lineRule="auto"/>
      </w:pPr>
      <w:r>
        <w:t>1. first class, easy</w:t>
      </w:r>
    </w:p>
    <w:p w14:paraId="0AEC52ED" w14:textId="77777777" w:rsidR="00D8215D" w:rsidRDefault="00000000">
      <w:pPr>
        <w:spacing w:after="200" w:line="276" w:lineRule="auto"/>
      </w:pPr>
      <w:r>
        <w:t xml:space="preserve">2. second class, fun </w:t>
      </w:r>
    </w:p>
    <w:p w14:paraId="273604DF" w14:textId="77777777" w:rsidR="00D8215D" w:rsidRDefault="00000000">
      <w:pPr>
        <w:spacing w:after="200" w:line="276" w:lineRule="auto"/>
      </w:pPr>
      <w:r>
        <w:t>3. last class, hard</w:t>
      </w:r>
    </w:p>
    <w:p w14:paraId="5E65B062" w14:textId="77777777" w:rsidR="00D8215D" w:rsidRDefault="00000000">
      <w:pPr>
        <w:spacing w:after="200" w:line="276" w:lineRule="auto"/>
      </w:pPr>
      <w:r>
        <w:t>B</w:t>
      </w:r>
    </w:p>
    <w:p w14:paraId="7E2C837A" w14:textId="77777777" w:rsidR="00D8215D" w:rsidRDefault="00000000">
      <w:pPr>
        <w:spacing w:after="200" w:line="276" w:lineRule="auto"/>
      </w:pPr>
      <w:r>
        <w:t xml:space="preserve">1. False </w:t>
      </w:r>
    </w:p>
    <w:p w14:paraId="0CBCE465" w14:textId="77777777" w:rsidR="00D8215D" w:rsidRDefault="00000000">
      <w:pPr>
        <w:spacing w:after="200" w:line="276" w:lineRule="auto"/>
      </w:pPr>
      <w:r>
        <w:t xml:space="preserve">2. False </w:t>
      </w:r>
    </w:p>
    <w:p w14:paraId="4592C0F2" w14:textId="77777777" w:rsidR="00D8215D" w:rsidRDefault="00000000">
      <w:pPr>
        <w:spacing w:after="200" w:line="276" w:lineRule="auto"/>
      </w:pPr>
      <w:r>
        <w:t xml:space="preserve">3. True </w:t>
      </w:r>
    </w:p>
    <w:p w14:paraId="2A00DDFB" w14:textId="77777777" w:rsidR="00D8215D" w:rsidRDefault="00000000">
      <w:pPr>
        <w:spacing w:after="200" w:line="276" w:lineRule="auto"/>
      </w:pPr>
      <w:r>
        <w:lastRenderedPageBreak/>
        <w:t>4. True</w:t>
      </w:r>
    </w:p>
    <w:p w14:paraId="7E50A665" w14:textId="77777777" w:rsidR="00D8215D" w:rsidRDefault="00000000">
      <w:pPr>
        <w:spacing w:after="200" w:line="276" w:lineRule="auto"/>
      </w:pPr>
      <w:r>
        <w:t>C</w:t>
      </w:r>
    </w:p>
    <w:p w14:paraId="770C6414" w14:textId="77777777" w:rsidR="00D8215D" w:rsidRDefault="00000000">
      <w:pPr>
        <w:spacing w:after="200" w:line="276" w:lineRule="auto"/>
      </w:pPr>
      <w:r>
        <w:t xml:space="preserve">1. c </w:t>
      </w:r>
    </w:p>
    <w:p w14:paraId="316848FB" w14:textId="77777777" w:rsidR="00D8215D" w:rsidRDefault="00000000">
      <w:pPr>
        <w:spacing w:after="200" w:line="276" w:lineRule="auto"/>
      </w:pPr>
      <w:r>
        <w:t xml:space="preserve">2. c </w:t>
      </w:r>
    </w:p>
    <w:p w14:paraId="08C48673" w14:textId="77777777" w:rsidR="00D8215D" w:rsidRDefault="00000000">
      <w:pPr>
        <w:spacing w:after="200" w:line="276" w:lineRule="auto"/>
      </w:pPr>
      <w:r>
        <w:t>3. a</w:t>
      </w:r>
    </w:p>
    <w:p w14:paraId="7666A544" w14:textId="77777777" w:rsidR="00D8215D" w:rsidRDefault="00D8215D">
      <w:pPr>
        <w:spacing w:after="200" w:line="276" w:lineRule="auto"/>
        <w:rPr>
          <w:b/>
        </w:rPr>
      </w:pPr>
    </w:p>
    <w:p w14:paraId="5ADF2A72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3E6C4449" w14:textId="77777777" w:rsidR="00D8215D" w:rsidRDefault="00000000">
      <w:pPr>
        <w:spacing w:after="0"/>
      </w:pPr>
      <w:r>
        <w:t>B</w:t>
      </w:r>
    </w:p>
    <w:p w14:paraId="5A847B6F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27804624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7F0F8D5E" w14:textId="77777777" w:rsidR="00D8215D" w:rsidRDefault="00000000">
      <w:pPr>
        <w:spacing w:after="0" w:line="240" w:lineRule="auto"/>
      </w:pPr>
      <w:r>
        <w:t>CHILD A: What classes do you have on Mondays?</w:t>
      </w:r>
    </w:p>
    <w:p w14:paraId="12AF5B7E" w14:textId="77777777" w:rsidR="00D8215D" w:rsidRDefault="00000000">
      <w:pPr>
        <w:spacing w:after="0" w:line="240" w:lineRule="auto"/>
      </w:pPr>
      <w:r>
        <w:t>CHILD B: I have science and art.</w:t>
      </w:r>
    </w:p>
    <w:p w14:paraId="6C55AC7D" w14:textId="77777777" w:rsidR="00D8215D" w:rsidRDefault="00000000">
      <w:pPr>
        <w:spacing w:after="0" w:line="240" w:lineRule="auto"/>
      </w:pPr>
      <w:r>
        <w:t>CHILD A: I have those classes, too. Which one is your favorite?</w:t>
      </w:r>
    </w:p>
    <w:p w14:paraId="2DC72EB3" w14:textId="77777777" w:rsidR="00D8215D" w:rsidRDefault="00000000">
      <w:pPr>
        <w:spacing w:after="0" w:line="240" w:lineRule="auto"/>
      </w:pPr>
      <w:r>
        <w:t xml:space="preserve">CHILD B: My favorite class is science because it is exciting. </w:t>
      </w:r>
    </w:p>
    <w:p w14:paraId="4D574319" w14:textId="77777777" w:rsidR="00D8215D" w:rsidRDefault="00000000">
      <w:pPr>
        <w:spacing w:after="0"/>
      </w:pPr>
      <w:r>
        <w:t>C</w:t>
      </w:r>
    </w:p>
    <w:p w14:paraId="27B5E728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0871B18B" w14:textId="77777777" w:rsidR="00D8215D" w:rsidRDefault="00D8215D">
      <w:pPr>
        <w:spacing w:after="200" w:line="276" w:lineRule="auto"/>
        <w:rPr>
          <w:b/>
        </w:rPr>
      </w:pPr>
    </w:p>
    <w:p w14:paraId="0CB4C3F7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0DCEA37D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1"/>
        <w:tblW w:w="36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911"/>
        <w:gridCol w:w="968"/>
        <w:gridCol w:w="906"/>
      </w:tblGrid>
      <w:tr w:rsidR="00D8215D" w14:paraId="447CC180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4B62B432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11" w:type="dxa"/>
            <w:shd w:val="clear" w:color="auto" w:fill="D2FCF5"/>
            <w:vAlign w:val="center"/>
          </w:tcPr>
          <w:p w14:paraId="24A7CE70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Classes</w:t>
            </w:r>
          </w:p>
        </w:tc>
        <w:tc>
          <w:tcPr>
            <w:tcW w:w="968" w:type="dxa"/>
            <w:shd w:val="clear" w:color="auto" w:fill="D2FCF5"/>
            <w:vAlign w:val="center"/>
          </w:tcPr>
          <w:p w14:paraId="54A76438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Favorite Class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34BCA7C3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Why</w:t>
            </w:r>
          </w:p>
        </w:tc>
      </w:tr>
      <w:tr w:rsidR="00D8215D" w14:paraId="687FE76E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0118274B" w14:textId="77777777" w:rsidR="00D8215D" w:rsidRDefault="00000000">
            <w:pPr>
              <w:spacing w:after="200" w:line="276" w:lineRule="auto"/>
              <w:jc w:val="center"/>
            </w:pPr>
            <w:r>
              <w:t>Dean</w:t>
            </w:r>
          </w:p>
        </w:tc>
        <w:tc>
          <w:tcPr>
            <w:tcW w:w="911" w:type="dxa"/>
            <w:shd w:val="clear" w:color="auto" w:fill="auto"/>
            <w:vAlign w:val="center"/>
          </w:tcPr>
          <w:p w14:paraId="16A808EB" w14:textId="77777777" w:rsidR="00D8215D" w:rsidRDefault="00000000">
            <w:pPr>
              <w:spacing w:after="200" w:line="276" w:lineRule="auto"/>
              <w:jc w:val="center"/>
            </w:pPr>
            <w:r>
              <w:t>History, English, Math, PE</w:t>
            </w:r>
          </w:p>
        </w:tc>
        <w:tc>
          <w:tcPr>
            <w:tcW w:w="968" w:type="dxa"/>
            <w:shd w:val="clear" w:color="auto" w:fill="auto"/>
            <w:vAlign w:val="center"/>
          </w:tcPr>
          <w:p w14:paraId="476ADA57" w14:textId="77777777" w:rsidR="00D8215D" w:rsidRDefault="00000000">
            <w:pPr>
              <w:spacing w:after="200" w:line="276" w:lineRule="auto"/>
              <w:jc w:val="center"/>
            </w:pPr>
            <w:r>
              <w:t>PE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9471F12" w14:textId="77777777" w:rsidR="00D8215D" w:rsidRDefault="00000000">
            <w:pPr>
              <w:spacing w:after="200" w:line="276" w:lineRule="auto"/>
              <w:jc w:val="center"/>
            </w:pPr>
            <w:r>
              <w:t>Playing sports is fun</w:t>
            </w:r>
          </w:p>
        </w:tc>
      </w:tr>
    </w:tbl>
    <w:p w14:paraId="0DDE4466" w14:textId="77777777" w:rsidR="00D8215D" w:rsidRDefault="00D8215D">
      <w:pPr>
        <w:spacing w:after="200" w:line="276" w:lineRule="auto"/>
      </w:pPr>
    </w:p>
    <w:p w14:paraId="22F2C3F0" w14:textId="77777777" w:rsidR="00D8215D" w:rsidRDefault="00000000">
      <w:pPr>
        <w:spacing w:after="100" w:line="240" w:lineRule="auto"/>
        <w:rPr>
          <w:rFonts w:ascii="맑은 고딕" w:eastAsia="맑은 고딕" w:hAnsi="맑은 고딕" w:cs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5653A195" w14:textId="77777777" w:rsidR="00D8215D" w:rsidRDefault="00000000">
      <w:pPr>
        <w:spacing w:after="200" w:line="276" w:lineRule="auto"/>
      </w:pPr>
      <w:r>
        <w:t>A</w:t>
      </w:r>
    </w:p>
    <w:p w14:paraId="616AB156" w14:textId="77777777" w:rsidR="00D8215D" w:rsidRDefault="00000000">
      <w:pPr>
        <w:spacing w:after="200" w:line="276" w:lineRule="auto"/>
      </w:pPr>
      <w:r>
        <w:t>1. b</w:t>
      </w:r>
    </w:p>
    <w:p w14:paraId="552212C6" w14:textId="77777777" w:rsidR="00D8215D" w:rsidRDefault="00000000">
      <w:pPr>
        <w:spacing w:after="200" w:line="276" w:lineRule="auto"/>
      </w:pPr>
      <w:r>
        <w:t>2. a</w:t>
      </w:r>
    </w:p>
    <w:p w14:paraId="17370A4D" w14:textId="77777777" w:rsidR="00D8215D" w:rsidRDefault="00000000">
      <w:pPr>
        <w:spacing w:after="200" w:line="276" w:lineRule="auto"/>
      </w:pPr>
      <w:r>
        <w:lastRenderedPageBreak/>
        <w:t>B</w:t>
      </w:r>
    </w:p>
    <w:p w14:paraId="3592F3AE" w14:textId="77777777" w:rsidR="00D8215D" w:rsidRDefault="00000000">
      <w:pPr>
        <w:spacing w:after="200" w:line="276" w:lineRule="auto"/>
      </w:pPr>
      <w:r>
        <w:t>3. d</w:t>
      </w:r>
    </w:p>
    <w:p w14:paraId="619B2D88" w14:textId="77777777" w:rsidR="00D8215D" w:rsidRDefault="00000000">
      <w:pPr>
        <w:spacing w:after="200" w:line="276" w:lineRule="auto"/>
      </w:pPr>
      <w:r>
        <w:t>4. c</w:t>
      </w:r>
    </w:p>
    <w:p w14:paraId="192E93A6" w14:textId="77777777" w:rsidR="00D8215D" w:rsidRDefault="00000000">
      <w:pPr>
        <w:spacing w:after="200" w:line="276" w:lineRule="auto"/>
      </w:pPr>
      <w:r>
        <w:t>C</w:t>
      </w:r>
    </w:p>
    <w:p w14:paraId="2AE30798" w14:textId="77777777" w:rsidR="00D8215D" w:rsidRDefault="00000000">
      <w:pPr>
        <w:spacing w:after="200" w:line="276" w:lineRule="auto"/>
      </w:pPr>
      <w:r>
        <w:t>5. a</w:t>
      </w:r>
    </w:p>
    <w:p w14:paraId="62A72636" w14:textId="77777777" w:rsidR="00D8215D" w:rsidRDefault="00000000">
      <w:pPr>
        <w:spacing w:after="200" w:line="276" w:lineRule="auto"/>
      </w:pPr>
      <w:r>
        <w:t>6. c</w:t>
      </w:r>
    </w:p>
    <w:p w14:paraId="4171D735" w14:textId="77777777" w:rsidR="00D8215D" w:rsidRDefault="00000000">
      <w:pPr>
        <w:spacing w:after="200" w:line="276" w:lineRule="auto"/>
      </w:pPr>
      <w:r>
        <w:t>7. a</w:t>
      </w:r>
    </w:p>
    <w:p w14:paraId="4759F42E" w14:textId="77777777" w:rsidR="00D8215D" w:rsidRDefault="00000000">
      <w:pPr>
        <w:spacing w:after="200" w:line="276" w:lineRule="auto"/>
      </w:pPr>
      <w:r>
        <w:t>8. b</w:t>
      </w:r>
    </w:p>
    <w:p w14:paraId="60F96013" w14:textId="77777777" w:rsidR="00D8215D" w:rsidRDefault="00000000">
      <w:pPr>
        <w:spacing w:after="200" w:line="276" w:lineRule="auto"/>
      </w:pPr>
      <w:r>
        <w:t>D</w:t>
      </w:r>
    </w:p>
    <w:p w14:paraId="59E7B129" w14:textId="77777777" w:rsidR="00D8215D" w:rsidRDefault="00000000">
      <w:pPr>
        <w:spacing w:after="200" w:line="276" w:lineRule="auto"/>
      </w:pPr>
      <w:r>
        <w:t>9. a</w:t>
      </w:r>
    </w:p>
    <w:p w14:paraId="28846031" w14:textId="77777777" w:rsidR="00D8215D" w:rsidRDefault="00000000">
      <w:pPr>
        <w:spacing w:after="200" w:line="276" w:lineRule="auto"/>
      </w:pPr>
      <w:r>
        <w:t>10. d</w:t>
      </w:r>
    </w:p>
    <w:p w14:paraId="796AF9A9" w14:textId="77777777" w:rsidR="00D8215D" w:rsidRDefault="00000000">
      <w:pPr>
        <w:spacing w:after="200" w:line="276" w:lineRule="auto"/>
      </w:pPr>
      <w:r>
        <w:t>11. b</w:t>
      </w:r>
    </w:p>
    <w:p w14:paraId="17F8BBA3" w14:textId="77777777" w:rsidR="00D8215D" w:rsidRDefault="00000000">
      <w:pPr>
        <w:spacing w:after="200" w:line="276" w:lineRule="auto"/>
      </w:pPr>
      <w:r>
        <w:t>12. b</w:t>
      </w:r>
    </w:p>
    <w:p w14:paraId="3C431DC7" w14:textId="77777777" w:rsidR="00D8215D" w:rsidRDefault="00000000">
      <w:pPr>
        <w:spacing w:after="200" w:line="276" w:lineRule="auto"/>
      </w:pPr>
      <w:r>
        <w:t>E</w:t>
      </w:r>
    </w:p>
    <w:p w14:paraId="75DA32A8" w14:textId="77777777" w:rsidR="00D8215D" w:rsidRDefault="00000000">
      <w:pPr>
        <w:spacing w:after="200" w:line="276" w:lineRule="auto"/>
      </w:pPr>
      <w:r>
        <w:t>13. b</w:t>
      </w:r>
    </w:p>
    <w:p w14:paraId="4ED64F4A" w14:textId="77777777" w:rsidR="00D8215D" w:rsidRDefault="00000000">
      <w:pPr>
        <w:spacing w:after="200" w:line="276" w:lineRule="auto"/>
      </w:pPr>
      <w:r>
        <w:t>14. a</w:t>
      </w:r>
    </w:p>
    <w:p w14:paraId="0EACB841" w14:textId="77777777" w:rsidR="00D8215D" w:rsidRDefault="00000000">
      <w:pPr>
        <w:spacing w:after="200" w:line="276" w:lineRule="auto"/>
      </w:pPr>
      <w:r>
        <w:t>15. c</w:t>
      </w:r>
    </w:p>
    <w:p w14:paraId="13255E72" w14:textId="77777777" w:rsidR="00D8215D" w:rsidRDefault="00000000">
      <w:pPr>
        <w:spacing w:after="200" w:line="276" w:lineRule="auto"/>
        <w:rPr>
          <w:b/>
          <w:highlight w:val="lightGray"/>
        </w:rPr>
      </w:pPr>
      <w:r>
        <w:br w:type="page"/>
      </w:r>
    </w:p>
    <w:p w14:paraId="1BA5042C" w14:textId="77777777" w:rsidR="00D8215D" w:rsidRDefault="00000000">
      <w:pPr>
        <w:spacing w:after="200" w:line="276" w:lineRule="auto"/>
        <w:rPr>
          <w:shd w:val="clear" w:color="auto" w:fill="D9D9D9"/>
        </w:rPr>
      </w:pPr>
      <w:r>
        <w:rPr>
          <w:b/>
          <w:shd w:val="clear" w:color="auto" w:fill="D9D9D9"/>
        </w:rPr>
        <w:lastRenderedPageBreak/>
        <w:t>Unit 4 A Chance of Rain</w:t>
      </w:r>
    </w:p>
    <w:p w14:paraId="249DCDC6" w14:textId="77777777" w:rsidR="00D8215D" w:rsidRDefault="00000000">
      <w:pPr>
        <w:spacing w:after="200" w:line="276" w:lineRule="auto"/>
      </w:pPr>
      <w:r>
        <w:t xml:space="preserve">A </w:t>
      </w:r>
    </w:p>
    <w:p w14:paraId="54EBEAD6" w14:textId="77777777" w:rsidR="00D8215D" w:rsidRDefault="00000000">
      <w:pPr>
        <w:spacing w:after="200" w:line="276" w:lineRule="auto"/>
      </w:pPr>
      <w:r>
        <w:t xml:space="preserve">1. carry </w:t>
      </w:r>
    </w:p>
    <w:p w14:paraId="799CFFA3" w14:textId="77777777" w:rsidR="00D8215D" w:rsidRDefault="00000000">
      <w:pPr>
        <w:spacing w:after="200" w:line="276" w:lineRule="auto"/>
      </w:pPr>
      <w:r>
        <w:t xml:space="preserve">2. degree </w:t>
      </w:r>
    </w:p>
    <w:p w14:paraId="1707FFA3" w14:textId="77777777" w:rsidR="00D8215D" w:rsidRDefault="00000000">
      <w:pPr>
        <w:spacing w:after="200" w:line="276" w:lineRule="auto"/>
      </w:pPr>
      <w:r>
        <w:t xml:space="preserve">3. get wet </w:t>
      </w:r>
    </w:p>
    <w:p w14:paraId="28E6C797" w14:textId="77777777" w:rsidR="00D8215D" w:rsidRDefault="00000000">
      <w:pPr>
        <w:spacing w:after="200" w:line="276" w:lineRule="auto"/>
      </w:pPr>
      <w:r>
        <w:t>4. forecast</w:t>
      </w:r>
    </w:p>
    <w:p w14:paraId="3883A840" w14:textId="77777777" w:rsidR="00D8215D" w:rsidRDefault="00000000">
      <w:pPr>
        <w:spacing w:after="200" w:line="276" w:lineRule="auto"/>
      </w:pPr>
      <w:r>
        <w:t>B</w:t>
      </w:r>
    </w:p>
    <w:p w14:paraId="2DDA622A" w14:textId="77777777" w:rsidR="00D8215D" w:rsidRDefault="00000000">
      <w:pPr>
        <w:spacing w:after="200" w:line="276" w:lineRule="auto"/>
      </w:pPr>
      <w:r>
        <w:t xml:space="preserve">1. cloudy </w:t>
      </w:r>
    </w:p>
    <w:p w14:paraId="2DF4A09A" w14:textId="77777777" w:rsidR="00D8215D" w:rsidRDefault="00000000">
      <w:pPr>
        <w:spacing w:after="200" w:line="276" w:lineRule="auto"/>
      </w:pPr>
      <w:r>
        <w:t>2. temperature</w:t>
      </w:r>
    </w:p>
    <w:p w14:paraId="1CC20864" w14:textId="77777777" w:rsidR="00D8215D" w:rsidRDefault="00000000">
      <w:pPr>
        <w:spacing w:after="200" w:line="276" w:lineRule="auto"/>
      </w:pPr>
      <w:r>
        <w:t xml:space="preserve">3. worse </w:t>
      </w:r>
    </w:p>
    <w:p w14:paraId="5AC8B300" w14:textId="77777777" w:rsidR="00D8215D" w:rsidRDefault="00000000">
      <w:pPr>
        <w:spacing w:after="200" w:line="276" w:lineRule="auto"/>
      </w:pPr>
      <w:r>
        <w:t>4. chance</w:t>
      </w:r>
    </w:p>
    <w:p w14:paraId="6087FC90" w14:textId="77777777" w:rsidR="00D8215D" w:rsidRDefault="00000000">
      <w:pPr>
        <w:spacing w:after="200" w:line="276" w:lineRule="auto"/>
      </w:pPr>
      <w:r>
        <w:t>C</w:t>
      </w:r>
    </w:p>
    <w:p w14:paraId="5BF0F9ED" w14:textId="77777777" w:rsidR="00D8215D" w:rsidRDefault="00000000">
      <w:pPr>
        <w:spacing w:after="200" w:line="276" w:lineRule="auto"/>
      </w:pPr>
      <w:r>
        <w:t xml:space="preserve">1. soon </w:t>
      </w:r>
    </w:p>
    <w:p w14:paraId="46B0DC3A" w14:textId="77777777" w:rsidR="00D8215D" w:rsidRDefault="00000000">
      <w:pPr>
        <w:spacing w:after="200" w:line="276" w:lineRule="auto"/>
      </w:pPr>
      <w:r>
        <w:t xml:space="preserve">2. Luckily </w:t>
      </w:r>
    </w:p>
    <w:p w14:paraId="09FD82D4" w14:textId="77777777" w:rsidR="00D8215D" w:rsidRDefault="00000000">
      <w:pPr>
        <w:spacing w:after="200" w:line="276" w:lineRule="auto"/>
      </w:pPr>
      <w:r>
        <w:t xml:space="preserve">3. freezing </w:t>
      </w:r>
    </w:p>
    <w:p w14:paraId="5D90A5C1" w14:textId="77777777" w:rsidR="00D8215D" w:rsidRDefault="00000000">
      <w:pPr>
        <w:spacing w:after="200" w:line="276" w:lineRule="auto"/>
      </w:pPr>
      <w:r>
        <w:t>4. unusual</w:t>
      </w:r>
    </w:p>
    <w:p w14:paraId="1133B36F" w14:textId="77777777" w:rsidR="00D8215D" w:rsidRDefault="00D8215D">
      <w:pPr>
        <w:spacing w:after="200" w:line="276" w:lineRule="auto"/>
      </w:pPr>
    </w:p>
    <w:p w14:paraId="07776665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Don’t Forget Your Umbrella!</w:t>
      </w:r>
    </w:p>
    <w:p w14:paraId="0A9FE598" w14:textId="77777777" w:rsidR="00D8215D" w:rsidRDefault="00000000">
      <w:pPr>
        <w:spacing w:after="200" w:line="276" w:lineRule="auto"/>
      </w:pPr>
      <w:r>
        <w:t>A</w:t>
      </w:r>
    </w:p>
    <w:p w14:paraId="3337B4D6" w14:textId="77777777" w:rsidR="00D8215D" w:rsidRDefault="00000000">
      <w:pPr>
        <w:spacing w:after="200" w:line="276" w:lineRule="auto"/>
      </w:pPr>
      <w:r>
        <w:t>2, 3, 4</w:t>
      </w:r>
    </w:p>
    <w:p w14:paraId="7B214D8E" w14:textId="77777777" w:rsidR="00D8215D" w:rsidRDefault="00000000">
      <w:pPr>
        <w:spacing w:after="200" w:line="276" w:lineRule="auto"/>
      </w:pPr>
      <w:r>
        <w:t>B</w:t>
      </w:r>
    </w:p>
    <w:p w14:paraId="47A93C4B" w14:textId="77777777" w:rsidR="00D8215D" w:rsidRDefault="00000000">
      <w:pPr>
        <w:spacing w:after="200" w:line="276" w:lineRule="auto"/>
      </w:pPr>
      <w:r>
        <w:t xml:space="preserve">1. d </w:t>
      </w:r>
    </w:p>
    <w:p w14:paraId="427ADEE4" w14:textId="77777777" w:rsidR="00D8215D" w:rsidRDefault="00000000">
      <w:pPr>
        <w:spacing w:after="200" w:line="276" w:lineRule="auto"/>
      </w:pPr>
      <w:r>
        <w:t xml:space="preserve">2. b </w:t>
      </w:r>
    </w:p>
    <w:p w14:paraId="7EC59BE7" w14:textId="77777777" w:rsidR="00D8215D" w:rsidRDefault="00000000">
      <w:pPr>
        <w:spacing w:after="200" w:line="276" w:lineRule="auto"/>
      </w:pPr>
      <w:r>
        <w:t>3. a</w:t>
      </w:r>
    </w:p>
    <w:p w14:paraId="7DFAED44" w14:textId="77777777" w:rsidR="00D8215D" w:rsidRDefault="00D8215D">
      <w:pPr>
        <w:spacing w:after="200" w:line="276" w:lineRule="auto"/>
      </w:pPr>
    </w:p>
    <w:p w14:paraId="1E6D4FC1" w14:textId="77777777" w:rsidR="00D8215D" w:rsidRDefault="00000000">
      <w:pPr>
        <w:spacing w:after="200" w:line="276" w:lineRule="auto"/>
      </w:pPr>
      <w:r>
        <w:lastRenderedPageBreak/>
        <w:t>C</w:t>
      </w:r>
    </w:p>
    <w:p w14:paraId="629950F0" w14:textId="77777777" w:rsidR="00D8215D" w:rsidRDefault="00000000">
      <w:pPr>
        <w:spacing w:after="200" w:line="276" w:lineRule="auto"/>
      </w:pPr>
      <w:r>
        <w:t xml:space="preserve">1. F    She said it’s going to be cold and </w:t>
      </w:r>
      <w:r>
        <w:rPr>
          <w:u w:val="single"/>
        </w:rPr>
        <w:t>rainy</w:t>
      </w:r>
      <w:r>
        <w:t xml:space="preserve">. </w:t>
      </w:r>
    </w:p>
    <w:p w14:paraId="2EC2FF60" w14:textId="77777777" w:rsidR="00D8215D" w:rsidRDefault="00000000">
      <w:pPr>
        <w:spacing w:after="200" w:line="276" w:lineRule="auto"/>
      </w:pPr>
      <w:r>
        <w:t xml:space="preserve">2. F    Jamie hates carrying an </w:t>
      </w:r>
      <w:r>
        <w:rPr>
          <w:u w:val="single"/>
        </w:rPr>
        <w:t>umbrella</w:t>
      </w:r>
      <w:r>
        <w:t xml:space="preserve">. </w:t>
      </w:r>
    </w:p>
    <w:p w14:paraId="09CBC6D7" w14:textId="77777777" w:rsidR="00D8215D" w:rsidRDefault="00000000">
      <w:pPr>
        <w:spacing w:after="200" w:line="276" w:lineRule="auto"/>
      </w:pPr>
      <w:r>
        <w:t xml:space="preserve">3. T </w:t>
      </w:r>
    </w:p>
    <w:p w14:paraId="6997EC16" w14:textId="77777777" w:rsidR="00D8215D" w:rsidRDefault="00000000">
      <w:pPr>
        <w:spacing w:after="200" w:line="276" w:lineRule="auto"/>
      </w:pPr>
      <w:r>
        <w:t xml:space="preserve">4. </w:t>
      </w:r>
      <w:proofErr w:type="spellStart"/>
      <w:r>
        <w:t>F</w:t>
      </w:r>
      <w:proofErr w:type="spellEnd"/>
      <w:r>
        <w:t xml:space="preserve">    There’s a </w:t>
      </w:r>
      <w:r>
        <w:rPr>
          <w:u w:val="single"/>
        </w:rPr>
        <w:t>50%</w:t>
      </w:r>
      <w:r>
        <w:t xml:space="preserve"> chance of rain.</w:t>
      </w:r>
    </w:p>
    <w:p w14:paraId="0448FADC" w14:textId="77777777" w:rsidR="00D8215D" w:rsidRDefault="00D8215D">
      <w:pPr>
        <w:spacing w:after="200" w:line="276" w:lineRule="auto"/>
      </w:pPr>
    </w:p>
    <w:p w14:paraId="7ECC8EDA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It’s So Hot!</w:t>
      </w:r>
    </w:p>
    <w:p w14:paraId="08914599" w14:textId="77777777" w:rsidR="00D8215D" w:rsidRDefault="00000000">
      <w:pPr>
        <w:spacing w:after="200" w:line="276" w:lineRule="auto"/>
      </w:pPr>
      <w:r>
        <w:t>A</w:t>
      </w:r>
    </w:p>
    <w:p w14:paraId="4827B08F" w14:textId="77777777" w:rsidR="00D8215D" w:rsidRDefault="00000000">
      <w:pPr>
        <w:spacing w:after="200" w:line="276" w:lineRule="auto"/>
      </w:pPr>
      <w:r>
        <w:t>2, 4</w:t>
      </w:r>
    </w:p>
    <w:p w14:paraId="35AD3DB5" w14:textId="77777777" w:rsidR="00D8215D" w:rsidRDefault="00000000">
      <w:pPr>
        <w:spacing w:after="200" w:line="276" w:lineRule="auto"/>
      </w:pPr>
      <w:r>
        <w:t>B</w:t>
      </w:r>
    </w:p>
    <w:p w14:paraId="522527D6" w14:textId="77777777" w:rsidR="00D8215D" w:rsidRDefault="00000000">
      <w:pPr>
        <w:spacing w:after="200" w:line="276" w:lineRule="auto"/>
      </w:pPr>
      <w:r>
        <w:t>1. b</w:t>
      </w:r>
    </w:p>
    <w:p w14:paraId="767629D6" w14:textId="77777777" w:rsidR="00D8215D" w:rsidRDefault="00000000">
      <w:pPr>
        <w:spacing w:after="200" w:line="276" w:lineRule="auto"/>
      </w:pPr>
      <w:r>
        <w:t>2. a</w:t>
      </w:r>
    </w:p>
    <w:p w14:paraId="2E2FE291" w14:textId="77777777" w:rsidR="00D8215D" w:rsidRDefault="00000000">
      <w:pPr>
        <w:spacing w:after="200" w:line="276" w:lineRule="auto"/>
      </w:pPr>
      <w:r>
        <w:t>3. c</w:t>
      </w:r>
    </w:p>
    <w:p w14:paraId="7E1396D6" w14:textId="77777777" w:rsidR="00D8215D" w:rsidRDefault="00000000">
      <w:pPr>
        <w:spacing w:after="200" w:line="276" w:lineRule="auto"/>
      </w:pPr>
      <w:r>
        <w:t>4. d</w:t>
      </w:r>
    </w:p>
    <w:p w14:paraId="508E787E" w14:textId="77777777" w:rsidR="00D8215D" w:rsidRDefault="00000000">
      <w:pPr>
        <w:spacing w:after="200" w:line="276" w:lineRule="auto"/>
      </w:pPr>
      <w:r>
        <w:t xml:space="preserve">C </w:t>
      </w:r>
    </w:p>
    <w:p w14:paraId="04B15138" w14:textId="77777777" w:rsidR="00D8215D" w:rsidRDefault="00000000">
      <w:pPr>
        <w:spacing w:after="200" w:line="276" w:lineRule="auto"/>
      </w:pPr>
      <w:r>
        <w:t xml:space="preserve">1. a </w:t>
      </w:r>
    </w:p>
    <w:p w14:paraId="218583D9" w14:textId="77777777" w:rsidR="00D8215D" w:rsidRDefault="00000000">
      <w:pPr>
        <w:spacing w:after="200" w:line="276" w:lineRule="auto"/>
      </w:pPr>
      <w:r>
        <w:t xml:space="preserve">2. a </w:t>
      </w:r>
    </w:p>
    <w:p w14:paraId="1A1FDFA5" w14:textId="77777777" w:rsidR="00D8215D" w:rsidRDefault="00000000">
      <w:pPr>
        <w:spacing w:after="200" w:line="276" w:lineRule="auto"/>
      </w:pPr>
      <w:r>
        <w:t xml:space="preserve">3. b </w:t>
      </w:r>
    </w:p>
    <w:p w14:paraId="53D37F2D" w14:textId="77777777" w:rsidR="00D8215D" w:rsidRDefault="00000000">
      <w:pPr>
        <w:spacing w:after="200" w:line="276" w:lineRule="auto"/>
      </w:pPr>
      <w:r>
        <w:t>4. d</w:t>
      </w:r>
    </w:p>
    <w:p w14:paraId="73C2D110" w14:textId="77777777" w:rsidR="00D8215D" w:rsidRDefault="00D8215D">
      <w:pPr>
        <w:spacing w:after="200" w:line="276" w:lineRule="auto"/>
      </w:pPr>
    </w:p>
    <w:p w14:paraId="13DB4C59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3 Weather Changes</w:t>
      </w:r>
    </w:p>
    <w:p w14:paraId="5F0CBDC9" w14:textId="77777777" w:rsidR="00D8215D" w:rsidRDefault="00000000">
      <w:pPr>
        <w:spacing w:after="200" w:line="276" w:lineRule="auto"/>
      </w:pPr>
      <w:r>
        <w:t xml:space="preserve">A    </w:t>
      </w:r>
    </w:p>
    <w:p w14:paraId="06D99E7E" w14:textId="77777777" w:rsidR="00D8215D" w:rsidRDefault="00000000">
      <w:pPr>
        <w:spacing w:after="200" w:line="276" w:lineRule="auto"/>
      </w:pPr>
      <w:r>
        <w:t>3,5</w:t>
      </w:r>
    </w:p>
    <w:p w14:paraId="65A1EC69" w14:textId="77777777" w:rsidR="00D8215D" w:rsidRDefault="00D8215D">
      <w:pPr>
        <w:spacing w:after="200" w:line="276" w:lineRule="auto"/>
      </w:pPr>
    </w:p>
    <w:p w14:paraId="0FF77188" w14:textId="77777777" w:rsidR="00D8215D" w:rsidRDefault="00D8215D">
      <w:pPr>
        <w:spacing w:after="200" w:line="276" w:lineRule="auto"/>
      </w:pPr>
    </w:p>
    <w:p w14:paraId="22CB2BC6" w14:textId="77777777" w:rsidR="00D8215D" w:rsidRDefault="00000000">
      <w:pPr>
        <w:spacing w:after="200" w:line="276" w:lineRule="auto"/>
      </w:pPr>
      <w:r>
        <w:lastRenderedPageBreak/>
        <w:t>B</w:t>
      </w:r>
    </w:p>
    <w:tbl>
      <w:tblPr>
        <w:tblStyle w:val="a2"/>
        <w:tblW w:w="64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91"/>
        <w:gridCol w:w="1155"/>
        <w:gridCol w:w="1155"/>
        <w:gridCol w:w="1155"/>
        <w:gridCol w:w="1577"/>
      </w:tblGrid>
      <w:tr w:rsidR="00D8215D" w14:paraId="2D429AE3" w14:textId="77777777">
        <w:trPr>
          <w:trHeight w:val="444"/>
        </w:trPr>
        <w:tc>
          <w:tcPr>
            <w:tcW w:w="6433" w:type="dxa"/>
            <w:gridSpan w:val="5"/>
            <w:shd w:val="clear" w:color="auto" w:fill="D2FCF5"/>
            <w:vAlign w:val="center"/>
          </w:tcPr>
          <w:p w14:paraId="675B1BB3" w14:textId="77777777" w:rsidR="00D8215D" w:rsidRDefault="00000000">
            <w:pPr>
              <w:spacing w:after="200" w:line="276" w:lineRule="auto"/>
              <w:jc w:val="center"/>
            </w:pPr>
            <w:r>
              <w:t>Weather Differences</w:t>
            </w:r>
          </w:p>
        </w:tc>
      </w:tr>
      <w:tr w:rsidR="00D8215D" w14:paraId="6D2C50D0" w14:textId="77777777">
        <w:trPr>
          <w:trHeight w:val="444"/>
        </w:trPr>
        <w:tc>
          <w:tcPr>
            <w:tcW w:w="1391" w:type="dxa"/>
            <w:shd w:val="clear" w:color="auto" w:fill="D6F4F8"/>
            <w:vAlign w:val="center"/>
          </w:tcPr>
          <w:p w14:paraId="6F3CCFC7" w14:textId="77777777" w:rsidR="00D8215D" w:rsidRDefault="00D8215D">
            <w:pPr>
              <w:spacing w:after="200" w:line="276" w:lineRule="auto"/>
              <w:jc w:val="center"/>
            </w:pPr>
          </w:p>
        </w:tc>
        <w:tc>
          <w:tcPr>
            <w:tcW w:w="1155" w:type="dxa"/>
            <w:shd w:val="clear" w:color="auto" w:fill="D6F4F8"/>
            <w:vAlign w:val="center"/>
          </w:tcPr>
          <w:p w14:paraId="0AFBF2EB" w14:textId="77777777" w:rsidR="00D8215D" w:rsidRDefault="00000000">
            <w:pPr>
              <w:spacing w:after="200" w:line="276" w:lineRule="auto"/>
              <w:jc w:val="center"/>
            </w:pPr>
            <w:r>
              <w:t>1. Last spring</w:t>
            </w:r>
          </w:p>
        </w:tc>
        <w:tc>
          <w:tcPr>
            <w:tcW w:w="1155" w:type="dxa"/>
            <w:shd w:val="clear" w:color="auto" w:fill="D6F4F8"/>
            <w:vAlign w:val="center"/>
          </w:tcPr>
          <w:p w14:paraId="7EA2CAF4" w14:textId="77777777" w:rsidR="00D8215D" w:rsidRDefault="00000000">
            <w:pPr>
              <w:spacing w:after="200" w:line="276" w:lineRule="auto"/>
              <w:jc w:val="center"/>
            </w:pPr>
            <w:r>
              <w:t>2. This spring</w:t>
            </w:r>
          </w:p>
        </w:tc>
        <w:tc>
          <w:tcPr>
            <w:tcW w:w="1155" w:type="dxa"/>
            <w:shd w:val="clear" w:color="auto" w:fill="D6F4F8"/>
            <w:vAlign w:val="center"/>
          </w:tcPr>
          <w:p w14:paraId="4650EB93" w14:textId="77777777" w:rsidR="00D8215D" w:rsidRDefault="00000000">
            <w:pPr>
              <w:spacing w:after="200" w:line="276" w:lineRule="auto"/>
              <w:jc w:val="center"/>
            </w:pPr>
            <w:r>
              <w:t>3. This week</w:t>
            </w:r>
          </w:p>
        </w:tc>
        <w:tc>
          <w:tcPr>
            <w:tcW w:w="1577" w:type="dxa"/>
            <w:shd w:val="clear" w:color="auto" w:fill="D6F4F8"/>
            <w:vAlign w:val="center"/>
          </w:tcPr>
          <w:p w14:paraId="296A46D6" w14:textId="77777777" w:rsidR="00D8215D" w:rsidRDefault="00000000">
            <w:pPr>
              <w:spacing w:after="200" w:line="276" w:lineRule="auto"/>
              <w:jc w:val="center"/>
            </w:pPr>
            <w:r>
              <w:t>4. Two days ago</w:t>
            </w:r>
          </w:p>
        </w:tc>
      </w:tr>
      <w:tr w:rsidR="00D8215D" w14:paraId="0E3E064C" w14:textId="77777777">
        <w:trPr>
          <w:trHeight w:val="902"/>
        </w:trPr>
        <w:tc>
          <w:tcPr>
            <w:tcW w:w="1391" w:type="dxa"/>
            <w:shd w:val="clear" w:color="auto" w:fill="D6F4F8"/>
            <w:vAlign w:val="center"/>
          </w:tcPr>
          <w:p w14:paraId="582529EE" w14:textId="77777777" w:rsidR="00D8215D" w:rsidRDefault="00000000">
            <w:pPr>
              <w:spacing w:after="200" w:line="276" w:lineRule="auto"/>
              <w:jc w:val="center"/>
            </w:pPr>
            <w:r>
              <w:t>Weather</w:t>
            </w:r>
          </w:p>
        </w:tc>
        <w:tc>
          <w:tcPr>
            <w:tcW w:w="1155" w:type="dxa"/>
            <w:vAlign w:val="center"/>
          </w:tcPr>
          <w:p w14:paraId="24C67EBB" w14:textId="77777777" w:rsidR="00D8215D" w:rsidRDefault="00000000">
            <w:pPr>
              <w:spacing w:after="200" w:line="276" w:lineRule="auto"/>
              <w:jc w:val="center"/>
            </w:pPr>
            <w:r>
              <w:t>- clear blue skies</w:t>
            </w:r>
          </w:p>
          <w:p w14:paraId="6DF89BA8" w14:textId="77777777" w:rsidR="00D8215D" w:rsidRDefault="00000000">
            <w:pPr>
              <w:spacing w:after="200" w:line="276" w:lineRule="auto"/>
              <w:jc w:val="center"/>
            </w:pPr>
            <w:r>
              <w:t>- sunny and warm</w:t>
            </w:r>
          </w:p>
        </w:tc>
        <w:tc>
          <w:tcPr>
            <w:tcW w:w="1155" w:type="dxa"/>
            <w:vAlign w:val="center"/>
          </w:tcPr>
          <w:p w14:paraId="7578600F" w14:textId="77777777" w:rsidR="00D8215D" w:rsidRDefault="00000000">
            <w:pPr>
              <w:spacing w:after="200" w:line="276" w:lineRule="auto"/>
              <w:jc w:val="center"/>
            </w:pPr>
            <w:r>
              <w:t>cloudy</w:t>
            </w:r>
          </w:p>
        </w:tc>
        <w:tc>
          <w:tcPr>
            <w:tcW w:w="1155" w:type="dxa"/>
            <w:vAlign w:val="center"/>
          </w:tcPr>
          <w:p w14:paraId="260A0C2C" w14:textId="77777777" w:rsidR="00D8215D" w:rsidRDefault="00000000">
            <w:pPr>
              <w:spacing w:after="200" w:line="276" w:lineRule="auto"/>
              <w:jc w:val="center"/>
            </w:pPr>
            <w:r>
              <w:t>cold and rainy</w:t>
            </w:r>
          </w:p>
        </w:tc>
        <w:tc>
          <w:tcPr>
            <w:tcW w:w="1577" w:type="dxa"/>
            <w:vAlign w:val="center"/>
          </w:tcPr>
          <w:p w14:paraId="6A81BD0A" w14:textId="77777777" w:rsidR="00D8215D" w:rsidRDefault="00000000">
            <w:pPr>
              <w:spacing w:after="200" w:line="276" w:lineRule="auto"/>
              <w:jc w:val="center"/>
            </w:pPr>
            <w:r>
              <w:t>freezing (temperatures)</w:t>
            </w:r>
          </w:p>
        </w:tc>
      </w:tr>
      <w:tr w:rsidR="00D8215D" w14:paraId="1A2C27B4" w14:textId="77777777">
        <w:trPr>
          <w:trHeight w:val="530"/>
        </w:trPr>
        <w:tc>
          <w:tcPr>
            <w:tcW w:w="1391" w:type="dxa"/>
            <w:shd w:val="clear" w:color="auto" w:fill="D6F4F8"/>
            <w:vAlign w:val="center"/>
          </w:tcPr>
          <w:p w14:paraId="7C844708" w14:textId="77777777" w:rsidR="00D8215D" w:rsidRDefault="00000000">
            <w:pPr>
              <w:spacing w:after="200" w:line="276" w:lineRule="auto"/>
              <w:jc w:val="center"/>
            </w:pPr>
            <w:r>
              <w:t xml:space="preserve">Temperature </w:t>
            </w:r>
            <w:r>
              <w:rPr>
                <w:shd w:val="clear" w:color="auto" w:fill="D6F4F8"/>
              </w:rPr>
              <w:t>(</w:t>
            </w:r>
            <w:r>
              <w:rPr>
                <w:rFonts w:ascii="나눔고딕" w:eastAsia="나눔고딕" w:hAnsi="나눔고딕" w:cs="나눔고딕"/>
                <w:color w:val="000000"/>
                <w:shd w:val="clear" w:color="auto" w:fill="D6F4F8"/>
              </w:rPr>
              <w:t>°C)</w:t>
            </w:r>
          </w:p>
        </w:tc>
        <w:tc>
          <w:tcPr>
            <w:tcW w:w="1155" w:type="dxa"/>
            <w:vAlign w:val="center"/>
          </w:tcPr>
          <w:p w14:paraId="79A5EB4C" w14:textId="77777777" w:rsidR="00D8215D" w:rsidRDefault="00000000">
            <w:pPr>
              <w:spacing w:after="200" w:line="276" w:lineRule="auto"/>
              <w:jc w:val="center"/>
            </w:pPr>
            <w:r>
              <w:t>28 degrees</w:t>
            </w:r>
          </w:p>
        </w:tc>
        <w:tc>
          <w:tcPr>
            <w:tcW w:w="1155" w:type="dxa"/>
            <w:vAlign w:val="center"/>
          </w:tcPr>
          <w:p w14:paraId="6D40CA4D" w14:textId="77777777" w:rsidR="00D8215D" w:rsidRDefault="00000000">
            <w:pPr>
              <w:spacing w:after="200" w:line="276" w:lineRule="auto"/>
              <w:jc w:val="center"/>
            </w:pPr>
            <w:r>
              <w:t>—</w:t>
            </w:r>
          </w:p>
        </w:tc>
        <w:tc>
          <w:tcPr>
            <w:tcW w:w="1155" w:type="dxa"/>
            <w:vAlign w:val="center"/>
          </w:tcPr>
          <w:p w14:paraId="699DEA60" w14:textId="77777777" w:rsidR="00D8215D" w:rsidRDefault="00000000">
            <w:pPr>
              <w:spacing w:after="200" w:line="276" w:lineRule="auto"/>
              <w:jc w:val="center"/>
            </w:pPr>
            <w:r>
              <w:t>—</w:t>
            </w:r>
          </w:p>
        </w:tc>
        <w:tc>
          <w:tcPr>
            <w:tcW w:w="1577" w:type="dxa"/>
            <w:vAlign w:val="center"/>
          </w:tcPr>
          <w:p w14:paraId="6A354F32" w14:textId="77777777" w:rsidR="00D8215D" w:rsidRDefault="00000000">
            <w:pPr>
              <w:spacing w:after="200" w:line="276" w:lineRule="auto"/>
              <w:jc w:val="center"/>
            </w:pPr>
            <w:r>
              <w:t>below 0</w:t>
            </w:r>
          </w:p>
        </w:tc>
      </w:tr>
    </w:tbl>
    <w:p w14:paraId="2AFBE581" w14:textId="77777777" w:rsidR="00D8215D" w:rsidRDefault="00D8215D">
      <w:pPr>
        <w:spacing w:after="200" w:line="276" w:lineRule="auto"/>
      </w:pPr>
    </w:p>
    <w:p w14:paraId="1CA059C9" w14:textId="77777777" w:rsidR="00D8215D" w:rsidRDefault="00000000">
      <w:pPr>
        <w:spacing w:after="200" w:line="276" w:lineRule="auto"/>
      </w:pPr>
      <w:r>
        <w:t>C</w:t>
      </w:r>
    </w:p>
    <w:p w14:paraId="4EA13847" w14:textId="77777777" w:rsidR="00D8215D" w:rsidRDefault="00000000">
      <w:pPr>
        <w:spacing w:after="200" w:line="276" w:lineRule="auto"/>
      </w:pPr>
      <w:r>
        <w:t xml:space="preserve">1. False </w:t>
      </w:r>
    </w:p>
    <w:p w14:paraId="19F8E7D8" w14:textId="77777777" w:rsidR="00D8215D" w:rsidRDefault="00000000">
      <w:pPr>
        <w:spacing w:after="200" w:line="276" w:lineRule="auto"/>
      </w:pPr>
      <w:r>
        <w:t xml:space="preserve">2. False </w:t>
      </w:r>
    </w:p>
    <w:p w14:paraId="7CE2FA18" w14:textId="77777777" w:rsidR="00D8215D" w:rsidRDefault="00000000">
      <w:pPr>
        <w:spacing w:after="200" w:line="276" w:lineRule="auto"/>
      </w:pPr>
      <w:r>
        <w:t xml:space="preserve">3. True </w:t>
      </w:r>
    </w:p>
    <w:p w14:paraId="2AA16680" w14:textId="77777777" w:rsidR="00D8215D" w:rsidRDefault="00000000">
      <w:pPr>
        <w:spacing w:after="200" w:line="276" w:lineRule="auto"/>
      </w:pPr>
      <w:r>
        <w:t>4. False</w:t>
      </w:r>
    </w:p>
    <w:p w14:paraId="0CE6190A" w14:textId="77777777" w:rsidR="00D8215D" w:rsidRDefault="00D8215D">
      <w:pPr>
        <w:spacing w:after="200" w:line="276" w:lineRule="auto"/>
        <w:rPr>
          <w:b/>
        </w:rPr>
      </w:pPr>
    </w:p>
    <w:p w14:paraId="725B549E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34CA363F" w14:textId="77777777" w:rsidR="00D8215D" w:rsidRDefault="00000000">
      <w:pPr>
        <w:spacing w:after="0"/>
      </w:pPr>
      <w:r>
        <w:t>B</w:t>
      </w:r>
    </w:p>
    <w:p w14:paraId="4C8FEAAC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482AB5E1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29905A12" w14:textId="77777777" w:rsidR="00D8215D" w:rsidRDefault="00000000">
      <w:pPr>
        <w:spacing w:after="0" w:line="240" w:lineRule="auto"/>
      </w:pPr>
      <w:r>
        <w:t>CHILD A: It’s so cold outside today.</w:t>
      </w:r>
    </w:p>
    <w:p w14:paraId="21DC3C82" w14:textId="77777777" w:rsidR="00D8215D" w:rsidRDefault="00000000">
      <w:pPr>
        <w:spacing w:after="0" w:line="240" w:lineRule="auto"/>
      </w:pPr>
      <w:r>
        <w:t>CHILD B: I know! It’s 5 degrees today!</w:t>
      </w:r>
    </w:p>
    <w:p w14:paraId="190A0425" w14:textId="77777777" w:rsidR="00D8215D" w:rsidRDefault="00000000">
      <w:pPr>
        <w:spacing w:after="0" w:line="240" w:lineRule="auto"/>
      </w:pPr>
      <w:r>
        <w:t>CHILD A: It will be even colder next week. The weather forecast said it will be 0 degrees!</w:t>
      </w:r>
    </w:p>
    <w:p w14:paraId="304DCCC5" w14:textId="77777777" w:rsidR="00D8215D" w:rsidRDefault="00000000">
      <w:pPr>
        <w:spacing w:after="0" w:line="240" w:lineRule="auto"/>
      </w:pPr>
      <w:r>
        <w:t>CHILD B: Wow! Let’s stay inside tomorrow!</w:t>
      </w:r>
    </w:p>
    <w:p w14:paraId="33B5666D" w14:textId="77777777" w:rsidR="00D8215D" w:rsidRDefault="00000000">
      <w:pPr>
        <w:spacing w:after="0"/>
      </w:pPr>
      <w:r>
        <w:t>C</w:t>
      </w:r>
    </w:p>
    <w:p w14:paraId="51273AAA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69026824" w14:textId="77777777" w:rsidR="00D8215D" w:rsidRDefault="00D8215D">
      <w:pPr>
        <w:spacing w:after="200" w:line="276" w:lineRule="auto"/>
        <w:rPr>
          <w:b/>
        </w:rPr>
      </w:pPr>
    </w:p>
    <w:p w14:paraId="1C622BDC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7D395748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3"/>
        <w:tblW w:w="4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906"/>
        <w:gridCol w:w="1125"/>
        <w:gridCol w:w="1180"/>
      </w:tblGrid>
      <w:tr w:rsidR="00D8215D" w14:paraId="00AA51C0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1BD6667C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0B266A4F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Today</w:t>
            </w:r>
          </w:p>
        </w:tc>
        <w:tc>
          <w:tcPr>
            <w:tcW w:w="1125" w:type="dxa"/>
            <w:shd w:val="clear" w:color="auto" w:fill="D2FCF5"/>
            <w:vAlign w:val="center"/>
          </w:tcPr>
          <w:p w14:paraId="5BC90235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Yesterday</w:t>
            </w:r>
          </w:p>
        </w:tc>
        <w:tc>
          <w:tcPr>
            <w:tcW w:w="1180" w:type="dxa"/>
            <w:shd w:val="clear" w:color="auto" w:fill="D2FCF5"/>
            <w:vAlign w:val="center"/>
          </w:tcPr>
          <w:p w14:paraId="49669D38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Tomorrow</w:t>
            </w:r>
          </w:p>
        </w:tc>
      </w:tr>
      <w:tr w:rsidR="00D8215D" w14:paraId="57C5277A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210EF583" w14:textId="77777777" w:rsidR="00D8215D" w:rsidRDefault="00000000">
            <w:pPr>
              <w:spacing w:after="200" w:line="276" w:lineRule="auto"/>
              <w:jc w:val="center"/>
            </w:pPr>
            <w:r>
              <w:t>Sara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55ED765C" w14:textId="77777777" w:rsidR="00D8215D" w:rsidRDefault="00000000">
            <w:pPr>
              <w:spacing w:after="200" w:line="276" w:lineRule="auto"/>
              <w:jc w:val="center"/>
            </w:pPr>
            <w:r>
              <w:t>Stormy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11E28F9D" w14:textId="77777777" w:rsidR="00D8215D" w:rsidRDefault="00000000">
            <w:pPr>
              <w:spacing w:after="200" w:line="276" w:lineRule="auto"/>
              <w:jc w:val="center"/>
            </w:pPr>
            <w:r>
              <w:t>Cloudy</w:t>
            </w:r>
          </w:p>
        </w:tc>
        <w:tc>
          <w:tcPr>
            <w:tcW w:w="1180" w:type="dxa"/>
            <w:shd w:val="clear" w:color="auto" w:fill="auto"/>
            <w:vAlign w:val="center"/>
          </w:tcPr>
          <w:p w14:paraId="3BAC3049" w14:textId="77777777" w:rsidR="00D8215D" w:rsidRDefault="00000000">
            <w:pPr>
              <w:spacing w:after="200" w:line="276" w:lineRule="auto"/>
              <w:jc w:val="center"/>
            </w:pPr>
            <w:r>
              <w:t>Sunny</w:t>
            </w:r>
          </w:p>
        </w:tc>
      </w:tr>
    </w:tbl>
    <w:p w14:paraId="41884DAF" w14:textId="77777777" w:rsidR="00D8215D" w:rsidRDefault="00D8215D">
      <w:pPr>
        <w:spacing w:after="200" w:line="276" w:lineRule="auto"/>
      </w:pPr>
    </w:p>
    <w:p w14:paraId="25190EAA" w14:textId="77777777" w:rsidR="00D8215D" w:rsidRDefault="00000000">
      <w:pPr>
        <w:spacing w:after="100" w:line="240" w:lineRule="auto"/>
        <w:rPr>
          <w:rFonts w:ascii="맑은 고딕" w:eastAsia="맑은 고딕" w:hAnsi="맑은 고딕" w:cs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4D544C4D" w14:textId="77777777" w:rsidR="00D8215D" w:rsidRDefault="00000000">
      <w:pPr>
        <w:spacing w:after="200" w:line="276" w:lineRule="auto"/>
      </w:pPr>
      <w:r>
        <w:t>A</w:t>
      </w:r>
    </w:p>
    <w:p w14:paraId="35FFF6D2" w14:textId="77777777" w:rsidR="00D8215D" w:rsidRDefault="00000000">
      <w:pPr>
        <w:spacing w:after="200" w:line="276" w:lineRule="auto"/>
      </w:pPr>
      <w:r>
        <w:t>1. c</w:t>
      </w:r>
    </w:p>
    <w:p w14:paraId="37ACAFC1" w14:textId="77777777" w:rsidR="00D8215D" w:rsidRDefault="00000000">
      <w:pPr>
        <w:spacing w:after="200" w:line="276" w:lineRule="auto"/>
      </w:pPr>
      <w:r>
        <w:t>2. b</w:t>
      </w:r>
    </w:p>
    <w:p w14:paraId="76DF544E" w14:textId="77777777" w:rsidR="00D8215D" w:rsidRDefault="00000000">
      <w:pPr>
        <w:spacing w:after="200" w:line="276" w:lineRule="auto"/>
      </w:pPr>
      <w:r>
        <w:t>B</w:t>
      </w:r>
    </w:p>
    <w:p w14:paraId="70B22254" w14:textId="77777777" w:rsidR="00D8215D" w:rsidRDefault="00000000">
      <w:pPr>
        <w:spacing w:after="200" w:line="276" w:lineRule="auto"/>
      </w:pPr>
      <w:r>
        <w:t>3. b</w:t>
      </w:r>
    </w:p>
    <w:p w14:paraId="7CDBE33A" w14:textId="77777777" w:rsidR="00D8215D" w:rsidRDefault="00000000">
      <w:pPr>
        <w:spacing w:after="200" w:line="276" w:lineRule="auto"/>
      </w:pPr>
      <w:r>
        <w:t>4. a</w:t>
      </w:r>
    </w:p>
    <w:p w14:paraId="1AA92BDF" w14:textId="77777777" w:rsidR="00D8215D" w:rsidRDefault="00000000">
      <w:pPr>
        <w:spacing w:after="200" w:line="276" w:lineRule="auto"/>
      </w:pPr>
      <w:r>
        <w:t>C</w:t>
      </w:r>
    </w:p>
    <w:p w14:paraId="6704D0F7" w14:textId="77777777" w:rsidR="00D8215D" w:rsidRDefault="00000000">
      <w:pPr>
        <w:spacing w:after="200" w:line="276" w:lineRule="auto"/>
      </w:pPr>
      <w:r>
        <w:t>5. b</w:t>
      </w:r>
    </w:p>
    <w:p w14:paraId="3ED19475" w14:textId="77777777" w:rsidR="00D8215D" w:rsidRDefault="00000000">
      <w:pPr>
        <w:spacing w:after="200" w:line="276" w:lineRule="auto"/>
      </w:pPr>
      <w:r>
        <w:t>6. c</w:t>
      </w:r>
    </w:p>
    <w:p w14:paraId="09392898" w14:textId="77777777" w:rsidR="00D8215D" w:rsidRDefault="00000000">
      <w:pPr>
        <w:spacing w:after="200" w:line="276" w:lineRule="auto"/>
      </w:pPr>
      <w:r>
        <w:t>7. d</w:t>
      </w:r>
    </w:p>
    <w:p w14:paraId="70D70BC2" w14:textId="77777777" w:rsidR="00D8215D" w:rsidRDefault="00000000">
      <w:pPr>
        <w:spacing w:after="200" w:line="276" w:lineRule="auto"/>
      </w:pPr>
      <w:r>
        <w:t>8. c</w:t>
      </w:r>
    </w:p>
    <w:p w14:paraId="04EB08B1" w14:textId="77777777" w:rsidR="00D8215D" w:rsidRDefault="00000000">
      <w:pPr>
        <w:spacing w:after="200" w:line="276" w:lineRule="auto"/>
      </w:pPr>
      <w:r>
        <w:t>D</w:t>
      </w:r>
    </w:p>
    <w:p w14:paraId="47B9217A" w14:textId="77777777" w:rsidR="00D8215D" w:rsidRDefault="00000000">
      <w:pPr>
        <w:spacing w:after="200" w:line="276" w:lineRule="auto"/>
      </w:pPr>
      <w:r>
        <w:t>9. a</w:t>
      </w:r>
    </w:p>
    <w:p w14:paraId="2446217C" w14:textId="77777777" w:rsidR="00D8215D" w:rsidRDefault="00000000">
      <w:pPr>
        <w:spacing w:after="200" w:line="276" w:lineRule="auto"/>
      </w:pPr>
      <w:r>
        <w:t>10. c</w:t>
      </w:r>
    </w:p>
    <w:p w14:paraId="317F558F" w14:textId="77777777" w:rsidR="00D8215D" w:rsidRDefault="00000000">
      <w:pPr>
        <w:spacing w:after="200" w:line="276" w:lineRule="auto"/>
      </w:pPr>
      <w:r>
        <w:t>11. a</w:t>
      </w:r>
    </w:p>
    <w:p w14:paraId="7D021BAC" w14:textId="77777777" w:rsidR="00D8215D" w:rsidRDefault="00000000">
      <w:pPr>
        <w:spacing w:after="200" w:line="276" w:lineRule="auto"/>
      </w:pPr>
      <w:r>
        <w:t>12. b</w:t>
      </w:r>
    </w:p>
    <w:p w14:paraId="54EC95B0" w14:textId="77777777" w:rsidR="00D8215D" w:rsidRDefault="00000000">
      <w:pPr>
        <w:spacing w:after="200" w:line="276" w:lineRule="auto"/>
      </w:pPr>
      <w:r>
        <w:t>E</w:t>
      </w:r>
    </w:p>
    <w:p w14:paraId="133752B0" w14:textId="77777777" w:rsidR="00D8215D" w:rsidRDefault="00000000">
      <w:pPr>
        <w:spacing w:after="200" w:line="276" w:lineRule="auto"/>
      </w:pPr>
      <w:r>
        <w:t>13. a</w:t>
      </w:r>
    </w:p>
    <w:p w14:paraId="4C6BE3EE" w14:textId="77777777" w:rsidR="00D8215D" w:rsidRDefault="00000000">
      <w:pPr>
        <w:spacing w:after="200" w:line="276" w:lineRule="auto"/>
      </w:pPr>
      <w:r>
        <w:t>14. d</w:t>
      </w:r>
    </w:p>
    <w:p w14:paraId="621411ED" w14:textId="77777777" w:rsidR="00D8215D" w:rsidRDefault="00000000">
      <w:pPr>
        <w:spacing w:after="200" w:line="276" w:lineRule="auto"/>
      </w:pPr>
      <w:r>
        <w:t>15. b</w:t>
      </w:r>
    </w:p>
    <w:p w14:paraId="3700A397" w14:textId="77777777" w:rsidR="00D8215D" w:rsidRDefault="00D8215D">
      <w:pPr>
        <w:spacing w:after="200" w:line="276" w:lineRule="auto"/>
        <w:rPr>
          <w:b/>
          <w:shd w:val="clear" w:color="auto" w:fill="D9D9D9"/>
        </w:rPr>
      </w:pPr>
    </w:p>
    <w:p w14:paraId="2E90A050" w14:textId="77777777" w:rsidR="00D8215D" w:rsidRDefault="00000000">
      <w:pPr>
        <w:spacing w:after="200" w:line="276" w:lineRule="auto"/>
        <w:rPr>
          <w:b/>
        </w:rPr>
      </w:pPr>
      <w:r>
        <w:br w:type="page"/>
      </w:r>
      <w:r>
        <w:rPr>
          <w:b/>
        </w:rPr>
        <w:lastRenderedPageBreak/>
        <w:t>Unit 5 Where Is It?</w:t>
      </w:r>
    </w:p>
    <w:p w14:paraId="7D62E956" w14:textId="77777777" w:rsidR="00D8215D" w:rsidRDefault="00000000">
      <w:pPr>
        <w:spacing w:after="200" w:line="276" w:lineRule="auto"/>
      </w:pPr>
      <w:r>
        <w:t xml:space="preserve">A </w:t>
      </w:r>
    </w:p>
    <w:p w14:paraId="569E84FF" w14:textId="77777777" w:rsidR="00D8215D" w:rsidRDefault="00000000">
      <w:pPr>
        <w:spacing w:after="200" w:line="276" w:lineRule="auto"/>
      </w:pPr>
      <w:r>
        <w:t xml:space="preserve">1. d </w:t>
      </w:r>
    </w:p>
    <w:p w14:paraId="1A61151D" w14:textId="77777777" w:rsidR="00D8215D" w:rsidRDefault="00000000">
      <w:pPr>
        <w:spacing w:after="200" w:line="276" w:lineRule="auto"/>
      </w:pPr>
      <w:r>
        <w:t xml:space="preserve">2. b </w:t>
      </w:r>
    </w:p>
    <w:p w14:paraId="1973B149" w14:textId="77777777" w:rsidR="00D8215D" w:rsidRDefault="00000000">
      <w:pPr>
        <w:spacing w:after="200" w:line="276" w:lineRule="auto"/>
      </w:pPr>
      <w:r>
        <w:t xml:space="preserve">3. a </w:t>
      </w:r>
    </w:p>
    <w:p w14:paraId="0664F665" w14:textId="77777777" w:rsidR="00D8215D" w:rsidRDefault="00000000">
      <w:pPr>
        <w:spacing w:after="200" w:line="276" w:lineRule="auto"/>
      </w:pPr>
      <w:r>
        <w:t>4. c</w:t>
      </w:r>
    </w:p>
    <w:p w14:paraId="6A4D2EFF" w14:textId="77777777" w:rsidR="00D8215D" w:rsidRDefault="00000000">
      <w:pPr>
        <w:spacing w:after="200" w:line="276" w:lineRule="auto"/>
      </w:pPr>
      <w:r>
        <w:t xml:space="preserve">B </w:t>
      </w:r>
    </w:p>
    <w:p w14:paraId="2E10D038" w14:textId="77777777" w:rsidR="00D8215D" w:rsidRDefault="00000000">
      <w:pPr>
        <w:spacing w:after="200" w:line="276" w:lineRule="auto"/>
      </w:pPr>
      <w:r>
        <w:t xml:space="preserve">1. behind </w:t>
      </w:r>
    </w:p>
    <w:p w14:paraId="5610B72E" w14:textId="77777777" w:rsidR="00D8215D" w:rsidRDefault="00000000">
      <w:pPr>
        <w:spacing w:after="200" w:line="276" w:lineRule="auto"/>
      </w:pPr>
      <w:r>
        <w:t xml:space="preserve">2. parrot </w:t>
      </w:r>
    </w:p>
    <w:p w14:paraId="5A503A73" w14:textId="77777777" w:rsidR="00D8215D" w:rsidRDefault="00000000">
      <w:pPr>
        <w:spacing w:after="200" w:line="276" w:lineRule="auto"/>
      </w:pPr>
      <w:r>
        <w:t xml:space="preserve">3. show </w:t>
      </w:r>
    </w:p>
    <w:p w14:paraId="52DF2657" w14:textId="77777777" w:rsidR="00D8215D" w:rsidRDefault="00000000">
      <w:pPr>
        <w:spacing w:after="200" w:line="276" w:lineRule="auto"/>
      </w:pPr>
      <w:r>
        <w:t>4. wall</w:t>
      </w:r>
    </w:p>
    <w:p w14:paraId="55CECC45" w14:textId="77777777" w:rsidR="00D8215D" w:rsidRDefault="00000000">
      <w:pPr>
        <w:spacing w:after="200" w:line="276" w:lineRule="auto"/>
      </w:pPr>
      <w:r>
        <w:t>C</w:t>
      </w:r>
    </w:p>
    <w:p w14:paraId="797F45C9" w14:textId="77777777" w:rsidR="00D8215D" w:rsidRDefault="00000000">
      <w:pPr>
        <w:spacing w:after="200" w:line="276" w:lineRule="auto"/>
      </w:pPr>
      <w:r>
        <w:t xml:space="preserve">1. of </w:t>
      </w:r>
    </w:p>
    <w:p w14:paraId="22A51E3E" w14:textId="77777777" w:rsidR="00D8215D" w:rsidRDefault="00000000">
      <w:pPr>
        <w:spacing w:after="200" w:line="276" w:lineRule="auto"/>
      </w:pPr>
      <w:r>
        <w:t xml:space="preserve">2. beside </w:t>
      </w:r>
    </w:p>
    <w:p w14:paraId="3385EB7E" w14:textId="77777777" w:rsidR="00D8215D" w:rsidRDefault="00000000">
      <w:pPr>
        <w:spacing w:after="200" w:line="276" w:lineRule="auto"/>
      </w:pPr>
      <w:r>
        <w:t xml:space="preserve">3. necklace </w:t>
      </w:r>
    </w:p>
    <w:p w14:paraId="33A818BE" w14:textId="77777777" w:rsidR="00D8215D" w:rsidRDefault="00000000">
      <w:pPr>
        <w:spacing w:after="200" w:line="276" w:lineRule="auto"/>
      </w:pPr>
      <w:r>
        <w:t>4. across</w:t>
      </w:r>
    </w:p>
    <w:p w14:paraId="52C9EDF0" w14:textId="77777777" w:rsidR="00D8215D" w:rsidRDefault="00D8215D">
      <w:pPr>
        <w:spacing w:after="200" w:line="276" w:lineRule="auto"/>
        <w:rPr>
          <w:b/>
        </w:rPr>
      </w:pPr>
    </w:p>
    <w:p w14:paraId="27BA03E1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Have You Seen It?</w:t>
      </w:r>
    </w:p>
    <w:p w14:paraId="26339399" w14:textId="77777777" w:rsidR="00D8215D" w:rsidRDefault="00000000">
      <w:pPr>
        <w:spacing w:after="200" w:line="276" w:lineRule="auto"/>
      </w:pPr>
      <w:r>
        <w:t>A</w:t>
      </w:r>
    </w:p>
    <w:p w14:paraId="23B22BA7" w14:textId="77777777" w:rsidR="00D8215D" w:rsidRDefault="00000000">
      <w:pPr>
        <w:spacing w:after="200" w:line="276" w:lineRule="auto"/>
      </w:pPr>
      <w:r>
        <w:t>2, 4, 7</w:t>
      </w:r>
    </w:p>
    <w:p w14:paraId="05415BB2" w14:textId="77777777" w:rsidR="00D8215D" w:rsidRDefault="00000000">
      <w:pPr>
        <w:spacing w:after="200" w:line="276" w:lineRule="auto"/>
      </w:pPr>
      <w:r>
        <w:t>B</w:t>
      </w:r>
    </w:p>
    <w:p w14:paraId="37676DB8" w14:textId="77777777" w:rsidR="00D8215D" w:rsidRDefault="00000000">
      <w:pPr>
        <w:spacing w:after="200" w:line="276" w:lineRule="auto"/>
      </w:pPr>
      <w:r>
        <w:t xml:space="preserve">1. dictionary OR pencil case </w:t>
      </w:r>
    </w:p>
    <w:p w14:paraId="15E8EC36" w14:textId="77777777" w:rsidR="00D8215D" w:rsidRDefault="00000000">
      <w:pPr>
        <w:spacing w:after="200" w:line="276" w:lineRule="auto"/>
      </w:pPr>
      <w:r>
        <w:t xml:space="preserve">2. earring </w:t>
      </w:r>
    </w:p>
    <w:p w14:paraId="23BA8838" w14:textId="77777777" w:rsidR="00D8215D" w:rsidRDefault="00000000">
      <w:pPr>
        <w:spacing w:after="200" w:line="276" w:lineRule="auto"/>
      </w:pPr>
      <w:r>
        <w:t xml:space="preserve">3. CD OR (a pair of) socks </w:t>
      </w:r>
    </w:p>
    <w:p w14:paraId="46089373" w14:textId="77777777" w:rsidR="00D8215D" w:rsidRDefault="00000000">
      <w:pPr>
        <w:spacing w:after="200" w:line="276" w:lineRule="auto"/>
      </w:pPr>
      <w:r>
        <w:t xml:space="preserve">4. necklace </w:t>
      </w:r>
    </w:p>
    <w:p w14:paraId="520D8B14" w14:textId="77777777" w:rsidR="00D8215D" w:rsidRDefault="00000000">
      <w:pPr>
        <w:spacing w:after="200" w:line="276" w:lineRule="auto"/>
      </w:pPr>
      <w:r>
        <w:lastRenderedPageBreak/>
        <w:t>C</w:t>
      </w:r>
    </w:p>
    <w:p w14:paraId="6C9D521C" w14:textId="77777777" w:rsidR="00D8215D" w:rsidRDefault="00000000">
      <w:pPr>
        <w:spacing w:after="200" w:line="276" w:lineRule="auto"/>
      </w:pPr>
      <w:r>
        <w:t xml:space="preserve">1. b </w:t>
      </w:r>
    </w:p>
    <w:p w14:paraId="6A63DFD3" w14:textId="77777777" w:rsidR="00D8215D" w:rsidRDefault="00000000">
      <w:pPr>
        <w:spacing w:after="200" w:line="276" w:lineRule="auto"/>
      </w:pPr>
      <w:r>
        <w:t xml:space="preserve">2. a </w:t>
      </w:r>
    </w:p>
    <w:p w14:paraId="148E91F9" w14:textId="77777777" w:rsidR="00D8215D" w:rsidRDefault="00000000">
      <w:pPr>
        <w:spacing w:after="200" w:line="276" w:lineRule="auto"/>
      </w:pPr>
      <w:r>
        <w:t>3. a</w:t>
      </w:r>
    </w:p>
    <w:p w14:paraId="3C82BBA6" w14:textId="77777777" w:rsidR="00D8215D" w:rsidRDefault="00D8215D">
      <w:pPr>
        <w:spacing w:after="200" w:line="276" w:lineRule="auto"/>
      </w:pPr>
    </w:p>
    <w:p w14:paraId="7E65A000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In My Brother’s Room</w:t>
      </w:r>
    </w:p>
    <w:p w14:paraId="1BB811E5" w14:textId="77777777" w:rsidR="00D8215D" w:rsidRDefault="00000000">
      <w:pPr>
        <w:spacing w:after="200" w:line="276" w:lineRule="auto"/>
      </w:pPr>
      <w:r>
        <w:t>A</w:t>
      </w:r>
    </w:p>
    <w:p w14:paraId="7F933543" w14:textId="77777777" w:rsidR="00D8215D" w:rsidRDefault="00000000">
      <w:pPr>
        <w:spacing w:after="200" w:line="276" w:lineRule="auto"/>
      </w:pPr>
      <w:r>
        <w:rPr>
          <w:noProof/>
        </w:rPr>
        <w:drawing>
          <wp:inline distT="0" distB="0" distL="0" distR="0" wp14:anchorId="6E967801" wp14:editId="1D86BF3E">
            <wp:extent cx="2208413" cy="1274083"/>
            <wp:effectExtent l="0" t="0" r="0" b="0"/>
            <wp:docPr id="26" name="image15.png" descr="벽, 실내, 하얀색, 비어있는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 descr="벽, 실내, 하얀색, 비어있는이(가) 표시된 사진&#10;&#10;자동 생성된 설명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8413" cy="12740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6F3896" w14:textId="77777777" w:rsidR="00D8215D" w:rsidRDefault="00000000">
      <w:pPr>
        <w:spacing w:after="200" w:line="276" w:lineRule="auto"/>
      </w:pPr>
      <w:r>
        <w:t>B</w:t>
      </w:r>
    </w:p>
    <w:p w14:paraId="3EDAA60A" w14:textId="77777777" w:rsidR="00D8215D" w:rsidRDefault="00000000">
      <w:pPr>
        <w:spacing w:after="200" w:line="276" w:lineRule="auto"/>
      </w:pPr>
      <w:r>
        <w:rPr>
          <w:noProof/>
        </w:rPr>
        <w:drawing>
          <wp:inline distT="0" distB="0" distL="0" distR="0" wp14:anchorId="5563712F" wp14:editId="62F9F2BC">
            <wp:extent cx="2203119" cy="1278327"/>
            <wp:effectExtent l="0" t="0" r="0" b="0"/>
            <wp:docPr id="25" name="image12.png" descr="벽, 실내, 하얀색, 비어있는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벽, 실내, 하얀색, 비어있는이(가) 표시된 사진&#10;&#10;자동 생성된 설명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3119" cy="12783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20956A" w14:textId="77777777" w:rsidR="00D8215D" w:rsidRDefault="00000000">
      <w:pPr>
        <w:spacing w:after="200" w:line="276" w:lineRule="auto"/>
      </w:pPr>
      <w:r>
        <w:t>C</w:t>
      </w:r>
    </w:p>
    <w:p w14:paraId="2E10DDCC" w14:textId="77777777" w:rsidR="00D8215D" w:rsidRDefault="00000000">
      <w:pPr>
        <w:spacing w:after="200" w:line="276" w:lineRule="auto"/>
      </w:pPr>
      <w:r>
        <w:t xml:space="preserve">1. F    The </w:t>
      </w:r>
      <w:r>
        <w:rPr>
          <w:u w:val="single"/>
        </w:rPr>
        <w:t>boy</w:t>
      </w:r>
      <w:r>
        <w:t xml:space="preserve"> wants to change his room around. </w:t>
      </w:r>
    </w:p>
    <w:p w14:paraId="5819B03A" w14:textId="77777777" w:rsidR="00D8215D" w:rsidRDefault="00000000">
      <w:pPr>
        <w:spacing w:after="200" w:line="276" w:lineRule="auto"/>
      </w:pPr>
      <w:r>
        <w:t xml:space="preserve">2. F    The boy </w:t>
      </w:r>
      <w:r>
        <w:rPr>
          <w:u w:val="single"/>
        </w:rPr>
        <w:t>doesn’t know</w:t>
      </w:r>
      <w:r>
        <w:t xml:space="preserve"> how he wants to change the room. </w:t>
      </w:r>
    </w:p>
    <w:p w14:paraId="6C8A8818" w14:textId="77777777" w:rsidR="00D8215D" w:rsidRDefault="00000000">
      <w:pPr>
        <w:spacing w:after="200" w:line="276" w:lineRule="auto"/>
      </w:pPr>
      <w:r>
        <w:t xml:space="preserve">3. T </w:t>
      </w:r>
    </w:p>
    <w:p w14:paraId="1993F78F" w14:textId="77777777" w:rsidR="00D8215D" w:rsidRDefault="00000000">
      <w:pPr>
        <w:spacing w:after="200" w:line="276" w:lineRule="auto"/>
      </w:pPr>
      <w:r>
        <w:t>4. T</w:t>
      </w:r>
    </w:p>
    <w:p w14:paraId="5C8CDFB8" w14:textId="77777777" w:rsidR="00D8215D" w:rsidRDefault="00D8215D">
      <w:pPr>
        <w:spacing w:after="200" w:line="276" w:lineRule="auto"/>
        <w:rPr>
          <w:b/>
        </w:rPr>
      </w:pPr>
    </w:p>
    <w:p w14:paraId="236F8D95" w14:textId="77777777" w:rsidR="00D8215D" w:rsidRDefault="00D8215D">
      <w:pPr>
        <w:spacing w:after="200" w:line="276" w:lineRule="auto"/>
        <w:rPr>
          <w:b/>
        </w:rPr>
      </w:pPr>
    </w:p>
    <w:p w14:paraId="09974AA6" w14:textId="77777777" w:rsidR="00D8215D" w:rsidRDefault="00D8215D">
      <w:pPr>
        <w:spacing w:after="200" w:line="276" w:lineRule="auto"/>
        <w:rPr>
          <w:b/>
        </w:rPr>
      </w:pPr>
    </w:p>
    <w:p w14:paraId="0C177AA7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lastRenderedPageBreak/>
        <w:t>Listening 3 My Favorite Poster</w:t>
      </w:r>
    </w:p>
    <w:p w14:paraId="7BC922EB" w14:textId="77777777" w:rsidR="00D8215D" w:rsidRDefault="00000000">
      <w:pPr>
        <w:spacing w:after="200" w:line="276" w:lineRule="auto"/>
      </w:pPr>
      <w:r>
        <w:t xml:space="preserve">A    </w:t>
      </w:r>
      <w:r>
        <w:pict w14:anchorId="29E20E42">
          <v:shape id="Ink 8" o:spid="_x0000_s1032" type="#_x0000_t75" style="position:absolute;margin-left:747.3pt;margin-top:132.25pt;width:.9pt;height:1.75pt;z-index:251650048;visibility:visible;mso-wrap-style:square;mso-width-percent:0;mso-height-percent:0;mso-wrap-distance-left:3.265mm;mso-wrap-distance-top:.18mm;mso-wrap-distance-right:3.275mm;mso-wrap-distance-bottom:.19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FSmRsfEBAAABBQAAEAAAAAAAAAAAAAAAAAAGBAAAZHJzL2luay9pbmsxLnhtbFBLAQIt&#10;ABQABgAIAAAAIQD3HFNv4AAAAA0BAAAPAAAAAAAAAAAAAAAAACUGAABkcnMvZG93bnJldi54bWxQ&#10;SwECLQAUAAYACAAAACEAeRi8nb8AAAAhAQAAGQAAAAAAAAAAAAAAAAAyBwAAZHJzL19yZWxzL2Uy&#10;b0RvYy54bWwucmVsc1BLBQYAAAAABgAGAHgBAAAoCAAAAAA=&#10;">
            <v:imagedata r:id="rId7" o:title=""/>
            <w10:wrap anchorx="margin"/>
          </v:shape>
        </w:pict>
      </w:r>
      <w:r>
        <w:pict w14:anchorId="6049CC65">
          <v:shape id="Ink 7" o:spid="_x0000_s1031" type="#_x0000_t75" style="position:absolute;margin-left:749.55pt;margin-top:130.75pt;width:.9pt;height:1.75pt;z-index:251649024;visibility:visible;mso-wrap-style:square;mso-width-percent:0;mso-height-percent:0;mso-wrap-distance-left:3.265mm;mso-wrap-distance-top:.18mm;mso-wrap-distance-right:3.275mm;mso-wrap-distance-bottom:.19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">
            <v:imagedata r:id="rId7" o:title=""/>
            <w10:wrap anchorx="margin"/>
          </v:shape>
        </w:pict>
      </w:r>
    </w:p>
    <w:p w14:paraId="6E4D91CC" w14:textId="77777777" w:rsidR="00D8215D" w:rsidRDefault="00000000">
      <w:pPr>
        <w:spacing w:after="200" w:line="276" w:lineRule="auto"/>
      </w:pPr>
      <w:r>
        <w:t>tiger, cheetah, monkey, parrot, snake, spider</w:t>
      </w:r>
    </w:p>
    <w:p w14:paraId="30DF25D6" w14:textId="77777777" w:rsidR="00D8215D" w:rsidRDefault="00000000">
      <w:pPr>
        <w:spacing w:after="200" w:line="276" w:lineRule="auto"/>
      </w:pPr>
      <w:r>
        <w:t>B</w:t>
      </w:r>
    </w:p>
    <w:p w14:paraId="7BBB5DC7" w14:textId="77777777" w:rsidR="00D8215D" w:rsidRDefault="00000000">
      <w:pPr>
        <w:spacing w:after="200" w:line="276" w:lineRule="auto"/>
      </w:pPr>
      <w:r>
        <w:rPr>
          <w:noProof/>
        </w:rPr>
        <w:drawing>
          <wp:inline distT="0" distB="0" distL="0" distR="0" wp14:anchorId="0A333768" wp14:editId="69E135CB">
            <wp:extent cx="2512026" cy="1650014"/>
            <wp:effectExtent l="0" t="0" r="0" b="0"/>
            <wp:docPr id="28" name="image13.png" descr="텍스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텍스트이(가) 표시된 사진&#10;&#10;자동 생성된 설명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2026" cy="16500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098FBB" w14:textId="77777777" w:rsidR="00D8215D" w:rsidRDefault="00000000">
      <w:pPr>
        <w:spacing w:after="200" w:line="276" w:lineRule="auto"/>
      </w:pPr>
      <w:r>
        <w:t>C</w:t>
      </w:r>
    </w:p>
    <w:p w14:paraId="2FDBDD44" w14:textId="77777777" w:rsidR="00D8215D" w:rsidRDefault="00000000">
      <w:pPr>
        <w:spacing w:after="200" w:line="276" w:lineRule="auto"/>
      </w:pPr>
      <w:r>
        <w:t xml:space="preserve">1. b </w:t>
      </w:r>
    </w:p>
    <w:p w14:paraId="20C43580" w14:textId="77777777" w:rsidR="00D8215D" w:rsidRDefault="00000000">
      <w:pPr>
        <w:spacing w:after="200" w:line="276" w:lineRule="auto"/>
      </w:pPr>
      <w:r>
        <w:t xml:space="preserve">2. d </w:t>
      </w:r>
    </w:p>
    <w:p w14:paraId="22452108" w14:textId="77777777" w:rsidR="00D8215D" w:rsidRDefault="00000000">
      <w:pPr>
        <w:spacing w:after="200" w:line="276" w:lineRule="auto"/>
      </w:pPr>
      <w:r>
        <w:t xml:space="preserve">3. c </w:t>
      </w:r>
    </w:p>
    <w:p w14:paraId="5110E5DB" w14:textId="77777777" w:rsidR="00D8215D" w:rsidRDefault="00000000">
      <w:pPr>
        <w:spacing w:after="200" w:line="276" w:lineRule="auto"/>
      </w:pPr>
      <w:r>
        <w:t>4. c</w:t>
      </w:r>
    </w:p>
    <w:p w14:paraId="104ED402" w14:textId="77777777" w:rsidR="00D8215D" w:rsidRDefault="00D8215D">
      <w:pPr>
        <w:spacing w:after="200" w:line="276" w:lineRule="auto"/>
      </w:pPr>
    </w:p>
    <w:p w14:paraId="3B281536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0BC29336" w14:textId="77777777" w:rsidR="00D8215D" w:rsidRDefault="00000000">
      <w:pPr>
        <w:spacing w:after="0"/>
      </w:pPr>
      <w:r>
        <w:t>B</w:t>
      </w:r>
    </w:p>
    <w:p w14:paraId="429622E2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14C50EA6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66CFA1E9" w14:textId="77777777" w:rsidR="00D8215D" w:rsidRDefault="00000000">
      <w:pPr>
        <w:spacing w:after="0" w:line="240" w:lineRule="auto"/>
      </w:pPr>
      <w:r>
        <w:t>CHILD A: Did you lose something?</w:t>
      </w:r>
    </w:p>
    <w:p w14:paraId="46835CE8" w14:textId="77777777" w:rsidR="00D8215D" w:rsidRDefault="00000000">
      <w:pPr>
        <w:spacing w:after="0" w:line="240" w:lineRule="auto"/>
      </w:pPr>
      <w:r>
        <w:t>CHILD B: Yeah, do you know where my notebook is?</w:t>
      </w:r>
    </w:p>
    <w:p w14:paraId="38901463" w14:textId="77777777" w:rsidR="00D8215D" w:rsidRDefault="00000000">
      <w:pPr>
        <w:spacing w:after="0" w:line="240" w:lineRule="auto"/>
      </w:pPr>
      <w:r>
        <w:t xml:space="preserve">CHILD A: No, I don’t. Did you look in your backpack? </w:t>
      </w:r>
    </w:p>
    <w:p w14:paraId="0A6AE738" w14:textId="77777777" w:rsidR="00D8215D" w:rsidRDefault="00000000">
      <w:pPr>
        <w:spacing w:after="0" w:line="240" w:lineRule="auto"/>
      </w:pPr>
      <w:r>
        <w:t>CHILD B: No, let me look. Oh no! It’s not there.</w:t>
      </w:r>
    </w:p>
    <w:p w14:paraId="42350D3C" w14:textId="77777777" w:rsidR="00D8215D" w:rsidRDefault="00000000">
      <w:pPr>
        <w:spacing w:after="0"/>
      </w:pPr>
      <w:r>
        <w:t>C</w:t>
      </w:r>
    </w:p>
    <w:p w14:paraId="084991FD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09724C90" w14:textId="77777777" w:rsidR="00D8215D" w:rsidRDefault="00D8215D">
      <w:pPr>
        <w:spacing w:after="200" w:line="276" w:lineRule="auto"/>
        <w:rPr>
          <w:b/>
        </w:rPr>
      </w:pPr>
    </w:p>
    <w:p w14:paraId="00EFE5E4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0E530A70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4"/>
        <w:tblW w:w="37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906"/>
        <w:gridCol w:w="906"/>
        <w:gridCol w:w="1011"/>
      </w:tblGrid>
      <w:tr w:rsidR="00D8215D" w14:paraId="2CCEF25C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22C41D6B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58A94FB9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Bed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72645717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Closet</w:t>
            </w:r>
          </w:p>
        </w:tc>
        <w:tc>
          <w:tcPr>
            <w:tcW w:w="1011" w:type="dxa"/>
            <w:shd w:val="clear" w:color="auto" w:fill="D2FCF5"/>
            <w:vAlign w:val="center"/>
          </w:tcPr>
          <w:p w14:paraId="0E6DFEA7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Desk</w:t>
            </w:r>
          </w:p>
        </w:tc>
      </w:tr>
      <w:tr w:rsidR="00D8215D" w14:paraId="51C02C79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1A3474E9" w14:textId="77777777" w:rsidR="00D8215D" w:rsidRDefault="00000000">
            <w:pPr>
              <w:spacing w:after="200" w:line="276" w:lineRule="auto"/>
              <w:jc w:val="center"/>
            </w:pPr>
            <w:r>
              <w:t>Jenny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975DF0A" w14:textId="77777777" w:rsidR="00D8215D" w:rsidRDefault="00000000">
            <w:pPr>
              <w:spacing w:after="200" w:line="276" w:lineRule="auto"/>
              <w:jc w:val="center"/>
            </w:pPr>
            <w:r>
              <w:t>In the corner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9FA7F03" w14:textId="77777777" w:rsidR="00D8215D" w:rsidRDefault="00000000">
            <w:pPr>
              <w:spacing w:after="200" w:line="276" w:lineRule="auto"/>
              <w:jc w:val="center"/>
            </w:pPr>
            <w:r>
              <w:t>Next to the door</w:t>
            </w:r>
          </w:p>
        </w:tc>
        <w:tc>
          <w:tcPr>
            <w:tcW w:w="1011" w:type="dxa"/>
            <w:shd w:val="clear" w:color="auto" w:fill="auto"/>
            <w:vAlign w:val="center"/>
          </w:tcPr>
          <w:p w14:paraId="49E78402" w14:textId="77777777" w:rsidR="00D8215D" w:rsidRDefault="00000000">
            <w:pPr>
              <w:spacing w:after="200" w:line="276" w:lineRule="auto"/>
              <w:jc w:val="center"/>
            </w:pPr>
            <w:r>
              <w:t>Between the bed and the closet</w:t>
            </w:r>
          </w:p>
        </w:tc>
      </w:tr>
    </w:tbl>
    <w:p w14:paraId="5476FF70" w14:textId="77777777" w:rsidR="00D8215D" w:rsidRDefault="00D8215D">
      <w:pPr>
        <w:spacing w:after="200" w:line="276" w:lineRule="auto"/>
      </w:pPr>
    </w:p>
    <w:p w14:paraId="74325196" w14:textId="77777777" w:rsidR="00D8215D" w:rsidRDefault="00000000">
      <w:pPr>
        <w:spacing w:after="100" w:line="240" w:lineRule="auto"/>
        <w:rPr>
          <w:rFonts w:ascii="맑은 고딕" w:eastAsia="맑은 고딕" w:hAnsi="맑은 고딕" w:cs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4970E8E5" w14:textId="77777777" w:rsidR="00D8215D" w:rsidRDefault="00000000">
      <w:pPr>
        <w:spacing w:after="200" w:line="276" w:lineRule="auto"/>
      </w:pPr>
      <w:r>
        <w:t>A</w:t>
      </w:r>
    </w:p>
    <w:p w14:paraId="0BA36758" w14:textId="77777777" w:rsidR="00D8215D" w:rsidRDefault="00000000">
      <w:pPr>
        <w:spacing w:after="200" w:line="276" w:lineRule="auto"/>
      </w:pPr>
      <w:r>
        <w:t>1. b</w:t>
      </w:r>
    </w:p>
    <w:p w14:paraId="16C05FC1" w14:textId="77777777" w:rsidR="00D8215D" w:rsidRDefault="00000000">
      <w:pPr>
        <w:spacing w:after="200" w:line="276" w:lineRule="auto"/>
      </w:pPr>
      <w:r>
        <w:t>2. c</w:t>
      </w:r>
    </w:p>
    <w:p w14:paraId="6D263F36" w14:textId="77777777" w:rsidR="00D8215D" w:rsidRDefault="00000000">
      <w:pPr>
        <w:spacing w:after="200" w:line="276" w:lineRule="auto"/>
      </w:pPr>
      <w:r>
        <w:t>B</w:t>
      </w:r>
    </w:p>
    <w:p w14:paraId="6F53DB1F" w14:textId="77777777" w:rsidR="00D8215D" w:rsidRDefault="00000000">
      <w:pPr>
        <w:spacing w:after="200" w:line="276" w:lineRule="auto"/>
      </w:pPr>
      <w:r>
        <w:t>3. a</w:t>
      </w:r>
    </w:p>
    <w:p w14:paraId="7F0A32AA" w14:textId="77777777" w:rsidR="00D8215D" w:rsidRDefault="00000000">
      <w:pPr>
        <w:spacing w:after="200" w:line="276" w:lineRule="auto"/>
      </w:pPr>
      <w:r>
        <w:t>4. b</w:t>
      </w:r>
    </w:p>
    <w:p w14:paraId="45468E15" w14:textId="77777777" w:rsidR="00D8215D" w:rsidRDefault="00000000">
      <w:pPr>
        <w:spacing w:after="200" w:line="276" w:lineRule="auto"/>
      </w:pPr>
      <w:r>
        <w:t>C</w:t>
      </w:r>
    </w:p>
    <w:p w14:paraId="3EC58BE1" w14:textId="77777777" w:rsidR="00D8215D" w:rsidRDefault="00000000">
      <w:pPr>
        <w:spacing w:after="200" w:line="276" w:lineRule="auto"/>
      </w:pPr>
      <w:r>
        <w:t>5. d</w:t>
      </w:r>
    </w:p>
    <w:p w14:paraId="3B93FED2" w14:textId="77777777" w:rsidR="00D8215D" w:rsidRDefault="00000000">
      <w:pPr>
        <w:spacing w:after="200" w:line="276" w:lineRule="auto"/>
      </w:pPr>
      <w:r>
        <w:t>6. d</w:t>
      </w:r>
    </w:p>
    <w:p w14:paraId="37A38E17" w14:textId="77777777" w:rsidR="00D8215D" w:rsidRDefault="00000000">
      <w:pPr>
        <w:spacing w:after="200" w:line="276" w:lineRule="auto"/>
      </w:pPr>
      <w:r>
        <w:t>7. b</w:t>
      </w:r>
    </w:p>
    <w:p w14:paraId="188ECCFE" w14:textId="77777777" w:rsidR="00D8215D" w:rsidRDefault="00000000">
      <w:pPr>
        <w:spacing w:after="200" w:line="276" w:lineRule="auto"/>
      </w:pPr>
      <w:r>
        <w:t>8. c</w:t>
      </w:r>
    </w:p>
    <w:p w14:paraId="395AEE70" w14:textId="77777777" w:rsidR="00D8215D" w:rsidRDefault="00000000">
      <w:pPr>
        <w:spacing w:after="200" w:line="276" w:lineRule="auto"/>
      </w:pPr>
      <w:r>
        <w:t>D</w:t>
      </w:r>
    </w:p>
    <w:p w14:paraId="707A0112" w14:textId="77777777" w:rsidR="00D8215D" w:rsidRDefault="00000000">
      <w:pPr>
        <w:spacing w:after="200" w:line="276" w:lineRule="auto"/>
      </w:pPr>
      <w:r>
        <w:t>9. c</w:t>
      </w:r>
    </w:p>
    <w:p w14:paraId="13880D32" w14:textId="77777777" w:rsidR="00D8215D" w:rsidRDefault="00000000">
      <w:r>
        <w:t>10. d</w:t>
      </w:r>
    </w:p>
    <w:p w14:paraId="656F022A" w14:textId="77777777" w:rsidR="00D8215D" w:rsidRDefault="00000000">
      <w:r>
        <w:t>11. b</w:t>
      </w:r>
    </w:p>
    <w:p w14:paraId="6EB2FEA4" w14:textId="77777777" w:rsidR="00D8215D" w:rsidRDefault="00000000">
      <w:r>
        <w:t>12. b</w:t>
      </w:r>
    </w:p>
    <w:p w14:paraId="63DFBD4E" w14:textId="77777777" w:rsidR="00D8215D" w:rsidRDefault="00000000">
      <w:r>
        <w:t>E</w:t>
      </w:r>
    </w:p>
    <w:p w14:paraId="196E508D" w14:textId="77777777" w:rsidR="00D8215D" w:rsidRDefault="00000000">
      <w:r>
        <w:t>13. a</w:t>
      </w:r>
    </w:p>
    <w:p w14:paraId="3814E453" w14:textId="77777777" w:rsidR="00D8215D" w:rsidRDefault="00000000">
      <w:r>
        <w:t>14. b</w:t>
      </w:r>
    </w:p>
    <w:p w14:paraId="14881959" w14:textId="77777777" w:rsidR="00D8215D" w:rsidRDefault="00000000">
      <w:r>
        <w:t>15. c</w:t>
      </w:r>
    </w:p>
    <w:p w14:paraId="444132F7" w14:textId="77777777" w:rsidR="00D8215D" w:rsidRDefault="00000000">
      <w:pPr>
        <w:rPr>
          <w:b/>
        </w:rPr>
      </w:pPr>
      <w:r>
        <w:br w:type="page"/>
      </w:r>
      <w:r>
        <w:rPr>
          <w:b/>
          <w:shd w:val="clear" w:color="auto" w:fill="D9D9D9"/>
        </w:rPr>
        <w:lastRenderedPageBreak/>
        <w:t>Unit 6 How Do I Look?</w:t>
      </w:r>
    </w:p>
    <w:p w14:paraId="144CFA16" w14:textId="77777777" w:rsidR="00D8215D" w:rsidRDefault="00000000">
      <w:pPr>
        <w:spacing w:after="200" w:line="276" w:lineRule="auto"/>
      </w:pPr>
      <w:r>
        <w:t>A</w:t>
      </w:r>
    </w:p>
    <w:p w14:paraId="6822D4FD" w14:textId="77777777" w:rsidR="00D8215D" w:rsidRDefault="00000000">
      <w:pPr>
        <w:spacing w:after="200" w:line="276" w:lineRule="auto"/>
      </w:pPr>
      <w:r>
        <w:t xml:space="preserve">1. striped </w:t>
      </w:r>
    </w:p>
    <w:p w14:paraId="1B51D431" w14:textId="77777777" w:rsidR="00D8215D" w:rsidRDefault="00000000">
      <w:pPr>
        <w:spacing w:after="200" w:line="276" w:lineRule="auto"/>
      </w:pPr>
      <w:r>
        <w:t xml:space="preserve">2. polka dot </w:t>
      </w:r>
    </w:p>
    <w:p w14:paraId="2D460CF5" w14:textId="77777777" w:rsidR="00D8215D" w:rsidRDefault="00000000">
      <w:pPr>
        <w:spacing w:after="200" w:line="276" w:lineRule="auto"/>
      </w:pPr>
      <w:r>
        <w:t xml:space="preserve">3. on sale </w:t>
      </w:r>
    </w:p>
    <w:p w14:paraId="736BCC79" w14:textId="77777777" w:rsidR="00D8215D" w:rsidRDefault="00000000">
      <w:pPr>
        <w:spacing w:after="200" w:line="276" w:lineRule="auto"/>
      </w:pPr>
      <w:r>
        <w:t>4. try on</w:t>
      </w:r>
    </w:p>
    <w:p w14:paraId="09902403" w14:textId="77777777" w:rsidR="00D8215D" w:rsidRDefault="00000000">
      <w:pPr>
        <w:spacing w:after="200" w:line="276" w:lineRule="auto"/>
      </w:pPr>
      <w:r>
        <w:t xml:space="preserve">B </w:t>
      </w:r>
    </w:p>
    <w:p w14:paraId="79C249D9" w14:textId="77777777" w:rsidR="00D8215D" w:rsidRDefault="00000000">
      <w:pPr>
        <w:spacing w:after="200" w:line="276" w:lineRule="auto"/>
      </w:pPr>
      <w:r>
        <w:t xml:space="preserve">1. b </w:t>
      </w:r>
    </w:p>
    <w:p w14:paraId="2D9803F7" w14:textId="77777777" w:rsidR="00D8215D" w:rsidRDefault="00000000">
      <w:pPr>
        <w:spacing w:after="200" w:line="276" w:lineRule="auto"/>
      </w:pPr>
      <w:r>
        <w:t xml:space="preserve">2. a </w:t>
      </w:r>
    </w:p>
    <w:p w14:paraId="3BDCF791" w14:textId="77777777" w:rsidR="00D8215D" w:rsidRDefault="00000000">
      <w:pPr>
        <w:spacing w:after="200" w:line="276" w:lineRule="auto"/>
      </w:pPr>
      <w:r>
        <w:t xml:space="preserve">3. c </w:t>
      </w:r>
    </w:p>
    <w:p w14:paraId="2712518A" w14:textId="77777777" w:rsidR="00D8215D" w:rsidRDefault="00000000">
      <w:pPr>
        <w:spacing w:after="200" w:line="276" w:lineRule="auto"/>
      </w:pPr>
      <w:r>
        <w:t>4. a</w:t>
      </w:r>
    </w:p>
    <w:p w14:paraId="04CEE923" w14:textId="77777777" w:rsidR="00D8215D" w:rsidRDefault="00000000">
      <w:pPr>
        <w:spacing w:after="200" w:line="276" w:lineRule="auto"/>
      </w:pPr>
      <w:r>
        <w:t>C</w:t>
      </w:r>
    </w:p>
    <w:p w14:paraId="10D29A91" w14:textId="77777777" w:rsidR="00D8215D" w:rsidRDefault="00000000">
      <w:pPr>
        <w:spacing w:after="200" w:line="276" w:lineRule="auto"/>
      </w:pPr>
      <w:r>
        <w:t xml:space="preserve">1. usually </w:t>
      </w:r>
    </w:p>
    <w:p w14:paraId="7A805EA6" w14:textId="77777777" w:rsidR="00D8215D" w:rsidRDefault="00000000">
      <w:pPr>
        <w:spacing w:after="200" w:line="276" w:lineRule="auto"/>
      </w:pPr>
      <w:r>
        <w:t xml:space="preserve">2. Either </w:t>
      </w:r>
    </w:p>
    <w:p w14:paraId="29BC0C6E" w14:textId="77777777" w:rsidR="00D8215D" w:rsidRDefault="00000000">
      <w:pPr>
        <w:spacing w:after="200" w:line="276" w:lineRule="auto"/>
      </w:pPr>
      <w:r>
        <w:t xml:space="preserve">3. pants </w:t>
      </w:r>
    </w:p>
    <w:p w14:paraId="2E3590D5" w14:textId="77777777" w:rsidR="00D8215D" w:rsidRDefault="00000000">
      <w:pPr>
        <w:spacing w:after="200" w:line="276" w:lineRule="auto"/>
      </w:pPr>
      <w:r>
        <w:t>4. dress</w:t>
      </w:r>
    </w:p>
    <w:p w14:paraId="5802100C" w14:textId="77777777" w:rsidR="00D8215D" w:rsidRDefault="00D8215D">
      <w:pPr>
        <w:spacing w:after="200" w:line="276" w:lineRule="auto"/>
      </w:pPr>
    </w:p>
    <w:p w14:paraId="622E7FF0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Nice Clothes!</w:t>
      </w:r>
    </w:p>
    <w:p w14:paraId="2CEF0363" w14:textId="77777777" w:rsidR="00D8215D" w:rsidRDefault="00000000">
      <w:pPr>
        <w:spacing w:after="200" w:line="276" w:lineRule="auto"/>
      </w:pPr>
      <w:r>
        <w:t>A</w:t>
      </w:r>
    </w:p>
    <w:p w14:paraId="6861C7B3" w14:textId="77777777" w:rsidR="00D8215D" w:rsidRDefault="00000000">
      <w:pPr>
        <w:spacing w:after="200" w:line="276" w:lineRule="auto"/>
      </w:pPr>
      <w:r>
        <w:t>pants, T-shirt</w:t>
      </w:r>
    </w:p>
    <w:p w14:paraId="0A371CF6" w14:textId="77777777" w:rsidR="00D8215D" w:rsidRDefault="00D8215D">
      <w:pPr>
        <w:spacing w:after="200" w:line="276" w:lineRule="auto"/>
      </w:pPr>
    </w:p>
    <w:p w14:paraId="7F5EB14D" w14:textId="77777777" w:rsidR="00D8215D" w:rsidRDefault="00D8215D">
      <w:pPr>
        <w:spacing w:after="200" w:line="276" w:lineRule="auto"/>
      </w:pPr>
    </w:p>
    <w:p w14:paraId="6EC4D00E" w14:textId="77777777" w:rsidR="00D8215D" w:rsidRDefault="00D8215D">
      <w:pPr>
        <w:spacing w:after="200" w:line="276" w:lineRule="auto"/>
      </w:pPr>
    </w:p>
    <w:p w14:paraId="0F6E974F" w14:textId="77777777" w:rsidR="00D8215D" w:rsidRDefault="00D8215D">
      <w:pPr>
        <w:spacing w:after="200" w:line="276" w:lineRule="auto"/>
      </w:pPr>
    </w:p>
    <w:p w14:paraId="20AF6CAC" w14:textId="77777777" w:rsidR="00D8215D" w:rsidRDefault="00D8215D">
      <w:pPr>
        <w:spacing w:after="200" w:line="276" w:lineRule="auto"/>
      </w:pPr>
    </w:p>
    <w:p w14:paraId="04E8B417" w14:textId="77777777" w:rsidR="00D8215D" w:rsidRDefault="00000000">
      <w:pPr>
        <w:spacing w:after="200" w:line="276" w:lineRule="auto"/>
      </w:pPr>
      <w:r>
        <w:lastRenderedPageBreak/>
        <w:t>B</w:t>
      </w:r>
    </w:p>
    <w:tbl>
      <w:tblPr>
        <w:tblStyle w:val="a5"/>
        <w:tblW w:w="4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50"/>
        <w:gridCol w:w="1450"/>
        <w:gridCol w:w="1450"/>
      </w:tblGrid>
      <w:tr w:rsidR="00D8215D" w14:paraId="6791CE4F" w14:textId="77777777">
        <w:trPr>
          <w:trHeight w:val="524"/>
        </w:trPr>
        <w:tc>
          <w:tcPr>
            <w:tcW w:w="1450" w:type="dxa"/>
            <w:shd w:val="clear" w:color="auto" w:fill="FBD5B5"/>
          </w:tcPr>
          <w:p w14:paraId="6E519345" w14:textId="77777777" w:rsidR="00D8215D" w:rsidRDefault="00D8215D">
            <w:pPr>
              <w:spacing w:after="200" w:line="276" w:lineRule="auto"/>
            </w:pPr>
          </w:p>
        </w:tc>
        <w:tc>
          <w:tcPr>
            <w:tcW w:w="1450" w:type="dxa"/>
            <w:shd w:val="clear" w:color="auto" w:fill="FBD5B5"/>
            <w:vAlign w:val="center"/>
          </w:tcPr>
          <w:p w14:paraId="4A8BB1C1" w14:textId="77777777" w:rsidR="00D8215D" w:rsidRDefault="00000000">
            <w:pPr>
              <w:spacing w:after="200" w:line="276" w:lineRule="auto"/>
              <w:jc w:val="center"/>
            </w:pPr>
            <w:r>
              <w:t>1. Color</w:t>
            </w:r>
          </w:p>
        </w:tc>
        <w:tc>
          <w:tcPr>
            <w:tcW w:w="1450" w:type="dxa"/>
            <w:shd w:val="clear" w:color="auto" w:fill="FBD5B5"/>
            <w:vAlign w:val="center"/>
          </w:tcPr>
          <w:p w14:paraId="6C2F2455" w14:textId="77777777" w:rsidR="00D8215D" w:rsidRDefault="00000000">
            <w:pPr>
              <w:spacing w:after="200" w:line="276" w:lineRule="auto"/>
              <w:jc w:val="center"/>
            </w:pPr>
            <w:r>
              <w:t>2. Clothing</w:t>
            </w:r>
          </w:p>
        </w:tc>
      </w:tr>
      <w:tr w:rsidR="00D8215D" w14:paraId="65A74364" w14:textId="77777777">
        <w:trPr>
          <w:trHeight w:val="1063"/>
        </w:trPr>
        <w:tc>
          <w:tcPr>
            <w:tcW w:w="1450" w:type="dxa"/>
            <w:shd w:val="clear" w:color="auto" w:fill="FBD5B5"/>
            <w:vAlign w:val="center"/>
          </w:tcPr>
          <w:p w14:paraId="5FA4893C" w14:textId="77777777" w:rsidR="00D8215D" w:rsidRDefault="00000000">
            <w:pPr>
              <w:spacing w:after="200" w:line="276" w:lineRule="auto"/>
              <w:jc w:val="center"/>
            </w:pPr>
            <w:r>
              <w:t>Jill</w:t>
            </w:r>
          </w:p>
        </w:tc>
        <w:tc>
          <w:tcPr>
            <w:tcW w:w="1450" w:type="dxa"/>
            <w:vAlign w:val="center"/>
          </w:tcPr>
          <w:p w14:paraId="4631A926" w14:textId="77777777" w:rsidR="00D8215D" w:rsidRDefault="00000000">
            <w:pPr>
              <w:spacing w:after="200" w:line="276" w:lineRule="auto"/>
            </w:pPr>
            <w:r>
              <w:t>- orange</w:t>
            </w:r>
          </w:p>
          <w:p w14:paraId="7A32F549" w14:textId="77777777" w:rsidR="00D8215D" w:rsidRDefault="00000000">
            <w:pPr>
              <w:spacing w:after="200" w:line="276" w:lineRule="auto"/>
            </w:pPr>
            <w:r>
              <w:t>- purple</w:t>
            </w:r>
          </w:p>
        </w:tc>
        <w:tc>
          <w:tcPr>
            <w:tcW w:w="1450" w:type="dxa"/>
            <w:vAlign w:val="center"/>
          </w:tcPr>
          <w:p w14:paraId="0FF8F399" w14:textId="77777777" w:rsidR="00D8215D" w:rsidRDefault="00000000">
            <w:pPr>
              <w:spacing w:after="200" w:line="276" w:lineRule="auto"/>
            </w:pPr>
            <w:r>
              <w:t>- dress</w:t>
            </w:r>
          </w:p>
          <w:p w14:paraId="5CA5F4A5" w14:textId="77777777" w:rsidR="00D8215D" w:rsidRDefault="00000000">
            <w:pPr>
              <w:spacing w:after="200" w:line="276" w:lineRule="auto"/>
            </w:pPr>
            <w:r>
              <w:t>- shirt</w:t>
            </w:r>
          </w:p>
        </w:tc>
      </w:tr>
      <w:tr w:rsidR="00D8215D" w14:paraId="56F252B7" w14:textId="77777777">
        <w:trPr>
          <w:trHeight w:val="1047"/>
        </w:trPr>
        <w:tc>
          <w:tcPr>
            <w:tcW w:w="1450" w:type="dxa"/>
            <w:shd w:val="clear" w:color="auto" w:fill="FBD5B5"/>
            <w:vAlign w:val="center"/>
          </w:tcPr>
          <w:p w14:paraId="5CD15148" w14:textId="77777777" w:rsidR="00D8215D" w:rsidRDefault="00000000">
            <w:pPr>
              <w:spacing w:after="200" w:line="276" w:lineRule="auto"/>
              <w:jc w:val="center"/>
            </w:pPr>
            <w:r>
              <w:t>Robert</w:t>
            </w:r>
          </w:p>
        </w:tc>
        <w:tc>
          <w:tcPr>
            <w:tcW w:w="1450" w:type="dxa"/>
            <w:vAlign w:val="center"/>
          </w:tcPr>
          <w:p w14:paraId="65281DF5" w14:textId="77777777" w:rsidR="00D8215D" w:rsidRDefault="00000000">
            <w:pPr>
              <w:spacing w:after="200" w:line="276" w:lineRule="auto"/>
            </w:pPr>
            <w:r>
              <w:t>- black</w:t>
            </w:r>
          </w:p>
          <w:p w14:paraId="4F1221EF" w14:textId="77777777" w:rsidR="00D8215D" w:rsidRDefault="00000000">
            <w:pPr>
              <w:spacing w:after="200" w:line="276" w:lineRule="auto"/>
            </w:pPr>
            <w:r>
              <w:t>-brown</w:t>
            </w:r>
          </w:p>
        </w:tc>
        <w:tc>
          <w:tcPr>
            <w:tcW w:w="1450" w:type="dxa"/>
            <w:vAlign w:val="center"/>
          </w:tcPr>
          <w:p w14:paraId="05ACB72D" w14:textId="77777777" w:rsidR="00D8215D" w:rsidRDefault="00000000">
            <w:pPr>
              <w:spacing w:after="200" w:line="276" w:lineRule="auto"/>
            </w:pPr>
            <w:r>
              <w:t>- shirt</w:t>
            </w:r>
          </w:p>
          <w:p w14:paraId="4DFBFBA9" w14:textId="77777777" w:rsidR="00D8215D" w:rsidRDefault="00000000">
            <w:pPr>
              <w:spacing w:after="200" w:line="276" w:lineRule="auto"/>
            </w:pPr>
            <w:r>
              <w:t>- tie</w:t>
            </w:r>
          </w:p>
        </w:tc>
      </w:tr>
    </w:tbl>
    <w:p w14:paraId="295C2BE5" w14:textId="77777777" w:rsidR="00D8215D" w:rsidRDefault="00D8215D">
      <w:pPr>
        <w:spacing w:after="200" w:line="276" w:lineRule="auto"/>
      </w:pPr>
    </w:p>
    <w:p w14:paraId="500CBBDE" w14:textId="77777777" w:rsidR="00D8215D" w:rsidRDefault="00000000">
      <w:pPr>
        <w:spacing w:after="200" w:line="276" w:lineRule="auto"/>
      </w:pPr>
      <w:r>
        <w:t>C</w:t>
      </w:r>
    </w:p>
    <w:p w14:paraId="13901F06" w14:textId="77777777" w:rsidR="00D8215D" w:rsidRDefault="00000000">
      <w:pPr>
        <w:spacing w:after="200" w:line="276" w:lineRule="auto"/>
      </w:pPr>
      <w:r>
        <w:t xml:space="preserve">1. False </w:t>
      </w:r>
    </w:p>
    <w:p w14:paraId="1B02E7D3" w14:textId="77777777" w:rsidR="00D8215D" w:rsidRDefault="00000000">
      <w:pPr>
        <w:spacing w:after="200" w:line="276" w:lineRule="auto"/>
      </w:pPr>
      <w:r>
        <w:t xml:space="preserve">2. True </w:t>
      </w:r>
    </w:p>
    <w:p w14:paraId="5984376F" w14:textId="77777777" w:rsidR="00D8215D" w:rsidRDefault="00000000">
      <w:pPr>
        <w:spacing w:after="200" w:line="276" w:lineRule="auto"/>
      </w:pPr>
      <w:r>
        <w:t xml:space="preserve">3. False </w:t>
      </w:r>
    </w:p>
    <w:p w14:paraId="404F767D" w14:textId="77777777" w:rsidR="00D8215D" w:rsidRDefault="00000000">
      <w:pPr>
        <w:spacing w:after="200" w:line="276" w:lineRule="auto"/>
      </w:pPr>
      <w:r>
        <w:t>4. True</w:t>
      </w:r>
    </w:p>
    <w:p w14:paraId="43817918" w14:textId="77777777" w:rsidR="00D8215D" w:rsidRDefault="00D8215D">
      <w:pPr>
        <w:spacing w:after="200" w:line="276" w:lineRule="auto"/>
        <w:rPr>
          <w:b/>
        </w:rPr>
      </w:pPr>
    </w:p>
    <w:p w14:paraId="590F65D5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Does It Look Good on Me?</w:t>
      </w:r>
    </w:p>
    <w:p w14:paraId="3EC28D99" w14:textId="77777777" w:rsidR="00D8215D" w:rsidRDefault="00000000">
      <w:pPr>
        <w:spacing w:after="200" w:line="276" w:lineRule="auto"/>
      </w:pPr>
      <w:r>
        <w:t>A</w:t>
      </w:r>
    </w:p>
    <w:p w14:paraId="48BEEBAA" w14:textId="77777777" w:rsidR="00D8215D" w:rsidRDefault="00000000">
      <w:pPr>
        <w:spacing w:after="200" w:line="276" w:lineRule="auto"/>
      </w:pPr>
      <w:r>
        <w:t xml:space="preserve">1. a, b, c </w:t>
      </w:r>
    </w:p>
    <w:p w14:paraId="5F63C4BA" w14:textId="77777777" w:rsidR="00D8215D" w:rsidRDefault="00000000">
      <w:pPr>
        <w:spacing w:after="200" w:line="276" w:lineRule="auto"/>
      </w:pPr>
      <w:r>
        <w:t xml:space="preserve">2. d </w:t>
      </w:r>
    </w:p>
    <w:p w14:paraId="117F09F6" w14:textId="77777777" w:rsidR="00D8215D" w:rsidRDefault="00000000">
      <w:pPr>
        <w:spacing w:after="200" w:line="276" w:lineRule="auto"/>
      </w:pPr>
      <w:r>
        <w:t xml:space="preserve">3. f </w:t>
      </w:r>
    </w:p>
    <w:p w14:paraId="51ADD58B" w14:textId="77777777" w:rsidR="00D8215D" w:rsidRDefault="00000000">
      <w:pPr>
        <w:spacing w:after="200" w:line="276" w:lineRule="auto"/>
      </w:pPr>
      <w:r>
        <w:t>4. e</w:t>
      </w:r>
    </w:p>
    <w:p w14:paraId="14E611A9" w14:textId="77777777" w:rsidR="00D8215D" w:rsidRDefault="00000000">
      <w:pPr>
        <w:spacing w:after="200" w:line="276" w:lineRule="auto"/>
      </w:pPr>
      <w:r>
        <w:t>B</w:t>
      </w:r>
    </w:p>
    <w:p w14:paraId="594043E7" w14:textId="77777777" w:rsidR="00D8215D" w:rsidRDefault="00000000">
      <w:pPr>
        <w:spacing w:after="200" w:line="276" w:lineRule="auto"/>
      </w:pPr>
      <w:r>
        <w:t xml:space="preserve">1. polka dots </w:t>
      </w:r>
    </w:p>
    <w:p w14:paraId="1179E803" w14:textId="77777777" w:rsidR="00D8215D" w:rsidRDefault="00000000">
      <w:pPr>
        <w:spacing w:after="200" w:line="276" w:lineRule="auto"/>
      </w:pPr>
      <w:r>
        <w:t xml:space="preserve">2. different color </w:t>
      </w:r>
    </w:p>
    <w:p w14:paraId="0CC66E92" w14:textId="77777777" w:rsidR="00D8215D" w:rsidRDefault="00000000">
      <w:pPr>
        <w:spacing w:after="200" w:line="276" w:lineRule="auto"/>
      </w:pPr>
      <w:r>
        <w:t xml:space="preserve">3. try it on </w:t>
      </w:r>
    </w:p>
    <w:p w14:paraId="338C8259" w14:textId="77777777" w:rsidR="00D8215D" w:rsidRDefault="00000000">
      <w:pPr>
        <w:spacing w:after="200" w:line="276" w:lineRule="auto"/>
      </w:pPr>
      <w:r>
        <w:t xml:space="preserve">4. think </w:t>
      </w:r>
    </w:p>
    <w:p w14:paraId="307169B9" w14:textId="77777777" w:rsidR="00D8215D" w:rsidRDefault="00000000">
      <w:pPr>
        <w:spacing w:after="200" w:line="276" w:lineRule="auto"/>
      </w:pPr>
      <w:r>
        <w:t>5. buy</w:t>
      </w:r>
    </w:p>
    <w:p w14:paraId="09F1AC70" w14:textId="77777777" w:rsidR="00D8215D" w:rsidRDefault="00000000">
      <w:pPr>
        <w:spacing w:after="200" w:line="276" w:lineRule="auto"/>
      </w:pPr>
      <w:r>
        <w:lastRenderedPageBreak/>
        <w:t>C</w:t>
      </w:r>
    </w:p>
    <w:p w14:paraId="1770EA14" w14:textId="77777777" w:rsidR="00D8215D" w:rsidRDefault="00000000">
      <w:pPr>
        <w:spacing w:after="200" w:line="276" w:lineRule="auto"/>
      </w:pPr>
      <w:r>
        <w:t xml:space="preserve">1. c </w:t>
      </w:r>
    </w:p>
    <w:p w14:paraId="61D0CD3E" w14:textId="77777777" w:rsidR="00D8215D" w:rsidRDefault="00000000">
      <w:pPr>
        <w:spacing w:after="200" w:line="276" w:lineRule="auto"/>
      </w:pPr>
      <w:r>
        <w:t xml:space="preserve">2. d </w:t>
      </w:r>
    </w:p>
    <w:p w14:paraId="225EA468" w14:textId="77777777" w:rsidR="00D8215D" w:rsidRDefault="00000000">
      <w:pPr>
        <w:spacing w:after="200" w:line="276" w:lineRule="auto"/>
      </w:pPr>
      <w:r>
        <w:t xml:space="preserve">3. b </w:t>
      </w:r>
    </w:p>
    <w:p w14:paraId="23D5FE4D" w14:textId="77777777" w:rsidR="00D8215D" w:rsidRDefault="00000000">
      <w:pPr>
        <w:spacing w:after="200" w:line="276" w:lineRule="auto"/>
      </w:pPr>
      <w:r>
        <w:t>4. a</w:t>
      </w:r>
    </w:p>
    <w:p w14:paraId="6389A59D" w14:textId="77777777" w:rsidR="00D8215D" w:rsidRDefault="00D8215D">
      <w:pPr>
        <w:spacing w:after="200" w:line="276" w:lineRule="auto"/>
      </w:pPr>
    </w:p>
    <w:p w14:paraId="32A3697A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3 It Really Suits Her.</w:t>
      </w:r>
    </w:p>
    <w:p w14:paraId="4212474F" w14:textId="77777777" w:rsidR="00D8215D" w:rsidRDefault="00000000">
      <w:pPr>
        <w:spacing w:after="200" w:line="276" w:lineRule="auto"/>
      </w:pPr>
      <w:r>
        <w:t xml:space="preserve">A    </w:t>
      </w:r>
    </w:p>
    <w:p w14:paraId="5246814F" w14:textId="77777777" w:rsidR="00D8215D" w:rsidRDefault="00000000">
      <w:pPr>
        <w:spacing w:after="200" w:line="276" w:lineRule="auto"/>
      </w:pPr>
      <w:r>
        <w:t>a, b, d, h</w:t>
      </w:r>
    </w:p>
    <w:p w14:paraId="75DB84D8" w14:textId="77777777" w:rsidR="00D8215D" w:rsidRDefault="00000000">
      <w:pPr>
        <w:spacing w:after="200" w:line="276" w:lineRule="auto"/>
      </w:pPr>
      <w:r>
        <w:t>B</w:t>
      </w:r>
    </w:p>
    <w:p w14:paraId="018447D0" w14:textId="77777777" w:rsidR="00D8215D" w:rsidRDefault="00000000">
      <w:pPr>
        <w:spacing w:after="100"/>
      </w:pPr>
      <w:r>
        <w:t xml:space="preserve">1. d </w:t>
      </w:r>
    </w:p>
    <w:p w14:paraId="4AC3950F" w14:textId="77777777" w:rsidR="00D8215D" w:rsidRDefault="00000000">
      <w:pPr>
        <w:spacing w:after="100"/>
      </w:pPr>
      <w:r>
        <w:t xml:space="preserve">2. a, b </w:t>
      </w:r>
    </w:p>
    <w:p w14:paraId="4C3A3784" w14:textId="77777777" w:rsidR="00D8215D" w:rsidRDefault="00000000">
      <w:pPr>
        <w:spacing w:after="100"/>
      </w:pPr>
      <w:r>
        <w:t>3. g</w:t>
      </w:r>
    </w:p>
    <w:p w14:paraId="7070AACD" w14:textId="77777777" w:rsidR="00D8215D" w:rsidRDefault="00000000">
      <w:pPr>
        <w:spacing w:after="100"/>
      </w:pPr>
      <w:r>
        <w:t>C</w:t>
      </w:r>
    </w:p>
    <w:p w14:paraId="2D55713C" w14:textId="77777777" w:rsidR="00D8215D" w:rsidRDefault="00000000">
      <w:pPr>
        <w:spacing w:after="100"/>
      </w:pPr>
      <w:r>
        <w:t xml:space="preserve">1. a </w:t>
      </w:r>
    </w:p>
    <w:p w14:paraId="41E5E0E4" w14:textId="77777777" w:rsidR="00D8215D" w:rsidRDefault="00000000">
      <w:pPr>
        <w:spacing w:after="100"/>
      </w:pPr>
      <w:r>
        <w:t xml:space="preserve">2. d </w:t>
      </w:r>
    </w:p>
    <w:p w14:paraId="2AF1595B" w14:textId="77777777" w:rsidR="00D8215D" w:rsidRDefault="00000000">
      <w:pPr>
        <w:spacing w:after="100"/>
      </w:pPr>
      <w:r>
        <w:t>3. c</w:t>
      </w:r>
    </w:p>
    <w:p w14:paraId="07FDB953" w14:textId="77777777" w:rsidR="00D8215D" w:rsidRDefault="00D8215D">
      <w:pPr>
        <w:spacing w:after="100"/>
      </w:pPr>
    </w:p>
    <w:p w14:paraId="2BBB60A6" w14:textId="77777777" w:rsidR="00D8215D" w:rsidRDefault="00000000">
      <w:pPr>
        <w:rPr>
          <w:b/>
        </w:rPr>
      </w:pPr>
      <w:r>
        <w:rPr>
          <w:b/>
        </w:rPr>
        <w:t>Speaking Practice</w:t>
      </w:r>
    </w:p>
    <w:p w14:paraId="4E777C52" w14:textId="77777777" w:rsidR="00D8215D" w:rsidRDefault="00000000">
      <w:pPr>
        <w:spacing w:after="0"/>
      </w:pPr>
      <w:r>
        <w:t>B</w:t>
      </w:r>
    </w:p>
    <w:p w14:paraId="58E94295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07AC4472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76CA759E" w14:textId="77777777" w:rsidR="00D8215D" w:rsidRDefault="00000000">
      <w:pPr>
        <w:spacing w:after="0" w:line="240" w:lineRule="auto"/>
      </w:pPr>
      <w:r>
        <w:t xml:space="preserve">CHILD A: I really like that bright orange shirt. The colors look </w:t>
      </w:r>
      <w:proofErr w:type="gramStart"/>
      <w:r>
        <w:t>really cool</w:t>
      </w:r>
      <w:proofErr w:type="gramEnd"/>
      <w:r>
        <w:t>.</w:t>
      </w:r>
    </w:p>
    <w:p w14:paraId="500F350B" w14:textId="77777777" w:rsidR="00D8215D" w:rsidRDefault="00000000">
      <w:pPr>
        <w:spacing w:after="0" w:line="240" w:lineRule="auto"/>
      </w:pPr>
      <w:r>
        <w:t xml:space="preserve">CHILD B: I like the yellow checkered shirt better. </w:t>
      </w:r>
    </w:p>
    <w:p w14:paraId="7272D091" w14:textId="77777777" w:rsidR="00D8215D" w:rsidRDefault="00000000">
      <w:pPr>
        <w:spacing w:after="0" w:line="240" w:lineRule="auto"/>
      </w:pPr>
      <w:r>
        <w:t>CHILD A: Oh, I didn’t see that one. That one is cool, too!</w:t>
      </w:r>
    </w:p>
    <w:p w14:paraId="39B84842" w14:textId="77777777" w:rsidR="00D8215D" w:rsidRDefault="00000000">
      <w:pPr>
        <w:spacing w:after="0" w:line="240" w:lineRule="auto"/>
      </w:pPr>
      <w:r>
        <w:t>CHILD B: I want to buy it!</w:t>
      </w:r>
    </w:p>
    <w:p w14:paraId="6DB8CFEF" w14:textId="77777777" w:rsidR="00D8215D" w:rsidRDefault="00000000">
      <w:pPr>
        <w:spacing w:after="0"/>
      </w:pPr>
      <w:r>
        <w:t>C</w:t>
      </w:r>
    </w:p>
    <w:p w14:paraId="660DFA5C" w14:textId="77777777" w:rsidR="00D8215D" w:rsidRDefault="00000000">
      <w:pPr>
        <w:spacing w:after="200" w:line="276" w:lineRule="auto"/>
        <w:rPr>
          <w:b/>
        </w:rPr>
      </w:pPr>
      <w:r>
        <w:rPr>
          <w:i/>
        </w:rPr>
        <w:t>Students’ own answers</w:t>
      </w:r>
    </w:p>
    <w:p w14:paraId="414A830C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62924537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6"/>
        <w:tblW w:w="4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979"/>
        <w:gridCol w:w="1170"/>
        <w:gridCol w:w="1151"/>
      </w:tblGrid>
      <w:tr w:rsidR="00D8215D" w14:paraId="521AE814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2076315D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Name</w:t>
            </w:r>
          </w:p>
        </w:tc>
        <w:tc>
          <w:tcPr>
            <w:tcW w:w="979" w:type="dxa"/>
            <w:shd w:val="clear" w:color="auto" w:fill="D2FCF5"/>
            <w:vAlign w:val="center"/>
          </w:tcPr>
          <w:p w14:paraId="71508337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Today</w:t>
            </w:r>
          </w:p>
        </w:tc>
        <w:tc>
          <w:tcPr>
            <w:tcW w:w="1170" w:type="dxa"/>
            <w:shd w:val="clear" w:color="auto" w:fill="D2FCF5"/>
            <w:vAlign w:val="center"/>
          </w:tcPr>
          <w:p w14:paraId="38C6CB4B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Yesterday</w:t>
            </w:r>
          </w:p>
        </w:tc>
        <w:tc>
          <w:tcPr>
            <w:tcW w:w="1151" w:type="dxa"/>
            <w:shd w:val="clear" w:color="auto" w:fill="D2FCF5"/>
            <w:vAlign w:val="center"/>
          </w:tcPr>
          <w:p w14:paraId="3D71CEE4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In the Future</w:t>
            </w:r>
          </w:p>
        </w:tc>
      </w:tr>
      <w:tr w:rsidR="00D8215D" w14:paraId="4388C1B7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6D462CA4" w14:textId="77777777" w:rsidR="00D8215D" w:rsidRDefault="00000000">
            <w:pPr>
              <w:spacing w:after="200" w:line="276" w:lineRule="auto"/>
              <w:jc w:val="center"/>
            </w:pPr>
            <w:r>
              <w:t>John</w:t>
            </w:r>
          </w:p>
        </w:tc>
        <w:tc>
          <w:tcPr>
            <w:tcW w:w="979" w:type="dxa"/>
            <w:shd w:val="clear" w:color="auto" w:fill="auto"/>
            <w:vAlign w:val="center"/>
          </w:tcPr>
          <w:p w14:paraId="382B8691" w14:textId="77777777" w:rsidR="00D8215D" w:rsidRDefault="00000000">
            <w:pPr>
              <w:spacing w:after="200" w:line="276" w:lineRule="auto"/>
              <w:jc w:val="center"/>
            </w:pPr>
            <w:proofErr w:type="gramStart"/>
            <w:r>
              <w:t>Striped red</w:t>
            </w:r>
            <w:proofErr w:type="gramEnd"/>
            <w:r>
              <w:t xml:space="preserve"> shirt and black pants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8D62D3B" w14:textId="77777777" w:rsidR="00D8215D" w:rsidRDefault="00000000">
            <w:pPr>
              <w:spacing w:after="200" w:line="276" w:lineRule="auto"/>
              <w:jc w:val="center"/>
            </w:pPr>
            <w:r>
              <w:t>Green long-sleeved shirt and blue jeans</w:t>
            </w:r>
          </w:p>
        </w:tc>
        <w:tc>
          <w:tcPr>
            <w:tcW w:w="1151" w:type="dxa"/>
            <w:shd w:val="clear" w:color="auto" w:fill="auto"/>
            <w:vAlign w:val="center"/>
          </w:tcPr>
          <w:p w14:paraId="4B92385A" w14:textId="77777777" w:rsidR="00D8215D" w:rsidRDefault="00000000">
            <w:pPr>
              <w:spacing w:after="200" w:line="276" w:lineRule="auto"/>
              <w:jc w:val="center"/>
            </w:pPr>
            <w:r>
              <w:t>Black sweatshirt</w:t>
            </w:r>
          </w:p>
        </w:tc>
      </w:tr>
    </w:tbl>
    <w:p w14:paraId="707C6E55" w14:textId="77777777" w:rsidR="00D8215D" w:rsidRDefault="00D8215D">
      <w:pPr>
        <w:spacing w:after="200" w:line="276" w:lineRule="auto"/>
      </w:pPr>
    </w:p>
    <w:p w14:paraId="70A19F73" w14:textId="77777777" w:rsidR="00D8215D" w:rsidRDefault="00000000">
      <w:pPr>
        <w:spacing w:after="100" w:line="240" w:lineRule="auto"/>
        <w:rPr>
          <w:rFonts w:ascii="맑은 고딕" w:eastAsia="맑은 고딕" w:hAnsi="맑은 고딕" w:cs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036EE043" w14:textId="77777777" w:rsidR="00D8215D" w:rsidRDefault="00000000">
      <w:pPr>
        <w:spacing w:after="200" w:line="276" w:lineRule="auto"/>
      </w:pPr>
      <w:r>
        <w:t>A</w:t>
      </w:r>
    </w:p>
    <w:p w14:paraId="4F9E29F4" w14:textId="77777777" w:rsidR="00D8215D" w:rsidRDefault="00000000">
      <w:pPr>
        <w:spacing w:after="200" w:line="276" w:lineRule="auto"/>
      </w:pPr>
      <w:r>
        <w:t>1. d</w:t>
      </w:r>
    </w:p>
    <w:p w14:paraId="01BC57A7" w14:textId="77777777" w:rsidR="00D8215D" w:rsidRDefault="00000000">
      <w:pPr>
        <w:spacing w:after="200" w:line="276" w:lineRule="auto"/>
      </w:pPr>
      <w:r>
        <w:t>2. a</w:t>
      </w:r>
    </w:p>
    <w:p w14:paraId="317B4543" w14:textId="77777777" w:rsidR="00D8215D" w:rsidRDefault="00000000">
      <w:pPr>
        <w:spacing w:after="200" w:line="276" w:lineRule="auto"/>
      </w:pPr>
      <w:r>
        <w:t>B</w:t>
      </w:r>
    </w:p>
    <w:p w14:paraId="611CD988" w14:textId="77777777" w:rsidR="00D8215D" w:rsidRDefault="00000000">
      <w:pPr>
        <w:spacing w:after="200" w:line="276" w:lineRule="auto"/>
      </w:pPr>
      <w:r>
        <w:t>3. d</w:t>
      </w:r>
    </w:p>
    <w:p w14:paraId="2AD21E1C" w14:textId="77777777" w:rsidR="00D8215D" w:rsidRDefault="00000000">
      <w:pPr>
        <w:spacing w:after="200" w:line="276" w:lineRule="auto"/>
      </w:pPr>
      <w:r>
        <w:t>4. a</w:t>
      </w:r>
    </w:p>
    <w:p w14:paraId="59D9DAA2" w14:textId="77777777" w:rsidR="00D8215D" w:rsidRDefault="00000000">
      <w:pPr>
        <w:spacing w:after="200" w:line="276" w:lineRule="auto"/>
      </w:pPr>
      <w:r>
        <w:t>C</w:t>
      </w:r>
    </w:p>
    <w:p w14:paraId="15A5571D" w14:textId="77777777" w:rsidR="00D8215D" w:rsidRDefault="00000000">
      <w:pPr>
        <w:spacing w:after="200" w:line="276" w:lineRule="auto"/>
      </w:pPr>
      <w:r>
        <w:t>5. b</w:t>
      </w:r>
    </w:p>
    <w:p w14:paraId="030BBA59" w14:textId="77777777" w:rsidR="00D8215D" w:rsidRDefault="00000000">
      <w:pPr>
        <w:spacing w:after="200" w:line="276" w:lineRule="auto"/>
      </w:pPr>
      <w:r>
        <w:t>6. a</w:t>
      </w:r>
    </w:p>
    <w:p w14:paraId="73F88E65" w14:textId="77777777" w:rsidR="00D8215D" w:rsidRDefault="00000000">
      <w:pPr>
        <w:spacing w:after="200" w:line="276" w:lineRule="auto"/>
      </w:pPr>
      <w:r>
        <w:t>7. b</w:t>
      </w:r>
    </w:p>
    <w:p w14:paraId="217B9D06" w14:textId="77777777" w:rsidR="00D8215D" w:rsidRDefault="00000000">
      <w:pPr>
        <w:spacing w:after="200" w:line="276" w:lineRule="auto"/>
      </w:pPr>
      <w:r>
        <w:t>8. b</w:t>
      </w:r>
    </w:p>
    <w:p w14:paraId="1E43C1FA" w14:textId="77777777" w:rsidR="00D8215D" w:rsidRDefault="00000000">
      <w:pPr>
        <w:spacing w:after="200" w:line="276" w:lineRule="auto"/>
      </w:pPr>
      <w:r>
        <w:t>D</w:t>
      </w:r>
    </w:p>
    <w:p w14:paraId="287562A6" w14:textId="77777777" w:rsidR="00D8215D" w:rsidRDefault="00000000">
      <w:pPr>
        <w:spacing w:after="200" w:line="276" w:lineRule="auto"/>
      </w:pPr>
      <w:r>
        <w:t>9. a</w:t>
      </w:r>
    </w:p>
    <w:p w14:paraId="3A563114" w14:textId="77777777" w:rsidR="00D8215D" w:rsidRDefault="00000000">
      <w:r>
        <w:t>10. b</w:t>
      </w:r>
    </w:p>
    <w:p w14:paraId="17A59DA4" w14:textId="77777777" w:rsidR="00D8215D" w:rsidRDefault="00000000">
      <w:r>
        <w:t>11. a</w:t>
      </w:r>
    </w:p>
    <w:p w14:paraId="479D5A18" w14:textId="77777777" w:rsidR="00D8215D" w:rsidRDefault="00000000">
      <w:r>
        <w:t>12. d</w:t>
      </w:r>
    </w:p>
    <w:p w14:paraId="7A96296D" w14:textId="77777777" w:rsidR="00D8215D" w:rsidRDefault="00000000">
      <w:r>
        <w:t>E</w:t>
      </w:r>
    </w:p>
    <w:p w14:paraId="6DC02B36" w14:textId="77777777" w:rsidR="00D8215D" w:rsidRDefault="00000000">
      <w:r>
        <w:t>13. c</w:t>
      </w:r>
    </w:p>
    <w:p w14:paraId="0046B720" w14:textId="77777777" w:rsidR="00D8215D" w:rsidRDefault="00000000">
      <w:r>
        <w:lastRenderedPageBreak/>
        <w:t>14. b</w:t>
      </w:r>
    </w:p>
    <w:p w14:paraId="33EBE785" w14:textId="77777777" w:rsidR="00D8215D" w:rsidRDefault="00000000">
      <w:r>
        <w:t>15. d</w:t>
      </w:r>
    </w:p>
    <w:p w14:paraId="7C1DA930" w14:textId="77777777" w:rsidR="00D8215D" w:rsidRDefault="00D8215D">
      <w:pPr>
        <w:rPr>
          <w:b/>
          <w:shd w:val="clear" w:color="auto" w:fill="D9D9D9"/>
        </w:rPr>
      </w:pPr>
    </w:p>
    <w:p w14:paraId="18F096CB" w14:textId="77777777" w:rsidR="00D8215D" w:rsidRDefault="00000000">
      <w:pPr>
        <w:spacing w:after="200" w:line="276" w:lineRule="auto"/>
        <w:rPr>
          <w:b/>
        </w:rPr>
      </w:pPr>
      <w:r>
        <w:br w:type="column"/>
      </w:r>
      <w:r>
        <w:rPr>
          <w:b/>
          <w:shd w:val="clear" w:color="auto" w:fill="D9D9D9"/>
        </w:rPr>
        <w:lastRenderedPageBreak/>
        <w:t>Unit 7 Be on Time!</w:t>
      </w:r>
    </w:p>
    <w:p w14:paraId="60D5A311" w14:textId="77777777" w:rsidR="00D8215D" w:rsidRDefault="00000000">
      <w:pPr>
        <w:spacing w:after="200" w:line="276" w:lineRule="auto"/>
      </w:pPr>
      <w:r>
        <w:t xml:space="preserve">A </w:t>
      </w:r>
    </w:p>
    <w:p w14:paraId="7EDD9B4A" w14:textId="77777777" w:rsidR="00D8215D" w:rsidRDefault="00000000">
      <w:pPr>
        <w:spacing w:after="200" w:line="276" w:lineRule="auto"/>
      </w:pPr>
      <w:r>
        <w:t xml:space="preserve">1. chemistry </w:t>
      </w:r>
    </w:p>
    <w:p w14:paraId="169B571A" w14:textId="77777777" w:rsidR="00D8215D" w:rsidRDefault="00000000">
      <w:pPr>
        <w:spacing w:after="200" w:line="276" w:lineRule="auto"/>
      </w:pPr>
      <w:r>
        <w:t xml:space="preserve">2. stop </w:t>
      </w:r>
    </w:p>
    <w:p w14:paraId="6069459A" w14:textId="77777777" w:rsidR="00D8215D" w:rsidRDefault="00000000">
      <w:pPr>
        <w:spacing w:after="200" w:line="276" w:lineRule="auto"/>
      </w:pPr>
      <w:r>
        <w:t xml:space="preserve">3. sold out </w:t>
      </w:r>
    </w:p>
    <w:p w14:paraId="41A017E3" w14:textId="77777777" w:rsidR="00D8215D" w:rsidRDefault="00000000">
      <w:pPr>
        <w:spacing w:after="200" w:line="276" w:lineRule="auto"/>
      </w:pPr>
      <w:r>
        <w:t>4. aquarium</w:t>
      </w:r>
    </w:p>
    <w:p w14:paraId="35C12B5E" w14:textId="77777777" w:rsidR="00D8215D" w:rsidRDefault="00000000">
      <w:pPr>
        <w:spacing w:after="200" w:line="276" w:lineRule="auto"/>
      </w:pPr>
      <w:r>
        <w:t>B</w:t>
      </w:r>
    </w:p>
    <w:p w14:paraId="4EA98F10" w14:textId="77777777" w:rsidR="00D8215D" w:rsidRDefault="00000000">
      <w:pPr>
        <w:spacing w:after="200" w:line="276" w:lineRule="auto"/>
      </w:pPr>
      <w:r>
        <w:t xml:space="preserve">1. except </w:t>
      </w:r>
    </w:p>
    <w:p w14:paraId="59E23174" w14:textId="77777777" w:rsidR="00D8215D" w:rsidRDefault="00000000">
      <w:pPr>
        <w:spacing w:after="200" w:line="276" w:lineRule="auto"/>
      </w:pPr>
      <w:r>
        <w:t>2. While</w:t>
      </w:r>
    </w:p>
    <w:p w14:paraId="55900468" w14:textId="77777777" w:rsidR="00D8215D" w:rsidRDefault="00000000">
      <w:pPr>
        <w:spacing w:after="200" w:line="276" w:lineRule="auto"/>
      </w:pPr>
      <w:r>
        <w:t xml:space="preserve">3. practice </w:t>
      </w:r>
    </w:p>
    <w:p w14:paraId="1105FEBF" w14:textId="77777777" w:rsidR="00D8215D" w:rsidRDefault="00000000">
      <w:pPr>
        <w:spacing w:after="200" w:line="276" w:lineRule="auto"/>
      </w:pPr>
      <w:r>
        <w:t>4. literature</w:t>
      </w:r>
    </w:p>
    <w:p w14:paraId="2E0AAD9E" w14:textId="77777777" w:rsidR="00D8215D" w:rsidRDefault="00000000">
      <w:pPr>
        <w:spacing w:after="200" w:line="276" w:lineRule="auto"/>
      </w:pPr>
      <w:r>
        <w:t>C</w:t>
      </w:r>
    </w:p>
    <w:p w14:paraId="6AB36422" w14:textId="77777777" w:rsidR="00D8215D" w:rsidRDefault="00000000">
      <w:pPr>
        <w:spacing w:after="200" w:line="276" w:lineRule="auto"/>
      </w:pPr>
      <w:r>
        <w:t xml:space="preserve">1. b </w:t>
      </w:r>
    </w:p>
    <w:p w14:paraId="7F154F1B" w14:textId="77777777" w:rsidR="00D8215D" w:rsidRDefault="00000000">
      <w:pPr>
        <w:spacing w:after="200" w:line="276" w:lineRule="auto"/>
      </w:pPr>
      <w:r>
        <w:t xml:space="preserve">2. a </w:t>
      </w:r>
    </w:p>
    <w:p w14:paraId="6F88A815" w14:textId="77777777" w:rsidR="00D8215D" w:rsidRDefault="00000000">
      <w:pPr>
        <w:spacing w:after="200" w:line="276" w:lineRule="auto"/>
      </w:pPr>
      <w:r>
        <w:t xml:space="preserve">3. a </w:t>
      </w:r>
    </w:p>
    <w:p w14:paraId="68A50F68" w14:textId="77777777" w:rsidR="00D8215D" w:rsidRDefault="00000000">
      <w:pPr>
        <w:spacing w:after="200" w:line="276" w:lineRule="auto"/>
      </w:pPr>
      <w:r>
        <w:t>4. b</w:t>
      </w:r>
    </w:p>
    <w:p w14:paraId="1F4D0AA2" w14:textId="77777777" w:rsidR="00D8215D" w:rsidRDefault="00D8215D">
      <w:pPr>
        <w:spacing w:after="200" w:line="276" w:lineRule="auto"/>
      </w:pPr>
    </w:p>
    <w:p w14:paraId="699DBA5F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The School Trip</w:t>
      </w:r>
    </w:p>
    <w:p w14:paraId="6303C053" w14:textId="77777777" w:rsidR="00D8215D" w:rsidRDefault="00000000">
      <w:pPr>
        <w:spacing w:after="200" w:line="276" w:lineRule="auto"/>
      </w:pPr>
      <w:r>
        <w:t>A</w:t>
      </w:r>
    </w:p>
    <w:p w14:paraId="21F62CFC" w14:textId="77777777" w:rsidR="00D8215D" w:rsidRDefault="00000000">
      <w:pPr>
        <w:spacing w:after="200" w:line="276" w:lineRule="auto"/>
      </w:pPr>
      <w:r>
        <w:t xml:space="preserve">1. A </w:t>
      </w:r>
    </w:p>
    <w:p w14:paraId="7C288A8C" w14:textId="77777777" w:rsidR="00D8215D" w:rsidRDefault="00000000">
      <w:pPr>
        <w:spacing w:after="200" w:line="276" w:lineRule="auto"/>
      </w:pPr>
      <w:r>
        <w:t xml:space="preserve">2. A </w:t>
      </w:r>
    </w:p>
    <w:p w14:paraId="3A58163E" w14:textId="77777777" w:rsidR="00D8215D" w:rsidRDefault="00000000">
      <w:pPr>
        <w:spacing w:after="200" w:line="276" w:lineRule="auto"/>
      </w:pPr>
      <w:r>
        <w:t xml:space="preserve">3. A </w:t>
      </w:r>
    </w:p>
    <w:p w14:paraId="605A2C40" w14:textId="77777777" w:rsidR="00D8215D" w:rsidRDefault="00000000">
      <w:pPr>
        <w:spacing w:after="200" w:line="276" w:lineRule="auto"/>
      </w:pPr>
      <w:r>
        <w:t>4. B</w:t>
      </w:r>
    </w:p>
    <w:p w14:paraId="7E608A62" w14:textId="77777777" w:rsidR="00D8215D" w:rsidRDefault="00000000">
      <w:pPr>
        <w:spacing w:after="200" w:line="276" w:lineRule="auto"/>
      </w:pPr>
      <w:r>
        <w:t xml:space="preserve">5. B </w:t>
      </w:r>
    </w:p>
    <w:p w14:paraId="58A9CA76" w14:textId="77777777" w:rsidR="00D8215D" w:rsidRDefault="00000000">
      <w:pPr>
        <w:spacing w:after="200" w:line="276" w:lineRule="auto"/>
      </w:pPr>
      <w:r>
        <w:t>6. A</w:t>
      </w:r>
      <w:r>
        <w:br w:type="column"/>
      </w:r>
      <w:r>
        <w:lastRenderedPageBreak/>
        <w:t>B</w:t>
      </w:r>
    </w:p>
    <w:tbl>
      <w:tblPr>
        <w:tblStyle w:val="a7"/>
        <w:tblW w:w="59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6"/>
        <w:gridCol w:w="856"/>
        <w:gridCol w:w="857"/>
        <w:gridCol w:w="857"/>
        <w:gridCol w:w="857"/>
        <w:gridCol w:w="857"/>
        <w:gridCol w:w="857"/>
      </w:tblGrid>
      <w:tr w:rsidR="00D8215D" w14:paraId="5A93DC1E" w14:textId="77777777">
        <w:trPr>
          <w:trHeight w:val="462"/>
        </w:trPr>
        <w:tc>
          <w:tcPr>
            <w:tcW w:w="856" w:type="dxa"/>
            <w:shd w:val="clear" w:color="auto" w:fill="FBD5B5"/>
            <w:vAlign w:val="center"/>
          </w:tcPr>
          <w:p w14:paraId="04C8EA43" w14:textId="77777777" w:rsidR="00D8215D" w:rsidRDefault="00000000">
            <w:pPr>
              <w:spacing w:after="200" w:line="276" w:lineRule="auto"/>
              <w:jc w:val="center"/>
            </w:pPr>
            <w:r>
              <w:t>6:55</w:t>
            </w:r>
          </w:p>
        </w:tc>
        <w:tc>
          <w:tcPr>
            <w:tcW w:w="856" w:type="dxa"/>
            <w:shd w:val="clear" w:color="auto" w:fill="FBD5B5"/>
            <w:vAlign w:val="center"/>
          </w:tcPr>
          <w:p w14:paraId="2ACFB434" w14:textId="77777777" w:rsidR="00D8215D" w:rsidRDefault="00000000">
            <w:pPr>
              <w:spacing w:after="200" w:line="276" w:lineRule="auto"/>
              <w:jc w:val="center"/>
            </w:pPr>
            <w:r>
              <w:t>7:15</w:t>
            </w:r>
          </w:p>
        </w:tc>
        <w:tc>
          <w:tcPr>
            <w:tcW w:w="857" w:type="dxa"/>
            <w:shd w:val="clear" w:color="auto" w:fill="FBD5B5"/>
            <w:vAlign w:val="center"/>
          </w:tcPr>
          <w:p w14:paraId="7D40FAA4" w14:textId="77777777" w:rsidR="00D8215D" w:rsidRDefault="00000000">
            <w:pPr>
              <w:spacing w:after="200" w:line="276" w:lineRule="auto"/>
              <w:jc w:val="center"/>
            </w:pPr>
            <w:r>
              <w:t>7:30</w:t>
            </w:r>
          </w:p>
        </w:tc>
        <w:tc>
          <w:tcPr>
            <w:tcW w:w="857" w:type="dxa"/>
            <w:shd w:val="clear" w:color="auto" w:fill="FBD5B5"/>
            <w:vAlign w:val="center"/>
          </w:tcPr>
          <w:p w14:paraId="40DC57EB" w14:textId="77777777" w:rsidR="00D8215D" w:rsidRDefault="00000000">
            <w:pPr>
              <w:spacing w:after="200" w:line="276" w:lineRule="auto"/>
              <w:jc w:val="center"/>
            </w:pPr>
            <w:r>
              <w:t>8:00</w:t>
            </w:r>
          </w:p>
        </w:tc>
        <w:tc>
          <w:tcPr>
            <w:tcW w:w="857" w:type="dxa"/>
            <w:shd w:val="clear" w:color="auto" w:fill="FBD5B5"/>
            <w:vAlign w:val="center"/>
          </w:tcPr>
          <w:p w14:paraId="6025B367" w14:textId="77777777" w:rsidR="00D8215D" w:rsidRDefault="00000000">
            <w:pPr>
              <w:spacing w:after="200" w:line="276" w:lineRule="auto"/>
              <w:jc w:val="center"/>
            </w:pPr>
            <w:r>
              <w:t>9:00</w:t>
            </w:r>
          </w:p>
        </w:tc>
        <w:tc>
          <w:tcPr>
            <w:tcW w:w="857" w:type="dxa"/>
            <w:shd w:val="clear" w:color="auto" w:fill="FBD5B5"/>
            <w:vAlign w:val="center"/>
          </w:tcPr>
          <w:p w14:paraId="216058E0" w14:textId="77777777" w:rsidR="00D8215D" w:rsidRDefault="00000000">
            <w:pPr>
              <w:spacing w:after="200" w:line="276" w:lineRule="auto"/>
              <w:jc w:val="center"/>
            </w:pPr>
            <w:r>
              <w:t>10:00</w:t>
            </w:r>
          </w:p>
        </w:tc>
        <w:tc>
          <w:tcPr>
            <w:tcW w:w="857" w:type="dxa"/>
            <w:shd w:val="clear" w:color="auto" w:fill="FBD5B5"/>
            <w:vAlign w:val="center"/>
          </w:tcPr>
          <w:p w14:paraId="083E56C8" w14:textId="77777777" w:rsidR="00D8215D" w:rsidRDefault="00000000">
            <w:pPr>
              <w:spacing w:after="200" w:line="276" w:lineRule="auto"/>
              <w:jc w:val="center"/>
            </w:pPr>
            <w:r>
              <w:t>Lunch time</w:t>
            </w:r>
          </w:p>
        </w:tc>
      </w:tr>
      <w:tr w:rsidR="00D8215D" w14:paraId="020134CD" w14:textId="77777777">
        <w:trPr>
          <w:trHeight w:val="462"/>
        </w:trPr>
        <w:tc>
          <w:tcPr>
            <w:tcW w:w="856" w:type="dxa"/>
            <w:vAlign w:val="center"/>
          </w:tcPr>
          <w:p w14:paraId="75706434" w14:textId="77777777" w:rsidR="00D8215D" w:rsidRDefault="00000000">
            <w:pPr>
              <w:spacing w:after="200" w:line="276" w:lineRule="auto"/>
              <w:jc w:val="center"/>
            </w:pPr>
            <w:r>
              <w:t>d</w:t>
            </w:r>
          </w:p>
        </w:tc>
        <w:tc>
          <w:tcPr>
            <w:tcW w:w="856" w:type="dxa"/>
            <w:vAlign w:val="center"/>
          </w:tcPr>
          <w:p w14:paraId="73C12203" w14:textId="77777777" w:rsidR="00D8215D" w:rsidRDefault="00000000">
            <w:pPr>
              <w:spacing w:after="200" w:line="276" w:lineRule="auto"/>
              <w:jc w:val="center"/>
            </w:pPr>
            <w:r>
              <w:t>a</w:t>
            </w:r>
          </w:p>
        </w:tc>
        <w:tc>
          <w:tcPr>
            <w:tcW w:w="857" w:type="dxa"/>
            <w:vAlign w:val="center"/>
          </w:tcPr>
          <w:p w14:paraId="5342C87F" w14:textId="77777777" w:rsidR="00D8215D" w:rsidRDefault="00000000">
            <w:pPr>
              <w:spacing w:after="200" w:line="276" w:lineRule="auto"/>
              <w:jc w:val="center"/>
            </w:pPr>
            <w:r>
              <w:t>e</w:t>
            </w:r>
          </w:p>
        </w:tc>
        <w:tc>
          <w:tcPr>
            <w:tcW w:w="857" w:type="dxa"/>
            <w:vAlign w:val="center"/>
          </w:tcPr>
          <w:p w14:paraId="44129045" w14:textId="77777777" w:rsidR="00D8215D" w:rsidRDefault="00D8215D">
            <w:pPr>
              <w:spacing w:after="200" w:line="276" w:lineRule="auto"/>
              <w:jc w:val="center"/>
            </w:pPr>
          </w:p>
        </w:tc>
        <w:tc>
          <w:tcPr>
            <w:tcW w:w="857" w:type="dxa"/>
            <w:vAlign w:val="center"/>
          </w:tcPr>
          <w:p w14:paraId="173582A2" w14:textId="77777777" w:rsidR="00D8215D" w:rsidRDefault="00000000">
            <w:pPr>
              <w:spacing w:after="200" w:line="276" w:lineRule="auto"/>
              <w:jc w:val="center"/>
            </w:pPr>
            <w:r>
              <w:t>c</w:t>
            </w:r>
          </w:p>
        </w:tc>
        <w:tc>
          <w:tcPr>
            <w:tcW w:w="857" w:type="dxa"/>
            <w:vAlign w:val="center"/>
          </w:tcPr>
          <w:p w14:paraId="7AE132FA" w14:textId="77777777" w:rsidR="00D8215D" w:rsidRDefault="00D8215D">
            <w:pPr>
              <w:spacing w:after="200" w:line="276" w:lineRule="auto"/>
              <w:jc w:val="center"/>
            </w:pPr>
          </w:p>
        </w:tc>
        <w:tc>
          <w:tcPr>
            <w:tcW w:w="857" w:type="dxa"/>
            <w:vAlign w:val="center"/>
          </w:tcPr>
          <w:p w14:paraId="2C6D8E84" w14:textId="77777777" w:rsidR="00D8215D" w:rsidRDefault="00000000">
            <w:pPr>
              <w:spacing w:after="200" w:line="276" w:lineRule="auto"/>
              <w:jc w:val="center"/>
            </w:pPr>
            <w:r>
              <w:t>b</w:t>
            </w:r>
          </w:p>
        </w:tc>
      </w:tr>
    </w:tbl>
    <w:p w14:paraId="03533D98" w14:textId="77777777" w:rsidR="00D8215D" w:rsidRDefault="00D8215D">
      <w:pPr>
        <w:spacing w:after="200" w:line="276" w:lineRule="auto"/>
      </w:pPr>
    </w:p>
    <w:p w14:paraId="2B6EAEA3" w14:textId="77777777" w:rsidR="00D8215D" w:rsidRDefault="00000000">
      <w:pPr>
        <w:spacing w:after="200" w:line="276" w:lineRule="auto"/>
      </w:pPr>
      <w:r>
        <w:t>C</w:t>
      </w:r>
    </w:p>
    <w:p w14:paraId="502E7974" w14:textId="77777777" w:rsidR="00D8215D" w:rsidRDefault="00000000">
      <w:pPr>
        <w:spacing w:after="200" w:line="276" w:lineRule="auto"/>
      </w:pPr>
      <w:r>
        <w:t xml:space="preserve">1. a </w:t>
      </w:r>
    </w:p>
    <w:p w14:paraId="21F62BF6" w14:textId="77777777" w:rsidR="00D8215D" w:rsidRDefault="00000000">
      <w:pPr>
        <w:spacing w:after="200" w:line="276" w:lineRule="auto"/>
      </w:pPr>
      <w:r>
        <w:t xml:space="preserve">2. b </w:t>
      </w:r>
    </w:p>
    <w:p w14:paraId="7C014784" w14:textId="77777777" w:rsidR="00D8215D" w:rsidRDefault="00000000">
      <w:pPr>
        <w:spacing w:after="200" w:line="276" w:lineRule="auto"/>
      </w:pPr>
      <w:r>
        <w:t xml:space="preserve">3. a </w:t>
      </w:r>
    </w:p>
    <w:p w14:paraId="58219A46" w14:textId="77777777" w:rsidR="00D8215D" w:rsidRDefault="00000000">
      <w:pPr>
        <w:spacing w:after="200" w:line="276" w:lineRule="auto"/>
      </w:pPr>
      <w:r>
        <w:t>4. b</w:t>
      </w:r>
    </w:p>
    <w:p w14:paraId="1C284B12" w14:textId="77777777" w:rsidR="00D8215D" w:rsidRDefault="00D8215D">
      <w:pPr>
        <w:spacing w:after="200" w:line="276" w:lineRule="auto"/>
      </w:pPr>
    </w:p>
    <w:p w14:paraId="50D4AAA2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Have a Good Trip!</w:t>
      </w:r>
    </w:p>
    <w:p w14:paraId="09A2F26E" w14:textId="77777777" w:rsidR="00D8215D" w:rsidRDefault="00000000">
      <w:pPr>
        <w:spacing w:after="200" w:line="276" w:lineRule="auto"/>
      </w:pPr>
      <w:r>
        <w:t>A</w:t>
      </w:r>
    </w:p>
    <w:p w14:paraId="4B3B16D0" w14:textId="77777777" w:rsidR="00D8215D" w:rsidRDefault="00000000">
      <w:pPr>
        <w:spacing w:after="200" w:line="276" w:lineRule="auto"/>
      </w:pPr>
      <w:r>
        <w:t xml:space="preserve">1. China </w:t>
      </w:r>
    </w:p>
    <w:p w14:paraId="34E713E3" w14:textId="77777777" w:rsidR="00D8215D" w:rsidRDefault="00000000">
      <w:pPr>
        <w:spacing w:after="200" w:line="276" w:lineRule="auto"/>
      </w:pPr>
      <w:r>
        <w:t xml:space="preserve">2. Chinese </w:t>
      </w:r>
    </w:p>
    <w:p w14:paraId="1FF2BBA4" w14:textId="77777777" w:rsidR="00D8215D" w:rsidRDefault="00000000">
      <w:pPr>
        <w:spacing w:after="200" w:line="276" w:lineRule="auto"/>
      </w:pPr>
      <w:r>
        <w:t xml:space="preserve">3. schoolwork </w:t>
      </w:r>
    </w:p>
    <w:p w14:paraId="3E1543B1" w14:textId="77777777" w:rsidR="00D8215D" w:rsidRDefault="00000000">
      <w:pPr>
        <w:spacing w:after="200" w:line="276" w:lineRule="auto"/>
      </w:pPr>
      <w:r>
        <w:t>4. vacation</w:t>
      </w:r>
    </w:p>
    <w:p w14:paraId="50D2B138" w14:textId="77777777" w:rsidR="00D8215D" w:rsidRDefault="00000000">
      <w:pPr>
        <w:spacing w:after="200" w:line="276" w:lineRule="auto"/>
      </w:pPr>
      <w:r>
        <w:t>B</w:t>
      </w:r>
    </w:p>
    <w:p w14:paraId="3DE59BF8" w14:textId="77777777" w:rsidR="00D8215D" w:rsidRDefault="00000000">
      <w:pPr>
        <w:spacing w:after="200" w:line="276" w:lineRule="auto"/>
      </w:pPr>
      <w:r>
        <w:t xml:space="preserve">1. b </w:t>
      </w:r>
    </w:p>
    <w:p w14:paraId="2C9D3EC7" w14:textId="77777777" w:rsidR="00D8215D" w:rsidRDefault="00000000">
      <w:pPr>
        <w:spacing w:after="200" w:line="276" w:lineRule="auto"/>
      </w:pPr>
      <w:r>
        <w:t xml:space="preserve">2. d </w:t>
      </w:r>
    </w:p>
    <w:p w14:paraId="277E2F49" w14:textId="77777777" w:rsidR="00D8215D" w:rsidRDefault="00000000">
      <w:pPr>
        <w:spacing w:after="200" w:line="276" w:lineRule="auto"/>
      </w:pPr>
      <w:r>
        <w:t>3. b</w:t>
      </w:r>
    </w:p>
    <w:p w14:paraId="2EE8D8F0" w14:textId="77777777" w:rsidR="00D8215D" w:rsidRDefault="00000000">
      <w:pPr>
        <w:spacing w:after="200" w:line="276" w:lineRule="auto"/>
      </w:pPr>
      <w:r>
        <w:t>C</w:t>
      </w:r>
    </w:p>
    <w:p w14:paraId="35D74BBA" w14:textId="77777777" w:rsidR="00D8215D" w:rsidRDefault="00000000">
      <w:pPr>
        <w:spacing w:after="200" w:line="276" w:lineRule="auto"/>
      </w:pPr>
      <w:r>
        <w:t xml:space="preserve">1. F   It will be </w:t>
      </w:r>
      <w:r>
        <w:rPr>
          <w:u w:val="single"/>
        </w:rPr>
        <w:t>summer</w:t>
      </w:r>
      <w:r>
        <w:t xml:space="preserve"> vacation soon. </w:t>
      </w:r>
    </w:p>
    <w:p w14:paraId="1F80DE90" w14:textId="77777777" w:rsidR="00D8215D" w:rsidRDefault="00000000">
      <w:pPr>
        <w:spacing w:after="200" w:line="276" w:lineRule="auto"/>
      </w:pPr>
      <w:r>
        <w:t xml:space="preserve">2. F   The boy will be in China for </w:t>
      </w:r>
      <w:r>
        <w:rPr>
          <w:u w:val="single"/>
        </w:rPr>
        <w:t>one month</w:t>
      </w:r>
      <w:r>
        <w:t xml:space="preserve">. </w:t>
      </w:r>
    </w:p>
    <w:p w14:paraId="2DE6F26F" w14:textId="77777777" w:rsidR="00D8215D" w:rsidRDefault="00000000">
      <w:pPr>
        <w:spacing w:after="200" w:line="276" w:lineRule="auto"/>
      </w:pPr>
      <w:r>
        <w:t xml:space="preserve">3. T </w:t>
      </w:r>
    </w:p>
    <w:p w14:paraId="0FEF680A" w14:textId="77777777" w:rsidR="00D8215D" w:rsidRDefault="00000000">
      <w:pPr>
        <w:spacing w:after="200" w:line="276" w:lineRule="auto"/>
      </w:pPr>
      <w:r>
        <w:lastRenderedPageBreak/>
        <w:t xml:space="preserve">4. F    The speakers will see each other next </w:t>
      </w:r>
      <w:r>
        <w:rPr>
          <w:u w:val="single"/>
        </w:rPr>
        <w:t>semester</w:t>
      </w:r>
      <w:r>
        <w:t>.</w:t>
      </w:r>
    </w:p>
    <w:p w14:paraId="6E7707B2" w14:textId="77777777" w:rsidR="00D8215D" w:rsidRDefault="00D8215D">
      <w:pPr>
        <w:spacing w:after="200" w:line="276" w:lineRule="auto"/>
        <w:rPr>
          <w:b/>
        </w:rPr>
      </w:pPr>
    </w:p>
    <w:p w14:paraId="676F1D1D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3 The Exam Schedule</w:t>
      </w:r>
    </w:p>
    <w:p w14:paraId="2CBCDFA4" w14:textId="77777777" w:rsidR="00D8215D" w:rsidRDefault="00000000">
      <w:pPr>
        <w:spacing w:after="200" w:line="276" w:lineRule="auto"/>
      </w:pPr>
      <w:r>
        <w:t xml:space="preserve">A       </w:t>
      </w:r>
    </w:p>
    <w:p w14:paraId="64DC64F4" w14:textId="77777777" w:rsidR="00D8215D" w:rsidRDefault="00000000">
      <w:pPr>
        <w:spacing w:after="200" w:line="276" w:lineRule="auto"/>
      </w:pPr>
      <w:r>
        <w:rPr>
          <w:noProof/>
        </w:rPr>
        <w:drawing>
          <wp:inline distT="0" distB="0" distL="0" distR="0" wp14:anchorId="7FD9A29B" wp14:editId="5B4009CB">
            <wp:extent cx="2571750" cy="3181350"/>
            <wp:effectExtent l="0" t="0" r="0" b="0"/>
            <wp:docPr id="27" name="image14.png" descr="A picture containing clock, time, watch, differen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 descr="A picture containing clock, time, watch, different&#10;&#10;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3181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19BE54" w14:textId="77777777" w:rsidR="00D8215D" w:rsidRDefault="00000000">
      <w:pPr>
        <w:spacing w:after="200" w:line="276" w:lineRule="auto"/>
      </w:pPr>
      <w:r>
        <w:t>B</w:t>
      </w:r>
    </w:p>
    <w:tbl>
      <w:tblPr>
        <w:tblStyle w:val="a8"/>
        <w:tblW w:w="46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96"/>
        <w:gridCol w:w="2977"/>
      </w:tblGrid>
      <w:tr w:rsidR="00D8215D" w14:paraId="7E466B98" w14:textId="77777777">
        <w:trPr>
          <w:trHeight w:val="452"/>
        </w:trPr>
        <w:tc>
          <w:tcPr>
            <w:tcW w:w="1696" w:type="dxa"/>
            <w:shd w:val="clear" w:color="auto" w:fill="D2FCF5"/>
            <w:vAlign w:val="center"/>
          </w:tcPr>
          <w:p w14:paraId="54A7869D" w14:textId="77777777" w:rsidR="00D8215D" w:rsidRDefault="00000000">
            <w:pPr>
              <w:spacing w:after="200" w:line="276" w:lineRule="auto"/>
              <w:jc w:val="center"/>
            </w:pPr>
            <w:r>
              <w:t>Subject</w:t>
            </w:r>
          </w:p>
        </w:tc>
        <w:tc>
          <w:tcPr>
            <w:tcW w:w="2977" w:type="dxa"/>
            <w:shd w:val="clear" w:color="auto" w:fill="D2FCF5"/>
            <w:vAlign w:val="center"/>
          </w:tcPr>
          <w:p w14:paraId="39E416AB" w14:textId="77777777" w:rsidR="00D8215D" w:rsidRDefault="00000000">
            <w:pPr>
              <w:spacing w:after="200" w:line="276" w:lineRule="auto"/>
              <w:jc w:val="center"/>
            </w:pPr>
            <w:r>
              <w:t>Day and Time of Exam</w:t>
            </w:r>
          </w:p>
        </w:tc>
      </w:tr>
      <w:tr w:rsidR="00D8215D" w14:paraId="22DAF1E5" w14:textId="77777777">
        <w:trPr>
          <w:trHeight w:val="452"/>
        </w:trPr>
        <w:tc>
          <w:tcPr>
            <w:tcW w:w="1696" w:type="dxa"/>
            <w:shd w:val="clear" w:color="auto" w:fill="D6F4F8"/>
            <w:vAlign w:val="center"/>
          </w:tcPr>
          <w:p w14:paraId="6E9A9F60" w14:textId="77777777" w:rsidR="00D8215D" w:rsidRDefault="00000000">
            <w:pPr>
              <w:spacing w:after="200" w:line="276" w:lineRule="auto"/>
            </w:pPr>
            <w:r>
              <w:t>1. Literature</w:t>
            </w:r>
          </w:p>
        </w:tc>
        <w:tc>
          <w:tcPr>
            <w:tcW w:w="2977" w:type="dxa"/>
          </w:tcPr>
          <w:p w14:paraId="3CE11B23" w14:textId="77777777" w:rsidR="00D8215D" w:rsidRDefault="00000000">
            <w:pPr>
              <w:spacing w:after="200" w:line="276" w:lineRule="auto"/>
            </w:pPr>
            <w:r>
              <w:t>Friday 8:00</w:t>
            </w:r>
          </w:p>
        </w:tc>
      </w:tr>
      <w:tr w:rsidR="00D8215D" w14:paraId="5287ED5B" w14:textId="77777777">
        <w:trPr>
          <w:trHeight w:val="452"/>
        </w:trPr>
        <w:tc>
          <w:tcPr>
            <w:tcW w:w="1696" w:type="dxa"/>
            <w:shd w:val="clear" w:color="auto" w:fill="D6F4F8"/>
            <w:vAlign w:val="center"/>
          </w:tcPr>
          <w:p w14:paraId="447EB269" w14:textId="77777777" w:rsidR="00D8215D" w:rsidRDefault="00000000">
            <w:pPr>
              <w:spacing w:after="200" w:line="276" w:lineRule="auto"/>
            </w:pPr>
            <w:r>
              <w:t>2. History</w:t>
            </w:r>
          </w:p>
        </w:tc>
        <w:tc>
          <w:tcPr>
            <w:tcW w:w="2977" w:type="dxa"/>
          </w:tcPr>
          <w:p w14:paraId="4B8F4647" w14:textId="77777777" w:rsidR="00D8215D" w:rsidRDefault="00000000">
            <w:pPr>
              <w:spacing w:after="200" w:line="276" w:lineRule="auto"/>
            </w:pPr>
            <w:r>
              <w:t>Friday 10:00</w:t>
            </w:r>
          </w:p>
        </w:tc>
      </w:tr>
      <w:tr w:rsidR="00D8215D" w14:paraId="3D4C9A6E" w14:textId="77777777">
        <w:trPr>
          <w:trHeight w:val="452"/>
        </w:trPr>
        <w:tc>
          <w:tcPr>
            <w:tcW w:w="1696" w:type="dxa"/>
            <w:shd w:val="clear" w:color="auto" w:fill="D6F4F8"/>
            <w:vAlign w:val="center"/>
          </w:tcPr>
          <w:p w14:paraId="43A9948D" w14:textId="77777777" w:rsidR="00D8215D" w:rsidRDefault="00000000">
            <w:pPr>
              <w:spacing w:after="200" w:line="276" w:lineRule="auto"/>
            </w:pPr>
            <w:r>
              <w:t>3. English</w:t>
            </w:r>
          </w:p>
        </w:tc>
        <w:tc>
          <w:tcPr>
            <w:tcW w:w="2977" w:type="dxa"/>
          </w:tcPr>
          <w:p w14:paraId="5BB4AC8E" w14:textId="77777777" w:rsidR="00D8215D" w:rsidRDefault="00000000">
            <w:pPr>
              <w:spacing w:after="200" w:line="276" w:lineRule="auto"/>
            </w:pPr>
            <w:r>
              <w:t>Monday 2:00</w:t>
            </w:r>
          </w:p>
        </w:tc>
      </w:tr>
      <w:tr w:rsidR="00D8215D" w14:paraId="3C93EE9E" w14:textId="77777777">
        <w:trPr>
          <w:trHeight w:val="452"/>
        </w:trPr>
        <w:tc>
          <w:tcPr>
            <w:tcW w:w="1696" w:type="dxa"/>
            <w:shd w:val="clear" w:color="auto" w:fill="D6F4F8"/>
            <w:vAlign w:val="center"/>
          </w:tcPr>
          <w:p w14:paraId="3ECD3571" w14:textId="77777777" w:rsidR="00D8215D" w:rsidRDefault="00000000">
            <w:pPr>
              <w:spacing w:after="200" w:line="276" w:lineRule="auto"/>
            </w:pPr>
            <w:r>
              <w:t>4. Chemistry</w:t>
            </w:r>
          </w:p>
        </w:tc>
        <w:tc>
          <w:tcPr>
            <w:tcW w:w="2977" w:type="dxa"/>
          </w:tcPr>
          <w:p w14:paraId="618814D4" w14:textId="77777777" w:rsidR="00D8215D" w:rsidRDefault="00000000">
            <w:pPr>
              <w:spacing w:after="200" w:line="276" w:lineRule="auto"/>
            </w:pPr>
            <w:r>
              <w:t>Tuesday 1:00</w:t>
            </w:r>
          </w:p>
        </w:tc>
      </w:tr>
      <w:tr w:rsidR="00D8215D" w14:paraId="5299F1B6" w14:textId="77777777">
        <w:trPr>
          <w:trHeight w:val="452"/>
        </w:trPr>
        <w:tc>
          <w:tcPr>
            <w:tcW w:w="1696" w:type="dxa"/>
            <w:shd w:val="clear" w:color="auto" w:fill="D6F4F8"/>
            <w:vAlign w:val="center"/>
          </w:tcPr>
          <w:p w14:paraId="123608EE" w14:textId="77777777" w:rsidR="00D8215D" w:rsidRDefault="00000000">
            <w:pPr>
              <w:spacing w:after="200" w:line="276" w:lineRule="auto"/>
            </w:pPr>
            <w:r>
              <w:t>5. Math</w:t>
            </w:r>
          </w:p>
        </w:tc>
        <w:tc>
          <w:tcPr>
            <w:tcW w:w="2977" w:type="dxa"/>
          </w:tcPr>
          <w:p w14:paraId="3E014AA8" w14:textId="77777777" w:rsidR="00D8215D" w:rsidRDefault="00000000">
            <w:pPr>
              <w:spacing w:after="200" w:line="276" w:lineRule="auto"/>
            </w:pPr>
            <w:r>
              <w:t>Tuesday 3:00</w:t>
            </w:r>
          </w:p>
        </w:tc>
      </w:tr>
    </w:tbl>
    <w:p w14:paraId="76DAB56C" w14:textId="77777777" w:rsidR="00D8215D" w:rsidRDefault="00D8215D">
      <w:pPr>
        <w:spacing w:after="200" w:line="276" w:lineRule="auto"/>
      </w:pPr>
    </w:p>
    <w:p w14:paraId="3F6ED610" w14:textId="77777777" w:rsidR="00D8215D" w:rsidRDefault="00000000">
      <w:pPr>
        <w:spacing w:after="200" w:line="276" w:lineRule="auto"/>
      </w:pPr>
      <w:r>
        <w:t>C</w:t>
      </w:r>
    </w:p>
    <w:p w14:paraId="1A16F7F6" w14:textId="77777777" w:rsidR="00D8215D" w:rsidRDefault="00000000">
      <w:pPr>
        <w:spacing w:after="200" w:line="276" w:lineRule="auto"/>
      </w:pPr>
      <w:r>
        <w:t xml:space="preserve">1. False </w:t>
      </w:r>
    </w:p>
    <w:p w14:paraId="7E334B2A" w14:textId="77777777" w:rsidR="00D8215D" w:rsidRDefault="00000000">
      <w:pPr>
        <w:spacing w:after="200" w:line="276" w:lineRule="auto"/>
      </w:pPr>
      <w:r>
        <w:t xml:space="preserve">2. True </w:t>
      </w:r>
    </w:p>
    <w:p w14:paraId="10D7904F" w14:textId="77777777" w:rsidR="00D8215D" w:rsidRDefault="00000000">
      <w:pPr>
        <w:spacing w:after="200" w:line="276" w:lineRule="auto"/>
      </w:pPr>
      <w:r>
        <w:lastRenderedPageBreak/>
        <w:t xml:space="preserve">3. False </w:t>
      </w:r>
    </w:p>
    <w:p w14:paraId="38C7D887" w14:textId="77777777" w:rsidR="00D8215D" w:rsidRDefault="00000000">
      <w:pPr>
        <w:spacing w:after="200" w:line="276" w:lineRule="auto"/>
      </w:pPr>
      <w:r>
        <w:t>4. True</w:t>
      </w:r>
    </w:p>
    <w:p w14:paraId="65CA84DD" w14:textId="77777777" w:rsidR="00D8215D" w:rsidRDefault="00D8215D">
      <w:pPr>
        <w:spacing w:after="200" w:line="276" w:lineRule="auto"/>
        <w:rPr>
          <w:b/>
        </w:rPr>
      </w:pPr>
    </w:p>
    <w:p w14:paraId="2557F99D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3B0FC205" w14:textId="77777777" w:rsidR="00D8215D" w:rsidRDefault="00000000">
      <w:pPr>
        <w:spacing w:after="0"/>
      </w:pPr>
      <w:r>
        <w:t>B</w:t>
      </w:r>
    </w:p>
    <w:p w14:paraId="66930651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31663CB9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3A34633E" w14:textId="77777777" w:rsidR="00D8215D" w:rsidRDefault="00000000">
      <w:pPr>
        <w:spacing w:after="0" w:line="240" w:lineRule="auto"/>
      </w:pPr>
      <w:r>
        <w:t>CHILD A: When does the movie start?</w:t>
      </w:r>
    </w:p>
    <w:p w14:paraId="06D019CB" w14:textId="77777777" w:rsidR="00D8215D" w:rsidRDefault="00000000">
      <w:pPr>
        <w:spacing w:after="0" w:line="240" w:lineRule="auto"/>
      </w:pPr>
      <w:r>
        <w:t xml:space="preserve">CHILD B: It starts at 5:45 p.m. I want to get there at 5:30. </w:t>
      </w:r>
    </w:p>
    <w:p w14:paraId="787A332B" w14:textId="77777777" w:rsidR="00D8215D" w:rsidRDefault="00000000">
      <w:pPr>
        <w:spacing w:after="0" w:line="240" w:lineRule="auto"/>
      </w:pPr>
      <w:r>
        <w:t xml:space="preserve">CHILD A: So, we should meet at 4:30 to get there on time. </w:t>
      </w:r>
    </w:p>
    <w:p w14:paraId="030A0232" w14:textId="77777777" w:rsidR="00D8215D" w:rsidRDefault="00000000">
      <w:pPr>
        <w:spacing w:after="0" w:line="240" w:lineRule="auto"/>
      </w:pPr>
      <w:r>
        <w:t>CHILD B: Let’s meet at the park at 4:30. See you then!</w:t>
      </w:r>
    </w:p>
    <w:p w14:paraId="3202D829" w14:textId="77777777" w:rsidR="00D8215D" w:rsidRDefault="00000000">
      <w:pPr>
        <w:spacing w:after="0"/>
      </w:pPr>
      <w:r>
        <w:t>C</w:t>
      </w:r>
    </w:p>
    <w:p w14:paraId="322B65E1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45F03012" w14:textId="77777777" w:rsidR="00D8215D" w:rsidRDefault="00D8215D">
      <w:pPr>
        <w:spacing w:after="200" w:line="276" w:lineRule="auto"/>
        <w:rPr>
          <w:b/>
        </w:rPr>
      </w:pPr>
    </w:p>
    <w:p w14:paraId="2A70F962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4B1BEC15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9"/>
        <w:tblW w:w="37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925"/>
        <w:gridCol w:w="1037"/>
        <w:gridCol w:w="912"/>
      </w:tblGrid>
      <w:tr w:rsidR="00D8215D" w14:paraId="4D145769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093CC669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25" w:type="dxa"/>
            <w:shd w:val="clear" w:color="auto" w:fill="D2FCF5"/>
            <w:vAlign w:val="center"/>
          </w:tcPr>
          <w:p w14:paraId="7B946961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Wake-up Time</w:t>
            </w:r>
          </w:p>
        </w:tc>
        <w:tc>
          <w:tcPr>
            <w:tcW w:w="1037" w:type="dxa"/>
            <w:shd w:val="clear" w:color="auto" w:fill="D2FCF5"/>
            <w:vAlign w:val="center"/>
          </w:tcPr>
          <w:p w14:paraId="079BBA22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English Class</w:t>
            </w:r>
          </w:p>
        </w:tc>
        <w:tc>
          <w:tcPr>
            <w:tcW w:w="912" w:type="dxa"/>
            <w:shd w:val="clear" w:color="auto" w:fill="D2FCF5"/>
            <w:vAlign w:val="center"/>
          </w:tcPr>
          <w:p w14:paraId="7C40629F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Dinner Time</w:t>
            </w:r>
          </w:p>
        </w:tc>
      </w:tr>
      <w:tr w:rsidR="00D8215D" w14:paraId="1BEE2A93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206A357B" w14:textId="77777777" w:rsidR="00D8215D" w:rsidRDefault="00000000">
            <w:pPr>
              <w:spacing w:after="200" w:line="276" w:lineRule="auto"/>
              <w:jc w:val="center"/>
            </w:pPr>
            <w:r>
              <w:t>Harry</w:t>
            </w:r>
          </w:p>
        </w:tc>
        <w:tc>
          <w:tcPr>
            <w:tcW w:w="925" w:type="dxa"/>
            <w:shd w:val="clear" w:color="auto" w:fill="auto"/>
            <w:vAlign w:val="center"/>
          </w:tcPr>
          <w:p w14:paraId="25927D76" w14:textId="77777777" w:rsidR="00D8215D" w:rsidRDefault="00000000">
            <w:pPr>
              <w:spacing w:after="200" w:line="276" w:lineRule="auto"/>
              <w:jc w:val="center"/>
            </w:pPr>
            <w:r>
              <w:t>6:30AM</w:t>
            </w:r>
          </w:p>
        </w:tc>
        <w:tc>
          <w:tcPr>
            <w:tcW w:w="1037" w:type="dxa"/>
            <w:shd w:val="clear" w:color="auto" w:fill="auto"/>
            <w:vAlign w:val="center"/>
          </w:tcPr>
          <w:p w14:paraId="7FE3E02B" w14:textId="77777777" w:rsidR="00D8215D" w:rsidRDefault="00000000">
            <w:pPr>
              <w:spacing w:after="200" w:line="276" w:lineRule="auto"/>
              <w:jc w:val="center"/>
            </w:pPr>
            <w:r>
              <w:t>10:15AM</w:t>
            </w:r>
          </w:p>
        </w:tc>
        <w:tc>
          <w:tcPr>
            <w:tcW w:w="912" w:type="dxa"/>
            <w:shd w:val="clear" w:color="auto" w:fill="auto"/>
            <w:vAlign w:val="center"/>
          </w:tcPr>
          <w:p w14:paraId="641BDCB0" w14:textId="77777777" w:rsidR="00D8215D" w:rsidRDefault="00000000">
            <w:pPr>
              <w:spacing w:after="200" w:line="276" w:lineRule="auto"/>
              <w:jc w:val="center"/>
            </w:pPr>
            <w:r>
              <w:t>6:00PM</w:t>
            </w:r>
          </w:p>
        </w:tc>
      </w:tr>
    </w:tbl>
    <w:p w14:paraId="1AE40CB1" w14:textId="77777777" w:rsidR="00D8215D" w:rsidRDefault="00D8215D">
      <w:pPr>
        <w:spacing w:after="100" w:line="240" w:lineRule="auto"/>
        <w:rPr>
          <w:rFonts w:ascii="맑은 고딕" w:eastAsia="맑은 고딕" w:hAnsi="맑은 고딕" w:cs="맑은 고딕"/>
          <w:b/>
          <w:sz w:val="24"/>
          <w:szCs w:val="24"/>
        </w:rPr>
      </w:pPr>
    </w:p>
    <w:p w14:paraId="39C79A20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UNIT TEST</w:t>
      </w:r>
    </w:p>
    <w:p w14:paraId="39707D77" w14:textId="77777777" w:rsidR="00D8215D" w:rsidRDefault="00000000">
      <w:pPr>
        <w:spacing w:after="200" w:line="276" w:lineRule="auto"/>
      </w:pPr>
      <w:r>
        <w:t>A</w:t>
      </w:r>
    </w:p>
    <w:p w14:paraId="2B8A0EC8" w14:textId="77777777" w:rsidR="00D8215D" w:rsidRDefault="00000000">
      <w:pPr>
        <w:spacing w:after="200" w:line="276" w:lineRule="auto"/>
      </w:pPr>
      <w:r>
        <w:t>1. b</w:t>
      </w:r>
    </w:p>
    <w:p w14:paraId="6A65CC3F" w14:textId="77777777" w:rsidR="00D8215D" w:rsidRDefault="00000000">
      <w:pPr>
        <w:spacing w:after="200" w:line="276" w:lineRule="auto"/>
      </w:pPr>
      <w:r>
        <w:t>2. b</w:t>
      </w:r>
    </w:p>
    <w:p w14:paraId="5E597290" w14:textId="77777777" w:rsidR="00D8215D" w:rsidRDefault="00000000">
      <w:pPr>
        <w:spacing w:after="200" w:line="276" w:lineRule="auto"/>
      </w:pPr>
      <w:r>
        <w:t>B</w:t>
      </w:r>
    </w:p>
    <w:p w14:paraId="288CEACF" w14:textId="77777777" w:rsidR="00D8215D" w:rsidRDefault="00000000">
      <w:pPr>
        <w:spacing w:after="200" w:line="276" w:lineRule="auto"/>
      </w:pPr>
      <w:r>
        <w:t>3. a</w:t>
      </w:r>
    </w:p>
    <w:p w14:paraId="4118E1A3" w14:textId="77777777" w:rsidR="00D8215D" w:rsidRDefault="00000000">
      <w:pPr>
        <w:spacing w:after="200" w:line="276" w:lineRule="auto"/>
      </w:pPr>
      <w:r>
        <w:t>4. a</w:t>
      </w:r>
    </w:p>
    <w:p w14:paraId="72950D44" w14:textId="77777777" w:rsidR="00D8215D" w:rsidRDefault="00000000">
      <w:pPr>
        <w:spacing w:after="200" w:line="276" w:lineRule="auto"/>
      </w:pPr>
      <w:r>
        <w:t>C</w:t>
      </w:r>
    </w:p>
    <w:p w14:paraId="5B2AEED9" w14:textId="77777777" w:rsidR="00D8215D" w:rsidRDefault="00000000">
      <w:pPr>
        <w:spacing w:after="200" w:line="276" w:lineRule="auto"/>
      </w:pPr>
      <w:r>
        <w:lastRenderedPageBreak/>
        <w:t>5. c</w:t>
      </w:r>
    </w:p>
    <w:p w14:paraId="1919F27F" w14:textId="77777777" w:rsidR="00D8215D" w:rsidRDefault="00000000">
      <w:pPr>
        <w:spacing w:after="200" w:line="276" w:lineRule="auto"/>
      </w:pPr>
      <w:r>
        <w:t>6. b</w:t>
      </w:r>
    </w:p>
    <w:p w14:paraId="1378A8B0" w14:textId="77777777" w:rsidR="00D8215D" w:rsidRDefault="00000000">
      <w:pPr>
        <w:spacing w:after="200" w:line="276" w:lineRule="auto"/>
      </w:pPr>
      <w:r>
        <w:t>7. c</w:t>
      </w:r>
    </w:p>
    <w:p w14:paraId="16EC2468" w14:textId="77777777" w:rsidR="00D8215D" w:rsidRDefault="00000000">
      <w:pPr>
        <w:spacing w:after="200" w:line="276" w:lineRule="auto"/>
      </w:pPr>
      <w:r>
        <w:t>8. b</w:t>
      </w:r>
    </w:p>
    <w:p w14:paraId="7C3D73A8" w14:textId="77777777" w:rsidR="00D8215D" w:rsidRDefault="00000000">
      <w:pPr>
        <w:spacing w:after="200" w:line="276" w:lineRule="auto"/>
      </w:pPr>
      <w:r>
        <w:t>D</w:t>
      </w:r>
    </w:p>
    <w:p w14:paraId="5C8AF7FB" w14:textId="77777777" w:rsidR="00D8215D" w:rsidRDefault="00000000">
      <w:pPr>
        <w:spacing w:after="200" w:line="276" w:lineRule="auto"/>
      </w:pPr>
      <w:r>
        <w:t>9. b</w:t>
      </w:r>
    </w:p>
    <w:p w14:paraId="5A582D13" w14:textId="77777777" w:rsidR="00D8215D" w:rsidRDefault="00000000">
      <w:pPr>
        <w:spacing w:after="200" w:line="276" w:lineRule="auto"/>
      </w:pPr>
      <w:r>
        <w:t>10. c</w:t>
      </w:r>
    </w:p>
    <w:p w14:paraId="03C62A64" w14:textId="77777777" w:rsidR="00D8215D" w:rsidRDefault="00000000">
      <w:pPr>
        <w:spacing w:after="200" w:line="276" w:lineRule="auto"/>
      </w:pPr>
      <w:r>
        <w:t>11. c</w:t>
      </w:r>
    </w:p>
    <w:p w14:paraId="6454F4CD" w14:textId="77777777" w:rsidR="00D8215D" w:rsidRDefault="00000000">
      <w:pPr>
        <w:spacing w:after="200" w:line="276" w:lineRule="auto"/>
      </w:pPr>
      <w:r>
        <w:t>12. d</w:t>
      </w:r>
    </w:p>
    <w:p w14:paraId="2A403856" w14:textId="77777777" w:rsidR="00D8215D" w:rsidRDefault="00000000">
      <w:pPr>
        <w:spacing w:after="200" w:line="276" w:lineRule="auto"/>
      </w:pPr>
      <w:r>
        <w:t>E</w:t>
      </w:r>
    </w:p>
    <w:p w14:paraId="7CBE093D" w14:textId="77777777" w:rsidR="00D8215D" w:rsidRDefault="00000000">
      <w:pPr>
        <w:spacing w:after="200" w:line="276" w:lineRule="auto"/>
      </w:pPr>
      <w:r>
        <w:t>13. d</w:t>
      </w:r>
    </w:p>
    <w:p w14:paraId="21756CBD" w14:textId="77777777" w:rsidR="00D8215D" w:rsidRDefault="00000000">
      <w:pPr>
        <w:spacing w:after="200" w:line="276" w:lineRule="auto"/>
      </w:pPr>
      <w:r>
        <w:t>14. a</w:t>
      </w:r>
    </w:p>
    <w:p w14:paraId="30D940A3" w14:textId="77777777" w:rsidR="00D8215D" w:rsidRDefault="00000000">
      <w:pPr>
        <w:spacing w:after="200" w:line="276" w:lineRule="auto"/>
      </w:pPr>
      <w:r>
        <w:t>15. d</w:t>
      </w:r>
    </w:p>
    <w:p w14:paraId="19918CFA" w14:textId="77777777" w:rsidR="00D8215D" w:rsidRDefault="00D8215D">
      <w:pPr>
        <w:spacing w:after="200" w:line="276" w:lineRule="auto"/>
        <w:rPr>
          <w:b/>
        </w:rPr>
      </w:pPr>
    </w:p>
    <w:p w14:paraId="7FDA0B8A" w14:textId="77777777" w:rsidR="00D8215D" w:rsidRDefault="00D8215D">
      <w:pPr>
        <w:spacing w:after="200" w:line="276" w:lineRule="auto"/>
        <w:rPr>
          <w:b/>
        </w:rPr>
      </w:pPr>
    </w:p>
    <w:p w14:paraId="6AF99A3A" w14:textId="77777777" w:rsidR="00D8215D" w:rsidRDefault="00000000">
      <w:pPr>
        <w:spacing w:after="200" w:line="276" w:lineRule="auto"/>
        <w:rPr>
          <w:b/>
        </w:rPr>
      </w:pPr>
      <w:r>
        <w:br w:type="column"/>
      </w:r>
      <w:r>
        <w:rPr>
          <w:b/>
        </w:rPr>
        <w:lastRenderedPageBreak/>
        <w:t>Unit 8 What Do You Like?</w:t>
      </w:r>
    </w:p>
    <w:p w14:paraId="049E8EE5" w14:textId="77777777" w:rsidR="00D8215D" w:rsidRDefault="00000000">
      <w:pPr>
        <w:spacing w:after="200" w:line="276" w:lineRule="auto"/>
      </w:pPr>
      <w:r>
        <w:t xml:space="preserve">A </w:t>
      </w:r>
    </w:p>
    <w:p w14:paraId="51DCA95A" w14:textId="77777777" w:rsidR="00D8215D" w:rsidRDefault="00000000">
      <w:pPr>
        <w:spacing w:after="200" w:line="276" w:lineRule="auto"/>
      </w:pPr>
      <w:r>
        <w:t xml:space="preserve">1. b </w:t>
      </w:r>
    </w:p>
    <w:p w14:paraId="1959CA73" w14:textId="77777777" w:rsidR="00D8215D" w:rsidRDefault="00000000">
      <w:pPr>
        <w:spacing w:after="200" w:line="276" w:lineRule="auto"/>
      </w:pPr>
      <w:r>
        <w:t xml:space="preserve">2. c </w:t>
      </w:r>
    </w:p>
    <w:p w14:paraId="24B84EB5" w14:textId="77777777" w:rsidR="00D8215D" w:rsidRDefault="00000000">
      <w:pPr>
        <w:spacing w:after="200" w:line="276" w:lineRule="auto"/>
      </w:pPr>
      <w:r>
        <w:t xml:space="preserve">3. a </w:t>
      </w:r>
    </w:p>
    <w:p w14:paraId="4DB040AF" w14:textId="77777777" w:rsidR="00D8215D" w:rsidRDefault="00000000">
      <w:pPr>
        <w:spacing w:after="200" w:line="276" w:lineRule="auto"/>
      </w:pPr>
      <w:r>
        <w:t>4. d</w:t>
      </w:r>
    </w:p>
    <w:p w14:paraId="7DAE459F" w14:textId="77777777" w:rsidR="00D8215D" w:rsidRDefault="00000000">
      <w:pPr>
        <w:spacing w:after="200" w:line="276" w:lineRule="auto"/>
      </w:pPr>
      <w:r>
        <w:t>B</w:t>
      </w:r>
    </w:p>
    <w:p w14:paraId="21B1F2FA" w14:textId="77777777" w:rsidR="00D8215D" w:rsidRDefault="00000000">
      <w:pPr>
        <w:spacing w:after="200" w:line="276" w:lineRule="auto"/>
      </w:pPr>
      <w:r>
        <w:t xml:space="preserve">1. go out to eat </w:t>
      </w:r>
    </w:p>
    <w:p w14:paraId="42C3315E" w14:textId="77777777" w:rsidR="00D8215D" w:rsidRDefault="00000000">
      <w:pPr>
        <w:spacing w:after="200" w:line="276" w:lineRule="auto"/>
      </w:pPr>
      <w:r>
        <w:t xml:space="preserve">2. bite </w:t>
      </w:r>
    </w:p>
    <w:p w14:paraId="5549C71A" w14:textId="77777777" w:rsidR="00D8215D" w:rsidRDefault="00000000">
      <w:pPr>
        <w:spacing w:after="200" w:line="276" w:lineRule="auto"/>
      </w:pPr>
      <w:r>
        <w:t xml:space="preserve">3. dislike </w:t>
      </w:r>
    </w:p>
    <w:p w14:paraId="0A681620" w14:textId="77777777" w:rsidR="00D8215D" w:rsidRDefault="00000000">
      <w:pPr>
        <w:spacing w:after="200" w:line="276" w:lineRule="auto"/>
      </w:pPr>
      <w:r>
        <w:t>4. lovely</w:t>
      </w:r>
    </w:p>
    <w:p w14:paraId="56258FC2" w14:textId="77777777" w:rsidR="00D8215D" w:rsidRDefault="00000000">
      <w:pPr>
        <w:spacing w:after="200" w:line="276" w:lineRule="auto"/>
      </w:pPr>
      <w:r>
        <w:t>C</w:t>
      </w:r>
    </w:p>
    <w:p w14:paraId="7A08DFE9" w14:textId="77777777" w:rsidR="00D8215D" w:rsidRDefault="00000000">
      <w:pPr>
        <w:spacing w:after="200" w:line="276" w:lineRule="auto"/>
      </w:pPr>
      <w:r>
        <w:t>1. kind of</w:t>
      </w:r>
    </w:p>
    <w:p w14:paraId="4182F710" w14:textId="77777777" w:rsidR="00D8215D" w:rsidRDefault="00000000">
      <w:pPr>
        <w:spacing w:after="200" w:line="276" w:lineRule="auto"/>
      </w:pPr>
      <w:r>
        <w:t>2. take care of</w:t>
      </w:r>
    </w:p>
    <w:p w14:paraId="584CFFBF" w14:textId="77777777" w:rsidR="00D8215D" w:rsidRDefault="00000000">
      <w:pPr>
        <w:spacing w:after="200" w:line="276" w:lineRule="auto"/>
      </w:pPr>
      <w:r>
        <w:t>3. spicy</w:t>
      </w:r>
    </w:p>
    <w:p w14:paraId="1CFC218C" w14:textId="77777777" w:rsidR="00D8215D" w:rsidRDefault="00000000">
      <w:pPr>
        <w:spacing w:after="200" w:line="276" w:lineRule="auto"/>
      </w:pPr>
      <w:r>
        <w:t>4. miss</w:t>
      </w:r>
    </w:p>
    <w:p w14:paraId="0F9FC590" w14:textId="77777777" w:rsidR="00D8215D" w:rsidRDefault="00D8215D">
      <w:pPr>
        <w:spacing w:after="200" w:line="276" w:lineRule="auto"/>
      </w:pPr>
    </w:p>
    <w:p w14:paraId="7F6AE6A5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What Lovely Animals!</w:t>
      </w:r>
    </w:p>
    <w:p w14:paraId="431F5721" w14:textId="77777777" w:rsidR="00D8215D" w:rsidRDefault="00000000">
      <w:pPr>
        <w:spacing w:after="200" w:line="276" w:lineRule="auto"/>
      </w:pPr>
      <w:r>
        <w:t>A</w:t>
      </w:r>
    </w:p>
    <w:p w14:paraId="245E6B53" w14:textId="77777777" w:rsidR="00D8215D" w:rsidRDefault="00000000">
      <w:pPr>
        <w:spacing w:after="200" w:line="276" w:lineRule="auto"/>
      </w:pPr>
      <w:r>
        <w:t xml:space="preserve">1. b </w:t>
      </w:r>
    </w:p>
    <w:p w14:paraId="55481CED" w14:textId="77777777" w:rsidR="00D8215D" w:rsidRDefault="00000000">
      <w:pPr>
        <w:spacing w:after="200" w:line="276" w:lineRule="auto"/>
      </w:pPr>
      <w:r>
        <w:t xml:space="preserve">2. a, b </w:t>
      </w:r>
    </w:p>
    <w:p w14:paraId="4A8A9EC4" w14:textId="77777777" w:rsidR="00D8215D" w:rsidRDefault="00000000">
      <w:pPr>
        <w:spacing w:after="200" w:line="276" w:lineRule="auto"/>
      </w:pPr>
      <w:r>
        <w:t xml:space="preserve">3. a </w:t>
      </w:r>
    </w:p>
    <w:p w14:paraId="42F9A9E8" w14:textId="77777777" w:rsidR="00D8215D" w:rsidRDefault="00000000">
      <w:pPr>
        <w:spacing w:after="200" w:line="276" w:lineRule="auto"/>
      </w:pPr>
      <w:r>
        <w:t xml:space="preserve">4. b </w:t>
      </w:r>
    </w:p>
    <w:p w14:paraId="7EF807EA" w14:textId="77777777" w:rsidR="00D8215D" w:rsidRDefault="00000000">
      <w:pPr>
        <w:spacing w:after="200" w:line="276" w:lineRule="auto"/>
      </w:pPr>
      <w:r>
        <w:t>5. b</w:t>
      </w:r>
    </w:p>
    <w:p w14:paraId="0C5485A9" w14:textId="77777777" w:rsidR="00D8215D" w:rsidRDefault="00D8215D">
      <w:pPr>
        <w:spacing w:after="200" w:line="276" w:lineRule="auto"/>
      </w:pPr>
    </w:p>
    <w:p w14:paraId="21985C5E" w14:textId="77777777" w:rsidR="00D8215D" w:rsidRDefault="00000000">
      <w:pPr>
        <w:spacing w:after="200" w:line="276" w:lineRule="auto"/>
      </w:pPr>
      <w:r>
        <w:lastRenderedPageBreak/>
        <w:t>B</w:t>
      </w:r>
    </w:p>
    <w:p w14:paraId="6D1C4FEC" w14:textId="77777777" w:rsidR="00D8215D" w:rsidRDefault="00000000">
      <w:pPr>
        <w:spacing w:after="200" w:line="276" w:lineRule="auto"/>
      </w:pPr>
      <w:r>
        <w:t xml:space="preserve">1. slow </w:t>
      </w:r>
    </w:p>
    <w:p w14:paraId="7232FF67" w14:textId="77777777" w:rsidR="00D8215D" w:rsidRDefault="00000000">
      <w:pPr>
        <w:spacing w:after="200" w:line="276" w:lineRule="auto"/>
      </w:pPr>
      <w:r>
        <w:t xml:space="preserve">2. scary, dangerous </w:t>
      </w:r>
    </w:p>
    <w:p w14:paraId="297CF733" w14:textId="77777777" w:rsidR="00D8215D" w:rsidRDefault="00000000">
      <w:pPr>
        <w:spacing w:after="200" w:line="276" w:lineRule="auto"/>
      </w:pPr>
      <w:r>
        <w:t xml:space="preserve">3. cute </w:t>
      </w:r>
    </w:p>
    <w:p w14:paraId="3A241ED8" w14:textId="77777777" w:rsidR="00D8215D" w:rsidRDefault="00000000">
      <w:pPr>
        <w:spacing w:after="200" w:line="276" w:lineRule="auto"/>
      </w:pPr>
      <w:r>
        <w:t xml:space="preserve">4. dangerous, dirty </w:t>
      </w:r>
    </w:p>
    <w:p w14:paraId="16C00A9B" w14:textId="77777777" w:rsidR="00D8215D" w:rsidRDefault="00000000">
      <w:pPr>
        <w:spacing w:after="200" w:line="276" w:lineRule="auto"/>
      </w:pPr>
      <w:r>
        <w:t>5. beautiful</w:t>
      </w:r>
    </w:p>
    <w:p w14:paraId="60639062" w14:textId="77777777" w:rsidR="00D8215D" w:rsidRDefault="00000000">
      <w:pPr>
        <w:spacing w:after="200" w:line="276" w:lineRule="auto"/>
      </w:pPr>
      <w:r>
        <w:t>C</w:t>
      </w:r>
    </w:p>
    <w:p w14:paraId="66A6E2A8" w14:textId="77777777" w:rsidR="00D8215D" w:rsidRDefault="00000000">
      <w:pPr>
        <w:spacing w:after="200" w:line="276" w:lineRule="auto"/>
      </w:pPr>
      <w:r>
        <w:t xml:space="preserve">1. True </w:t>
      </w:r>
    </w:p>
    <w:p w14:paraId="2B5225D1" w14:textId="77777777" w:rsidR="00D8215D" w:rsidRDefault="00000000">
      <w:pPr>
        <w:spacing w:after="200" w:line="276" w:lineRule="auto"/>
      </w:pPr>
      <w:r>
        <w:t xml:space="preserve">2. True </w:t>
      </w:r>
    </w:p>
    <w:p w14:paraId="09819427" w14:textId="77777777" w:rsidR="00D8215D" w:rsidRDefault="00000000">
      <w:pPr>
        <w:spacing w:after="200" w:line="276" w:lineRule="auto"/>
      </w:pPr>
      <w:r>
        <w:t xml:space="preserve">3. False </w:t>
      </w:r>
    </w:p>
    <w:p w14:paraId="4B1D4BBF" w14:textId="77777777" w:rsidR="00D8215D" w:rsidRDefault="00000000">
      <w:pPr>
        <w:spacing w:after="200" w:line="276" w:lineRule="auto"/>
      </w:pPr>
      <w:r>
        <w:t>4. True</w:t>
      </w:r>
    </w:p>
    <w:p w14:paraId="3DEFC557" w14:textId="77777777" w:rsidR="00D8215D" w:rsidRDefault="00D8215D">
      <w:pPr>
        <w:spacing w:after="200" w:line="276" w:lineRule="auto"/>
      </w:pPr>
    </w:p>
    <w:p w14:paraId="3272641C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Vegetables!</w:t>
      </w:r>
    </w:p>
    <w:p w14:paraId="69776747" w14:textId="77777777" w:rsidR="00D8215D" w:rsidRDefault="00000000">
      <w:pPr>
        <w:spacing w:after="200" w:line="276" w:lineRule="auto"/>
      </w:pPr>
      <w:r>
        <w:t>A</w:t>
      </w:r>
    </w:p>
    <w:p w14:paraId="24C1F838" w14:textId="77777777" w:rsidR="00D8215D" w:rsidRDefault="00000000">
      <w:pPr>
        <w:spacing w:after="200" w:line="276" w:lineRule="auto"/>
      </w:pPr>
      <w:r>
        <w:t>burger, French fries, chicken, vegetables, fruit, strawberries, ice cream</w:t>
      </w:r>
    </w:p>
    <w:p w14:paraId="405C45A0" w14:textId="77777777" w:rsidR="00D8215D" w:rsidRDefault="00000000">
      <w:pPr>
        <w:spacing w:after="200" w:line="276" w:lineRule="auto"/>
      </w:pPr>
      <w:r>
        <w:t>B</w:t>
      </w:r>
    </w:p>
    <w:p w14:paraId="2EE7D754" w14:textId="77777777" w:rsidR="00D8215D" w:rsidRDefault="00000000">
      <w:pPr>
        <w:spacing w:after="200" w:line="276" w:lineRule="auto"/>
      </w:pPr>
      <w:r>
        <w:t xml:space="preserve">1. chicken </w:t>
      </w:r>
    </w:p>
    <w:p w14:paraId="0F3C80F1" w14:textId="77777777" w:rsidR="00D8215D" w:rsidRDefault="00000000">
      <w:pPr>
        <w:spacing w:after="200" w:line="276" w:lineRule="auto"/>
      </w:pPr>
      <w:r>
        <w:t xml:space="preserve">2. vegetables </w:t>
      </w:r>
    </w:p>
    <w:p w14:paraId="1F2B65B6" w14:textId="77777777" w:rsidR="00D8215D" w:rsidRDefault="00000000">
      <w:pPr>
        <w:spacing w:after="200" w:line="276" w:lineRule="auto"/>
      </w:pPr>
      <w:r>
        <w:t xml:space="preserve">3. healthier </w:t>
      </w:r>
    </w:p>
    <w:p w14:paraId="5EE9A785" w14:textId="77777777" w:rsidR="00D8215D" w:rsidRDefault="00000000">
      <w:pPr>
        <w:spacing w:after="200" w:line="276" w:lineRule="auto"/>
      </w:pPr>
      <w:r>
        <w:t xml:space="preserve">4. strawberries </w:t>
      </w:r>
    </w:p>
    <w:p w14:paraId="44CC8031" w14:textId="77777777" w:rsidR="00D8215D" w:rsidRDefault="00000000">
      <w:pPr>
        <w:spacing w:after="200" w:line="276" w:lineRule="auto"/>
      </w:pPr>
      <w:r>
        <w:t xml:space="preserve">5. ice cream </w:t>
      </w:r>
    </w:p>
    <w:p w14:paraId="745EC0B3" w14:textId="77777777" w:rsidR="00D8215D" w:rsidRDefault="00000000">
      <w:pPr>
        <w:spacing w:after="200" w:line="276" w:lineRule="auto"/>
      </w:pPr>
      <w:r>
        <w:t>6. vegetables</w:t>
      </w:r>
    </w:p>
    <w:p w14:paraId="72137841" w14:textId="77777777" w:rsidR="00D8215D" w:rsidRDefault="00000000">
      <w:pPr>
        <w:spacing w:after="200" w:line="276" w:lineRule="auto"/>
      </w:pPr>
      <w:r>
        <w:t>C</w:t>
      </w:r>
    </w:p>
    <w:p w14:paraId="6FF93EBC" w14:textId="77777777" w:rsidR="00D8215D" w:rsidRDefault="00000000">
      <w:pPr>
        <w:spacing w:after="200" w:line="276" w:lineRule="auto"/>
      </w:pPr>
      <w:r>
        <w:t>1. b</w:t>
      </w:r>
    </w:p>
    <w:p w14:paraId="47E8AC81" w14:textId="77777777" w:rsidR="00D8215D" w:rsidRDefault="00000000">
      <w:pPr>
        <w:spacing w:after="200" w:line="276" w:lineRule="auto"/>
      </w:pPr>
      <w:r>
        <w:t>2. a</w:t>
      </w:r>
    </w:p>
    <w:p w14:paraId="442EB498" w14:textId="77777777" w:rsidR="00D8215D" w:rsidRDefault="00000000">
      <w:pPr>
        <w:spacing w:after="200" w:line="276" w:lineRule="auto"/>
      </w:pPr>
      <w:r>
        <w:lastRenderedPageBreak/>
        <w:t>3. c</w:t>
      </w:r>
    </w:p>
    <w:p w14:paraId="4ED2FBFE" w14:textId="77777777" w:rsidR="00D8215D" w:rsidRDefault="00D8215D">
      <w:pPr>
        <w:spacing w:after="200" w:line="276" w:lineRule="auto"/>
      </w:pPr>
    </w:p>
    <w:p w14:paraId="0F1A11C6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3 I Like It Here.</w:t>
      </w:r>
    </w:p>
    <w:p w14:paraId="76288BE1" w14:textId="77777777" w:rsidR="00D8215D" w:rsidRDefault="00000000">
      <w:pPr>
        <w:spacing w:after="200" w:line="276" w:lineRule="auto"/>
      </w:pPr>
      <w:r>
        <w:t xml:space="preserve">A    </w:t>
      </w:r>
    </w:p>
    <w:p w14:paraId="0C8B245D" w14:textId="77777777" w:rsidR="00D8215D" w:rsidRDefault="00000000">
      <w:pPr>
        <w:spacing w:after="200" w:line="276" w:lineRule="auto"/>
      </w:pPr>
      <w:r>
        <w:t xml:space="preserve">1. b </w:t>
      </w:r>
    </w:p>
    <w:p w14:paraId="50FEAD5F" w14:textId="77777777" w:rsidR="00D8215D" w:rsidRDefault="00000000">
      <w:pPr>
        <w:spacing w:after="200" w:line="276" w:lineRule="auto"/>
      </w:pPr>
      <w:r>
        <w:t xml:space="preserve">2. b </w:t>
      </w:r>
    </w:p>
    <w:p w14:paraId="554DE815" w14:textId="77777777" w:rsidR="00D8215D" w:rsidRDefault="00000000">
      <w:pPr>
        <w:spacing w:after="200" w:line="276" w:lineRule="auto"/>
      </w:pPr>
      <w:r>
        <w:t xml:space="preserve">3. a, b </w:t>
      </w:r>
    </w:p>
    <w:p w14:paraId="28CD4DEA" w14:textId="77777777" w:rsidR="00D8215D" w:rsidRDefault="00000000">
      <w:pPr>
        <w:spacing w:after="200" w:line="276" w:lineRule="auto"/>
      </w:pPr>
      <w:r>
        <w:t>4. a</w:t>
      </w:r>
    </w:p>
    <w:p w14:paraId="6732CD24" w14:textId="77777777" w:rsidR="00D8215D" w:rsidRDefault="00000000">
      <w:pPr>
        <w:spacing w:after="200" w:line="276" w:lineRule="auto"/>
      </w:pPr>
      <w:r>
        <w:t>B</w:t>
      </w:r>
    </w:p>
    <w:p w14:paraId="22F4D4B1" w14:textId="77777777" w:rsidR="00D8215D" w:rsidRDefault="00000000">
      <w:pPr>
        <w:spacing w:after="200" w:line="276" w:lineRule="auto"/>
      </w:pPr>
      <w:r>
        <w:t xml:space="preserve">1. b </w:t>
      </w:r>
    </w:p>
    <w:p w14:paraId="25905262" w14:textId="77777777" w:rsidR="00D8215D" w:rsidRDefault="00000000">
      <w:pPr>
        <w:spacing w:after="200" w:line="276" w:lineRule="auto"/>
      </w:pPr>
      <w:r>
        <w:t xml:space="preserve">2. b </w:t>
      </w:r>
    </w:p>
    <w:p w14:paraId="2CB54967" w14:textId="77777777" w:rsidR="00D8215D" w:rsidRDefault="00000000">
      <w:pPr>
        <w:spacing w:after="200" w:line="276" w:lineRule="auto"/>
        <w:rPr>
          <w:b/>
        </w:rPr>
      </w:pPr>
      <w:r>
        <w:t>3. c</w:t>
      </w:r>
    </w:p>
    <w:p w14:paraId="41CDB90D" w14:textId="77777777" w:rsidR="00D8215D" w:rsidRDefault="00000000">
      <w:pPr>
        <w:spacing w:after="200" w:line="276" w:lineRule="auto"/>
      </w:pPr>
      <w:r>
        <w:t>C</w:t>
      </w:r>
    </w:p>
    <w:p w14:paraId="0C411040" w14:textId="77777777" w:rsidR="00D8215D" w:rsidRDefault="00000000">
      <w:pPr>
        <w:spacing w:after="200" w:line="276" w:lineRule="auto"/>
      </w:pPr>
      <w:r>
        <w:t xml:space="preserve">1. F    The man prefers </w:t>
      </w:r>
      <w:r>
        <w:rPr>
          <w:u w:val="single"/>
        </w:rPr>
        <w:t>big cities</w:t>
      </w:r>
      <w:r>
        <w:t xml:space="preserve"> to </w:t>
      </w:r>
      <w:r>
        <w:rPr>
          <w:u w:val="single"/>
        </w:rPr>
        <w:t>small towns</w:t>
      </w:r>
      <w:r>
        <w:t xml:space="preserve">. </w:t>
      </w:r>
    </w:p>
    <w:p w14:paraId="371929A3" w14:textId="77777777" w:rsidR="00D8215D" w:rsidRDefault="00000000">
      <w:pPr>
        <w:spacing w:after="200" w:line="276" w:lineRule="auto"/>
      </w:pPr>
      <w:r>
        <w:t xml:space="preserve">2. T </w:t>
      </w:r>
    </w:p>
    <w:p w14:paraId="5B5F2981" w14:textId="77777777" w:rsidR="00D8215D" w:rsidRDefault="00000000">
      <w:pPr>
        <w:spacing w:after="200" w:line="276" w:lineRule="auto"/>
      </w:pPr>
      <w:r>
        <w:t xml:space="preserve">3. T </w:t>
      </w:r>
    </w:p>
    <w:p w14:paraId="6CC82B27" w14:textId="77777777" w:rsidR="00D8215D" w:rsidRDefault="00000000">
      <w:pPr>
        <w:spacing w:after="200" w:line="276" w:lineRule="auto"/>
      </w:pPr>
      <w:r>
        <w:t>4. T</w:t>
      </w:r>
    </w:p>
    <w:p w14:paraId="562C6995" w14:textId="77777777" w:rsidR="00D8215D" w:rsidRDefault="00D8215D">
      <w:pPr>
        <w:spacing w:after="200" w:line="276" w:lineRule="auto"/>
        <w:rPr>
          <w:b/>
        </w:rPr>
      </w:pPr>
    </w:p>
    <w:p w14:paraId="00DB610F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7B272D73" w14:textId="77777777" w:rsidR="00D8215D" w:rsidRDefault="00000000">
      <w:pPr>
        <w:spacing w:after="0"/>
      </w:pPr>
      <w:r>
        <w:t>B</w:t>
      </w:r>
    </w:p>
    <w:p w14:paraId="29078D0A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21BA8C2E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0CA0887F" w14:textId="77777777" w:rsidR="00D8215D" w:rsidRDefault="00000000">
      <w:pPr>
        <w:spacing w:after="0" w:line="240" w:lineRule="auto"/>
      </w:pPr>
      <w:r>
        <w:t>CHILD A: What is for dinner tonight? Is it fried chicken? I love fried chicken!</w:t>
      </w:r>
    </w:p>
    <w:p w14:paraId="05A12411" w14:textId="77777777" w:rsidR="00D8215D" w:rsidRDefault="00000000">
      <w:pPr>
        <w:spacing w:after="0" w:line="240" w:lineRule="auto"/>
      </w:pPr>
      <w:r>
        <w:t>CHILD B: How about roasted chicken and carrots?</w:t>
      </w:r>
    </w:p>
    <w:p w14:paraId="11F14EEF" w14:textId="77777777" w:rsidR="00D8215D" w:rsidRDefault="00000000">
      <w:pPr>
        <w:spacing w:after="0" w:line="240" w:lineRule="auto"/>
      </w:pPr>
      <w:r>
        <w:t xml:space="preserve">CHILD A: Carrots are OK. But do I have to have the roasted chicken? It’s not as good as fried chicken. </w:t>
      </w:r>
    </w:p>
    <w:p w14:paraId="716DE77C" w14:textId="77777777" w:rsidR="00D8215D" w:rsidRDefault="00000000">
      <w:pPr>
        <w:spacing w:after="0" w:line="240" w:lineRule="auto"/>
      </w:pPr>
      <w:r>
        <w:t>CHILD B: It’s healthier for you. Let’s have roasted chicken and carrots.</w:t>
      </w:r>
    </w:p>
    <w:p w14:paraId="205676E3" w14:textId="77777777" w:rsidR="00D8215D" w:rsidRDefault="00000000">
      <w:pPr>
        <w:spacing w:after="0"/>
      </w:pPr>
      <w:r>
        <w:t>C</w:t>
      </w:r>
    </w:p>
    <w:p w14:paraId="301B993D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2DD28A89" w14:textId="77777777" w:rsidR="00D8215D" w:rsidRDefault="00D8215D">
      <w:pPr>
        <w:spacing w:after="200" w:line="276" w:lineRule="auto"/>
        <w:rPr>
          <w:b/>
        </w:rPr>
      </w:pPr>
    </w:p>
    <w:p w14:paraId="0119674A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lastRenderedPageBreak/>
        <w:t xml:space="preserve">On Your Own </w:t>
      </w:r>
    </w:p>
    <w:p w14:paraId="469C3A3B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a"/>
        <w:tblW w:w="36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906"/>
        <w:gridCol w:w="906"/>
        <w:gridCol w:w="906"/>
      </w:tblGrid>
      <w:tr w:rsidR="00D8215D" w14:paraId="5C8A4102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7272B3B0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35644C77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Color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63D64FDD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Food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2FC2BAEF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Animal</w:t>
            </w:r>
          </w:p>
        </w:tc>
      </w:tr>
      <w:tr w:rsidR="00D8215D" w14:paraId="5A9A1EF6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3EECCFEE" w14:textId="77777777" w:rsidR="00D8215D" w:rsidRDefault="00000000">
            <w:pPr>
              <w:spacing w:after="200" w:line="276" w:lineRule="auto"/>
              <w:jc w:val="center"/>
            </w:pPr>
            <w:r>
              <w:t>Jill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DF1AE03" w14:textId="77777777" w:rsidR="00D8215D" w:rsidRDefault="00000000">
            <w:pPr>
              <w:spacing w:after="200" w:line="276" w:lineRule="auto"/>
              <w:jc w:val="center"/>
            </w:pPr>
            <w:r>
              <w:t>Blue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5BAD66AE" w14:textId="77777777" w:rsidR="00D8215D" w:rsidRDefault="00000000">
            <w:pPr>
              <w:spacing w:after="200" w:line="276" w:lineRule="auto"/>
              <w:jc w:val="center"/>
            </w:pPr>
            <w:r>
              <w:t>Pizza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64906E4" w14:textId="77777777" w:rsidR="00D8215D" w:rsidRDefault="00000000">
            <w:pPr>
              <w:spacing w:after="200" w:line="276" w:lineRule="auto"/>
              <w:jc w:val="center"/>
            </w:pPr>
            <w:r>
              <w:t xml:space="preserve">Bunny </w:t>
            </w:r>
          </w:p>
        </w:tc>
      </w:tr>
    </w:tbl>
    <w:p w14:paraId="65A29DCE" w14:textId="77777777" w:rsidR="00D8215D" w:rsidRDefault="00D8215D">
      <w:pPr>
        <w:spacing w:after="200" w:line="276" w:lineRule="auto"/>
      </w:pPr>
    </w:p>
    <w:p w14:paraId="2A8CCAE5" w14:textId="77777777" w:rsidR="00D8215D" w:rsidRDefault="00000000">
      <w:pPr>
        <w:spacing w:after="100" w:line="240" w:lineRule="auto"/>
        <w:rPr>
          <w:rFonts w:ascii="맑은 고딕" w:eastAsia="맑은 고딕" w:hAnsi="맑은 고딕" w:cs="맑은 고딕"/>
          <w:b/>
          <w:sz w:val="24"/>
          <w:szCs w:val="24"/>
        </w:rPr>
      </w:pPr>
      <w:r>
        <w:rPr>
          <w:b/>
          <w:sz w:val="24"/>
          <w:szCs w:val="24"/>
        </w:rPr>
        <w:t>UNIT TEST</w:t>
      </w:r>
    </w:p>
    <w:p w14:paraId="76506B9C" w14:textId="77777777" w:rsidR="00D8215D" w:rsidRDefault="00000000">
      <w:pPr>
        <w:spacing w:after="100" w:line="240" w:lineRule="auto"/>
        <w:rPr>
          <w:sz w:val="24"/>
          <w:szCs w:val="24"/>
        </w:rPr>
      </w:pPr>
      <w:r>
        <w:t>A</w:t>
      </w:r>
    </w:p>
    <w:p w14:paraId="063D3743" w14:textId="77777777" w:rsidR="00D8215D" w:rsidRDefault="00000000">
      <w:pPr>
        <w:spacing w:after="200" w:line="276" w:lineRule="auto"/>
      </w:pPr>
      <w:r>
        <w:t>1. c</w:t>
      </w:r>
    </w:p>
    <w:p w14:paraId="757DB4EB" w14:textId="77777777" w:rsidR="00D8215D" w:rsidRDefault="00000000">
      <w:pPr>
        <w:spacing w:after="200" w:line="276" w:lineRule="auto"/>
      </w:pPr>
      <w:r>
        <w:t>2. a</w:t>
      </w:r>
    </w:p>
    <w:p w14:paraId="72928252" w14:textId="77777777" w:rsidR="00D8215D" w:rsidRDefault="00000000">
      <w:pPr>
        <w:spacing w:after="200" w:line="276" w:lineRule="auto"/>
      </w:pPr>
      <w:r>
        <w:t>B</w:t>
      </w:r>
    </w:p>
    <w:p w14:paraId="799E73CE" w14:textId="77777777" w:rsidR="00D8215D" w:rsidRDefault="00000000">
      <w:pPr>
        <w:spacing w:after="200" w:line="276" w:lineRule="auto"/>
      </w:pPr>
      <w:r>
        <w:t>3. b</w:t>
      </w:r>
    </w:p>
    <w:p w14:paraId="4ECD94F4" w14:textId="77777777" w:rsidR="00D8215D" w:rsidRDefault="00000000">
      <w:pPr>
        <w:spacing w:after="200" w:line="276" w:lineRule="auto"/>
      </w:pPr>
      <w:r>
        <w:t>4. a</w:t>
      </w:r>
    </w:p>
    <w:p w14:paraId="3FD83CDE" w14:textId="77777777" w:rsidR="00D8215D" w:rsidRDefault="00000000">
      <w:pPr>
        <w:spacing w:after="200" w:line="276" w:lineRule="auto"/>
      </w:pPr>
      <w:r>
        <w:t>C</w:t>
      </w:r>
    </w:p>
    <w:p w14:paraId="65A3DD86" w14:textId="77777777" w:rsidR="00D8215D" w:rsidRDefault="00000000">
      <w:pPr>
        <w:spacing w:after="200" w:line="276" w:lineRule="auto"/>
      </w:pPr>
      <w:r>
        <w:t>5. a</w:t>
      </w:r>
    </w:p>
    <w:p w14:paraId="5A764574" w14:textId="77777777" w:rsidR="00D8215D" w:rsidRDefault="00000000">
      <w:pPr>
        <w:spacing w:after="200" w:line="276" w:lineRule="auto"/>
      </w:pPr>
      <w:r>
        <w:t>6. c</w:t>
      </w:r>
    </w:p>
    <w:p w14:paraId="065362F0" w14:textId="77777777" w:rsidR="00D8215D" w:rsidRDefault="00000000">
      <w:pPr>
        <w:spacing w:after="200" w:line="276" w:lineRule="auto"/>
      </w:pPr>
      <w:r>
        <w:t>7. d</w:t>
      </w:r>
    </w:p>
    <w:p w14:paraId="480744F6" w14:textId="77777777" w:rsidR="00D8215D" w:rsidRDefault="00000000">
      <w:pPr>
        <w:spacing w:after="200" w:line="276" w:lineRule="auto"/>
      </w:pPr>
      <w:r>
        <w:t>8. d</w:t>
      </w:r>
    </w:p>
    <w:p w14:paraId="59ED7EE9" w14:textId="77777777" w:rsidR="00D8215D" w:rsidRDefault="00000000">
      <w:pPr>
        <w:spacing w:after="200" w:line="276" w:lineRule="auto"/>
      </w:pPr>
      <w:r>
        <w:t>D</w:t>
      </w:r>
    </w:p>
    <w:p w14:paraId="072A9FEB" w14:textId="77777777" w:rsidR="00D8215D" w:rsidRDefault="00000000">
      <w:pPr>
        <w:spacing w:after="200" w:line="276" w:lineRule="auto"/>
      </w:pPr>
      <w:r>
        <w:t>9. b</w:t>
      </w:r>
    </w:p>
    <w:p w14:paraId="0945A3BC" w14:textId="77777777" w:rsidR="00D8215D" w:rsidRDefault="00000000">
      <w:pPr>
        <w:spacing w:after="200" w:line="276" w:lineRule="auto"/>
      </w:pPr>
      <w:r>
        <w:t>10. b</w:t>
      </w:r>
    </w:p>
    <w:p w14:paraId="4FA720F6" w14:textId="77777777" w:rsidR="00D8215D" w:rsidRDefault="00000000">
      <w:pPr>
        <w:spacing w:after="200" w:line="276" w:lineRule="auto"/>
      </w:pPr>
      <w:r>
        <w:t>11. a</w:t>
      </w:r>
    </w:p>
    <w:p w14:paraId="59A86A03" w14:textId="77777777" w:rsidR="00D8215D" w:rsidRDefault="00000000">
      <w:pPr>
        <w:spacing w:after="200" w:line="276" w:lineRule="auto"/>
      </w:pPr>
      <w:r>
        <w:t>12. b</w:t>
      </w:r>
    </w:p>
    <w:p w14:paraId="2CF7DD77" w14:textId="77777777" w:rsidR="00D8215D" w:rsidRDefault="00000000">
      <w:pPr>
        <w:spacing w:after="200" w:line="276" w:lineRule="auto"/>
      </w:pPr>
      <w:r>
        <w:t>E</w:t>
      </w:r>
    </w:p>
    <w:p w14:paraId="3BF7F90B" w14:textId="77777777" w:rsidR="00D8215D" w:rsidRDefault="00000000">
      <w:pPr>
        <w:spacing w:after="200" w:line="276" w:lineRule="auto"/>
      </w:pPr>
      <w:r>
        <w:t>13. c</w:t>
      </w:r>
    </w:p>
    <w:p w14:paraId="3319FA88" w14:textId="77777777" w:rsidR="00D8215D" w:rsidRDefault="00000000">
      <w:pPr>
        <w:spacing w:after="200" w:line="276" w:lineRule="auto"/>
      </w:pPr>
      <w:r>
        <w:t>14. b</w:t>
      </w:r>
    </w:p>
    <w:p w14:paraId="06ACFD97" w14:textId="77777777" w:rsidR="00D8215D" w:rsidRDefault="00000000">
      <w:pPr>
        <w:spacing w:after="200" w:line="276" w:lineRule="auto"/>
      </w:pPr>
      <w:r>
        <w:t>15. d</w:t>
      </w:r>
    </w:p>
    <w:p w14:paraId="35893697" w14:textId="77777777" w:rsidR="00D8215D" w:rsidRDefault="00000000">
      <w:pPr>
        <w:spacing w:after="200" w:line="276" w:lineRule="auto"/>
        <w:rPr>
          <w:b/>
          <w:shd w:val="clear" w:color="auto" w:fill="D9D9D9"/>
        </w:rPr>
      </w:pPr>
      <w:r>
        <w:rPr>
          <w:b/>
          <w:shd w:val="clear" w:color="auto" w:fill="D9D9D9"/>
        </w:rPr>
        <w:lastRenderedPageBreak/>
        <w:t>Unit 9 It’s Math Time.</w:t>
      </w:r>
    </w:p>
    <w:p w14:paraId="6C000330" w14:textId="77777777" w:rsidR="00D8215D" w:rsidRDefault="00000000">
      <w:pPr>
        <w:spacing w:after="200" w:line="276" w:lineRule="auto"/>
      </w:pPr>
      <w:r>
        <w:t xml:space="preserve">A </w:t>
      </w:r>
    </w:p>
    <w:p w14:paraId="57873B74" w14:textId="77777777" w:rsidR="00D8215D" w:rsidRDefault="00000000">
      <w:pPr>
        <w:spacing w:after="200" w:line="276" w:lineRule="auto"/>
      </w:pPr>
      <w:r>
        <w:t xml:space="preserve">1. pond </w:t>
      </w:r>
    </w:p>
    <w:p w14:paraId="7A00A415" w14:textId="77777777" w:rsidR="00D8215D" w:rsidRDefault="00000000">
      <w:pPr>
        <w:spacing w:after="200" w:line="276" w:lineRule="auto"/>
      </w:pPr>
      <w:r>
        <w:t xml:space="preserve">2. prize </w:t>
      </w:r>
    </w:p>
    <w:p w14:paraId="05A3BCC2" w14:textId="72033331" w:rsidR="00D8215D" w:rsidRDefault="00000000">
      <w:pPr>
        <w:spacing w:after="200" w:line="276" w:lineRule="auto"/>
      </w:pPr>
      <w:r>
        <w:t xml:space="preserve">3. </w:t>
      </w:r>
      <w:r w:rsidR="00631DC7">
        <w:rPr>
          <w:rFonts w:hint="eastAsia"/>
          <w:lang w:eastAsia="ko-KR"/>
        </w:rPr>
        <w:t>c</w:t>
      </w:r>
      <w:r w:rsidR="00631DC7">
        <w:rPr>
          <w:lang w:eastAsia="ko-KR"/>
        </w:rPr>
        <w:t>ost</w:t>
      </w:r>
      <w:r>
        <w:t xml:space="preserve"> </w:t>
      </w:r>
    </w:p>
    <w:p w14:paraId="758D0D27" w14:textId="77777777" w:rsidR="00D8215D" w:rsidRDefault="00000000">
      <w:pPr>
        <w:spacing w:after="200" w:line="276" w:lineRule="auto"/>
      </w:pPr>
      <w:r>
        <w:t>4. piece</w:t>
      </w:r>
    </w:p>
    <w:p w14:paraId="3F3E9797" w14:textId="77777777" w:rsidR="00D8215D" w:rsidRDefault="00000000">
      <w:pPr>
        <w:spacing w:after="200" w:line="276" w:lineRule="auto"/>
      </w:pPr>
      <w:r>
        <w:t>B</w:t>
      </w:r>
    </w:p>
    <w:p w14:paraId="5F4A5099" w14:textId="77777777" w:rsidR="00D8215D" w:rsidRDefault="00000000">
      <w:pPr>
        <w:spacing w:after="200" w:line="276" w:lineRule="auto"/>
      </w:pPr>
      <w:r>
        <w:t xml:space="preserve">1. a </w:t>
      </w:r>
    </w:p>
    <w:p w14:paraId="4102E821" w14:textId="77777777" w:rsidR="00D8215D" w:rsidRDefault="00000000">
      <w:pPr>
        <w:spacing w:after="200" w:line="276" w:lineRule="auto"/>
      </w:pPr>
      <w:r>
        <w:t xml:space="preserve">2. b </w:t>
      </w:r>
    </w:p>
    <w:p w14:paraId="27901F12" w14:textId="77777777" w:rsidR="00D8215D" w:rsidRDefault="00000000">
      <w:pPr>
        <w:spacing w:after="200" w:line="276" w:lineRule="auto"/>
      </w:pPr>
      <w:r>
        <w:t xml:space="preserve">3. b </w:t>
      </w:r>
    </w:p>
    <w:p w14:paraId="5F04AA49" w14:textId="77777777" w:rsidR="00D8215D" w:rsidRDefault="00000000">
      <w:pPr>
        <w:spacing w:after="200" w:line="276" w:lineRule="auto"/>
      </w:pPr>
      <w:r>
        <w:t>4. d</w:t>
      </w:r>
    </w:p>
    <w:p w14:paraId="5105ADED" w14:textId="77777777" w:rsidR="00D8215D" w:rsidRDefault="00000000">
      <w:pPr>
        <w:spacing w:after="200" w:line="276" w:lineRule="auto"/>
      </w:pPr>
      <w:r>
        <w:t>C</w:t>
      </w:r>
    </w:p>
    <w:p w14:paraId="61EE3D27" w14:textId="77777777" w:rsidR="00D8215D" w:rsidRDefault="00000000">
      <w:pPr>
        <w:spacing w:after="200" w:line="276" w:lineRule="auto"/>
      </w:pPr>
      <w:r>
        <w:t xml:space="preserve">1. enough </w:t>
      </w:r>
    </w:p>
    <w:p w14:paraId="0BACFC21" w14:textId="77777777" w:rsidR="00D8215D" w:rsidRDefault="00000000">
      <w:pPr>
        <w:spacing w:after="200" w:line="276" w:lineRule="auto"/>
      </w:pPr>
      <w:r>
        <w:t xml:space="preserve">2. each </w:t>
      </w:r>
    </w:p>
    <w:p w14:paraId="0651343D" w14:textId="77777777" w:rsidR="00D8215D" w:rsidRDefault="00000000">
      <w:pPr>
        <w:spacing w:after="200" w:line="276" w:lineRule="auto"/>
      </w:pPr>
      <w:r>
        <w:t xml:space="preserve">3. subtract </w:t>
      </w:r>
    </w:p>
    <w:p w14:paraId="744DCF1D" w14:textId="77777777" w:rsidR="00D8215D" w:rsidRDefault="00000000">
      <w:pPr>
        <w:spacing w:after="200" w:line="276" w:lineRule="auto"/>
      </w:pPr>
      <w:r>
        <w:t>4. add</w:t>
      </w:r>
    </w:p>
    <w:p w14:paraId="680F8C43" w14:textId="77777777" w:rsidR="00D8215D" w:rsidRDefault="00D8215D">
      <w:pPr>
        <w:spacing w:after="200" w:line="276" w:lineRule="auto"/>
      </w:pPr>
    </w:p>
    <w:p w14:paraId="3784C294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How Many Dolls?</w:t>
      </w:r>
    </w:p>
    <w:p w14:paraId="7B29723E" w14:textId="77777777" w:rsidR="00D8215D" w:rsidRDefault="00000000">
      <w:pPr>
        <w:spacing w:after="200" w:line="276" w:lineRule="auto"/>
      </w:pPr>
      <w:r>
        <w:t>A</w:t>
      </w:r>
    </w:p>
    <w:p w14:paraId="0010A37F" w14:textId="77777777" w:rsidR="00D8215D" w:rsidRDefault="00000000">
      <w:pPr>
        <w:spacing w:after="200" w:line="276" w:lineRule="auto"/>
      </w:pPr>
      <w:r>
        <w:t xml:space="preserve">1. 50, 15 </w:t>
      </w:r>
    </w:p>
    <w:p w14:paraId="195CF311" w14:textId="77777777" w:rsidR="00D8215D" w:rsidRDefault="00000000">
      <w:pPr>
        <w:spacing w:after="200" w:line="276" w:lineRule="auto"/>
      </w:pPr>
      <w:r>
        <w:t xml:space="preserve">2. 3, 45 </w:t>
      </w:r>
    </w:p>
    <w:p w14:paraId="1DE581EF" w14:textId="77777777" w:rsidR="00D8215D" w:rsidRDefault="00000000">
      <w:pPr>
        <w:spacing w:after="200" w:line="276" w:lineRule="auto"/>
      </w:pPr>
      <w:r>
        <w:t>3. 5</w:t>
      </w:r>
    </w:p>
    <w:p w14:paraId="08B67C26" w14:textId="77777777" w:rsidR="00D8215D" w:rsidRDefault="00000000">
      <w:pPr>
        <w:spacing w:after="200" w:line="276" w:lineRule="auto"/>
      </w:pPr>
      <w:r>
        <w:t>B</w:t>
      </w:r>
    </w:p>
    <w:p w14:paraId="5BC5624B" w14:textId="77777777" w:rsidR="00D8215D" w:rsidRDefault="00000000">
      <w:pPr>
        <w:spacing w:after="200" w:line="276" w:lineRule="auto"/>
      </w:pPr>
      <w:r>
        <w:t>1. help</w:t>
      </w:r>
    </w:p>
    <w:p w14:paraId="3E58C2B2" w14:textId="77777777" w:rsidR="00D8215D" w:rsidRDefault="00000000">
      <w:pPr>
        <w:spacing w:after="200" w:line="276" w:lineRule="auto"/>
      </w:pPr>
      <w:r>
        <w:t xml:space="preserve">2. 50 </w:t>
      </w:r>
    </w:p>
    <w:p w14:paraId="6E31EC45" w14:textId="77777777" w:rsidR="00D8215D" w:rsidRDefault="00000000">
      <w:pPr>
        <w:spacing w:after="200" w:line="276" w:lineRule="auto"/>
      </w:pPr>
      <w:r>
        <w:lastRenderedPageBreak/>
        <w:t xml:space="preserve">3. 15 </w:t>
      </w:r>
    </w:p>
    <w:p w14:paraId="0C420975" w14:textId="77777777" w:rsidR="00D8215D" w:rsidRDefault="00000000">
      <w:pPr>
        <w:spacing w:after="200" w:line="276" w:lineRule="auto"/>
      </w:pPr>
      <w:r>
        <w:t xml:space="preserve">4. 35 </w:t>
      </w:r>
    </w:p>
    <w:p w14:paraId="5C7180AE" w14:textId="77777777" w:rsidR="00D8215D" w:rsidRDefault="00000000">
      <w:pPr>
        <w:spacing w:after="200" w:line="276" w:lineRule="auto"/>
      </w:pPr>
      <w:r>
        <w:t xml:space="preserve">5. divided </w:t>
      </w:r>
    </w:p>
    <w:p w14:paraId="09626F60" w14:textId="77777777" w:rsidR="00D8215D" w:rsidRDefault="00000000">
      <w:pPr>
        <w:spacing w:after="200" w:line="276" w:lineRule="auto"/>
      </w:pPr>
      <w:r>
        <w:t>6. 3</w:t>
      </w:r>
    </w:p>
    <w:p w14:paraId="20577963" w14:textId="77777777" w:rsidR="00D8215D" w:rsidRDefault="00000000">
      <w:pPr>
        <w:spacing w:after="200" w:line="276" w:lineRule="auto"/>
      </w:pPr>
      <w:r>
        <w:t>C</w:t>
      </w:r>
    </w:p>
    <w:p w14:paraId="56D897B1" w14:textId="77777777" w:rsidR="00D8215D" w:rsidRDefault="00000000">
      <w:pPr>
        <w:spacing w:after="200" w:line="276" w:lineRule="auto"/>
      </w:pPr>
      <w:r>
        <w:t xml:space="preserve">1. b </w:t>
      </w:r>
    </w:p>
    <w:p w14:paraId="4E403B24" w14:textId="77777777" w:rsidR="00D8215D" w:rsidRDefault="00000000">
      <w:pPr>
        <w:spacing w:after="200" w:line="276" w:lineRule="auto"/>
      </w:pPr>
      <w:r>
        <w:t xml:space="preserve">2. d </w:t>
      </w:r>
    </w:p>
    <w:p w14:paraId="1129A5C1" w14:textId="77777777" w:rsidR="00D8215D" w:rsidRDefault="00000000">
      <w:pPr>
        <w:spacing w:after="200" w:line="276" w:lineRule="auto"/>
      </w:pPr>
      <w:r>
        <w:t>3. a</w:t>
      </w:r>
    </w:p>
    <w:p w14:paraId="05C89025" w14:textId="77777777" w:rsidR="00D8215D" w:rsidRDefault="00D8215D">
      <w:pPr>
        <w:spacing w:after="200" w:line="276" w:lineRule="auto"/>
      </w:pPr>
    </w:p>
    <w:p w14:paraId="7A4E834D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Surprise!</w:t>
      </w:r>
    </w:p>
    <w:p w14:paraId="31101317" w14:textId="77777777" w:rsidR="00D8215D" w:rsidRDefault="00000000">
      <w:pPr>
        <w:spacing w:after="200" w:line="276" w:lineRule="auto"/>
      </w:pPr>
      <w:r>
        <w:t>A</w:t>
      </w:r>
    </w:p>
    <w:p w14:paraId="50B92568" w14:textId="77777777" w:rsidR="00D8215D" w:rsidRDefault="00000000">
      <w:pPr>
        <w:spacing w:after="200" w:line="276" w:lineRule="auto"/>
      </w:pPr>
      <w:r>
        <w:t>cake, drinks, snacks, plates, forks, birthday card, balloons</w:t>
      </w:r>
    </w:p>
    <w:p w14:paraId="69DCEEA1" w14:textId="77777777" w:rsidR="00D8215D" w:rsidRDefault="00000000">
      <w:pPr>
        <w:spacing w:after="200" w:line="276" w:lineRule="auto"/>
      </w:pPr>
      <w:r>
        <w:t>B</w:t>
      </w:r>
    </w:p>
    <w:p w14:paraId="5BBB8D40" w14:textId="77777777" w:rsidR="00D8215D" w:rsidRDefault="00000000">
      <w:pPr>
        <w:spacing w:after="200" w:line="276" w:lineRule="auto"/>
      </w:pPr>
      <w:r>
        <w:t>1. c</w:t>
      </w:r>
    </w:p>
    <w:p w14:paraId="4526A645" w14:textId="77777777" w:rsidR="00D8215D" w:rsidRDefault="00000000">
      <w:pPr>
        <w:spacing w:after="200" w:line="276" w:lineRule="auto"/>
      </w:pPr>
      <w:r>
        <w:t>2. c</w:t>
      </w:r>
    </w:p>
    <w:p w14:paraId="76C56C9F" w14:textId="77777777" w:rsidR="00D8215D" w:rsidRDefault="00000000">
      <w:pPr>
        <w:spacing w:after="200" w:line="276" w:lineRule="auto"/>
      </w:pPr>
      <w:r>
        <w:t>3. b</w:t>
      </w:r>
    </w:p>
    <w:p w14:paraId="0EE4FB83" w14:textId="77777777" w:rsidR="00D8215D" w:rsidRDefault="00000000">
      <w:pPr>
        <w:spacing w:after="200" w:line="276" w:lineRule="auto"/>
      </w:pPr>
      <w:r>
        <w:t xml:space="preserve">C </w:t>
      </w:r>
    </w:p>
    <w:p w14:paraId="01918BDD" w14:textId="77777777" w:rsidR="00D8215D" w:rsidRDefault="00000000">
      <w:pPr>
        <w:spacing w:after="200" w:line="276" w:lineRule="auto"/>
      </w:pPr>
      <w:r>
        <w:t xml:space="preserve">1. True </w:t>
      </w:r>
    </w:p>
    <w:p w14:paraId="47AF4466" w14:textId="77777777" w:rsidR="00D8215D" w:rsidRDefault="00000000">
      <w:pPr>
        <w:spacing w:after="200" w:line="276" w:lineRule="auto"/>
      </w:pPr>
      <w:r>
        <w:t xml:space="preserve">2. True </w:t>
      </w:r>
    </w:p>
    <w:p w14:paraId="29DFCFDA" w14:textId="77777777" w:rsidR="00D8215D" w:rsidRDefault="00000000">
      <w:pPr>
        <w:spacing w:after="200" w:line="276" w:lineRule="auto"/>
      </w:pPr>
      <w:r>
        <w:t xml:space="preserve">3. True </w:t>
      </w:r>
    </w:p>
    <w:p w14:paraId="0A35B87D" w14:textId="77777777" w:rsidR="00D8215D" w:rsidRDefault="00000000">
      <w:pPr>
        <w:spacing w:after="200" w:line="276" w:lineRule="auto"/>
      </w:pPr>
      <w:r>
        <w:t>4. False</w:t>
      </w:r>
    </w:p>
    <w:p w14:paraId="49F3422A" w14:textId="77777777" w:rsidR="00D8215D" w:rsidRDefault="00D8215D">
      <w:pPr>
        <w:spacing w:after="200" w:line="276" w:lineRule="auto"/>
      </w:pPr>
    </w:p>
    <w:p w14:paraId="143E2C4A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3 How Much?</w:t>
      </w:r>
    </w:p>
    <w:p w14:paraId="3035BCFE" w14:textId="77777777" w:rsidR="00D8215D" w:rsidRDefault="00000000">
      <w:pPr>
        <w:spacing w:after="0" w:line="276" w:lineRule="auto"/>
      </w:pPr>
      <w:r>
        <w:t xml:space="preserve">A    </w:t>
      </w:r>
    </w:p>
    <w:p w14:paraId="18A03943" w14:textId="77777777" w:rsidR="00D8215D" w:rsidRDefault="00000000">
      <w:pPr>
        <w:spacing w:after="200" w:line="276" w:lineRule="auto"/>
      </w:pPr>
      <w:r>
        <w:t>notebooks, crayons, pens</w:t>
      </w:r>
    </w:p>
    <w:p w14:paraId="55C182C6" w14:textId="77777777" w:rsidR="00D8215D" w:rsidRDefault="00000000">
      <w:pPr>
        <w:spacing w:after="200" w:line="276" w:lineRule="auto"/>
      </w:pPr>
      <w:r>
        <w:lastRenderedPageBreak/>
        <w:t>B</w:t>
      </w:r>
    </w:p>
    <w:p w14:paraId="7BC2D20C" w14:textId="77777777" w:rsidR="00D8215D" w:rsidRDefault="00000000">
      <w:pPr>
        <w:spacing w:after="200" w:line="276" w:lineRule="auto"/>
      </w:pPr>
      <w:r>
        <w:t>1. e</w:t>
      </w:r>
    </w:p>
    <w:p w14:paraId="7C011AAE" w14:textId="77777777" w:rsidR="00D8215D" w:rsidRDefault="00000000">
      <w:pPr>
        <w:spacing w:after="200" w:line="276" w:lineRule="auto"/>
      </w:pPr>
      <w:r>
        <w:t xml:space="preserve">3. c </w:t>
      </w:r>
    </w:p>
    <w:p w14:paraId="51697D05" w14:textId="77777777" w:rsidR="00D8215D" w:rsidRDefault="00000000">
      <w:pPr>
        <w:spacing w:after="200" w:line="276" w:lineRule="auto"/>
      </w:pPr>
      <w:r>
        <w:t>5. d</w:t>
      </w:r>
    </w:p>
    <w:p w14:paraId="56EE13BD" w14:textId="77777777" w:rsidR="00D8215D" w:rsidRDefault="00000000">
      <w:pPr>
        <w:spacing w:after="200" w:line="276" w:lineRule="auto"/>
      </w:pPr>
      <w:r>
        <w:t>C</w:t>
      </w:r>
    </w:p>
    <w:p w14:paraId="06781B38" w14:textId="77777777" w:rsidR="00D8215D" w:rsidRDefault="00000000">
      <w:pPr>
        <w:spacing w:after="200" w:line="276" w:lineRule="auto"/>
      </w:pPr>
      <w:r>
        <w:t xml:space="preserve">1. a </w:t>
      </w:r>
    </w:p>
    <w:p w14:paraId="48B8F9DA" w14:textId="77777777" w:rsidR="00D8215D" w:rsidRDefault="00000000">
      <w:pPr>
        <w:spacing w:after="200" w:line="276" w:lineRule="auto"/>
      </w:pPr>
      <w:r>
        <w:t xml:space="preserve">2. c </w:t>
      </w:r>
    </w:p>
    <w:p w14:paraId="7B55F71C" w14:textId="77777777" w:rsidR="00D8215D" w:rsidRDefault="00000000">
      <w:pPr>
        <w:spacing w:after="200" w:line="276" w:lineRule="auto"/>
      </w:pPr>
      <w:r>
        <w:t>3. c</w:t>
      </w:r>
    </w:p>
    <w:p w14:paraId="2BF5E1FD" w14:textId="77777777" w:rsidR="00D8215D" w:rsidRDefault="00D8215D">
      <w:pPr>
        <w:spacing w:after="200" w:line="276" w:lineRule="auto"/>
        <w:rPr>
          <w:b/>
        </w:rPr>
      </w:pPr>
    </w:p>
    <w:p w14:paraId="12EB6148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6AFFCDBD" w14:textId="77777777" w:rsidR="00D8215D" w:rsidRDefault="00000000">
      <w:pPr>
        <w:spacing w:after="0"/>
      </w:pPr>
      <w:r>
        <w:t>B</w:t>
      </w:r>
    </w:p>
    <w:p w14:paraId="7284A98B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66692A43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6B87346A" w14:textId="77777777" w:rsidR="00D8215D" w:rsidRDefault="00000000">
      <w:pPr>
        <w:spacing w:after="0" w:line="240" w:lineRule="auto"/>
      </w:pPr>
      <w:r>
        <w:t>CHILD A: We need to get ready for Mary’s birthday party! What do we need to buy?</w:t>
      </w:r>
    </w:p>
    <w:p w14:paraId="3CF2ABD0" w14:textId="77777777" w:rsidR="00D8215D" w:rsidRDefault="00000000">
      <w:pPr>
        <w:spacing w:after="0" w:line="240" w:lineRule="auto"/>
      </w:pPr>
      <w:r>
        <w:t xml:space="preserve">CHILD B: Well, we need to buy food, drinks, and cups. </w:t>
      </w:r>
    </w:p>
    <w:p w14:paraId="44B61438" w14:textId="77777777" w:rsidR="00D8215D" w:rsidRDefault="00000000">
      <w:pPr>
        <w:spacing w:after="0" w:line="240" w:lineRule="auto"/>
      </w:pPr>
      <w:r>
        <w:t>CHILD A: How much money do we need?</w:t>
      </w:r>
    </w:p>
    <w:p w14:paraId="18327107" w14:textId="77777777" w:rsidR="00D8215D" w:rsidRDefault="00000000">
      <w:pPr>
        <w:spacing w:after="0" w:line="240" w:lineRule="auto"/>
      </w:pPr>
      <w:r>
        <w:t>CHILD B: Let me think. The food will be $25, and the drinks and cups will be $10. So, we should only need about $35!</w:t>
      </w:r>
    </w:p>
    <w:p w14:paraId="6226D45C" w14:textId="77777777" w:rsidR="00D8215D" w:rsidRDefault="00000000">
      <w:pPr>
        <w:spacing w:after="0"/>
      </w:pPr>
      <w:r>
        <w:t>C</w:t>
      </w:r>
    </w:p>
    <w:p w14:paraId="06ADBDD1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5257C015" w14:textId="77777777" w:rsidR="00D8215D" w:rsidRDefault="00D8215D">
      <w:pPr>
        <w:spacing w:after="200" w:line="276" w:lineRule="auto"/>
        <w:rPr>
          <w:b/>
        </w:rPr>
      </w:pPr>
    </w:p>
    <w:p w14:paraId="0B70D893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033124F2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b"/>
        <w:tblW w:w="4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1557"/>
        <w:gridCol w:w="906"/>
        <w:gridCol w:w="906"/>
      </w:tblGrid>
      <w:tr w:rsidR="00D8215D" w14:paraId="4D57AB24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0F630B78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557" w:type="dxa"/>
            <w:shd w:val="clear" w:color="auto" w:fill="D2FCF5"/>
            <w:vAlign w:val="center"/>
          </w:tcPr>
          <w:p w14:paraId="65BBACDF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Pencils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6BE3D348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Erasers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1E2D5D0E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Books</w:t>
            </w:r>
          </w:p>
        </w:tc>
      </w:tr>
      <w:tr w:rsidR="00D8215D" w14:paraId="7432705F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374D61BD" w14:textId="77777777" w:rsidR="00D8215D" w:rsidRDefault="00000000">
            <w:pPr>
              <w:spacing w:after="200" w:line="276" w:lineRule="auto"/>
              <w:jc w:val="center"/>
            </w:pPr>
            <w:r>
              <w:t>Nathan</w:t>
            </w:r>
          </w:p>
        </w:tc>
        <w:tc>
          <w:tcPr>
            <w:tcW w:w="1557" w:type="dxa"/>
            <w:shd w:val="clear" w:color="auto" w:fill="auto"/>
            <w:vAlign w:val="center"/>
          </w:tcPr>
          <w:p w14:paraId="2EAB6B73" w14:textId="77777777" w:rsidR="00D8215D" w:rsidRDefault="00000000">
            <w:pPr>
              <w:spacing w:after="200" w:line="276" w:lineRule="auto"/>
              <w:ind w:left="720" w:hanging="720"/>
              <w:jc w:val="center"/>
            </w:pPr>
            <w:r>
              <w:t>Three pencils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0145E1D0" w14:textId="77777777" w:rsidR="00D8215D" w:rsidRDefault="00000000">
            <w:pPr>
              <w:spacing w:after="200" w:line="276" w:lineRule="auto"/>
              <w:jc w:val="center"/>
            </w:pPr>
            <w:r>
              <w:t>One eraser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70F4A387" w14:textId="77777777" w:rsidR="00D8215D" w:rsidRDefault="00000000">
            <w:pPr>
              <w:spacing w:after="200" w:line="276" w:lineRule="auto"/>
              <w:jc w:val="center"/>
            </w:pPr>
            <w:r>
              <w:t>Four books</w:t>
            </w:r>
          </w:p>
        </w:tc>
      </w:tr>
    </w:tbl>
    <w:p w14:paraId="4E0DDB55" w14:textId="77777777" w:rsidR="00D8215D" w:rsidRDefault="00D8215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ahoma" w:eastAsia="Tahoma" w:hAnsi="Tahoma" w:cs="Tahoma"/>
          <w:color w:val="000000"/>
          <w:sz w:val="20"/>
          <w:szCs w:val="20"/>
        </w:rPr>
      </w:pPr>
    </w:p>
    <w:p w14:paraId="04A4183C" w14:textId="77777777" w:rsidR="00D8215D" w:rsidRDefault="00D8215D">
      <w:pPr>
        <w:pBdr>
          <w:top w:val="nil"/>
          <w:left w:val="nil"/>
          <w:bottom w:val="nil"/>
          <w:right w:val="nil"/>
          <w:between w:val="nil"/>
        </w:pBdr>
        <w:spacing w:after="100" w:line="240" w:lineRule="auto"/>
        <w:rPr>
          <w:color w:val="000000"/>
          <w:sz w:val="24"/>
          <w:szCs w:val="24"/>
        </w:rPr>
      </w:pPr>
    </w:p>
    <w:p w14:paraId="26426CCC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UNIT TEST</w:t>
      </w:r>
    </w:p>
    <w:p w14:paraId="5D548E06" w14:textId="77777777" w:rsidR="00D8215D" w:rsidRDefault="00000000">
      <w:pPr>
        <w:spacing w:after="200" w:line="276" w:lineRule="auto"/>
      </w:pPr>
      <w:r>
        <w:t>A</w:t>
      </w:r>
    </w:p>
    <w:p w14:paraId="0FD953B3" w14:textId="77777777" w:rsidR="00D8215D" w:rsidRDefault="00000000">
      <w:pPr>
        <w:spacing w:after="200" w:line="276" w:lineRule="auto"/>
      </w:pPr>
      <w:r>
        <w:t>1. a</w:t>
      </w:r>
    </w:p>
    <w:p w14:paraId="1F6CB380" w14:textId="77777777" w:rsidR="00D8215D" w:rsidRDefault="00000000">
      <w:pPr>
        <w:spacing w:after="200" w:line="276" w:lineRule="auto"/>
      </w:pPr>
      <w:r>
        <w:lastRenderedPageBreak/>
        <w:t>2. b</w:t>
      </w:r>
    </w:p>
    <w:p w14:paraId="282EF531" w14:textId="77777777" w:rsidR="00D8215D" w:rsidRDefault="00000000">
      <w:pPr>
        <w:spacing w:after="200" w:line="276" w:lineRule="auto"/>
      </w:pPr>
      <w:r>
        <w:t>B</w:t>
      </w:r>
    </w:p>
    <w:p w14:paraId="2C811B6A" w14:textId="77777777" w:rsidR="00D8215D" w:rsidRDefault="00000000">
      <w:pPr>
        <w:spacing w:after="200" w:line="276" w:lineRule="auto"/>
      </w:pPr>
      <w:r>
        <w:t>3. d</w:t>
      </w:r>
    </w:p>
    <w:p w14:paraId="70057757" w14:textId="77777777" w:rsidR="00D8215D" w:rsidRDefault="00000000">
      <w:pPr>
        <w:spacing w:after="200" w:line="276" w:lineRule="auto"/>
      </w:pPr>
      <w:r>
        <w:t>4. d</w:t>
      </w:r>
    </w:p>
    <w:p w14:paraId="1CC02989" w14:textId="77777777" w:rsidR="00D8215D" w:rsidRDefault="00000000">
      <w:pPr>
        <w:spacing w:after="200" w:line="276" w:lineRule="auto"/>
      </w:pPr>
      <w:r>
        <w:t>C</w:t>
      </w:r>
    </w:p>
    <w:p w14:paraId="13063A06" w14:textId="77777777" w:rsidR="00D8215D" w:rsidRDefault="00000000">
      <w:pPr>
        <w:spacing w:after="200" w:line="276" w:lineRule="auto"/>
      </w:pPr>
      <w:r>
        <w:t>5. c</w:t>
      </w:r>
    </w:p>
    <w:p w14:paraId="70ECB611" w14:textId="77777777" w:rsidR="00D8215D" w:rsidRDefault="00000000">
      <w:pPr>
        <w:spacing w:after="200" w:line="276" w:lineRule="auto"/>
      </w:pPr>
      <w:r>
        <w:t>6. d</w:t>
      </w:r>
    </w:p>
    <w:p w14:paraId="4411ABBA" w14:textId="77777777" w:rsidR="00D8215D" w:rsidRDefault="00000000">
      <w:pPr>
        <w:spacing w:after="200" w:line="276" w:lineRule="auto"/>
      </w:pPr>
      <w:r>
        <w:t>7. a</w:t>
      </w:r>
    </w:p>
    <w:p w14:paraId="74F5DAA7" w14:textId="77777777" w:rsidR="00D8215D" w:rsidRDefault="00000000">
      <w:pPr>
        <w:spacing w:after="200" w:line="276" w:lineRule="auto"/>
      </w:pPr>
      <w:r>
        <w:t>8. d</w:t>
      </w:r>
    </w:p>
    <w:p w14:paraId="16D241F0" w14:textId="77777777" w:rsidR="00D8215D" w:rsidRDefault="00000000">
      <w:pPr>
        <w:spacing w:after="200" w:line="276" w:lineRule="auto"/>
      </w:pPr>
      <w:r>
        <w:t>D</w:t>
      </w:r>
    </w:p>
    <w:p w14:paraId="1B38650A" w14:textId="77777777" w:rsidR="00D8215D" w:rsidRDefault="00000000">
      <w:pPr>
        <w:spacing w:after="200" w:line="276" w:lineRule="auto"/>
      </w:pPr>
      <w:r>
        <w:t>9. b</w:t>
      </w:r>
    </w:p>
    <w:p w14:paraId="5D88E3BC" w14:textId="77777777" w:rsidR="00D8215D" w:rsidRDefault="00000000">
      <w:r>
        <w:t>10. b</w:t>
      </w:r>
    </w:p>
    <w:p w14:paraId="6795787D" w14:textId="77777777" w:rsidR="00D8215D" w:rsidRDefault="00000000">
      <w:r>
        <w:t>11. b</w:t>
      </w:r>
    </w:p>
    <w:p w14:paraId="6C3C4167" w14:textId="77777777" w:rsidR="00D8215D" w:rsidRDefault="00000000">
      <w:r>
        <w:t>12. d</w:t>
      </w:r>
    </w:p>
    <w:p w14:paraId="5EA5FF22" w14:textId="77777777" w:rsidR="00D8215D" w:rsidRDefault="00000000">
      <w:r>
        <w:t>E</w:t>
      </w:r>
    </w:p>
    <w:p w14:paraId="213998CA" w14:textId="77777777" w:rsidR="00D8215D" w:rsidRDefault="00000000">
      <w:r>
        <w:t>13. c</w:t>
      </w:r>
    </w:p>
    <w:p w14:paraId="39A74444" w14:textId="77777777" w:rsidR="00D8215D" w:rsidRDefault="00000000">
      <w:r>
        <w:t>14. c</w:t>
      </w:r>
    </w:p>
    <w:p w14:paraId="60F2B819" w14:textId="77777777" w:rsidR="00D8215D" w:rsidRDefault="00000000">
      <w:pPr>
        <w:rPr>
          <w:b/>
        </w:rPr>
      </w:pPr>
      <w:r>
        <w:t>15. d</w:t>
      </w:r>
    </w:p>
    <w:p w14:paraId="5A8D774A" w14:textId="77777777" w:rsidR="00D8215D" w:rsidRDefault="00D8215D">
      <w:pPr>
        <w:rPr>
          <w:b/>
        </w:rPr>
      </w:pPr>
    </w:p>
    <w:p w14:paraId="0026346B" w14:textId="77777777" w:rsidR="00D8215D" w:rsidRDefault="00D8215D">
      <w:pPr>
        <w:rPr>
          <w:b/>
        </w:rPr>
      </w:pPr>
    </w:p>
    <w:p w14:paraId="54B59AE0" w14:textId="77777777" w:rsidR="00D8215D" w:rsidRDefault="00D8215D">
      <w:pPr>
        <w:rPr>
          <w:b/>
        </w:rPr>
      </w:pPr>
    </w:p>
    <w:p w14:paraId="56037172" w14:textId="77777777" w:rsidR="00D8215D" w:rsidRDefault="00D8215D">
      <w:pPr>
        <w:rPr>
          <w:b/>
          <w:shd w:val="clear" w:color="auto" w:fill="D9D9D9"/>
        </w:rPr>
      </w:pPr>
    </w:p>
    <w:p w14:paraId="5D24041E" w14:textId="77777777" w:rsidR="00D8215D" w:rsidRDefault="00D8215D">
      <w:pPr>
        <w:rPr>
          <w:b/>
          <w:shd w:val="clear" w:color="auto" w:fill="D9D9D9"/>
        </w:rPr>
      </w:pPr>
    </w:p>
    <w:p w14:paraId="49BEEDB5" w14:textId="77777777" w:rsidR="00D8215D" w:rsidRDefault="00D8215D">
      <w:pPr>
        <w:rPr>
          <w:b/>
          <w:shd w:val="clear" w:color="auto" w:fill="D9D9D9"/>
        </w:rPr>
      </w:pPr>
    </w:p>
    <w:p w14:paraId="3CB2076E" w14:textId="77777777" w:rsidR="00D8215D" w:rsidRDefault="00D8215D">
      <w:pPr>
        <w:rPr>
          <w:b/>
          <w:shd w:val="clear" w:color="auto" w:fill="D9D9D9"/>
        </w:rPr>
      </w:pPr>
    </w:p>
    <w:p w14:paraId="14D3D62A" w14:textId="77777777" w:rsidR="00D8215D" w:rsidRDefault="00D8215D">
      <w:pPr>
        <w:rPr>
          <w:b/>
          <w:shd w:val="clear" w:color="auto" w:fill="D9D9D9"/>
        </w:rPr>
      </w:pPr>
    </w:p>
    <w:p w14:paraId="1DCBBC83" w14:textId="77777777" w:rsidR="00D8215D" w:rsidRDefault="00D8215D">
      <w:pPr>
        <w:rPr>
          <w:b/>
          <w:shd w:val="clear" w:color="auto" w:fill="D9D9D9"/>
        </w:rPr>
      </w:pPr>
    </w:p>
    <w:p w14:paraId="2C0BAA5C" w14:textId="77777777" w:rsidR="00D8215D" w:rsidRDefault="00000000">
      <w:r>
        <w:rPr>
          <w:b/>
        </w:rPr>
        <w:lastRenderedPageBreak/>
        <w:t>Unit 10 It Looks the Best!</w:t>
      </w:r>
    </w:p>
    <w:p w14:paraId="56934ACF" w14:textId="77777777" w:rsidR="00D8215D" w:rsidRDefault="00000000">
      <w:pPr>
        <w:spacing w:after="200" w:line="276" w:lineRule="auto"/>
      </w:pPr>
      <w:r>
        <w:t xml:space="preserve">A </w:t>
      </w:r>
    </w:p>
    <w:p w14:paraId="6BA9DAA9" w14:textId="77777777" w:rsidR="00D8215D" w:rsidRDefault="00000000">
      <w:pPr>
        <w:spacing w:after="200" w:line="276" w:lineRule="auto"/>
      </w:pPr>
      <w:r>
        <w:t xml:space="preserve">1. b </w:t>
      </w:r>
    </w:p>
    <w:p w14:paraId="6E368213" w14:textId="77777777" w:rsidR="00D8215D" w:rsidRDefault="00000000">
      <w:pPr>
        <w:spacing w:after="200" w:line="276" w:lineRule="auto"/>
      </w:pPr>
      <w:r>
        <w:t xml:space="preserve">2. c </w:t>
      </w:r>
    </w:p>
    <w:p w14:paraId="3C28F655" w14:textId="77777777" w:rsidR="00D8215D" w:rsidRDefault="00000000">
      <w:pPr>
        <w:spacing w:after="200" w:line="276" w:lineRule="auto"/>
      </w:pPr>
      <w:r>
        <w:t xml:space="preserve">3. a </w:t>
      </w:r>
    </w:p>
    <w:p w14:paraId="0A7EF638" w14:textId="77777777" w:rsidR="00D8215D" w:rsidRDefault="00000000">
      <w:pPr>
        <w:spacing w:after="200" w:line="276" w:lineRule="auto"/>
      </w:pPr>
      <w:r>
        <w:t>4. d</w:t>
      </w:r>
    </w:p>
    <w:p w14:paraId="43B885EE" w14:textId="77777777" w:rsidR="00D8215D" w:rsidRDefault="00000000">
      <w:pPr>
        <w:spacing w:after="200" w:line="276" w:lineRule="auto"/>
      </w:pPr>
      <w:r>
        <w:t>B</w:t>
      </w:r>
    </w:p>
    <w:p w14:paraId="18F6CF29" w14:textId="77777777" w:rsidR="00D8215D" w:rsidRDefault="00000000">
      <w:pPr>
        <w:spacing w:after="200" w:line="276" w:lineRule="auto"/>
      </w:pPr>
      <w:r>
        <w:t xml:space="preserve">1. almost </w:t>
      </w:r>
    </w:p>
    <w:p w14:paraId="4F760740" w14:textId="77777777" w:rsidR="00D8215D" w:rsidRDefault="00000000">
      <w:pPr>
        <w:spacing w:after="200" w:line="276" w:lineRule="auto"/>
      </w:pPr>
      <w:r>
        <w:t xml:space="preserve">2. instead </w:t>
      </w:r>
    </w:p>
    <w:p w14:paraId="7E00F44B" w14:textId="77777777" w:rsidR="00D8215D" w:rsidRDefault="00000000">
      <w:pPr>
        <w:spacing w:after="200" w:line="276" w:lineRule="auto"/>
      </w:pPr>
      <w:r>
        <w:t xml:space="preserve">3. only </w:t>
      </w:r>
    </w:p>
    <w:p w14:paraId="05A8DD7B" w14:textId="77777777" w:rsidR="00D8215D" w:rsidRDefault="00000000">
      <w:pPr>
        <w:spacing w:after="200" w:line="276" w:lineRule="auto"/>
      </w:pPr>
      <w:r>
        <w:t>4. cheaper</w:t>
      </w:r>
    </w:p>
    <w:p w14:paraId="3A457174" w14:textId="77777777" w:rsidR="00D8215D" w:rsidRDefault="00000000">
      <w:pPr>
        <w:spacing w:after="200" w:line="276" w:lineRule="auto"/>
      </w:pPr>
      <w:r>
        <w:t>C</w:t>
      </w:r>
    </w:p>
    <w:p w14:paraId="151E4AB5" w14:textId="77777777" w:rsidR="00D8215D" w:rsidRDefault="00000000">
      <w:pPr>
        <w:spacing w:after="200" w:line="276" w:lineRule="auto"/>
      </w:pPr>
      <w:r>
        <w:t xml:space="preserve">1. c </w:t>
      </w:r>
    </w:p>
    <w:p w14:paraId="4624B3E2" w14:textId="77777777" w:rsidR="00D8215D" w:rsidRDefault="00000000">
      <w:pPr>
        <w:spacing w:after="200" w:line="276" w:lineRule="auto"/>
      </w:pPr>
      <w:r>
        <w:t xml:space="preserve">2. a </w:t>
      </w:r>
    </w:p>
    <w:p w14:paraId="0915AC70" w14:textId="77777777" w:rsidR="00D8215D" w:rsidRDefault="00000000">
      <w:pPr>
        <w:spacing w:after="200" w:line="276" w:lineRule="auto"/>
      </w:pPr>
      <w:r>
        <w:t xml:space="preserve">3. d </w:t>
      </w:r>
    </w:p>
    <w:p w14:paraId="1F84F52B" w14:textId="77777777" w:rsidR="00D8215D" w:rsidRDefault="00000000">
      <w:pPr>
        <w:spacing w:after="200" w:line="276" w:lineRule="auto"/>
      </w:pPr>
      <w:r>
        <w:t>4. c</w:t>
      </w:r>
    </w:p>
    <w:p w14:paraId="4ABE3A1A" w14:textId="77777777" w:rsidR="00D8215D" w:rsidRDefault="00D8215D">
      <w:pPr>
        <w:spacing w:after="200" w:line="276" w:lineRule="auto"/>
      </w:pPr>
    </w:p>
    <w:p w14:paraId="7EC7DC38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Buying a Gift</w:t>
      </w:r>
    </w:p>
    <w:p w14:paraId="54585C4F" w14:textId="77777777" w:rsidR="00D8215D" w:rsidRDefault="00000000">
      <w:pPr>
        <w:spacing w:after="200" w:line="276" w:lineRule="auto"/>
      </w:pPr>
      <w:r>
        <w:t>A</w:t>
      </w:r>
    </w:p>
    <w:p w14:paraId="5CDA283A" w14:textId="77777777" w:rsidR="00D8215D" w:rsidRDefault="00000000">
      <w:pPr>
        <w:spacing w:after="200" w:line="276" w:lineRule="auto"/>
      </w:pPr>
      <w:r>
        <w:t>shirt, skirt, necklace</w:t>
      </w:r>
    </w:p>
    <w:p w14:paraId="384617A1" w14:textId="77777777" w:rsidR="00D8215D" w:rsidRDefault="00000000">
      <w:pPr>
        <w:spacing w:after="200" w:line="276" w:lineRule="auto"/>
      </w:pPr>
      <w:r>
        <w:t>B</w:t>
      </w:r>
    </w:p>
    <w:p w14:paraId="74055E2A" w14:textId="77777777" w:rsidR="00D8215D" w:rsidRDefault="00000000">
      <w:pPr>
        <w:spacing w:after="200" w:line="276" w:lineRule="auto"/>
      </w:pPr>
      <w:r>
        <w:t xml:space="preserve">1. a </w:t>
      </w:r>
    </w:p>
    <w:p w14:paraId="0CFA79EE" w14:textId="77777777" w:rsidR="00D8215D" w:rsidRDefault="00000000">
      <w:pPr>
        <w:spacing w:after="200" w:line="276" w:lineRule="auto"/>
      </w:pPr>
      <w:r>
        <w:t xml:space="preserve">2. not used </w:t>
      </w:r>
    </w:p>
    <w:p w14:paraId="00245EEE" w14:textId="77777777" w:rsidR="00D8215D" w:rsidRDefault="00000000">
      <w:pPr>
        <w:spacing w:after="200" w:line="276" w:lineRule="auto"/>
      </w:pPr>
      <w:r>
        <w:t xml:space="preserve">3. b </w:t>
      </w:r>
    </w:p>
    <w:p w14:paraId="0E5A7E2C" w14:textId="77777777" w:rsidR="00D8215D" w:rsidRDefault="00000000">
      <w:pPr>
        <w:spacing w:after="200" w:line="276" w:lineRule="auto"/>
      </w:pPr>
      <w:r>
        <w:t xml:space="preserve">4. c </w:t>
      </w:r>
    </w:p>
    <w:p w14:paraId="40A709D2" w14:textId="77777777" w:rsidR="00D8215D" w:rsidRDefault="00000000">
      <w:pPr>
        <w:spacing w:after="200" w:line="276" w:lineRule="auto"/>
      </w:pPr>
      <w:r>
        <w:lastRenderedPageBreak/>
        <w:t>5. e</w:t>
      </w:r>
    </w:p>
    <w:p w14:paraId="63308919" w14:textId="77777777" w:rsidR="00D8215D" w:rsidRDefault="00000000">
      <w:pPr>
        <w:spacing w:after="200" w:line="276" w:lineRule="auto"/>
      </w:pPr>
      <w:r>
        <w:t>C</w:t>
      </w:r>
    </w:p>
    <w:p w14:paraId="58085EE5" w14:textId="77777777" w:rsidR="00D8215D" w:rsidRDefault="00000000">
      <w:pPr>
        <w:spacing w:after="200" w:line="276" w:lineRule="auto"/>
      </w:pPr>
      <w:r>
        <w:t xml:space="preserve">1. F    The pink skirt is </w:t>
      </w:r>
      <w:r>
        <w:rPr>
          <w:u w:val="single"/>
        </w:rPr>
        <w:t>more expensive</w:t>
      </w:r>
      <w:r>
        <w:t xml:space="preserve"> than the red and blue shirt. </w:t>
      </w:r>
    </w:p>
    <w:p w14:paraId="542D56B9" w14:textId="77777777" w:rsidR="00D8215D" w:rsidRDefault="00000000">
      <w:pPr>
        <w:spacing w:after="200" w:line="276" w:lineRule="auto"/>
      </w:pPr>
      <w:r>
        <w:t xml:space="preserve">2. F    The </w:t>
      </w:r>
      <w:r>
        <w:rPr>
          <w:u w:val="single"/>
        </w:rPr>
        <w:t>skirt</w:t>
      </w:r>
      <w:r>
        <w:t xml:space="preserve"> is the most expensive item. </w:t>
      </w:r>
    </w:p>
    <w:p w14:paraId="6A64E7BF" w14:textId="77777777" w:rsidR="00D8215D" w:rsidRDefault="00000000">
      <w:pPr>
        <w:spacing w:after="200" w:line="276" w:lineRule="auto"/>
      </w:pPr>
      <w:r>
        <w:t xml:space="preserve">3. T </w:t>
      </w:r>
    </w:p>
    <w:p w14:paraId="3C1B83D9" w14:textId="77777777" w:rsidR="00D8215D" w:rsidRDefault="00000000">
      <w:pPr>
        <w:spacing w:after="200" w:line="276" w:lineRule="auto"/>
      </w:pPr>
      <w:r>
        <w:t xml:space="preserve">4. F    </w:t>
      </w:r>
      <w:r>
        <w:rPr>
          <w:u w:val="single"/>
        </w:rPr>
        <w:t>Purple</w:t>
      </w:r>
      <w:r>
        <w:t xml:space="preserve"> is Dean’s sister’s favorite color.</w:t>
      </w:r>
    </w:p>
    <w:p w14:paraId="069DE02C" w14:textId="77777777" w:rsidR="00D8215D" w:rsidRDefault="00D8215D">
      <w:pPr>
        <w:spacing w:after="200" w:line="276" w:lineRule="auto"/>
      </w:pPr>
    </w:p>
    <w:p w14:paraId="71AD9E45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Is It New?</w:t>
      </w:r>
    </w:p>
    <w:p w14:paraId="2C9DB64D" w14:textId="77777777" w:rsidR="00D8215D" w:rsidRDefault="00000000">
      <w:pPr>
        <w:spacing w:after="200" w:line="276" w:lineRule="auto"/>
      </w:pPr>
      <w:r>
        <w:t>A</w:t>
      </w:r>
    </w:p>
    <w:p w14:paraId="39677DEB" w14:textId="77777777" w:rsidR="00D8215D" w:rsidRDefault="00000000">
      <w:pPr>
        <w:spacing w:after="200" w:line="276" w:lineRule="auto"/>
      </w:pPr>
      <w:r>
        <w:t xml:space="preserve">1. new OR newer OR big OR bigger </w:t>
      </w:r>
    </w:p>
    <w:p w14:paraId="525660F5" w14:textId="77777777" w:rsidR="00D8215D" w:rsidRDefault="00000000">
      <w:pPr>
        <w:spacing w:after="200" w:line="276" w:lineRule="auto"/>
      </w:pPr>
      <w:r>
        <w:t xml:space="preserve">2. heavy OR heavier </w:t>
      </w:r>
    </w:p>
    <w:p w14:paraId="56D286DF" w14:textId="77777777" w:rsidR="00D8215D" w:rsidRDefault="00000000">
      <w:pPr>
        <w:spacing w:after="200" w:line="276" w:lineRule="auto"/>
      </w:pPr>
      <w:r>
        <w:t>3. fast OR faster</w:t>
      </w:r>
    </w:p>
    <w:p w14:paraId="658CFA1E" w14:textId="77777777" w:rsidR="00D8215D" w:rsidRDefault="00000000">
      <w:pPr>
        <w:spacing w:after="200" w:line="276" w:lineRule="auto"/>
      </w:pPr>
      <w:r>
        <w:t>B</w:t>
      </w:r>
    </w:p>
    <w:p w14:paraId="6C643A52" w14:textId="77777777" w:rsidR="00D8215D" w:rsidRDefault="00000000">
      <w:pPr>
        <w:spacing w:after="200" w:line="276" w:lineRule="auto"/>
      </w:pPr>
      <w:r>
        <w:t xml:space="preserve">1. looks - much better </w:t>
      </w:r>
    </w:p>
    <w:p w14:paraId="5C1E4B6E" w14:textId="77777777" w:rsidR="00D8215D" w:rsidRDefault="00000000">
      <w:pPr>
        <w:spacing w:after="200" w:line="276" w:lineRule="auto"/>
      </w:pPr>
      <w:r>
        <w:t xml:space="preserve">               - newer </w:t>
      </w:r>
    </w:p>
    <w:p w14:paraId="1140ADAE" w14:textId="77777777" w:rsidR="00D8215D" w:rsidRDefault="00000000">
      <w:pPr>
        <w:spacing w:after="200" w:line="276" w:lineRule="auto"/>
      </w:pPr>
      <w:r>
        <w:t xml:space="preserve">               - bigger </w:t>
      </w:r>
    </w:p>
    <w:p w14:paraId="7953A335" w14:textId="77777777" w:rsidR="00D8215D" w:rsidRDefault="00000000">
      <w:pPr>
        <w:spacing w:after="200" w:line="276" w:lineRule="auto"/>
      </w:pPr>
      <w:r>
        <w:t xml:space="preserve">2. feels - heavier </w:t>
      </w:r>
    </w:p>
    <w:p w14:paraId="18A90E89" w14:textId="77777777" w:rsidR="00D8215D" w:rsidRDefault="00000000">
      <w:pPr>
        <w:spacing w:after="200" w:line="276" w:lineRule="auto"/>
      </w:pPr>
      <w:r>
        <w:t xml:space="preserve">3. goes - faster </w:t>
      </w:r>
    </w:p>
    <w:p w14:paraId="289F4F00" w14:textId="77777777" w:rsidR="00D8215D" w:rsidRDefault="00000000">
      <w:pPr>
        <w:spacing w:after="200" w:line="276" w:lineRule="auto"/>
      </w:pPr>
      <w:r>
        <w:t>4. cost - a little more than 30 dollars</w:t>
      </w:r>
    </w:p>
    <w:p w14:paraId="02A67371" w14:textId="77777777" w:rsidR="00D8215D" w:rsidRDefault="00000000">
      <w:pPr>
        <w:spacing w:after="200" w:line="276" w:lineRule="auto"/>
      </w:pPr>
      <w:r>
        <w:t>C</w:t>
      </w:r>
    </w:p>
    <w:p w14:paraId="46A7719E" w14:textId="77777777" w:rsidR="00D8215D" w:rsidRDefault="00000000">
      <w:pPr>
        <w:spacing w:after="200" w:line="276" w:lineRule="auto"/>
      </w:pPr>
      <w:r>
        <w:t xml:space="preserve">1. b </w:t>
      </w:r>
    </w:p>
    <w:p w14:paraId="20BEA3C1" w14:textId="77777777" w:rsidR="00D8215D" w:rsidRDefault="00000000">
      <w:pPr>
        <w:spacing w:after="200" w:line="276" w:lineRule="auto"/>
      </w:pPr>
      <w:r>
        <w:t xml:space="preserve">2. c </w:t>
      </w:r>
    </w:p>
    <w:p w14:paraId="4C9CD610" w14:textId="77777777" w:rsidR="00D8215D" w:rsidRDefault="00000000">
      <w:pPr>
        <w:spacing w:after="200" w:line="276" w:lineRule="auto"/>
      </w:pPr>
      <w:r>
        <w:t>3. c</w:t>
      </w:r>
    </w:p>
    <w:p w14:paraId="37CD116F" w14:textId="77777777" w:rsidR="00D8215D" w:rsidRDefault="00D8215D">
      <w:pPr>
        <w:spacing w:after="200" w:line="276" w:lineRule="auto"/>
      </w:pPr>
    </w:p>
    <w:p w14:paraId="51229F32" w14:textId="77777777" w:rsidR="00D8215D" w:rsidRDefault="00D8215D">
      <w:pPr>
        <w:spacing w:after="200" w:line="276" w:lineRule="auto"/>
      </w:pPr>
    </w:p>
    <w:p w14:paraId="38423321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lastRenderedPageBreak/>
        <w:t>Listening 3 What Should I Get?</w:t>
      </w:r>
    </w:p>
    <w:p w14:paraId="5EB05D64" w14:textId="77777777" w:rsidR="00D8215D" w:rsidRDefault="00000000">
      <w:pPr>
        <w:spacing w:after="200" w:line="276" w:lineRule="auto"/>
      </w:pPr>
      <w:r>
        <w:t xml:space="preserve">A    </w:t>
      </w:r>
    </w:p>
    <w:p w14:paraId="2EFBAE74" w14:textId="77777777" w:rsidR="00D8215D" w:rsidRDefault="00000000">
      <w:pPr>
        <w:spacing w:after="200" w:line="276" w:lineRule="auto"/>
      </w:pPr>
      <w:r>
        <w:t xml:space="preserve">1. good </w:t>
      </w:r>
    </w:p>
    <w:p w14:paraId="08606BEA" w14:textId="77777777" w:rsidR="00D8215D" w:rsidRDefault="00000000">
      <w:pPr>
        <w:spacing w:after="200" w:line="276" w:lineRule="auto"/>
      </w:pPr>
      <w:r>
        <w:t xml:space="preserve">2. good </w:t>
      </w:r>
    </w:p>
    <w:p w14:paraId="7618A654" w14:textId="77777777" w:rsidR="00D8215D" w:rsidRDefault="00000000">
      <w:pPr>
        <w:spacing w:after="200" w:line="276" w:lineRule="auto"/>
      </w:pPr>
      <w:r>
        <w:t xml:space="preserve">3. good </w:t>
      </w:r>
    </w:p>
    <w:p w14:paraId="2AB1D8CE" w14:textId="77777777" w:rsidR="00D8215D" w:rsidRDefault="00000000">
      <w:pPr>
        <w:spacing w:after="200" w:line="276" w:lineRule="auto"/>
      </w:pPr>
      <w:r>
        <w:t>4. bad</w:t>
      </w:r>
    </w:p>
    <w:p w14:paraId="03D72D15" w14:textId="77777777" w:rsidR="00D8215D" w:rsidRDefault="00000000">
      <w:pPr>
        <w:spacing w:after="200" w:line="276" w:lineRule="auto"/>
      </w:pPr>
      <w:r>
        <w:t>B</w:t>
      </w:r>
    </w:p>
    <w:p w14:paraId="70E934B9" w14:textId="77777777" w:rsidR="00D8215D" w:rsidRDefault="00000000">
      <w:pPr>
        <w:spacing w:after="200" w:line="276" w:lineRule="auto"/>
      </w:pPr>
      <w:r>
        <w:t xml:space="preserve">1. Dad likes using his computer. </w:t>
      </w:r>
    </w:p>
    <w:p w14:paraId="3D98A2F4" w14:textId="77777777" w:rsidR="00D8215D" w:rsidRDefault="00000000">
      <w:pPr>
        <w:spacing w:after="200" w:line="276" w:lineRule="auto"/>
      </w:pPr>
      <w:r>
        <w:t xml:space="preserve">2. Books are better for an older person. </w:t>
      </w:r>
    </w:p>
    <w:p w14:paraId="23B04D53" w14:textId="77777777" w:rsidR="00D8215D" w:rsidRDefault="00000000">
      <w:pPr>
        <w:spacing w:after="200" w:line="276" w:lineRule="auto"/>
      </w:pPr>
      <w:r>
        <w:t xml:space="preserve">3. A pen is more useful. </w:t>
      </w:r>
    </w:p>
    <w:p w14:paraId="3D932518" w14:textId="77777777" w:rsidR="00D8215D" w:rsidRDefault="00000000">
      <w:pPr>
        <w:spacing w:after="200" w:line="276" w:lineRule="auto"/>
      </w:pPr>
      <w:r>
        <w:t>4. Dad didn’t wear the shirt from last year. Clothes are the worst gift for a parent.</w:t>
      </w:r>
    </w:p>
    <w:p w14:paraId="5102EF8C" w14:textId="77777777" w:rsidR="00D8215D" w:rsidRDefault="00000000">
      <w:pPr>
        <w:spacing w:after="200" w:line="276" w:lineRule="auto"/>
      </w:pPr>
      <w:r>
        <w:t>C</w:t>
      </w:r>
    </w:p>
    <w:p w14:paraId="78ACA1ED" w14:textId="77777777" w:rsidR="00D8215D" w:rsidRDefault="00000000">
      <w:pPr>
        <w:spacing w:after="200" w:line="276" w:lineRule="auto"/>
      </w:pPr>
      <w:r>
        <w:t xml:space="preserve">1. b </w:t>
      </w:r>
    </w:p>
    <w:p w14:paraId="11CCF9A9" w14:textId="77777777" w:rsidR="00D8215D" w:rsidRDefault="00000000">
      <w:pPr>
        <w:spacing w:after="200" w:line="276" w:lineRule="auto"/>
      </w:pPr>
      <w:r>
        <w:t xml:space="preserve">2. c </w:t>
      </w:r>
    </w:p>
    <w:p w14:paraId="7F9285E8" w14:textId="77777777" w:rsidR="00D8215D" w:rsidRDefault="00000000">
      <w:pPr>
        <w:spacing w:after="200" w:line="276" w:lineRule="auto"/>
      </w:pPr>
      <w:r>
        <w:t>3. a</w:t>
      </w:r>
    </w:p>
    <w:p w14:paraId="33281A5B" w14:textId="77777777" w:rsidR="00D8215D" w:rsidRDefault="00D8215D">
      <w:pPr>
        <w:spacing w:after="200" w:line="276" w:lineRule="auto"/>
        <w:rPr>
          <w:b/>
        </w:rPr>
      </w:pPr>
    </w:p>
    <w:p w14:paraId="2487DF51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0B8EDA21" w14:textId="77777777" w:rsidR="00D8215D" w:rsidRDefault="00000000">
      <w:pPr>
        <w:spacing w:after="0"/>
        <w:rPr>
          <w:b/>
        </w:rPr>
      </w:pPr>
      <w:r>
        <w:rPr>
          <w:b/>
        </w:rPr>
        <w:t>B</w:t>
      </w:r>
    </w:p>
    <w:p w14:paraId="0252E435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41096BEB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217DE5BA" w14:textId="77777777" w:rsidR="00D8215D" w:rsidRDefault="00000000">
      <w:pPr>
        <w:spacing w:after="0" w:line="240" w:lineRule="auto"/>
      </w:pPr>
      <w:r>
        <w:t>CHILD A: Wow, is that a new hat?</w:t>
      </w:r>
    </w:p>
    <w:p w14:paraId="75E2C265" w14:textId="77777777" w:rsidR="00D8215D" w:rsidRDefault="00000000">
      <w:pPr>
        <w:spacing w:after="0" w:line="240" w:lineRule="auto"/>
      </w:pPr>
      <w:r>
        <w:t xml:space="preserve">CHILD B: Yeah, I just got it yesterday! I’m excited to wear it. </w:t>
      </w:r>
    </w:p>
    <w:p w14:paraId="174894E1" w14:textId="77777777" w:rsidR="00D8215D" w:rsidRDefault="00000000">
      <w:pPr>
        <w:spacing w:after="0" w:line="240" w:lineRule="auto"/>
      </w:pPr>
      <w:r>
        <w:t xml:space="preserve">CHILD A: That looks </w:t>
      </w:r>
      <w:proofErr w:type="gramStart"/>
      <w:r>
        <w:t>really cool</w:t>
      </w:r>
      <w:proofErr w:type="gramEnd"/>
      <w:r>
        <w:t>. I really like the size!</w:t>
      </w:r>
    </w:p>
    <w:p w14:paraId="56843CB3" w14:textId="77777777" w:rsidR="00D8215D" w:rsidRDefault="00000000">
      <w:pPr>
        <w:spacing w:after="0" w:line="240" w:lineRule="auto"/>
      </w:pPr>
      <w:r>
        <w:t xml:space="preserve">CHILD B: Thanks. It is </w:t>
      </w:r>
      <w:proofErr w:type="gramStart"/>
      <w:r>
        <w:t>really comfortable</w:t>
      </w:r>
      <w:proofErr w:type="gramEnd"/>
      <w:r>
        <w:t>, too!</w:t>
      </w:r>
    </w:p>
    <w:p w14:paraId="2A198B60" w14:textId="77777777" w:rsidR="00D8215D" w:rsidRDefault="00000000">
      <w:pPr>
        <w:spacing w:after="0"/>
        <w:rPr>
          <w:b/>
        </w:rPr>
      </w:pPr>
      <w:r>
        <w:rPr>
          <w:b/>
        </w:rPr>
        <w:t>C</w:t>
      </w:r>
    </w:p>
    <w:p w14:paraId="3104AE61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1BA2842D" w14:textId="77777777" w:rsidR="00D8215D" w:rsidRDefault="00D8215D">
      <w:pPr>
        <w:spacing w:after="200" w:line="276" w:lineRule="auto"/>
        <w:rPr>
          <w:b/>
        </w:rPr>
      </w:pPr>
    </w:p>
    <w:p w14:paraId="44B56A05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7EB11A14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c"/>
        <w:tblW w:w="53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1789"/>
        <w:gridCol w:w="1260"/>
        <w:gridCol w:w="1350"/>
      </w:tblGrid>
      <w:tr w:rsidR="00D8215D" w14:paraId="2D040C77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6B42706B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Name</w:t>
            </w:r>
          </w:p>
        </w:tc>
        <w:tc>
          <w:tcPr>
            <w:tcW w:w="1789" w:type="dxa"/>
            <w:shd w:val="clear" w:color="auto" w:fill="D2FCF5"/>
            <w:vAlign w:val="center"/>
          </w:tcPr>
          <w:p w14:paraId="6EDF9C26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Backpack/Bag</w:t>
            </w:r>
          </w:p>
        </w:tc>
        <w:tc>
          <w:tcPr>
            <w:tcW w:w="1260" w:type="dxa"/>
            <w:shd w:val="clear" w:color="auto" w:fill="D2FCF5"/>
            <w:vAlign w:val="center"/>
          </w:tcPr>
          <w:p w14:paraId="13765192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Shoes</w:t>
            </w:r>
          </w:p>
        </w:tc>
        <w:tc>
          <w:tcPr>
            <w:tcW w:w="1350" w:type="dxa"/>
            <w:shd w:val="clear" w:color="auto" w:fill="D2FCF5"/>
            <w:vAlign w:val="center"/>
          </w:tcPr>
          <w:p w14:paraId="3D2419F1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Pencils</w:t>
            </w:r>
          </w:p>
        </w:tc>
      </w:tr>
      <w:tr w:rsidR="00D8215D" w14:paraId="1B93207E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0F5F09E0" w14:textId="77777777" w:rsidR="00D8215D" w:rsidRDefault="00000000">
            <w:pPr>
              <w:spacing w:after="200" w:line="276" w:lineRule="auto"/>
              <w:jc w:val="center"/>
            </w:pPr>
            <w:r>
              <w:t>Ron</w:t>
            </w:r>
          </w:p>
        </w:tc>
        <w:tc>
          <w:tcPr>
            <w:tcW w:w="1789" w:type="dxa"/>
            <w:shd w:val="clear" w:color="auto" w:fill="auto"/>
            <w:vAlign w:val="center"/>
          </w:tcPr>
          <w:p w14:paraId="4C0A8548" w14:textId="77777777" w:rsidR="00D8215D" w:rsidRDefault="00000000">
            <w:pPr>
              <w:spacing w:after="200" w:line="276" w:lineRule="auto"/>
              <w:jc w:val="center"/>
            </w:pPr>
            <w:r>
              <w:t>Blue with a gray stripe. It has seven pockets.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AA7E9C1" w14:textId="77777777" w:rsidR="00D8215D" w:rsidRDefault="00000000">
            <w:pPr>
              <w:spacing w:after="200" w:line="276" w:lineRule="auto"/>
              <w:jc w:val="center"/>
            </w:pPr>
            <w:r>
              <w:t xml:space="preserve">Red with white </w:t>
            </w:r>
            <w:proofErr w:type="gramStart"/>
            <w:r>
              <w:t>shoe laces</w:t>
            </w:r>
            <w:proofErr w:type="gramEnd"/>
            <w:r>
              <w:t>.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6BF7FB6" w14:textId="77777777" w:rsidR="00D8215D" w:rsidRDefault="00000000">
            <w:pPr>
              <w:spacing w:after="200" w:line="276" w:lineRule="auto"/>
              <w:jc w:val="center"/>
            </w:pPr>
            <w:r>
              <w:t>Black with a pink eraser on the end.</w:t>
            </w:r>
          </w:p>
        </w:tc>
      </w:tr>
    </w:tbl>
    <w:p w14:paraId="76523E2A" w14:textId="77777777" w:rsidR="00D8215D" w:rsidRDefault="00D8215D">
      <w:pPr>
        <w:pBdr>
          <w:top w:val="nil"/>
          <w:left w:val="nil"/>
          <w:bottom w:val="nil"/>
          <w:right w:val="nil"/>
          <w:between w:val="nil"/>
        </w:pBdr>
        <w:spacing w:after="100" w:line="240" w:lineRule="auto"/>
        <w:rPr>
          <w:color w:val="000000"/>
          <w:sz w:val="24"/>
          <w:szCs w:val="24"/>
        </w:rPr>
      </w:pPr>
    </w:p>
    <w:p w14:paraId="4C27BA88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UNIT TEST</w:t>
      </w:r>
    </w:p>
    <w:p w14:paraId="2B2BD530" w14:textId="77777777" w:rsidR="00D8215D" w:rsidRDefault="00000000">
      <w:pPr>
        <w:spacing w:after="200" w:line="276" w:lineRule="auto"/>
      </w:pPr>
      <w:r>
        <w:t>A</w:t>
      </w:r>
    </w:p>
    <w:p w14:paraId="4B9E6DDA" w14:textId="77777777" w:rsidR="00D8215D" w:rsidRDefault="00000000">
      <w:pPr>
        <w:spacing w:after="200" w:line="276" w:lineRule="auto"/>
      </w:pPr>
      <w:r>
        <w:t>1. a</w:t>
      </w:r>
    </w:p>
    <w:p w14:paraId="17E90EC0" w14:textId="77777777" w:rsidR="00D8215D" w:rsidRDefault="00000000">
      <w:pPr>
        <w:spacing w:after="200" w:line="276" w:lineRule="auto"/>
      </w:pPr>
      <w:r>
        <w:t>2. b</w:t>
      </w:r>
    </w:p>
    <w:p w14:paraId="62E7AB52" w14:textId="77777777" w:rsidR="00D8215D" w:rsidRDefault="00000000">
      <w:pPr>
        <w:spacing w:after="200" w:line="276" w:lineRule="auto"/>
      </w:pPr>
      <w:r>
        <w:t>B</w:t>
      </w:r>
    </w:p>
    <w:p w14:paraId="6CA4653E" w14:textId="77777777" w:rsidR="00D8215D" w:rsidRDefault="00000000">
      <w:pPr>
        <w:spacing w:after="200" w:line="276" w:lineRule="auto"/>
      </w:pPr>
      <w:r>
        <w:t>3. c</w:t>
      </w:r>
    </w:p>
    <w:p w14:paraId="79CCF069" w14:textId="77777777" w:rsidR="00D8215D" w:rsidRDefault="00000000">
      <w:pPr>
        <w:spacing w:after="200" w:line="276" w:lineRule="auto"/>
      </w:pPr>
      <w:r>
        <w:t>4. a</w:t>
      </w:r>
    </w:p>
    <w:p w14:paraId="462FD3C5" w14:textId="77777777" w:rsidR="00D8215D" w:rsidRDefault="00000000">
      <w:pPr>
        <w:spacing w:after="200" w:line="276" w:lineRule="auto"/>
      </w:pPr>
      <w:r>
        <w:t>C</w:t>
      </w:r>
    </w:p>
    <w:p w14:paraId="33DC0E80" w14:textId="77777777" w:rsidR="00D8215D" w:rsidRDefault="00000000">
      <w:pPr>
        <w:spacing w:after="200" w:line="276" w:lineRule="auto"/>
      </w:pPr>
      <w:r>
        <w:t>5. c</w:t>
      </w:r>
    </w:p>
    <w:p w14:paraId="1C25077D" w14:textId="77777777" w:rsidR="00D8215D" w:rsidRDefault="00000000">
      <w:pPr>
        <w:spacing w:after="200" w:line="276" w:lineRule="auto"/>
      </w:pPr>
      <w:r>
        <w:t>6. c</w:t>
      </w:r>
    </w:p>
    <w:p w14:paraId="539D08B9" w14:textId="77777777" w:rsidR="00D8215D" w:rsidRDefault="00000000">
      <w:pPr>
        <w:spacing w:after="200" w:line="276" w:lineRule="auto"/>
      </w:pPr>
      <w:r>
        <w:t>7. b</w:t>
      </w:r>
    </w:p>
    <w:p w14:paraId="4A647188" w14:textId="77777777" w:rsidR="00D8215D" w:rsidRDefault="00000000">
      <w:pPr>
        <w:spacing w:after="200" w:line="276" w:lineRule="auto"/>
      </w:pPr>
      <w:r>
        <w:t>8. c</w:t>
      </w:r>
    </w:p>
    <w:p w14:paraId="0A643D76" w14:textId="77777777" w:rsidR="00D8215D" w:rsidRDefault="00000000">
      <w:pPr>
        <w:spacing w:after="200" w:line="276" w:lineRule="auto"/>
      </w:pPr>
      <w:r>
        <w:t>D</w:t>
      </w:r>
    </w:p>
    <w:p w14:paraId="42967D2F" w14:textId="77777777" w:rsidR="00D8215D" w:rsidRDefault="00000000">
      <w:pPr>
        <w:spacing w:after="200" w:line="276" w:lineRule="auto"/>
      </w:pPr>
      <w:r>
        <w:t>9. a</w:t>
      </w:r>
    </w:p>
    <w:p w14:paraId="224D3916" w14:textId="77777777" w:rsidR="00D8215D" w:rsidRDefault="00000000">
      <w:pPr>
        <w:spacing w:after="200" w:line="276" w:lineRule="auto"/>
      </w:pPr>
      <w:r>
        <w:t>10. c</w:t>
      </w:r>
    </w:p>
    <w:p w14:paraId="0793BFA3" w14:textId="77777777" w:rsidR="00D8215D" w:rsidRDefault="00000000">
      <w:pPr>
        <w:spacing w:after="200" w:line="276" w:lineRule="auto"/>
      </w:pPr>
      <w:r>
        <w:t>11. a</w:t>
      </w:r>
    </w:p>
    <w:p w14:paraId="4A2B7DFF" w14:textId="77777777" w:rsidR="00D8215D" w:rsidRDefault="00000000">
      <w:pPr>
        <w:spacing w:after="200" w:line="276" w:lineRule="auto"/>
      </w:pPr>
      <w:r>
        <w:t>12. c</w:t>
      </w:r>
    </w:p>
    <w:p w14:paraId="018D78CE" w14:textId="77777777" w:rsidR="00D8215D" w:rsidRDefault="00000000">
      <w:pPr>
        <w:spacing w:after="200" w:line="276" w:lineRule="auto"/>
      </w:pPr>
      <w:r>
        <w:t>E</w:t>
      </w:r>
    </w:p>
    <w:p w14:paraId="2B603028" w14:textId="77777777" w:rsidR="00D8215D" w:rsidRDefault="00000000">
      <w:pPr>
        <w:spacing w:after="200" w:line="276" w:lineRule="auto"/>
      </w:pPr>
      <w:r>
        <w:t>13. a</w:t>
      </w:r>
    </w:p>
    <w:p w14:paraId="242446A6" w14:textId="77777777" w:rsidR="00D8215D" w:rsidRDefault="00000000">
      <w:pPr>
        <w:spacing w:after="200" w:line="276" w:lineRule="auto"/>
      </w:pPr>
      <w:r>
        <w:t>14. d</w:t>
      </w:r>
    </w:p>
    <w:p w14:paraId="1EB724A9" w14:textId="77777777" w:rsidR="00D8215D" w:rsidRDefault="00000000">
      <w:pPr>
        <w:spacing w:after="200" w:line="276" w:lineRule="auto"/>
        <w:rPr>
          <w:b/>
          <w:highlight w:val="lightGray"/>
        </w:rPr>
      </w:pPr>
      <w:r>
        <w:t>15. d</w:t>
      </w:r>
    </w:p>
    <w:p w14:paraId="73063B20" w14:textId="77777777" w:rsidR="00D8215D" w:rsidRDefault="00000000">
      <w:pPr>
        <w:spacing w:after="200" w:line="276" w:lineRule="auto"/>
        <w:rPr>
          <w:b/>
        </w:rPr>
      </w:pPr>
      <w:r>
        <w:br w:type="page"/>
      </w:r>
      <w:r>
        <w:rPr>
          <w:b/>
        </w:rPr>
        <w:lastRenderedPageBreak/>
        <w:t>Unit 11 How Do I Get to the Library?</w:t>
      </w:r>
    </w:p>
    <w:p w14:paraId="51172702" w14:textId="77777777" w:rsidR="00D8215D" w:rsidRDefault="00000000">
      <w:pPr>
        <w:spacing w:after="200" w:line="276" w:lineRule="auto"/>
      </w:pPr>
      <w:r>
        <w:t xml:space="preserve">A </w:t>
      </w:r>
    </w:p>
    <w:p w14:paraId="00405B03" w14:textId="77777777" w:rsidR="00D8215D" w:rsidRDefault="00000000">
      <w:pPr>
        <w:spacing w:after="200" w:line="276" w:lineRule="auto"/>
      </w:pPr>
      <w:r>
        <w:t xml:space="preserve">1. back </w:t>
      </w:r>
    </w:p>
    <w:p w14:paraId="3FF0290E" w14:textId="77777777" w:rsidR="00D8215D" w:rsidRDefault="00000000">
      <w:pPr>
        <w:spacing w:after="200" w:line="276" w:lineRule="auto"/>
      </w:pPr>
      <w:r>
        <w:t xml:space="preserve">2. another </w:t>
      </w:r>
    </w:p>
    <w:p w14:paraId="7B63C2F1" w14:textId="77777777" w:rsidR="00D8215D" w:rsidRDefault="00000000">
      <w:pPr>
        <w:spacing w:after="200" w:line="276" w:lineRule="auto"/>
      </w:pPr>
      <w:r>
        <w:t xml:space="preserve">3. go straight </w:t>
      </w:r>
    </w:p>
    <w:p w14:paraId="3D3AA35E" w14:textId="77777777" w:rsidR="00D8215D" w:rsidRDefault="00000000">
      <w:pPr>
        <w:spacing w:after="200" w:line="276" w:lineRule="auto"/>
      </w:pPr>
      <w:r>
        <w:t>4. turn left</w:t>
      </w:r>
    </w:p>
    <w:p w14:paraId="0D9A24E5" w14:textId="77777777" w:rsidR="00D8215D" w:rsidRDefault="00000000">
      <w:pPr>
        <w:spacing w:after="200" w:line="276" w:lineRule="auto"/>
      </w:pPr>
      <w:r>
        <w:t>B</w:t>
      </w:r>
    </w:p>
    <w:p w14:paraId="6D860D33" w14:textId="77777777" w:rsidR="00D8215D" w:rsidRDefault="00000000">
      <w:pPr>
        <w:spacing w:after="200" w:line="276" w:lineRule="auto"/>
      </w:pPr>
      <w:r>
        <w:t xml:space="preserve">1. c </w:t>
      </w:r>
    </w:p>
    <w:p w14:paraId="4AB55D94" w14:textId="77777777" w:rsidR="00D8215D" w:rsidRDefault="00000000">
      <w:pPr>
        <w:spacing w:after="200" w:line="276" w:lineRule="auto"/>
      </w:pPr>
      <w:r>
        <w:t xml:space="preserve">2. d </w:t>
      </w:r>
    </w:p>
    <w:p w14:paraId="2AD3E0F1" w14:textId="77777777" w:rsidR="00D8215D" w:rsidRDefault="00000000">
      <w:pPr>
        <w:spacing w:after="200" w:line="276" w:lineRule="auto"/>
      </w:pPr>
      <w:r>
        <w:t xml:space="preserve">3. e </w:t>
      </w:r>
    </w:p>
    <w:p w14:paraId="1D693FCA" w14:textId="77777777" w:rsidR="00D8215D" w:rsidRDefault="00000000">
      <w:pPr>
        <w:spacing w:after="200" w:line="276" w:lineRule="auto"/>
      </w:pPr>
      <w:r>
        <w:t>4. b</w:t>
      </w:r>
    </w:p>
    <w:p w14:paraId="69C0F1BC" w14:textId="77777777" w:rsidR="00D8215D" w:rsidRDefault="00000000">
      <w:pPr>
        <w:spacing w:after="200" w:line="276" w:lineRule="auto"/>
      </w:pPr>
      <w:r>
        <w:t>5. a</w:t>
      </w:r>
    </w:p>
    <w:p w14:paraId="2A06B2D5" w14:textId="77777777" w:rsidR="00D8215D" w:rsidRDefault="00000000">
      <w:pPr>
        <w:spacing w:after="200" w:line="276" w:lineRule="auto"/>
      </w:pPr>
      <w:r>
        <w:t>C</w:t>
      </w:r>
    </w:p>
    <w:p w14:paraId="5E0760AE" w14:textId="77777777" w:rsidR="00D8215D" w:rsidRDefault="00000000">
      <w:pPr>
        <w:spacing w:after="200" w:line="276" w:lineRule="auto"/>
      </w:pPr>
      <w:r>
        <w:t xml:space="preserve">1. d </w:t>
      </w:r>
    </w:p>
    <w:p w14:paraId="5C14E21A" w14:textId="77777777" w:rsidR="00D8215D" w:rsidRDefault="00000000">
      <w:pPr>
        <w:spacing w:after="200" w:line="276" w:lineRule="auto"/>
      </w:pPr>
      <w:r>
        <w:t xml:space="preserve">2. a </w:t>
      </w:r>
    </w:p>
    <w:p w14:paraId="2832F90E" w14:textId="77777777" w:rsidR="00D8215D" w:rsidRDefault="00000000">
      <w:pPr>
        <w:spacing w:after="200" w:line="276" w:lineRule="auto"/>
      </w:pPr>
      <w:r>
        <w:t xml:space="preserve">3. b </w:t>
      </w:r>
    </w:p>
    <w:p w14:paraId="4689605B" w14:textId="77777777" w:rsidR="00D8215D" w:rsidRDefault="00000000">
      <w:pPr>
        <w:spacing w:after="200" w:line="276" w:lineRule="auto"/>
      </w:pPr>
      <w:r>
        <w:t>4. a</w:t>
      </w:r>
    </w:p>
    <w:p w14:paraId="1F426DD5" w14:textId="77777777" w:rsidR="00D8215D" w:rsidRDefault="00D8215D">
      <w:pPr>
        <w:spacing w:after="200" w:line="276" w:lineRule="auto"/>
      </w:pPr>
    </w:p>
    <w:p w14:paraId="527C5800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How Do I Get There?</w:t>
      </w:r>
    </w:p>
    <w:p w14:paraId="0748C6C1" w14:textId="77777777" w:rsidR="00D8215D" w:rsidRDefault="00000000">
      <w:pPr>
        <w:spacing w:after="200" w:line="276" w:lineRule="auto"/>
      </w:pPr>
      <w:r>
        <w:t>A</w:t>
      </w:r>
    </w:p>
    <w:p w14:paraId="0DFD89EC" w14:textId="77777777" w:rsidR="00D8215D" w:rsidRDefault="00000000">
      <w:pPr>
        <w:spacing w:after="200" w:line="276" w:lineRule="auto"/>
      </w:pPr>
      <w:r>
        <w:t>4, 3, 1, 2</w:t>
      </w:r>
    </w:p>
    <w:p w14:paraId="52A0D1DD" w14:textId="77777777" w:rsidR="00D8215D" w:rsidRDefault="00000000">
      <w:pPr>
        <w:spacing w:after="200" w:line="276" w:lineRule="auto"/>
      </w:pPr>
      <w:r>
        <w:t>B</w:t>
      </w:r>
    </w:p>
    <w:p w14:paraId="7E9FEEC9" w14:textId="77777777" w:rsidR="00D8215D" w:rsidRDefault="00000000">
      <w:pPr>
        <w:spacing w:after="200" w:line="276" w:lineRule="auto"/>
      </w:pPr>
      <w:r>
        <w:t>a</w:t>
      </w:r>
    </w:p>
    <w:p w14:paraId="58989D9D" w14:textId="77777777" w:rsidR="00D8215D" w:rsidRDefault="00000000">
      <w:pPr>
        <w:spacing w:after="200" w:line="276" w:lineRule="auto"/>
      </w:pPr>
      <w:r>
        <w:t>C</w:t>
      </w:r>
    </w:p>
    <w:p w14:paraId="71E36EF7" w14:textId="77777777" w:rsidR="00D8215D" w:rsidRDefault="00000000">
      <w:pPr>
        <w:spacing w:after="200" w:line="276" w:lineRule="auto"/>
      </w:pPr>
      <w:r>
        <w:t xml:space="preserve">1. False </w:t>
      </w:r>
    </w:p>
    <w:p w14:paraId="3D24FF41" w14:textId="77777777" w:rsidR="00D8215D" w:rsidRDefault="00000000">
      <w:pPr>
        <w:spacing w:after="200" w:line="276" w:lineRule="auto"/>
      </w:pPr>
      <w:r>
        <w:lastRenderedPageBreak/>
        <w:t xml:space="preserve">2. True </w:t>
      </w:r>
    </w:p>
    <w:p w14:paraId="4F612E77" w14:textId="77777777" w:rsidR="00D8215D" w:rsidRDefault="00000000">
      <w:pPr>
        <w:spacing w:after="200" w:line="276" w:lineRule="auto"/>
      </w:pPr>
      <w:r>
        <w:t xml:space="preserve">3. True </w:t>
      </w:r>
    </w:p>
    <w:p w14:paraId="5E405A81" w14:textId="77777777" w:rsidR="00D8215D" w:rsidRDefault="00000000">
      <w:pPr>
        <w:spacing w:after="200" w:line="276" w:lineRule="auto"/>
      </w:pPr>
      <w:r>
        <w:t>4. False</w:t>
      </w:r>
    </w:p>
    <w:p w14:paraId="65DCE772" w14:textId="77777777" w:rsidR="00D8215D" w:rsidRDefault="00D8215D">
      <w:pPr>
        <w:spacing w:after="200" w:line="276" w:lineRule="auto"/>
      </w:pPr>
    </w:p>
    <w:p w14:paraId="66A7DF6C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Do You Know Where?</w:t>
      </w:r>
    </w:p>
    <w:p w14:paraId="5133185C" w14:textId="77777777" w:rsidR="00D8215D" w:rsidRDefault="00000000">
      <w:pPr>
        <w:spacing w:after="200" w:line="276" w:lineRule="auto"/>
      </w:pPr>
      <w:r>
        <w:t>A</w:t>
      </w:r>
    </w:p>
    <w:p w14:paraId="303A715E" w14:textId="77777777" w:rsidR="00D8215D" w:rsidRDefault="00000000">
      <w:pPr>
        <w:spacing w:after="200" w:line="276" w:lineRule="auto"/>
      </w:pPr>
      <w:r>
        <w:t xml:space="preserve">1. a </w:t>
      </w:r>
    </w:p>
    <w:p w14:paraId="4D1BE4DC" w14:textId="77777777" w:rsidR="00D8215D" w:rsidRDefault="00000000">
      <w:pPr>
        <w:spacing w:after="200" w:line="276" w:lineRule="auto"/>
      </w:pPr>
      <w:r>
        <w:t xml:space="preserve">2. d </w:t>
      </w:r>
    </w:p>
    <w:p w14:paraId="4227B13A" w14:textId="77777777" w:rsidR="00D8215D" w:rsidRDefault="00000000">
      <w:pPr>
        <w:spacing w:after="200" w:line="276" w:lineRule="auto"/>
      </w:pPr>
      <w:r>
        <w:t xml:space="preserve">3. f </w:t>
      </w:r>
    </w:p>
    <w:p w14:paraId="07C6C7BB" w14:textId="77777777" w:rsidR="00D8215D" w:rsidRDefault="00000000">
      <w:pPr>
        <w:spacing w:after="200" w:line="276" w:lineRule="auto"/>
      </w:pPr>
      <w:r>
        <w:t>4. c</w:t>
      </w:r>
    </w:p>
    <w:p w14:paraId="6FE8F340" w14:textId="77777777" w:rsidR="00D8215D" w:rsidRDefault="00000000">
      <w:pPr>
        <w:spacing w:after="200" w:line="276" w:lineRule="auto"/>
      </w:pPr>
      <w:r>
        <w:t>B</w:t>
      </w:r>
    </w:p>
    <w:p w14:paraId="56C8BF6E" w14:textId="77777777" w:rsidR="00D8215D" w:rsidRDefault="00000000">
      <w:pPr>
        <w:spacing w:after="200" w:line="276" w:lineRule="auto"/>
      </w:pPr>
      <w:r>
        <w:t xml:space="preserve">1. a </w:t>
      </w:r>
    </w:p>
    <w:p w14:paraId="6E64CF6D" w14:textId="77777777" w:rsidR="00D8215D" w:rsidRDefault="00000000">
      <w:pPr>
        <w:spacing w:after="200" w:line="276" w:lineRule="auto"/>
      </w:pPr>
      <w:r>
        <w:t xml:space="preserve">2. a </w:t>
      </w:r>
    </w:p>
    <w:p w14:paraId="2C767B17" w14:textId="77777777" w:rsidR="00D8215D" w:rsidRDefault="00000000">
      <w:pPr>
        <w:spacing w:after="200" w:line="276" w:lineRule="auto"/>
      </w:pPr>
      <w:r>
        <w:t>3. a</w:t>
      </w:r>
    </w:p>
    <w:p w14:paraId="585CE9CF" w14:textId="77777777" w:rsidR="00D8215D" w:rsidRDefault="00000000">
      <w:pPr>
        <w:spacing w:after="200" w:line="276" w:lineRule="auto"/>
      </w:pPr>
      <w:r>
        <w:t>C</w:t>
      </w:r>
    </w:p>
    <w:p w14:paraId="7F829CD6" w14:textId="77777777" w:rsidR="00D8215D" w:rsidRDefault="00000000">
      <w:pPr>
        <w:spacing w:after="200" w:line="276" w:lineRule="auto"/>
      </w:pPr>
      <w:r>
        <w:t xml:space="preserve">1. not far from </w:t>
      </w:r>
    </w:p>
    <w:p w14:paraId="50C7BA7F" w14:textId="77777777" w:rsidR="00D8215D" w:rsidRDefault="00000000">
      <w:pPr>
        <w:spacing w:after="200" w:line="276" w:lineRule="auto"/>
      </w:pPr>
      <w:r>
        <w:t xml:space="preserve">2. the teacher’s office </w:t>
      </w:r>
    </w:p>
    <w:p w14:paraId="194A849D" w14:textId="77777777" w:rsidR="00D8215D" w:rsidRDefault="00000000">
      <w:pPr>
        <w:spacing w:after="200" w:line="276" w:lineRule="auto"/>
      </w:pPr>
      <w:r>
        <w:t>3. on the third floor</w:t>
      </w:r>
    </w:p>
    <w:p w14:paraId="5ACE32C8" w14:textId="77777777" w:rsidR="00D8215D" w:rsidRDefault="00D8215D">
      <w:pPr>
        <w:spacing w:after="200" w:line="276" w:lineRule="auto"/>
      </w:pPr>
    </w:p>
    <w:p w14:paraId="337F01E4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3 A Question</w:t>
      </w:r>
    </w:p>
    <w:p w14:paraId="2A785C80" w14:textId="77777777" w:rsidR="00D8215D" w:rsidRDefault="00000000">
      <w:pPr>
        <w:spacing w:after="0" w:line="276" w:lineRule="auto"/>
      </w:pPr>
      <w:r>
        <w:t xml:space="preserve">A </w:t>
      </w:r>
    </w:p>
    <w:p w14:paraId="668157B7" w14:textId="77777777" w:rsidR="00D8215D" w:rsidRDefault="00000000">
      <w:pPr>
        <w:spacing w:after="0" w:line="276" w:lineRule="auto"/>
      </w:pPr>
      <w:r>
        <w:t>zoo, bank, flower shop, department store, park</w:t>
      </w:r>
      <w:r>
        <w:pict w14:anchorId="42C4A9C1">
          <v:shape id="Ink 97" o:spid="_x0000_s1030" type="#_x0000_t75" style="position:absolute;margin-left:686.85pt;margin-top:28.3pt;width:3.35pt;height:3.35pt;z-index:251665408;visibility:visible;mso-wrap-style:square;mso-width-percent:0;mso-height-percent:0;mso-wrap-distance-left:3.505mm;mso-wrap-distance-top:.33mm;mso-wrap-distance-right:3.515mm;mso-wrap-distance-bottom:.34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">
            <v:imagedata r:id="rId13" o:title=""/>
            <w10:wrap anchorx="margin"/>
          </v:shape>
        </w:pict>
      </w:r>
      <w:r>
        <w:pict w14:anchorId="0DB1385E">
          <v:shape id="Ink 96" o:spid="_x0000_s1029" type="#_x0000_t75" style="position:absolute;margin-left:674.1pt;margin-top:52.3pt;width:3.35pt;height:3.35pt;z-index:251664384;visibility:visible;mso-wrap-style:square;mso-width-percent:0;mso-height-percent:0;mso-wrap-distance-left:3.505mm;mso-wrap-distance-top:.33mm;mso-wrap-distance-right:3.515mm;mso-wrap-distance-bottom:.34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">
            <v:imagedata r:id="rId13" o:title=""/>
            <w10:wrap anchorx="margin"/>
          </v:shape>
        </w:pict>
      </w:r>
      <w:r>
        <w:pict w14:anchorId="62CC2D29">
          <v:shape id="Ink 62" o:spid="_x0000_s1028" type="#_x0000_t75" style="position:absolute;margin-left:687.6pt;margin-top:32.05pt;width:3.35pt;height:3.35pt;z-index:251662336;visibility:visible;mso-wrap-style:square;mso-width-percent:0;mso-height-percent:0;mso-wrap-distance-left:3.505mm;mso-wrap-distance-top:.33mm;mso-wrap-distance-right:3.515mm;mso-wrap-distance-bottom:.34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">
            <v:imagedata r:id="rId13" o:title=""/>
            <w10:wrap anchorx="margin"/>
          </v:shape>
        </w:pict>
      </w:r>
    </w:p>
    <w:p w14:paraId="0B0EF0AF" w14:textId="77777777" w:rsidR="00D8215D" w:rsidRDefault="00D8215D">
      <w:pPr>
        <w:spacing w:after="200" w:line="276" w:lineRule="auto"/>
      </w:pPr>
    </w:p>
    <w:p w14:paraId="57341DF3" w14:textId="77777777" w:rsidR="00D8215D" w:rsidRDefault="00000000">
      <w:pPr>
        <w:spacing w:after="200" w:line="276" w:lineRule="auto"/>
      </w:pPr>
      <w:r>
        <w:t>B</w:t>
      </w:r>
    </w:p>
    <w:p w14:paraId="056DCBD9" w14:textId="77777777" w:rsidR="00D8215D" w:rsidRDefault="00000000">
      <w:pPr>
        <w:spacing w:after="200" w:line="276" w:lineRule="auto"/>
      </w:pPr>
      <w:r>
        <w:t>at the corner, turn left, turn right, on your left, on your right, down the street, next to, in front of, in the middle of</w:t>
      </w:r>
    </w:p>
    <w:p w14:paraId="6031EBC4" w14:textId="77777777" w:rsidR="00D8215D" w:rsidRDefault="00000000">
      <w:pPr>
        <w:spacing w:after="200" w:line="276" w:lineRule="auto"/>
      </w:pPr>
      <w:r>
        <w:lastRenderedPageBreak/>
        <w:t>C</w:t>
      </w:r>
    </w:p>
    <w:p w14:paraId="762EB749" w14:textId="77777777" w:rsidR="00D8215D" w:rsidRDefault="00000000">
      <w:pPr>
        <w:spacing w:after="200" w:line="276" w:lineRule="auto"/>
      </w:pPr>
      <w:r>
        <w:t xml:space="preserve">1. d </w:t>
      </w:r>
    </w:p>
    <w:p w14:paraId="793A59BC" w14:textId="77777777" w:rsidR="00D8215D" w:rsidRDefault="00000000">
      <w:pPr>
        <w:spacing w:after="200" w:line="276" w:lineRule="auto"/>
      </w:pPr>
      <w:r>
        <w:t xml:space="preserve">2. b </w:t>
      </w:r>
    </w:p>
    <w:p w14:paraId="4E9188FE" w14:textId="77777777" w:rsidR="00D8215D" w:rsidRDefault="00000000">
      <w:pPr>
        <w:spacing w:after="200" w:line="276" w:lineRule="auto"/>
      </w:pPr>
      <w:r>
        <w:t>3. a</w:t>
      </w:r>
    </w:p>
    <w:p w14:paraId="40415051" w14:textId="77777777" w:rsidR="00D8215D" w:rsidRDefault="00D8215D">
      <w:pPr>
        <w:spacing w:after="200" w:line="276" w:lineRule="auto"/>
      </w:pPr>
    </w:p>
    <w:p w14:paraId="24B2F750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00C68146" w14:textId="77777777" w:rsidR="00D8215D" w:rsidRDefault="00000000">
      <w:pPr>
        <w:spacing w:after="0"/>
      </w:pPr>
      <w:r>
        <w:t>B</w:t>
      </w:r>
    </w:p>
    <w:p w14:paraId="5A59F94D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48BDD285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35420B90" w14:textId="77777777" w:rsidR="00D8215D" w:rsidRDefault="00000000">
      <w:pPr>
        <w:spacing w:after="0" w:line="240" w:lineRule="auto"/>
      </w:pPr>
      <w:r>
        <w:t xml:space="preserve">CHILD A: How do I get to the main office? </w:t>
      </w:r>
    </w:p>
    <w:p w14:paraId="41C26595" w14:textId="77777777" w:rsidR="00D8215D" w:rsidRDefault="00000000">
      <w:pPr>
        <w:spacing w:after="0" w:line="240" w:lineRule="auto"/>
      </w:pPr>
      <w:r>
        <w:t xml:space="preserve">CHILD B: You </w:t>
      </w:r>
      <w:proofErr w:type="gramStart"/>
      <w:r>
        <w:t>have to</w:t>
      </w:r>
      <w:proofErr w:type="gramEnd"/>
      <w:r>
        <w:t xml:space="preserve"> turn left, then go through the doors. </w:t>
      </w:r>
    </w:p>
    <w:p w14:paraId="59BFEFE7" w14:textId="77777777" w:rsidR="00D8215D" w:rsidRDefault="00000000">
      <w:pPr>
        <w:spacing w:after="0" w:line="240" w:lineRule="auto"/>
      </w:pPr>
      <w:r>
        <w:t xml:space="preserve">CHILD A: Thank you! I need to ask for help. </w:t>
      </w:r>
    </w:p>
    <w:p w14:paraId="3363448A" w14:textId="77777777" w:rsidR="00D8215D" w:rsidRDefault="00000000">
      <w:pPr>
        <w:spacing w:after="0" w:line="240" w:lineRule="auto"/>
      </w:pPr>
      <w:r>
        <w:t>CHILD B: Let’s go together!</w:t>
      </w:r>
    </w:p>
    <w:p w14:paraId="024930E3" w14:textId="77777777" w:rsidR="00D8215D" w:rsidRDefault="00000000">
      <w:pPr>
        <w:spacing w:after="0"/>
      </w:pPr>
      <w:r>
        <w:t>C</w:t>
      </w:r>
    </w:p>
    <w:p w14:paraId="4CE52445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0DAD4091" w14:textId="77777777" w:rsidR="00D8215D" w:rsidRDefault="00D8215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ahoma" w:eastAsia="Tahoma" w:hAnsi="Tahoma" w:cs="Tahoma"/>
          <w:b/>
          <w:color w:val="000000"/>
          <w:sz w:val="20"/>
          <w:szCs w:val="20"/>
        </w:rPr>
      </w:pPr>
    </w:p>
    <w:p w14:paraId="4A92A875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775569AA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d"/>
        <w:tblW w:w="45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1249"/>
        <w:gridCol w:w="1170"/>
        <w:gridCol w:w="1260"/>
      </w:tblGrid>
      <w:tr w:rsidR="00D8215D" w14:paraId="290BFE85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22C3A4CE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249" w:type="dxa"/>
            <w:shd w:val="clear" w:color="auto" w:fill="D2FCF5"/>
            <w:vAlign w:val="center"/>
          </w:tcPr>
          <w:p w14:paraId="46964B07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Library</w:t>
            </w:r>
          </w:p>
        </w:tc>
        <w:tc>
          <w:tcPr>
            <w:tcW w:w="1170" w:type="dxa"/>
            <w:shd w:val="clear" w:color="auto" w:fill="D2FCF5"/>
            <w:vAlign w:val="center"/>
          </w:tcPr>
          <w:p w14:paraId="0EC91D5E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English Class</w:t>
            </w:r>
          </w:p>
        </w:tc>
        <w:tc>
          <w:tcPr>
            <w:tcW w:w="1260" w:type="dxa"/>
            <w:shd w:val="clear" w:color="auto" w:fill="D2FCF5"/>
            <w:vAlign w:val="center"/>
          </w:tcPr>
          <w:p w14:paraId="5478601C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The Gym</w:t>
            </w:r>
          </w:p>
        </w:tc>
      </w:tr>
      <w:tr w:rsidR="00D8215D" w14:paraId="266C35AD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4C3000D1" w14:textId="77777777" w:rsidR="00D8215D" w:rsidRDefault="00000000">
            <w:pPr>
              <w:spacing w:after="200" w:line="276" w:lineRule="auto"/>
              <w:jc w:val="center"/>
            </w:pPr>
            <w:r>
              <w:t>Tina</w:t>
            </w:r>
          </w:p>
        </w:tc>
        <w:tc>
          <w:tcPr>
            <w:tcW w:w="1249" w:type="dxa"/>
            <w:shd w:val="clear" w:color="auto" w:fill="auto"/>
            <w:vAlign w:val="center"/>
          </w:tcPr>
          <w:p w14:paraId="689C3D39" w14:textId="77777777" w:rsidR="00D8215D" w:rsidRDefault="00000000">
            <w:pPr>
              <w:spacing w:after="200" w:line="276" w:lineRule="auto"/>
              <w:jc w:val="center"/>
            </w:pPr>
            <w:r>
              <w:t>Turn left, then go straight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CE591BE" w14:textId="77777777" w:rsidR="00D8215D" w:rsidRDefault="00000000">
            <w:pPr>
              <w:spacing w:after="200" w:line="276" w:lineRule="auto"/>
              <w:jc w:val="center"/>
            </w:pPr>
            <w:r>
              <w:t>Turn right, then turn the corner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E14FE4B" w14:textId="77777777" w:rsidR="00D8215D" w:rsidRDefault="00000000">
            <w:pPr>
              <w:spacing w:after="200" w:line="276" w:lineRule="auto"/>
              <w:jc w:val="center"/>
            </w:pPr>
            <w:r>
              <w:t>Go through the doors, then go straight</w:t>
            </w:r>
          </w:p>
        </w:tc>
      </w:tr>
    </w:tbl>
    <w:p w14:paraId="2053EAB1" w14:textId="77777777" w:rsidR="00D8215D" w:rsidRDefault="00D8215D">
      <w:pPr>
        <w:pBdr>
          <w:top w:val="nil"/>
          <w:left w:val="nil"/>
          <w:bottom w:val="nil"/>
          <w:right w:val="nil"/>
          <w:between w:val="nil"/>
        </w:pBdr>
        <w:spacing w:after="100" w:line="240" w:lineRule="auto"/>
        <w:rPr>
          <w:color w:val="000000"/>
          <w:sz w:val="24"/>
          <w:szCs w:val="24"/>
        </w:rPr>
      </w:pPr>
    </w:p>
    <w:p w14:paraId="4E5F4EA8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UNIT TEST</w:t>
      </w:r>
    </w:p>
    <w:p w14:paraId="39597260" w14:textId="77777777" w:rsidR="00D8215D" w:rsidRDefault="00000000">
      <w:pPr>
        <w:spacing w:after="200" w:line="276" w:lineRule="auto"/>
      </w:pPr>
      <w:r>
        <w:t>A</w:t>
      </w:r>
    </w:p>
    <w:p w14:paraId="3785A391" w14:textId="77777777" w:rsidR="00D8215D" w:rsidRDefault="00000000">
      <w:pPr>
        <w:spacing w:after="200" w:line="276" w:lineRule="auto"/>
      </w:pPr>
      <w:r>
        <w:t>1. d</w:t>
      </w:r>
    </w:p>
    <w:p w14:paraId="1CE0D196" w14:textId="77777777" w:rsidR="00D8215D" w:rsidRDefault="00000000">
      <w:pPr>
        <w:spacing w:after="200" w:line="276" w:lineRule="auto"/>
      </w:pPr>
      <w:r>
        <w:t>2. a</w:t>
      </w:r>
    </w:p>
    <w:p w14:paraId="77D52E26" w14:textId="77777777" w:rsidR="00D8215D" w:rsidRDefault="00000000">
      <w:pPr>
        <w:spacing w:after="200" w:line="276" w:lineRule="auto"/>
      </w:pPr>
      <w:r>
        <w:t>B</w:t>
      </w:r>
    </w:p>
    <w:p w14:paraId="48584CA8" w14:textId="77777777" w:rsidR="00D8215D" w:rsidRDefault="00000000">
      <w:pPr>
        <w:spacing w:after="200" w:line="276" w:lineRule="auto"/>
      </w:pPr>
      <w:r>
        <w:t>3. b</w:t>
      </w:r>
    </w:p>
    <w:p w14:paraId="7E81B5C0" w14:textId="77777777" w:rsidR="00D8215D" w:rsidRDefault="00000000">
      <w:pPr>
        <w:spacing w:after="200" w:line="276" w:lineRule="auto"/>
      </w:pPr>
      <w:r>
        <w:lastRenderedPageBreak/>
        <w:t>4. a</w:t>
      </w:r>
    </w:p>
    <w:p w14:paraId="51267618" w14:textId="77777777" w:rsidR="00D8215D" w:rsidRDefault="00000000">
      <w:pPr>
        <w:spacing w:after="200" w:line="276" w:lineRule="auto"/>
      </w:pPr>
      <w:r>
        <w:t>C</w:t>
      </w:r>
    </w:p>
    <w:p w14:paraId="4B8D4D8F" w14:textId="77777777" w:rsidR="00D8215D" w:rsidRDefault="00000000">
      <w:pPr>
        <w:spacing w:after="200" w:line="276" w:lineRule="auto"/>
      </w:pPr>
      <w:r>
        <w:t>5. a</w:t>
      </w:r>
    </w:p>
    <w:p w14:paraId="06E554CC" w14:textId="77777777" w:rsidR="00D8215D" w:rsidRDefault="00000000">
      <w:pPr>
        <w:spacing w:after="200" w:line="276" w:lineRule="auto"/>
      </w:pPr>
      <w:r>
        <w:t>6. d</w:t>
      </w:r>
    </w:p>
    <w:p w14:paraId="26F2D487" w14:textId="77777777" w:rsidR="00D8215D" w:rsidRDefault="00000000">
      <w:pPr>
        <w:spacing w:after="200" w:line="276" w:lineRule="auto"/>
      </w:pPr>
      <w:r>
        <w:t>7. c</w:t>
      </w:r>
    </w:p>
    <w:p w14:paraId="4CCFFE48" w14:textId="77777777" w:rsidR="00D8215D" w:rsidRDefault="00000000">
      <w:pPr>
        <w:spacing w:after="200" w:line="276" w:lineRule="auto"/>
      </w:pPr>
      <w:r>
        <w:t>8. b</w:t>
      </w:r>
    </w:p>
    <w:p w14:paraId="625AF5AF" w14:textId="77777777" w:rsidR="00D8215D" w:rsidRDefault="00000000">
      <w:pPr>
        <w:spacing w:after="200" w:line="276" w:lineRule="auto"/>
      </w:pPr>
      <w:r>
        <w:t>D</w:t>
      </w:r>
    </w:p>
    <w:p w14:paraId="56901922" w14:textId="77777777" w:rsidR="00D8215D" w:rsidRDefault="00000000">
      <w:pPr>
        <w:spacing w:after="200" w:line="276" w:lineRule="auto"/>
      </w:pPr>
      <w:r>
        <w:t>9. b</w:t>
      </w:r>
    </w:p>
    <w:p w14:paraId="71211008" w14:textId="77777777" w:rsidR="00D8215D" w:rsidRDefault="00000000">
      <w:pPr>
        <w:spacing w:after="200" w:line="276" w:lineRule="auto"/>
      </w:pPr>
      <w:r>
        <w:t>10. b</w:t>
      </w:r>
    </w:p>
    <w:p w14:paraId="1C70E537" w14:textId="77777777" w:rsidR="00D8215D" w:rsidRDefault="00000000">
      <w:pPr>
        <w:spacing w:after="200" w:line="276" w:lineRule="auto"/>
      </w:pPr>
      <w:r>
        <w:t>11. d</w:t>
      </w:r>
    </w:p>
    <w:p w14:paraId="32162E72" w14:textId="77777777" w:rsidR="00D8215D" w:rsidRDefault="00000000">
      <w:pPr>
        <w:spacing w:after="200" w:line="276" w:lineRule="auto"/>
      </w:pPr>
      <w:r>
        <w:t>12. d</w:t>
      </w:r>
    </w:p>
    <w:p w14:paraId="18009F7D" w14:textId="77777777" w:rsidR="00D8215D" w:rsidRDefault="00000000">
      <w:pPr>
        <w:spacing w:after="200" w:line="276" w:lineRule="auto"/>
      </w:pPr>
      <w:r>
        <w:t>E</w:t>
      </w:r>
    </w:p>
    <w:p w14:paraId="6AF32A3E" w14:textId="77777777" w:rsidR="00D8215D" w:rsidRDefault="00000000">
      <w:pPr>
        <w:spacing w:after="200" w:line="276" w:lineRule="auto"/>
      </w:pPr>
      <w:r>
        <w:t>13. d</w:t>
      </w:r>
    </w:p>
    <w:p w14:paraId="0DA87055" w14:textId="77777777" w:rsidR="00D8215D" w:rsidRDefault="00000000">
      <w:pPr>
        <w:spacing w:after="200" w:line="276" w:lineRule="auto"/>
      </w:pPr>
      <w:r>
        <w:t>14. b</w:t>
      </w:r>
    </w:p>
    <w:p w14:paraId="11EA1E43" w14:textId="77777777" w:rsidR="00D8215D" w:rsidRDefault="00000000">
      <w:pPr>
        <w:spacing w:after="200" w:line="276" w:lineRule="auto"/>
      </w:pPr>
      <w:r>
        <w:t>15. a</w:t>
      </w:r>
    </w:p>
    <w:p w14:paraId="5D97985A" w14:textId="77777777" w:rsidR="00D8215D" w:rsidRDefault="00000000">
      <w:pPr>
        <w:spacing w:after="200" w:line="276" w:lineRule="auto"/>
        <w:rPr>
          <w:b/>
        </w:rPr>
      </w:pPr>
      <w:r>
        <w:br w:type="page"/>
      </w:r>
      <w:r>
        <w:rPr>
          <w:b/>
        </w:rPr>
        <w:lastRenderedPageBreak/>
        <w:t>Unit 12 What Are You Going to Do?</w:t>
      </w:r>
    </w:p>
    <w:p w14:paraId="1BBC8E63" w14:textId="77777777" w:rsidR="00D8215D" w:rsidRDefault="00000000">
      <w:pPr>
        <w:spacing w:after="200" w:line="276" w:lineRule="auto"/>
      </w:pPr>
      <w:r>
        <w:t xml:space="preserve">A </w:t>
      </w:r>
    </w:p>
    <w:p w14:paraId="2BAF2FB4" w14:textId="77777777" w:rsidR="00D8215D" w:rsidRDefault="00000000">
      <w:pPr>
        <w:spacing w:after="200" w:line="276" w:lineRule="auto"/>
      </w:pPr>
      <w:r>
        <w:t xml:space="preserve">1. a </w:t>
      </w:r>
    </w:p>
    <w:p w14:paraId="7AC5C7A8" w14:textId="77777777" w:rsidR="00D8215D" w:rsidRDefault="00000000">
      <w:pPr>
        <w:spacing w:after="200" w:line="276" w:lineRule="auto"/>
      </w:pPr>
      <w:r>
        <w:t xml:space="preserve">2. d </w:t>
      </w:r>
    </w:p>
    <w:p w14:paraId="10896BE0" w14:textId="77777777" w:rsidR="00D8215D" w:rsidRDefault="00000000">
      <w:pPr>
        <w:spacing w:after="200" w:line="276" w:lineRule="auto"/>
      </w:pPr>
      <w:r>
        <w:t xml:space="preserve">3. b </w:t>
      </w:r>
    </w:p>
    <w:p w14:paraId="02FC1CF6" w14:textId="77777777" w:rsidR="00D8215D" w:rsidRDefault="00000000">
      <w:pPr>
        <w:spacing w:after="200" w:line="276" w:lineRule="auto"/>
      </w:pPr>
      <w:r>
        <w:t>4. c</w:t>
      </w:r>
      <w:r>
        <w:pict w14:anchorId="4DED74E1">
          <v:shape id="_x0000_s1027" type="#_x0000_t75" style="position:absolute;margin-left:504.6pt;margin-top:85.5pt;width:3.35pt;height:3.35pt;z-index:251666432;visibility:visible;mso-wrap-style:square;mso-width-percent:0;mso-height-percent:0;mso-wrap-distance-left:3.505mm;mso-wrap-distance-top:.33mm;mso-wrap-distance-right:3.515mm;mso-wrap-distance-bottom:.34mm;mso-position-horizontal:absolute;mso-position-horizontal-relative:margin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">
            <v:imagedata r:id="rId13" o:title=""/>
            <w10:wrap anchorx="margin"/>
          </v:shape>
        </w:pict>
      </w:r>
    </w:p>
    <w:p w14:paraId="1CEFBFC5" w14:textId="77777777" w:rsidR="00D8215D" w:rsidRDefault="00000000">
      <w:pPr>
        <w:spacing w:after="200" w:line="276" w:lineRule="auto"/>
      </w:pPr>
      <w:r>
        <w:t>B</w:t>
      </w:r>
    </w:p>
    <w:p w14:paraId="349C971A" w14:textId="77777777" w:rsidR="00D8215D" w:rsidRDefault="00000000">
      <w:pPr>
        <w:spacing w:after="200" w:line="276" w:lineRule="auto"/>
      </w:pPr>
      <w:r>
        <w:t xml:space="preserve">1. coming up </w:t>
      </w:r>
    </w:p>
    <w:p w14:paraId="765D8334" w14:textId="77777777" w:rsidR="00D8215D" w:rsidRDefault="00000000">
      <w:pPr>
        <w:spacing w:after="200" w:line="276" w:lineRule="auto"/>
      </w:pPr>
      <w:r>
        <w:t xml:space="preserve">2. relax </w:t>
      </w:r>
    </w:p>
    <w:p w14:paraId="7C7F5C05" w14:textId="77777777" w:rsidR="00D8215D" w:rsidRDefault="00000000">
      <w:pPr>
        <w:spacing w:after="200" w:line="276" w:lineRule="auto"/>
      </w:pPr>
      <w:r>
        <w:t xml:space="preserve">3. barbecue </w:t>
      </w:r>
    </w:p>
    <w:p w14:paraId="3CFA2F04" w14:textId="77777777" w:rsidR="00D8215D" w:rsidRDefault="00000000">
      <w:pPr>
        <w:spacing w:after="200" w:line="276" w:lineRule="auto"/>
      </w:pPr>
      <w:r>
        <w:t>4. invited</w:t>
      </w:r>
    </w:p>
    <w:p w14:paraId="64EA8863" w14:textId="77777777" w:rsidR="00D8215D" w:rsidRDefault="00000000">
      <w:pPr>
        <w:spacing w:after="200" w:line="276" w:lineRule="auto"/>
      </w:pPr>
      <w:r>
        <w:t>C</w:t>
      </w:r>
    </w:p>
    <w:p w14:paraId="147F394D" w14:textId="77777777" w:rsidR="00D8215D" w:rsidRDefault="00000000">
      <w:pPr>
        <w:spacing w:after="200" w:line="276" w:lineRule="auto"/>
      </w:pPr>
      <w:r>
        <w:t xml:space="preserve">1. probably </w:t>
      </w:r>
    </w:p>
    <w:p w14:paraId="6FC5F1B2" w14:textId="77777777" w:rsidR="00D8215D" w:rsidRDefault="00000000">
      <w:pPr>
        <w:spacing w:after="200" w:line="276" w:lineRule="auto"/>
      </w:pPr>
      <w:r>
        <w:t xml:space="preserve">2. day off </w:t>
      </w:r>
    </w:p>
    <w:p w14:paraId="17D638BF" w14:textId="77777777" w:rsidR="00D8215D" w:rsidRDefault="00000000">
      <w:pPr>
        <w:spacing w:after="200" w:line="276" w:lineRule="auto"/>
      </w:pPr>
      <w:r>
        <w:t xml:space="preserve">3. spend </w:t>
      </w:r>
    </w:p>
    <w:p w14:paraId="104BAD43" w14:textId="77777777" w:rsidR="00D8215D" w:rsidRDefault="00000000">
      <w:pPr>
        <w:spacing w:after="200" w:line="276" w:lineRule="auto"/>
      </w:pPr>
      <w:r>
        <w:t>4. rest of</w:t>
      </w:r>
    </w:p>
    <w:p w14:paraId="4242ADD2" w14:textId="77777777" w:rsidR="00D8215D" w:rsidRDefault="00D8215D">
      <w:pPr>
        <w:spacing w:after="200" w:line="276" w:lineRule="auto"/>
      </w:pPr>
    </w:p>
    <w:p w14:paraId="131319E6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1 The Holiday</w:t>
      </w:r>
    </w:p>
    <w:p w14:paraId="5ED54067" w14:textId="77777777" w:rsidR="00D8215D" w:rsidRDefault="00000000">
      <w:pPr>
        <w:spacing w:after="200" w:line="276" w:lineRule="auto"/>
      </w:pPr>
      <w:r>
        <w:t>A</w:t>
      </w:r>
    </w:p>
    <w:p w14:paraId="3614A3EF" w14:textId="77777777" w:rsidR="00D8215D" w:rsidRDefault="00000000">
      <w:pPr>
        <w:spacing w:after="200" w:line="276" w:lineRule="auto"/>
      </w:pPr>
      <w:r>
        <w:t xml:space="preserve">winter break, New Year’s Eve party, visiting relatives, </w:t>
      </w:r>
      <w:proofErr w:type="gramStart"/>
      <w:r>
        <w:t>relaxing</w:t>
      </w:r>
      <w:proofErr w:type="gramEnd"/>
    </w:p>
    <w:p w14:paraId="50E1CC9C" w14:textId="77777777" w:rsidR="00D8215D" w:rsidRDefault="00000000">
      <w:pPr>
        <w:spacing w:after="200" w:line="276" w:lineRule="auto"/>
      </w:pPr>
      <w:r>
        <w:t>B</w:t>
      </w:r>
    </w:p>
    <w:p w14:paraId="01734CC6" w14:textId="77777777" w:rsidR="00D8215D" w:rsidRDefault="00000000">
      <w:pPr>
        <w:spacing w:after="200" w:line="276" w:lineRule="auto"/>
      </w:pPr>
      <w:r>
        <w:t>1. winter break</w:t>
      </w:r>
    </w:p>
    <w:p w14:paraId="3F550213" w14:textId="77777777" w:rsidR="00D8215D" w:rsidRDefault="00000000">
      <w:pPr>
        <w:spacing w:after="200" w:line="276" w:lineRule="auto"/>
      </w:pPr>
      <w:r>
        <w:t xml:space="preserve">2. on Dec 31st </w:t>
      </w:r>
    </w:p>
    <w:p w14:paraId="3B3D6AF2" w14:textId="77777777" w:rsidR="00D8215D" w:rsidRDefault="00000000">
      <w:pPr>
        <w:spacing w:after="200" w:line="276" w:lineRule="auto"/>
      </w:pPr>
      <w:r>
        <w:t xml:space="preserve">3. this time of year </w:t>
      </w:r>
    </w:p>
    <w:p w14:paraId="3E3C9543" w14:textId="77777777" w:rsidR="00D8215D" w:rsidRDefault="00000000">
      <w:pPr>
        <w:spacing w:after="200" w:line="276" w:lineRule="auto"/>
      </w:pPr>
      <w:r>
        <w:t>4. today</w:t>
      </w:r>
    </w:p>
    <w:p w14:paraId="353712E4" w14:textId="77777777" w:rsidR="00D8215D" w:rsidRDefault="00000000">
      <w:pPr>
        <w:spacing w:after="200" w:line="276" w:lineRule="auto"/>
      </w:pPr>
      <w:r>
        <w:lastRenderedPageBreak/>
        <w:t>C</w:t>
      </w:r>
    </w:p>
    <w:p w14:paraId="1CDC8FB8" w14:textId="77777777" w:rsidR="00D8215D" w:rsidRDefault="00000000">
      <w:pPr>
        <w:spacing w:after="200" w:line="276" w:lineRule="auto"/>
      </w:pPr>
      <w:r>
        <w:t xml:space="preserve">1. a </w:t>
      </w:r>
    </w:p>
    <w:p w14:paraId="548245FB" w14:textId="77777777" w:rsidR="00D8215D" w:rsidRDefault="00000000">
      <w:pPr>
        <w:spacing w:after="200" w:line="276" w:lineRule="auto"/>
      </w:pPr>
      <w:r>
        <w:t xml:space="preserve">2. c </w:t>
      </w:r>
    </w:p>
    <w:p w14:paraId="24C39A9B" w14:textId="77777777" w:rsidR="00D8215D" w:rsidRDefault="00000000">
      <w:pPr>
        <w:spacing w:after="200" w:line="276" w:lineRule="auto"/>
      </w:pPr>
      <w:r>
        <w:t>3. c</w:t>
      </w:r>
    </w:p>
    <w:p w14:paraId="7F0EFFC6" w14:textId="77777777" w:rsidR="00D8215D" w:rsidRDefault="00D8215D">
      <w:pPr>
        <w:spacing w:after="200" w:line="276" w:lineRule="auto"/>
      </w:pPr>
    </w:p>
    <w:p w14:paraId="7D775C77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Listening 2 The Vacation</w:t>
      </w:r>
    </w:p>
    <w:p w14:paraId="67234614" w14:textId="77777777" w:rsidR="00D8215D" w:rsidRDefault="00000000">
      <w:pPr>
        <w:spacing w:after="200" w:line="276" w:lineRule="auto"/>
      </w:pPr>
      <w:r>
        <w:t>A</w:t>
      </w:r>
    </w:p>
    <w:p w14:paraId="4F44490D" w14:textId="77777777" w:rsidR="00D8215D" w:rsidRDefault="00000000">
      <w:pPr>
        <w:spacing w:after="200" w:line="276" w:lineRule="auto"/>
      </w:pPr>
      <w:r>
        <w:t xml:space="preserve">1. </w:t>
      </w:r>
    </w:p>
    <w:p w14:paraId="09B3651F" w14:textId="77777777" w:rsidR="00D8215D" w:rsidRDefault="00000000">
      <w:pPr>
        <w:spacing w:after="200" w:line="276" w:lineRule="auto"/>
      </w:pPr>
      <w:r>
        <w:t xml:space="preserve">2. </w:t>
      </w:r>
      <w:r>
        <w:rPr>
          <w:rFonts w:ascii="MS Mincho" w:eastAsia="MS Mincho" w:hAnsi="MS Mincho" w:cs="MS Mincho"/>
          <w:color w:val="000000"/>
          <w:sz w:val="23"/>
          <w:szCs w:val="23"/>
          <w:highlight w:val="white"/>
        </w:rPr>
        <w:t>✔</w:t>
      </w:r>
    </w:p>
    <w:p w14:paraId="423B113B" w14:textId="77777777" w:rsidR="00D8215D" w:rsidRDefault="00000000">
      <w:pPr>
        <w:spacing w:after="200" w:line="276" w:lineRule="auto"/>
      </w:pPr>
      <w:r>
        <w:t xml:space="preserve">3. </w:t>
      </w:r>
    </w:p>
    <w:p w14:paraId="6F10DC66" w14:textId="77777777" w:rsidR="00D8215D" w:rsidRDefault="00000000">
      <w:pPr>
        <w:spacing w:after="200" w:line="276" w:lineRule="auto"/>
      </w:pPr>
      <w:r>
        <w:t xml:space="preserve">4. </w:t>
      </w:r>
      <w:r>
        <w:rPr>
          <w:rFonts w:ascii="MS Mincho" w:eastAsia="MS Mincho" w:hAnsi="MS Mincho" w:cs="MS Mincho"/>
          <w:color w:val="000000"/>
          <w:sz w:val="23"/>
          <w:szCs w:val="23"/>
          <w:highlight w:val="white"/>
        </w:rPr>
        <w:t>✔</w:t>
      </w:r>
    </w:p>
    <w:p w14:paraId="74E41855" w14:textId="77777777" w:rsidR="00D8215D" w:rsidRDefault="00000000">
      <w:pPr>
        <w:spacing w:after="200" w:line="276" w:lineRule="auto"/>
      </w:pPr>
      <w:r>
        <w:t xml:space="preserve">5. </w:t>
      </w:r>
    </w:p>
    <w:p w14:paraId="6D8668A4" w14:textId="77777777" w:rsidR="00D8215D" w:rsidRDefault="00000000">
      <w:pPr>
        <w:spacing w:after="200" w:line="276" w:lineRule="auto"/>
      </w:pPr>
      <w:r>
        <w:t>6.</w:t>
      </w:r>
    </w:p>
    <w:p w14:paraId="58694DD8" w14:textId="77777777" w:rsidR="00D8215D" w:rsidRDefault="00000000">
      <w:pPr>
        <w:spacing w:after="200" w:line="276" w:lineRule="auto"/>
      </w:pPr>
      <w:r>
        <w:t>B</w:t>
      </w:r>
    </w:p>
    <w:p w14:paraId="5ADC3175" w14:textId="77777777" w:rsidR="00D8215D" w:rsidRDefault="00000000">
      <w:pPr>
        <w:spacing w:after="200" w:line="276" w:lineRule="auto"/>
      </w:pPr>
      <w:r>
        <w:t xml:space="preserve">1. tomorrow </w:t>
      </w:r>
    </w:p>
    <w:p w14:paraId="4C62351D" w14:textId="77777777" w:rsidR="00D8215D" w:rsidRDefault="00000000">
      <w:pPr>
        <w:spacing w:after="200" w:line="276" w:lineRule="auto"/>
      </w:pPr>
      <w:r>
        <w:t xml:space="preserve">2. summer </w:t>
      </w:r>
    </w:p>
    <w:p w14:paraId="6E9C6AAE" w14:textId="77777777" w:rsidR="00D8215D" w:rsidRDefault="00000000">
      <w:pPr>
        <w:spacing w:after="200" w:line="276" w:lineRule="auto"/>
      </w:pPr>
      <w:r>
        <w:t xml:space="preserve">3. nothing </w:t>
      </w:r>
    </w:p>
    <w:p w14:paraId="01B58A8E" w14:textId="77777777" w:rsidR="00D8215D" w:rsidRDefault="00000000">
      <w:pPr>
        <w:spacing w:after="200" w:line="276" w:lineRule="auto"/>
      </w:pPr>
      <w:r>
        <w:t xml:space="preserve">4. vacation </w:t>
      </w:r>
    </w:p>
    <w:p w14:paraId="2C910815" w14:textId="77777777" w:rsidR="00D8215D" w:rsidRDefault="00000000">
      <w:pPr>
        <w:spacing w:after="200" w:line="276" w:lineRule="auto"/>
      </w:pPr>
      <w:r>
        <w:t xml:space="preserve">5. ten </w:t>
      </w:r>
    </w:p>
    <w:p w14:paraId="52EFE4B2" w14:textId="77777777" w:rsidR="00D8215D" w:rsidRDefault="00000000">
      <w:pPr>
        <w:spacing w:after="200" w:line="276" w:lineRule="auto"/>
      </w:pPr>
      <w:r>
        <w:t>6. Mark</w:t>
      </w:r>
    </w:p>
    <w:p w14:paraId="5825740D" w14:textId="77777777" w:rsidR="00D8215D" w:rsidRDefault="00000000">
      <w:pPr>
        <w:spacing w:after="200" w:line="276" w:lineRule="auto"/>
      </w:pPr>
      <w:r>
        <w:t>C</w:t>
      </w:r>
    </w:p>
    <w:p w14:paraId="2FE20C70" w14:textId="77777777" w:rsidR="00D8215D" w:rsidRDefault="00000000">
      <w:pPr>
        <w:spacing w:after="200" w:line="276" w:lineRule="auto"/>
      </w:pPr>
      <w:r>
        <w:t xml:space="preserve">1. T </w:t>
      </w:r>
    </w:p>
    <w:p w14:paraId="0E03E5E1" w14:textId="77777777" w:rsidR="00D8215D" w:rsidRDefault="00000000">
      <w:pPr>
        <w:spacing w:after="200" w:line="276" w:lineRule="auto"/>
      </w:pPr>
      <w:r>
        <w:t xml:space="preserve">2. </w:t>
      </w:r>
      <w:proofErr w:type="spellStart"/>
      <w:r>
        <w:t>F</w:t>
      </w:r>
      <w:proofErr w:type="spellEnd"/>
      <w:r>
        <w:t xml:space="preserve">    There is </w:t>
      </w:r>
      <w:r>
        <w:rPr>
          <w:u w:val="single"/>
        </w:rPr>
        <w:t>nothing</w:t>
      </w:r>
      <w:r>
        <w:t xml:space="preserve"> to do at Grandpa’s house. </w:t>
      </w:r>
    </w:p>
    <w:p w14:paraId="46969D43" w14:textId="77777777" w:rsidR="00D8215D" w:rsidRDefault="00000000">
      <w:pPr>
        <w:spacing w:after="200" w:line="276" w:lineRule="auto"/>
      </w:pPr>
      <w:r>
        <w:t xml:space="preserve">3. </w:t>
      </w:r>
      <w:proofErr w:type="spellStart"/>
      <w:r>
        <w:t>F</w:t>
      </w:r>
      <w:proofErr w:type="spellEnd"/>
      <w:r>
        <w:t xml:space="preserve">    They are going to stay at Grandpa’s for </w:t>
      </w:r>
      <w:r>
        <w:rPr>
          <w:u w:val="single"/>
        </w:rPr>
        <w:t>ten days</w:t>
      </w:r>
      <w:r>
        <w:t xml:space="preserve">. </w:t>
      </w:r>
    </w:p>
    <w:p w14:paraId="1B1BF9D8" w14:textId="77777777" w:rsidR="00D8215D" w:rsidRDefault="00000000">
      <w:pPr>
        <w:spacing w:after="200" w:line="276" w:lineRule="auto"/>
      </w:pPr>
      <w:r>
        <w:t xml:space="preserve">4. T </w:t>
      </w:r>
    </w:p>
    <w:p w14:paraId="1B4C9987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lastRenderedPageBreak/>
        <w:t>Listening 3 Coming Up</w:t>
      </w:r>
    </w:p>
    <w:p w14:paraId="64AAA383" w14:textId="77777777" w:rsidR="00D8215D" w:rsidRDefault="00000000">
      <w:pPr>
        <w:spacing w:after="200" w:line="276" w:lineRule="auto"/>
      </w:pPr>
      <w:r>
        <w:t xml:space="preserve">A    </w:t>
      </w:r>
    </w:p>
    <w:p w14:paraId="014FBFC5" w14:textId="77777777" w:rsidR="00D8215D" w:rsidRDefault="00000000">
      <w:pPr>
        <w:spacing w:after="200" w:line="276" w:lineRule="auto"/>
      </w:pPr>
      <w:r>
        <w:t>April, May, June, July</w:t>
      </w:r>
    </w:p>
    <w:p w14:paraId="6B7CA09C" w14:textId="77777777" w:rsidR="00D8215D" w:rsidRDefault="00000000">
      <w:pPr>
        <w:spacing w:after="200" w:line="276" w:lineRule="auto"/>
      </w:pPr>
      <w:r>
        <w:t>B</w:t>
      </w:r>
    </w:p>
    <w:p w14:paraId="272A7BC8" w14:textId="77777777" w:rsidR="00D8215D" w:rsidRDefault="00000000">
      <w:pPr>
        <w:spacing w:after="200" w:line="276" w:lineRule="auto"/>
      </w:pPr>
      <w:r>
        <w:t>1. (not used)</w:t>
      </w:r>
    </w:p>
    <w:p w14:paraId="23DB7775" w14:textId="77777777" w:rsidR="00D8215D" w:rsidRDefault="00000000">
      <w:pPr>
        <w:spacing w:after="200" w:line="276" w:lineRule="auto"/>
      </w:pPr>
      <w:r>
        <w:t xml:space="preserve">2. April 1st to 7th </w:t>
      </w:r>
    </w:p>
    <w:p w14:paraId="35828824" w14:textId="77777777" w:rsidR="00D8215D" w:rsidRDefault="00000000">
      <w:pPr>
        <w:spacing w:after="200" w:line="276" w:lineRule="auto"/>
      </w:pPr>
      <w:r>
        <w:t xml:space="preserve">3. May 10th </w:t>
      </w:r>
    </w:p>
    <w:p w14:paraId="6BAD8F3D" w14:textId="77777777" w:rsidR="00D8215D" w:rsidRDefault="00000000">
      <w:pPr>
        <w:spacing w:after="200" w:line="276" w:lineRule="auto"/>
      </w:pPr>
      <w:r>
        <w:t xml:space="preserve">4. June 15th </w:t>
      </w:r>
    </w:p>
    <w:p w14:paraId="7C5CFFE8" w14:textId="77777777" w:rsidR="00D8215D" w:rsidRDefault="00000000">
      <w:pPr>
        <w:spacing w:after="200" w:line="276" w:lineRule="auto"/>
        <w:rPr>
          <w:vertAlign w:val="superscript"/>
        </w:rPr>
      </w:pPr>
      <w:r>
        <w:t>5. July 6</w:t>
      </w:r>
      <w:r>
        <w:rPr>
          <w:vertAlign w:val="superscript"/>
        </w:rPr>
        <w:t xml:space="preserve">th     </w:t>
      </w:r>
    </w:p>
    <w:p w14:paraId="16D26517" w14:textId="77777777" w:rsidR="00D8215D" w:rsidRDefault="00000000">
      <w:pPr>
        <w:spacing w:after="200" w:line="276" w:lineRule="auto"/>
      </w:pPr>
      <w:r>
        <w:t>6. (not used)</w:t>
      </w:r>
    </w:p>
    <w:p w14:paraId="207CD5EF" w14:textId="77777777" w:rsidR="00D8215D" w:rsidRDefault="00000000">
      <w:pPr>
        <w:spacing w:after="200" w:line="276" w:lineRule="auto"/>
      </w:pPr>
      <w:r>
        <w:t>C</w:t>
      </w:r>
    </w:p>
    <w:p w14:paraId="7027FC9A" w14:textId="77777777" w:rsidR="00D8215D" w:rsidRDefault="00000000">
      <w:pPr>
        <w:spacing w:after="200" w:line="276" w:lineRule="auto"/>
      </w:pPr>
      <w:r>
        <w:t xml:space="preserve">1. d </w:t>
      </w:r>
    </w:p>
    <w:p w14:paraId="4912846D" w14:textId="77777777" w:rsidR="00D8215D" w:rsidRDefault="00000000">
      <w:pPr>
        <w:spacing w:after="200" w:line="276" w:lineRule="auto"/>
      </w:pPr>
      <w:r>
        <w:t xml:space="preserve">2. b </w:t>
      </w:r>
    </w:p>
    <w:p w14:paraId="666F1366" w14:textId="77777777" w:rsidR="00D8215D" w:rsidRDefault="00000000">
      <w:pPr>
        <w:spacing w:after="200" w:line="276" w:lineRule="auto"/>
      </w:pPr>
      <w:r>
        <w:t>3. d</w:t>
      </w:r>
    </w:p>
    <w:p w14:paraId="4E482D09" w14:textId="77777777" w:rsidR="00D8215D" w:rsidRDefault="00D8215D">
      <w:pPr>
        <w:spacing w:after="200" w:line="276" w:lineRule="auto"/>
        <w:rPr>
          <w:b/>
        </w:rPr>
      </w:pPr>
    </w:p>
    <w:p w14:paraId="41F48B36" w14:textId="77777777" w:rsidR="00D8215D" w:rsidRDefault="00000000">
      <w:pPr>
        <w:spacing w:after="100"/>
        <w:rPr>
          <w:b/>
        </w:rPr>
      </w:pPr>
      <w:r>
        <w:rPr>
          <w:b/>
        </w:rPr>
        <w:t>Speaking Practice</w:t>
      </w:r>
    </w:p>
    <w:p w14:paraId="5D8D6165" w14:textId="77777777" w:rsidR="00D8215D" w:rsidRDefault="00000000">
      <w:pPr>
        <w:spacing w:after="0"/>
      </w:pPr>
      <w:r>
        <w:t>B</w:t>
      </w:r>
    </w:p>
    <w:p w14:paraId="13DE442C" w14:textId="77777777" w:rsidR="00D8215D" w:rsidRDefault="00000000">
      <w:pPr>
        <w:spacing w:after="0"/>
        <w:rPr>
          <w:i/>
        </w:rPr>
      </w:pPr>
      <w:r>
        <w:rPr>
          <w:i/>
        </w:rPr>
        <w:t>Students’ own answers</w:t>
      </w:r>
    </w:p>
    <w:p w14:paraId="50EA15B7" w14:textId="77777777" w:rsidR="00D8215D" w:rsidRDefault="00000000">
      <w:pPr>
        <w:spacing w:after="0"/>
        <w:rPr>
          <w:i/>
        </w:rPr>
      </w:pPr>
      <w:r>
        <w:rPr>
          <w:i/>
        </w:rPr>
        <w:t>Example:</w:t>
      </w:r>
    </w:p>
    <w:p w14:paraId="3F4FDD21" w14:textId="77777777" w:rsidR="00D8215D" w:rsidRDefault="00000000">
      <w:pPr>
        <w:spacing w:after="0" w:line="240" w:lineRule="auto"/>
      </w:pPr>
      <w:r>
        <w:t>CHILD A: What are you doing for your vacation?</w:t>
      </w:r>
    </w:p>
    <w:p w14:paraId="75E3180C" w14:textId="77777777" w:rsidR="00D8215D" w:rsidRDefault="00000000">
      <w:pPr>
        <w:spacing w:after="0" w:line="240" w:lineRule="auto"/>
      </w:pPr>
      <w:r>
        <w:t>CHILD B: I’m going swimming with my sister. And you?</w:t>
      </w:r>
    </w:p>
    <w:p w14:paraId="241E7521" w14:textId="77777777" w:rsidR="00D8215D" w:rsidRDefault="00000000">
      <w:pPr>
        <w:spacing w:after="0" w:line="240" w:lineRule="auto"/>
      </w:pPr>
      <w:r>
        <w:t xml:space="preserve">CHILD A: That sounds fun! I’m going to go hiking with my father. </w:t>
      </w:r>
    </w:p>
    <w:p w14:paraId="3F8034B3" w14:textId="77777777" w:rsidR="00D8215D" w:rsidRDefault="00000000">
      <w:pPr>
        <w:spacing w:after="0" w:line="240" w:lineRule="auto"/>
      </w:pPr>
      <w:r>
        <w:t xml:space="preserve">CHILD B: That sounds fun, too! I hope you have a good time. </w:t>
      </w:r>
    </w:p>
    <w:p w14:paraId="34729C55" w14:textId="77777777" w:rsidR="00D8215D" w:rsidRDefault="00000000">
      <w:pPr>
        <w:spacing w:after="0"/>
      </w:pPr>
      <w:r>
        <w:t>C</w:t>
      </w:r>
    </w:p>
    <w:p w14:paraId="2BE43289" w14:textId="77777777" w:rsidR="00D8215D" w:rsidRDefault="00000000">
      <w:pPr>
        <w:spacing w:after="200" w:line="276" w:lineRule="auto"/>
        <w:rPr>
          <w:i/>
        </w:rPr>
      </w:pPr>
      <w:r>
        <w:rPr>
          <w:i/>
        </w:rPr>
        <w:t>Students’ own answers</w:t>
      </w:r>
    </w:p>
    <w:p w14:paraId="6C737A73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 xml:space="preserve">On Your Own </w:t>
      </w:r>
    </w:p>
    <w:p w14:paraId="252D6EF6" w14:textId="77777777" w:rsidR="00D8215D" w:rsidRDefault="00000000">
      <w:pPr>
        <w:spacing w:after="200" w:line="276" w:lineRule="auto"/>
      </w:pPr>
      <w:r>
        <w:t>(Answers will vary.)</w:t>
      </w:r>
    </w:p>
    <w:tbl>
      <w:tblPr>
        <w:tblStyle w:val="ae"/>
        <w:tblW w:w="44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"/>
        <w:gridCol w:w="906"/>
        <w:gridCol w:w="1131"/>
        <w:gridCol w:w="1490"/>
      </w:tblGrid>
      <w:tr w:rsidR="00D8215D" w14:paraId="69A75E7A" w14:textId="77777777">
        <w:trPr>
          <w:trHeight w:val="190"/>
        </w:trPr>
        <w:tc>
          <w:tcPr>
            <w:tcW w:w="906" w:type="dxa"/>
            <w:shd w:val="clear" w:color="auto" w:fill="D2FCF5"/>
            <w:vAlign w:val="center"/>
          </w:tcPr>
          <w:p w14:paraId="5B069D78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06" w:type="dxa"/>
            <w:shd w:val="clear" w:color="auto" w:fill="D2FCF5"/>
            <w:vAlign w:val="center"/>
          </w:tcPr>
          <w:p w14:paraId="27D3F716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 xml:space="preserve">Spring </w:t>
            </w:r>
          </w:p>
        </w:tc>
        <w:tc>
          <w:tcPr>
            <w:tcW w:w="1131" w:type="dxa"/>
            <w:shd w:val="clear" w:color="auto" w:fill="D2FCF5"/>
            <w:vAlign w:val="center"/>
          </w:tcPr>
          <w:p w14:paraId="09BACF74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Summer</w:t>
            </w:r>
          </w:p>
        </w:tc>
        <w:tc>
          <w:tcPr>
            <w:tcW w:w="1490" w:type="dxa"/>
            <w:shd w:val="clear" w:color="auto" w:fill="D2FCF5"/>
            <w:vAlign w:val="center"/>
          </w:tcPr>
          <w:p w14:paraId="5EB53B0E" w14:textId="77777777" w:rsidR="00D8215D" w:rsidRDefault="00000000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Winter</w:t>
            </w:r>
          </w:p>
        </w:tc>
      </w:tr>
      <w:tr w:rsidR="00D8215D" w14:paraId="52F1A3B8" w14:textId="77777777">
        <w:trPr>
          <w:trHeight w:val="244"/>
        </w:trPr>
        <w:tc>
          <w:tcPr>
            <w:tcW w:w="906" w:type="dxa"/>
            <w:shd w:val="clear" w:color="auto" w:fill="auto"/>
            <w:vAlign w:val="center"/>
          </w:tcPr>
          <w:p w14:paraId="54E058B8" w14:textId="77777777" w:rsidR="00D8215D" w:rsidRDefault="00000000">
            <w:pPr>
              <w:spacing w:after="200" w:line="276" w:lineRule="auto"/>
              <w:jc w:val="center"/>
            </w:pPr>
            <w:r>
              <w:lastRenderedPageBreak/>
              <w:t>Alice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3DB861FC" w14:textId="77777777" w:rsidR="00D8215D" w:rsidRDefault="00000000">
            <w:pPr>
              <w:spacing w:after="200" w:line="276" w:lineRule="auto"/>
              <w:jc w:val="center"/>
            </w:pPr>
            <w:r>
              <w:t>Go hiking</w:t>
            </w:r>
          </w:p>
        </w:tc>
        <w:tc>
          <w:tcPr>
            <w:tcW w:w="1131" w:type="dxa"/>
            <w:shd w:val="clear" w:color="auto" w:fill="auto"/>
            <w:vAlign w:val="center"/>
          </w:tcPr>
          <w:p w14:paraId="6593E3E6" w14:textId="77777777" w:rsidR="00D8215D" w:rsidRDefault="00000000">
            <w:pPr>
              <w:spacing w:after="200" w:line="276" w:lineRule="auto"/>
              <w:jc w:val="center"/>
            </w:pPr>
            <w:r>
              <w:t>Go swimming</w:t>
            </w:r>
          </w:p>
        </w:tc>
        <w:tc>
          <w:tcPr>
            <w:tcW w:w="1490" w:type="dxa"/>
            <w:shd w:val="clear" w:color="auto" w:fill="auto"/>
            <w:vAlign w:val="center"/>
          </w:tcPr>
          <w:p w14:paraId="759AE936" w14:textId="77777777" w:rsidR="00D8215D" w:rsidRDefault="00000000">
            <w:pPr>
              <w:spacing w:after="200" w:line="276" w:lineRule="auto"/>
              <w:jc w:val="center"/>
            </w:pPr>
            <w:r>
              <w:t>Go snowboarding</w:t>
            </w:r>
          </w:p>
        </w:tc>
      </w:tr>
    </w:tbl>
    <w:p w14:paraId="1B22A14A" w14:textId="77777777" w:rsidR="00D8215D" w:rsidRDefault="00D8215D">
      <w:pPr>
        <w:pBdr>
          <w:top w:val="nil"/>
          <w:left w:val="nil"/>
          <w:bottom w:val="nil"/>
          <w:right w:val="nil"/>
          <w:between w:val="nil"/>
        </w:pBdr>
        <w:spacing w:after="100" w:line="240" w:lineRule="auto"/>
        <w:rPr>
          <w:color w:val="000000"/>
          <w:sz w:val="24"/>
          <w:szCs w:val="24"/>
        </w:rPr>
      </w:pPr>
    </w:p>
    <w:p w14:paraId="1A924663" w14:textId="77777777" w:rsidR="00D8215D" w:rsidRDefault="00000000">
      <w:pPr>
        <w:spacing w:after="200" w:line="276" w:lineRule="auto"/>
        <w:rPr>
          <w:b/>
        </w:rPr>
      </w:pPr>
      <w:r>
        <w:rPr>
          <w:b/>
        </w:rPr>
        <w:t>UNIT TEST</w:t>
      </w:r>
    </w:p>
    <w:p w14:paraId="78A307C6" w14:textId="77777777" w:rsidR="00D8215D" w:rsidRDefault="00000000">
      <w:pPr>
        <w:spacing w:after="200" w:line="276" w:lineRule="auto"/>
      </w:pPr>
      <w:r>
        <w:t>A</w:t>
      </w:r>
    </w:p>
    <w:p w14:paraId="216E1F88" w14:textId="77777777" w:rsidR="00D8215D" w:rsidRDefault="00000000">
      <w:pPr>
        <w:spacing w:after="200" w:line="276" w:lineRule="auto"/>
      </w:pPr>
      <w:r>
        <w:t>1. b</w:t>
      </w:r>
    </w:p>
    <w:p w14:paraId="18BC6DC4" w14:textId="77777777" w:rsidR="00D8215D" w:rsidRDefault="00000000">
      <w:pPr>
        <w:spacing w:after="200" w:line="276" w:lineRule="auto"/>
      </w:pPr>
      <w:r>
        <w:t>2. b</w:t>
      </w:r>
    </w:p>
    <w:p w14:paraId="0FCBA503" w14:textId="77777777" w:rsidR="00D8215D" w:rsidRDefault="00000000">
      <w:pPr>
        <w:spacing w:after="200" w:line="276" w:lineRule="auto"/>
      </w:pPr>
      <w:r>
        <w:t>B</w:t>
      </w:r>
    </w:p>
    <w:p w14:paraId="12862F65" w14:textId="77777777" w:rsidR="00D8215D" w:rsidRDefault="00000000">
      <w:pPr>
        <w:spacing w:after="200" w:line="276" w:lineRule="auto"/>
      </w:pPr>
      <w:r>
        <w:t>3. a</w:t>
      </w:r>
    </w:p>
    <w:p w14:paraId="40D4FE39" w14:textId="77777777" w:rsidR="00D8215D" w:rsidRDefault="00000000">
      <w:pPr>
        <w:spacing w:after="200" w:line="276" w:lineRule="auto"/>
      </w:pPr>
      <w:r>
        <w:t>4. d</w:t>
      </w:r>
    </w:p>
    <w:p w14:paraId="4629A3F4" w14:textId="77777777" w:rsidR="00D8215D" w:rsidRDefault="00000000">
      <w:pPr>
        <w:spacing w:after="200" w:line="276" w:lineRule="auto"/>
      </w:pPr>
      <w:r>
        <w:t>C</w:t>
      </w:r>
    </w:p>
    <w:p w14:paraId="468399E9" w14:textId="77777777" w:rsidR="00D8215D" w:rsidRDefault="00000000">
      <w:pPr>
        <w:spacing w:after="200" w:line="276" w:lineRule="auto"/>
      </w:pPr>
      <w:r>
        <w:t>5. b</w:t>
      </w:r>
    </w:p>
    <w:p w14:paraId="41B46A6B" w14:textId="77777777" w:rsidR="00D8215D" w:rsidRDefault="00000000">
      <w:pPr>
        <w:spacing w:after="200" w:line="276" w:lineRule="auto"/>
      </w:pPr>
      <w:r>
        <w:t>6. d</w:t>
      </w:r>
    </w:p>
    <w:p w14:paraId="41635E7E" w14:textId="77777777" w:rsidR="00D8215D" w:rsidRDefault="00000000">
      <w:pPr>
        <w:spacing w:after="200" w:line="276" w:lineRule="auto"/>
      </w:pPr>
      <w:r>
        <w:t>7. b</w:t>
      </w:r>
    </w:p>
    <w:p w14:paraId="1C2CD687" w14:textId="77777777" w:rsidR="00D8215D" w:rsidRDefault="00000000">
      <w:pPr>
        <w:spacing w:after="200" w:line="276" w:lineRule="auto"/>
      </w:pPr>
      <w:r>
        <w:t>8. d</w:t>
      </w:r>
    </w:p>
    <w:p w14:paraId="7F2EA8D8" w14:textId="77777777" w:rsidR="00D8215D" w:rsidRDefault="00000000">
      <w:pPr>
        <w:spacing w:after="200" w:line="276" w:lineRule="auto"/>
      </w:pPr>
      <w:r>
        <w:t>D</w:t>
      </w:r>
    </w:p>
    <w:p w14:paraId="3C106253" w14:textId="77777777" w:rsidR="00D8215D" w:rsidRDefault="00000000">
      <w:pPr>
        <w:spacing w:after="200" w:line="276" w:lineRule="auto"/>
      </w:pPr>
      <w:r>
        <w:t>9. a</w:t>
      </w:r>
    </w:p>
    <w:p w14:paraId="5B98EDBB" w14:textId="77777777" w:rsidR="00D8215D" w:rsidRDefault="00000000">
      <w:pPr>
        <w:spacing w:after="200" w:line="276" w:lineRule="auto"/>
      </w:pPr>
      <w:r>
        <w:t>10. b</w:t>
      </w:r>
    </w:p>
    <w:p w14:paraId="14E50823" w14:textId="77777777" w:rsidR="00D8215D" w:rsidRDefault="00000000">
      <w:r>
        <w:t>11. c</w:t>
      </w:r>
    </w:p>
    <w:p w14:paraId="3175DB17" w14:textId="77777777" w:rsidR="00D8215D" w:rsidRDefault="00000000">
      <w:r>
        <w:t>12. a</w:t>
      </w:r>
    </w:p>
    <w:p w14:paraId="1162D9ED" w14:textId="77777777" w:rsidR="00D8215D" w:rsidRDefault="00000000">
      <w:r>
        <w:t>E</w:t>
      </w:r>
    </w:p>
    <w:p w14:paraId="184F010A" w14:textId="77777777" w:rsidR="00D8215D" w:rsidRDefault="00000000">
      <w:r>
        <w:t>13. c</w:t>
      </w:r>
    </w:p>
    <w:p w14:paraId="29E788FE" w14:textId="77777777" w:rsidR="00D8215D" w:rsidRDefault="00000000">
      <w:r>
        <w:t>14. c</w:t>
      </w:r>
    </w:p>
    <w:p w14:paraId="327F4021" w14:textId="77777777" w:rsidR="00D8215D" w:rsidRDefault="00000000">
      <w:r>
        <w:t>15. c</w:t>
      </w:r>
    </w:p>
    <w:sectPr w:rsidR="00D8215D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5D933" w14:textId="77777777" w:rsidR="004F16AF" w:rsidRDefault="004F16AF">
      <w:pPr>
        <w:spacing w:after="0" w:line="240" w:lineRule="auto"/>
      </w:pPr>
      <w:r>
        <w:separator/>
      </w:r>
    </w:p>
  </w:endnote>
  <w:endnote w:type="continuationSeparator" w:id="0">
    <w:p w14:paraId="3355068B" w14:textId="77777777" w:rsidR="004F16AF" w:rsidRDefault="004F1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나눔고딕">
    <w:altName w:val="NanumGothic"/>
    <w:charset w:val="81"/>
    <w:family w:val="auto"/>
    <w:pitch w:val="variable"/>
    <w:sig w:usb0="80000003" w:usb1="09D7FCEB" w:usb2="00000010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9F45F" w14:textId="77777777" w:rsidR="00D8215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rFonts w:eastAsia="Calibri"/>
        <w:color w:val="000000"/>
      </w:rPr>
      <w:instrText>PAGE</w:instrText>
    </w:r>
    <w:r>
      <w:rPr>
        <w:color w:val="000000"/>
      </w:rPr>
      <w:fldChar w:fldCharType="separate"/>
    </w:r>
    <w:r w:rsidR="00631DC7">
      <w:rPr>
        <w:rFonts w:eastAsia="Calibri"/>
        <w:noProof/>
        <w:color w:val="000000"/>
      </w:rPr>
      <w:t>1</w:t>
    </w:r>
    <w:r>
      <w:rPr>
        <w:color w:val="000000"/>
      </w:rPr>
      <w:fldChar w:fldCharType="end"/>
    </w:r>
  </w:p>
  <w:p w14:paraId="41E0BB40" w14:textId="77777777" w:rsidR="00D8215D" w:rsidRDefault="00D8215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78EB4" w14:textId="77777777" w:rsidR="004F16AF" w:rsidRDefault="004F16AF">
      <w:pPr>
        <w:spacing w:after="0" w:line="240" w:lineRule="auto"/>
      </w:pPr>
      <w:r>
        <w:separator/>
      </w:r>
    </w:p>
  </w:footnote>
  <w:footnote w:type="continuationSeparator" w:id="0">
    <w:p w14:paraId="2A0A8074" w14:textId="77777777" w:rsidR="004F16AF" w:rsidRDefault="004F1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E4728" w14:textId="77777777" w:rsidR="00D8215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Tahoma" w:eastAsia="Tahoma" w:hAnsi="Tahoma" w:cs="Tahoma"/>
        <w:b/>
        <w:color w:val="000000"/>
        <w:sz w:val="20"/>
        <w:szCs w:val="20"/>
      </w:rPr>
    </w:pPr>
    <w:r>
      <w:rPr>
        <w:rFonts w:ascii="Tahoma" w:eastAsia="Tahoma" w:hAnsi="Tahoma" w:cs="Tahoma"/>
        <w:b/>
        <w:color w:val="000000"/>
        <w:sz w:val="20"/>
        <w:szCs w:val="20"/>
      </w:rPr>
      <w:t>Book 4 Answer Ke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N7Iws7QwNTQyMTBX0lEKTi0uzszPAykwrAUASs9w/iwAAAA="/>
  </w:docVars>
  <w:rsids>
    <w:rsidRoot w:val="00D8215D"/>
    <w:rsid w:val="002A4FBD"/>
    <w:rsid w:val="00476725"/>
    <w:rsid w:val="004F16AF"/>
    <w:rsid w:val="00631DC7"/>
    <w:rsid w:val="00D82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0B90C09B"/>
  <w15:docId w15:val="{4BC4F45F-D2D5-43D5-B734-D407A92A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B88"/>
    <w:rPr>
      <w:lang w:eastAsia="ja-JP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AF3EE1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3CC3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73CC3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3F674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F67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rsid w:val="003F67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674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F674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F47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7A8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C7A89"/>
  </w:style>
  <w:style w:type="paragraph" w:styleId="Footer">
    <w:name w:val="footer"/>
    <w:basedOn w:val="Normal"/>
    <w:link w:val="FooterChar"/>
    <w:uiPriority w:val="99"/>
    <w:unhideWhenUsed/>
    <w:rsid w:val="00FC7A8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C7A89"/>
  </w:style>
  <w:style w:type="paragraph" w:styleId="Revision">
    <w:name w:val="Revision"/>
    <w:hidden/>
    <w:uiPriority w:val="99"/>
    <w:semiHidden/>
    <w:rsid w:val="00B1682E"/>
    <w:rPr>
      <w:lang w:eastAsia="ja-JP"/>
    </w:rPr>
  </w:style>
  <w:style w:type="table" w:customStyle="1" w:styleId="1">
    <w:name w:val="표 구분선1"/>
    <w:basedOn w:val="TableNormal"/>
    <w:next w:val="TableGrid"/>
    <w:uiPriority w:val="59"/>
    <w:rsid w:val="003776EE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r85UleO9nuWLFxZFJaj4B4cBBAg==">CgMxLjA4AHIhMXgzck9TXzlFcVlZSVlKZUtvRkhIUjRtaS1BVzNGNzZ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2</Pages>
  <Words>2483</Words>
  <Characters>12097</Characters>
  <Application>Microsoft Office Word</Application>
  <DocSecurity>0</DocSecurity>
  <Lines>864</Lines>
  <Paragraphs>455</Paragraphs>
  <ScaleCrop>false</ScaleCrop>
  <Company/>
  <LinksUpToDate>false</LinksUpToDate>
  <CharactersWithSpaces>1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Taylor</dc:creator>
  <cp:lastModifiedBy>Alexander Wagner</cp:lastModifiedBy>
  <cp:revision>2</cp:revision>
  <dcterms:created xsi:type="dcterms:W3CDTF">2024-03-06T04:29:00Z</dcterms:created>
  <dcterms:modified xsi:type="dcterms:W3CDTF">2024-03-06T04:29:00Z</dcterms:modified>
</cp:coreProperties>
</file>